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67223C" w14:textId="0CA12EDF" w:rsidR="00F2222E" w:rsidRDefault="00DB4216" w:rsidP="00901ACE">
      <w:r w:rsidRPr="00F2222E">
        <w:rPr>
          <w:noProof/>
        </w:rPr>
        <mc:AlternateContent>
          <mc:Choice Requires="wps">
            <w:drawing>
              <wp:anchor distT="45720" distB="45720" distL="114300" distR="114300" simplePos="0" relativeHeight="251421184" behindDoc="0" locked="0" layoutInCell="1" allowOverlap="1" wp14:anchorId="0C550D8D" wp14:editId="1E8FD8D6">
                <wp:simplePos x="0" y="0"/>
                <wp:positionH relativeFrom="margin">
                  <wp:align>right</wp:align>
                </wp:positionH>
                <wp:positionV relativeFrom="page">
                  <wp:posOffset>1308100</wp:posOffset>
                </wp:positionV>
                <wp:extent cx="2068830" cy="885825"/>
                <wp:effectExtent l="0" t="0" r="0" b="0"/>
                <wp:wrapSquare wrapText="bothSides"/>
                <wp:docPr id="2" name="Text Box 2" descr="P1TB11bA#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8830" cy="885825"/>
                        </a:xfrm>
                        <a:prstGeom prst="rect">
                          <a:avLst/>
                        </a:prstGeom>
                        <a:noFill/>
                        <a:ln w="9525" cap="flat" cmpd="sng" algn="ctr">
                          <a:solidFill>
                            <a:prstClr val="black">
                              <a:alpha val="0"/>
                            </a:prstClr>
                          </a:solidFill>
                          <a:prstDash val="solid"/>
                          <a:miter lim="800000"/>
                          <a:headEnd type="none" w="med" len="med"/>
                          <a:tailEnd type="none" w="med" len="med"/>
                        </a:ln>
                      </wps:spPr>
                      <wps:txbx>
                        <w:txbxContent>
                          <w:p w14:paraId="28CB7905" w14:textId="3D071E62" w:rsidR="00834659" w:rsidRDefault="006768CA" w:rsidP="00901ACE">
                            <w:pPr>
                              <w:pStyle w:val="Subtitle"/>
                              <w:rPr>
                                <w:rStyle w:val="SubtleReference"/>
                                <w:sz w:val="32"/>
                                <w:szCs w:val="32"/>
                              </w:rPr>
                            </w:pPr>
                            <w:r>
                              <w:rPr>
                                <w:rStyle w:val="SubtleReference"/>
                                <w:sz w:val="32"/>
                                <w:szCs w:val="32"/>
                              </w:rPr>
                              <w:t>Fall</w:t>
                            </w:r>
                            <w:r w:rsidR="009B765E">
                              <w:rPr>
                                <w:rStyle w:val="SubtleReference"/>
                                <w:sz w:val="32"/>
                                <w:szCs w:val="32"/>
                              </w:rPr>
                              <w:t xml:space="preserve"> 2021</w:t>
                            </w:r>
                            <w:r w:rsidR="00834659" w:rsidRPr="006F3F1B">
                              <w:rPr>
                                <w:rStyle w:val="SubtleReference"/>
                                <w:sz w:val="32"/>
                                <w:szCs w:val="32"/>
                              </w:rPr>
                              <w:t xml:space="preserve"> | </w:t>
                            </w:r>
                            <w:proofErr w:type="spellStart"/>
                            <w:r w:rsidR="00834659" w:rsidRPr="006F3F1B">
                              <w:rPr>
                                <w:rStyle w:val="SubtleReference"/>
                                <w:sz w:val="32"/>
                                <w:szCs w:val="32"/>
                              </w:rPr>
                              <w:t>Psyc</w:t>
                            </w:r>
                            <w:proofErr w:type="spellEnd"/>
                            <w:r w:rsidR="00834659" w:rsidRPr="006F3F1B">
                              <w:rPr>
                                <w:rStyle w:val="SubtleReference"/>
                                <w:sz w:val="32"/>
                                <w:szCs w:val="32"/>
                              </w:rPr>
                              <w:t xml:space="preserve"> 10</w:t>
                            </w:r>
                            <w:r w:rsidR="00667E4A" w:rsidRPr="006F3F1B">
                              <w:rPr>
                                <w:rStyle w:val="SubtleReference"/>
                                <w:sz w:val="32"/>
                                <w:szCs w:val="32"/>
                              </w:rPr>
                              <w:t>0</w:t>
                            </w:r>
                            <w:r w:rsidR="00834659" w:rsidRPr="006F3F1B">
                              <w:rPr>
                                <w:rStyle w:val="SubtleReference"/>
                                <w:sz w:val="32"/>
                                <w:szCs w:val="32"/>
                              </w:rPr>
                              <w:t xml:space="preserve"> </w:t>
                            </w:r>
                          </w:p>
                          <w:p w14:paraId="55257AE7" w14:textId="00E8FFE5" w:rsidR="00A016E0" w:rsidRPr="00A65040" w:rsidRDefault="00A016E0" w:rsidP="00901ACE">
                            <w:pPr>
                              <w:pStyle w:val="Subtitle"/>
                              <w:rPr>
                                <w:sz w:val="24"/>
                                <w:szCs w:val="24"/>
                                <w:shd w:val="clear" w:color="auto" w:fill="FFFFFF"/>
                              </w:rPr>
                            </w:pPr>
                            <w:r w:rsidRPr="00A65040">
                              <w:rPr>
                                <w:sz w:val="24"/>
                                <w:szCs w:val="24"/>
                                <w:shd w:val="clear" w:color="auto" w:fill="FFFFFF"/>
                              </w:rPr>
                              <w:t>Enterprise Hall 80</w:t>
                            </w:r>
                          </w:p>
                          <w:p w14:paraId="05AD9337" w14:textId="2A87B297" w:rsidR="00F71211" w:rsidRPr="00A65040" w:rsidRDefault="00F71211" w:rsidP="00901ACE">
                            <w:pPr>
                              <w:pStyle w:val="Subtitle"/>
                              <w:rPr>
                                <w:sz w:val="24"/>
                                <w:szCs w:val="24"/>
                              </w:rPr>
                            </w:pPr>
                            <w:r w:rsidRPr="00A65040">
                              <w:rPr>
                                <w:sz w:val="24"/>
                                <w:szCs w:val="24"/>
                              </w:rPr>
                              <w:t>MW 12:00 – 1:</w:t>
                            </w:r>
                            <w:r w:rsidR="00901ACE" w:rsidRPr="00A65040">
                              <w:rPr>
                                <w:sz w:val="24"/>
                                <w:szCs w:val="24"/>
                              </w:rPr>
                              <w:t>15</w:t>
                            </w:r>
                          </w:p>
                          <w:p w14:paraId="6D97080A" w14:textId="77777777" w:rsidR="00A016E0" w:rsidRPr="006F3F1B" w:rsidRDefault="00A016E0" w:rsidP="00901ACE">
                            <w:pPr>
                              <w:rPr>
                                <w:rStyle w:val="SubtleReference"/>
                                <w:sz w:val="32"/>
                                <w:szCs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C550D8D" id="_x0000_t202" coordsize="21600,21600" o:spt="202" path="m,l,21600r21600,l21600,xe">
                <v:stroke joinstyle="miter"/>
                <v:path gradientshapeok="t" o:connecttype="rect"/>
              </v:shapetype>
              <v:shape id="Text Box 2" o:spid="_x0000_s1026" type="#_x0000_t202" alt="P1TB11bA#y1" style="position:absolute;margin-left:111.7pt;margin-top:103pt;width:162.9pt;height:69.75pt;z-index:251421184;visibility:visible;mso-wrap-style:square;mso-width-percent:0;mso-height-percent:0;mso-wrap-distance-left:9pt;mso-wrap-distance-top:3.6pt;mso-wrap-distance-right:9pt;mso-wrap-distance-bottom:3.6pt;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" filled="f">
                <v:stroke opacity="0"/>
                <v:textbox>
                  <w:txbxContent>
                    <w:p w14:paraId="28CB7905" w14:textId="3D071E62" w:rsidR="00834659" w:rsidRDefault="006768CA" w:rsidP="00901ACE">
                      <w:pPr>
                        <w:pStyle w:val="Subtitle"/>
                        <w:rPr>
                          <w:rStyle w:val="SubtleReference"/>
                          <w:sz w:val="32"/>
                          <w:szCs w:val="32"/>
                        </w:rPr>
                      </w:pPr>
                      <w:r>
                        <w:rPr>
                          <w:rStyle w:val="SubtleReference"/>
                          <w:sz w:val="32"/>
                          <w:szCs w:val="32"/>
                        </w:rPr>
                        <w:t>Fall</w:t>
                      </w:r>
                      <w:r w:rsidR="009B765E">
                        <w:rPr>
                          <w:rStyle w:val="SubtleReference"/>
                          <w:sz w:val="32"/>
                          <w:szCs w:val="32"/>
                        </w:rPr>
                        <w:t xml:space="preserve"> 2021</w:t>
                      </w:r>
                      <w:r w:rsidR="00834659" w:rsidRPr="006F3F1B">
                        <w:rPr>
                          <w:rStyle w:val="SubtleReference"/>
                          <w:sz w:val="32"/>
                          <w:szCs w:val="32"/>
                        </w:rPr>
                        <w:t xml:space="preserve"> | </w:t>
                      </w:r>
                      <w:proofErr w:type="spellStart"/>
                      <w:r w:rsidR="00834659" w:rsidRPr="006F3F1B">
                        <w:rPr>
                          <w:rStyle w:val="SubtleReference"/>
                          <w:sz w:val="32"/>
                          <w:szCs w:val="32"/>
                        </w:rPr>
                        <w:t>Psyc</w:t>
                      </w:r>
                      <w:proofErr w:type="spellEnd"/>
                      <w:r w:rsidR="00834659" w:rsidRPr="006F3F1B">
                        <w:rPr>
                          <w:rStyle w:val="SubtleReference"/>
                          <w:sz w:val="32"/>
                          <w:szCs w:val="32"/>
                        </w:rPr>
                        <w:t xml:space="preserve"> 10</w:t>
                      </w:r>
                      <w:r w:rsidR="00667E4A" w:rsidRPr="006F3F1B">
                        <w:rPr>
                          <w:rStyle w:val="SubtleReference"/>
                          <w:sz w:val="32"/>
                          <w:szCs w:val="32"/>
                        </w:rPr>
                        <w:t>0</w:t>
                      </w:r>
                      <w:r w:rsidR="00834659" w:rsidRPr="006F3F1B">
                        <w:rPr>
                          <w:rStyle w:val="SubtleReference"/>
                          <w:sz w:val="32"/>
                          <w:szCs w:val="32"/>
                        </w:rPr>
                        <w:t xml:space="preserve"> </w:t>
                      </w:r>
                    </w:p>
                    <w:p w14:paraId="55257AE7" w14:textId="00E8FFE5" w:rsidR="00A016E0" w:rsidRPr="00A65040" w:rsidRDefault="00A016E0" w:rsidP="00901ACE">
                      <w:pPr>
                        <w:pStyle w:val="Subtitle"/>
                        <w:rPr>
                          <w:sz w:val="24"/>
                          <w:szCs w:val="24"/>
                          <w:shd w:val="clear" w:color="auto" w:fill="FFFFFF"/>
                        </w:rPr>
                      </w:pPr>
                      <w:r w:rsidRPr="00A65040">
                        <w:rPr>
                          <w:sz w:val="24"/>
                          <w:szCs w:val="24"/>
                          <w:shd w:val="clear" w:color="auto" w:fill="FFFFFF"/>
                        </w:rPr>
                        <w:t>Enterprise Hall 80</w:t>
                      </w:r>
                    </w:p>
                    <w:p w14:paraId="05AD9337" w14:textId="2A87B297" w:rsidR="00F71211" w:rsidRPr="00A65040" w:rsidRDefault="00F71211" w:rsidP="00901ACE">
                      <w:pPr>
                        <w:pStyle w:val="Subtitle"/>
                        <w:rPr>
                          <w:sz w:val="24"/>
                          <w:szCs w:val="24"/>
                        </w:rPr>
                      </w:pPr>
                      <w:r w:rsidRPr="00A65040">
                        <w:rPr>
                          <w:sz w:val="24"/>
                          <w:szCs w:val="24"/>
                        </w:rPr>
                        <w:t>MW 12:00 – 1:</w:t>
                      </w:r>
                      <w:r w:rsidR="00901ACE" w:rsidRPr="00A65040">
                        <w:rPr>
                          <w:sz w:val="24"/>
                          <w:szCs w:val="24"/>
                        </w:rPr>
                        <w:t>15</w:t>
                      </w:r>
                    </w:p>
                    <w:p w14:paraId="6D97080A" w14:textId="77777777" w:rsidR="00A016E0" w:rsidRPr="006F3F1B" w:rsidRDefault="00A016E0" w:rsidP="00901ACE">
                      <w:pPr>
                        <w:rPr>
                          <w:rStyle w:val="SubtleReference"/>
                          <w:sz w:val="32"/>
                          <w:szCs w:val="32"/>
                        </w:rPr>
                      </w:pPr>
                    </w:p>
                  </w:txbxContent>
                </v:textbox>
                <w10:wrap type="square" anchorx="margin" anchory="page"/>
              </v:shape>
            </w:pict>
          </mc:Fallback>
        </mc:AlternateContent>
      </w:r>
      <w:r w:rsidR="00C876B3">
        <w:rPr>
          <w:noProof/>
        </w:rPr>
        <mc:AlternateContent>
          <mc:Choice Requires="wps">
            <w:drawing>
              <wp:anchor distT="0" distB="0" distL="114300" distR="114300" simplePos="0" relativeHeight="251842048" behindDoc="1" locked="0" layoutInCell="1" allowOverlap="1" wp14:anchorId="2976E2CA" wp14:editId="341A7AD9">
                <wp:simplePos x="0" y="0"/>
                <wp:positionH relativeFrom="column">
                  <wp:posOffset>-101600</wp:posOffset>
                </wp:positionH>
                <wp:positionV relativeFrom="paragraph">
                  <wp:posOffset>857250</wp:posOffset>
                </wp:positionV>
                <wp:extent cx="4681220" cy="993775"/>
                <wp:effectExtent l="0" t="0" r="5080" b="0"/>
                <wp:wrapNone/>
                <wp:docPr id="11" name="Text Box 11" descr="P1TB35#y1"/>
                <wp:cNvGraphicFramePr/>
                <a:graphic xmlns:a="http://schemas.openxmlformats.org/drawingml/2006/main">
                  <a:graphicData uri="http://schemas.microsoft.com/office/word/2010/wordprocessingShape">
                    <wps:wsp>
                      <wps:cNvSpPr txBox="1"/>
                      <wps:spPr>
                        <a:xfrm>
                          <a:off x="0" y="0"/>
                          <a:ext cx="4681220" cy="993775"/>
                        </a:xfrm>
                        <a:prstGeom prst="rect">
                          <a:avLst/>
                        </a:prstGeom>
                        <a:solidFill>
                          <a:schemeClr val="lt1"/>
                        </a:solidFill>
                        <a:ln w="6350">
                          <a:noFill/>
                        </a:ln>
                      </wps:spPr>
                      <wps:txbx>
                        <w:txbxContent>
                          <w:p w14:paraId="08ABBF5D" w14:textId="196FF064" w:rsidR="00104087" w:rsidRDefault="00104087" w:rsidP="00FA18F6">
                            <w:pPr>
                              <w:spacing w:line="240" w:lineRule="auto"/>
                              <w:rPr>
                                <w:rStyle w:val="Hyperlink"/>
                                <w:i/>
                                <w:iCs/>
                                <w:sz w:val="18"/>
                                <w:szCs w:val="18"/>
                              </w:rPr>
                            </w:pPr>
                            <w:r w:rsidRPr="008B50F0">
                              <w:rPr>
                                <w:b/>
                                <w:bCs/>
                                <w:sz w:val="24"/>
                                <w:szCs w:val="24"/>
                              </w:rPr>
                              <w:t>READINGS:</w:t>
                            </w:r>
                            <w:r w:rsidRPr="008A23B7">
                              <w:t xml:space="preserve"> You do not need to purchase any textbooks.</w:t>
                            </w:r>
                            <w:r w:rsidR="008C7C17" w:rsidRPr="008A23B7">
                              <w:t xml:space="preserve"> </w:t>
                            </w:r>
                            <w:r w:rsidRPr="008A23B7">
                              <w:t xml:space="preserve">The readings come from a free open access educational resource, NOBA Psychology.  A collection of chapters has been customized for this course and is available to you through the course Blackboard site, linked to a tool called Perusall.  If you would like to order a print copy, </w:t>
                            </w:r>
                            <w:hyperlink r:id="rId11" w:history="1">
                              <w:r w:rsidRPr="008A23B7">
                                <w:rPr>
                                  <w:rStyle w:val="Hyperlink"/>
                                  <w:i/>
                                  <w:iCs/>
                                  <w:sz w:val="18"/>
                                  <w:szCs w:val="18"/>
                                </w:rPr>
                                <w:t>you can do so at this link.</w:t>
                              </w:r>
                            </w:hyperlink>
                          </w:p>
                          <w:p w14:paraId="7665D948" w14:textId="77777777" w:rsidR="009C2179" w:rsidRPr="008A23B7" w:rsidRDefault="009C2179" w:rsidP="00901AC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76E2CA" id="Text Box 11" o:spid="_x0000_s1027" type="#_x0000_t202" alt="P1TB35#y1" style="position:absolute;margin-left:-8pt;margin-top:67.5pt;width:368.6pt;height:78.25pt;z-index:-25147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" fillcolor="white [3201]" stroked="f" strokeweight=".5pt">
                <v:textbox>
                  <w:txbxContent>
                    <w:p w14:paraId="08ABBF5D" w14:textId="196FF064" w:rsidR="00104087" w:rsidRDefault="00104087" w:rsidP="00FA18F6">
                      <w:pPr>
                        <w:spacing w:line="240" w:lineRule="auto"/>
                        <w:rPr>
                          <w:rStyle w:val="Hyperlink"/>
                          <w:i/>
                          <w:iCs/>
                          <w:sz w:val="18"/>
                          <w:szCs w:val="18"/>
                        </w:rPr>
                      </w:pPr>
                      <w:r w:rsidRPr="008B50F0">
                        <w:rPr>
                          <w:b/>
                          <w:bCs/>
                          <w:sz w:val="24"/>
                          <w:szCs w:val="24"/>
                        </w:rPr>
                        <w:t>READINGS:</w:t>
                      </w:r>
                      <w:r w:rsidRPr="008A23B7">
                        <w:t xml:space="preserve"> You do not need to purchase any textbooks.</w:t>
                      </w:r>
                      <w:r w:rsidR="008C7C17" w:rsidRPr="008A23B7">
                        <w:t xml:space="preserve"> </w:t>
                      </w:r>
                      <w:r w:rsidRPr="008A23B7">
                        <w:t xml:space="preserve">The readings come from a free open access educational resource, NOBA Psychology.  A collection of chapters has been customized for this course and is available to you through the course Blackboard site, linked to a tool called Perusall.  If you would like to order a print copy, </w:t>
                      </w:r>
                      <w:hyperlink r:id="rId12" w:history="1">
                        <w:r w:rsidRPr="008A23B7">
                          <w:rPr>
                            <w:rStyle w:val="Hyperlink"/>
                            <w:i/>
                            <w:iCs/>
                            <w:sz w:val="18"/>
                            <w:szCs w:val="18"/>
                          </w:rPr>
                          <w:t>you can do so at this link.</w:t>
                        </w:r>
                      </w:hyperlink>
                    </w:p>
                    <w:p w14:paraId="7665D948" w14:textId="77777777" w:rsidR="009C2179" w:rsidRPr="008A23B7" w:rsidRDefault="009C2179" w:rsidP="00901ACE"/>
                  </w:txbxContent>
                </v:textbox>
              </v:shape>
            </w:pict>
          </mc:Fallback>
        </mc:AlternateContent>
      </w:r>
      <w:r w:rsidR="00C876B3" w:rsidRPr="00F2222E">
        <w:rPr>
          <w:noProof/>
        </w:rPr>
        <mc:AlternateContent>
          <mc:Choice Requires="wps">
            <w:drawing>
              <wp:anchor distT="45720" distB="45720" distL="114300" distR="114300" simplePos="0" relativeHeight="251394560" behindDoc="0" locked="0" layoutInCell="1" allowOverlap="1" wp14:anchorId="5766F8A6" wp14:editId="6EC8AC4B">
                <wp:simplePos x="0" y="0"/>
                <wp:positionH relativeFrom="margin">
                  <wp:posOffset>-184150</wp:posOffset>
                </wp:positionH>
                <wp:positionV relativeFrom="margin">
                  <wp:align>top</wp:align>
                </wp:positionV>
                <wp:extent cx="7283450" cy="939800"/>
                <wp:effectExtent l="0" t="0" r="0" b="0"/>
                <wp:wrapSquare wrapText="bothSides"/>
                <wp:docPr id="1" name="Text Box 2" descr="P1TB9bA#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83450" cy="939800"/>
                        </a:xfrm>
                        <a:prstGeom prst="rect">
                          <a:avLst/>
                        </a:prstGeom>
                        <a:noFill/>
                        <a:ln w="9525" cap="flat" cmpd="sng" algn="ctr">
                          <a:solidFill>
                            <a:prstClr val="black">
                              <a:alpha val="0"/>
                            </a:prstClr>
                          </a:solidFill>
                          <a:prstDash val="solid"/>
                          <a:miter lim="800000"/>
                          <a:headEnd type="none" w="med" len="med"/>
                          <a:tailEnd type="none" w="med" len="med"/>
                        </a:ln>
                      </wps:spPr>
                      <wps:txbx>
                        <w:txbxContent>
                          <w:p w14:paraId="539229AC" w14:textId="6C1C9C14" w:rsidR="00834659" w:rsidRPr="00CF59E6" w:rsidRDefault="00FA293C" w:rsidP="00901ACE">
                            <w:pPr>
                              <w:pStyle w:val="Title"/>
                              <w:rPr>
                                <w:rFonts w:ascii="Century Gothic" w:hAnsi="Century Gothic"/>
                                <w:sz w:val="80"/>
                                <w:szCs w:val="80"/>
                              </w:rPr>
                            </w:pPr>
                            <w:r w:rsidRPr="00CF59E6">
                              <w:rPr>
                                <w:rFonts w:ascii="Century Gothic" w:hAnsi="Century Gothic"/>
                                <w:sz w:val="80"/>
                                <w:szCs w:val="80"/>
                                <w:highlight w:val="lightGray"/>
                              </w:rPr>
                              <w:t>Basic Concepts in</w:t>
                            </w:r>
                            <w:r w:rsidR="00834659" w:rsidRPr="00CF59E6">
                              <w:rPr>
                                <w:rFonts w:ascii="Century Gothic" w:hAnsi="Century Gothic"/>
                                <w:sz w:val="80"/>
                                <w:szCs w:val="80"/>
                                <w:highlight w:val="lightGray"/>
                              </w:rPr>
                              <w:t xml:space="preserve"> Psychology</w:t>
                            </w: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 w14:anchorId="5766F8A6" id="_x0000_s1028" type="#_x0000_t202" alt="P1TB9bA#y1" style="position:absolute;margin-left:-14.5pt;margin-top:0;width:573.5pt;height:74pt;z-index:251394560;visibility:visible;mso-wrap-style:square;mso-width-percent:0;mso-height-percent:0;mso-wrap-distance-left:9pt;mso-wrap-distance-top:3.6pt;mso-wrap-distance-right:9pt;mso-wrap-distance-bottom:3.6pt;mso-position-horizontal:absolute;mso-position-horizontal-relative:margin;mso-position-vertical:top;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" filled="f">
                <v:stroke opacity="0"/>
                <v:textbox>
                  <w:txbxContent>
                    <w:p w14:paraId="539229AC" w14:textId="6C1C9C14" w:rsidR="00834659" w:rsidRPr="00CF59E6" w:rsidRDefault="00FA293C" w:rsidP="00901ACE">
                      <w:pPr>
                        <w:pStyle w:val="Title"/>
                        <w:rPr>
                          <w:rFonts w:ascii="Century Gothic" w:hAnsi="Century Gothic"/>
                          <w:sz w:val="80"/>
                          <w:szCs w:val="80"/>
                        </w:rPr>
                      </w:pPr>
                      <w:r w:rsidRPr="00CF59E6">
                        <w:rPr>
                          <w:rFonts w:ascii="Century Gothic" w:hAnsi="Century Gothic"/>
                          <w:sz w:val="80"/>
                          <w:szCs w:val="80"/>
                          <w:highlight w:val="lightGray"/>
                        </w:rPr>
                        <w:t>Basic Concepts in</w:t>
                      </w:r>
                      <w:r w:rsidR="00834659" w:rsidRPr="00CF59E6">
                        <w:rPr>
                          <w:rFonts w:ascii="Century Gothic" w:hAnsi="Century Gothic"/>
                          <w:sz w:val="80"/>
                          <w:szCs w:val="80"/>
                          <w:highlight w:val="lightGray"/>
                        </w:rPr>
                        <w:t xml:space="preserve"> Psychology</w:t>
                      </w:r>
                    </w:p>
                  </w:txbxContent>
                </v:textbox>
                <w10:wrap type="square" anchorx="margin" anchory="margin"/>
              </v:shape>
            </w:pict>
          </mc:Fallback>
        </mc:AlternateContent>
      </w:r>
      <w:r w:rsidR="00C876B3" w:rsidRPr="00F2222E">
        <w:rPr>
          <w:noProof/>
        </w:rPr>
        <mc:AlternateContent>
          <mc:Choice Requires="wps">
            <w:drawing>
              <wp:anchor distT="45720" distB="45720" distL="114300" distR="114300" simplePos="0" relativeHeight="251405824" behindDoc="0" locked="0" layoutInCell="1" allowOverlap="1" wp14:anchorId="0CF7C977" wp14:editId="70F78353">
                <wp:simplePos x="0" y="0"/>
                <wp:positionH relativeFrom="column">
                  <wp:posOffset>-139700</wp:posOffset>
                </wp:positionH>
                <wp:positionV relativeFrom="paragraph">
                  <wp:posOffset>0</wp:posOffset>
                </wp:positionV>
                <wp:extent cx="3007360" cy="349250"/>
                <wp:effectExtent l="0" t="0" r="0" b="0"/>
                <wp:wrapSquare wrapText="bothSides"/>
                <wp:docPr id="217" name="Text Box 2" descr="P1TB10bA#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7360" cy="349250"/>
                        </a:xfrm>
                        <a:prstGeom prst="rect">
                          <a:avLst/>
                        </a:prstGeom>
                        <a:noFill/>
                        <a:ln w="9525" cap="flat" cmpd="sng" algn="ctr">
                          <a:solidFill>
                            <a:prstClr val="black">
                              <a:alpha val="0"/>
                            </a:prstClr>
                          </a:solidFill>
                          <a:prstDash val="solid"/>
                          <a:miter lim="800000"/>
                          <a:headEnd type="none" w="med" len="med"/>
                          <a:tailEnd type="none" w="med" len="med"/>
                        </a:ln>
                      </wps:spPr>
                      <wps:txbx>
                        <w:txbxContent>
                          <w:p w14:paraId="0BBDE84A" w14:textId="2A74FAFC" w:rsidR="00834659" w:rsidRPr="006F3F1B" w:rsidRDefault="00667E4A" w:rsidP="00901ACE">
                            <w:pPr>
                              <w:pStyle w:val="Subtitle"/>
                            </w:pPr>
                            <w:r w:rsidRPr="006F3F1B">
                              <w:t>George Mason Univers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F7C977" id="_x0000_s1029" type="#_x0000_t202" alt="P1TB10bA#y1" style="position:absolute;margin-left:-11pt;margin-top:0;width:236.8pt;height:27.5pt;z-index:251405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" filled="f">
                <v:stroke opacity="0"/>
                <v:textbox>
                  <w:txbxContent>
                    <w:p w14:paraId="0BBDE84A" w14:textId="2A74FAFC" w:rsidR="00834659" w:rsidRPr="006F3F1B" w:rsidRDefault="00667E4A" w:rsidP="00901ACE">
                      <w:pPr>
                        <w:pStyle w:val="Subtitle"/>
                      </w:pPr>
                      <w:r w:rsidRPr="006F3F1B">
                        <w:t>George Mason University</w:t>
                      </w:r>
                    </w:p>
                  </w:txbxContent>
                </v:textbox>
                <w10:wrap type="square"/>
              </v:shape>
            </w:pict>
          </mc:Fallback>
        </mc:AlternateContent>
      </w:r>
      <w:r w:rsidR="00800FB9">
        <w:t>=</w:t>
      </w:r>
      <w:r w:rsidR="00273C18">
        <w:tab/>
      </w:r>
    </w:p>
    <w:p w14:paraId="2DFC54F2" w14:textId="715888C0" w:rsidR="00F2222E" w:rsidRDefault="00F2222E" w:rsidP="00901ACE"/>
    <w:p w14:paraId="54FBB71B" w14:textId="45DD301D" w:rsidR="00F2222E" w:rsidRDefault="00F2222E" w:rsidP="00901ACE"/>
    <w:p w14:paraId="0DF88FF8" w14:textId="10D5B3C9" w:rsidR="00F2222E" w:rsidRDefault="00F2222E" w:rsidP="00901ACE"/>
    <w:tbl>
      <w:tblPr>
        <w:tblStyle w:val="TableGrid"/>
        <w:tblpPr w:leftFromText="180" w:rightFromText="180" w:vertAnchor="text" w:horzAnchor="page" w:tblpX="1" w:tblpY="95"/>
        <w:tblW w:w="122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97"/>
        <w:gridCol w:w="1087"/>
        <w:gridCol w:w="7216"/>
        <w:gridCol w:w="222"/>
        <w:gridCol w:w="222"/>
      </w:tblGrid>
      <w:tr w:rsidR="005168C7" w14:paraId="0BFB6A48" w14:textId="77777777" w:rsidTr="00B91479">
        <w:trPr>
          <w:trHeight w:val="1980"/>
        </w:trPr>
        <w:tc>
          <w:tcPr>
            <w:tcW w:w="3498" w:type="dxa"/>
          </w:tcPr>
          <w:p w14:paraId="2FE60813" w14:textId="68B61DD7" w:rsidR="00EA2F9A" w:rsidRPr="00EA2F9A" w:rsidRDefault="00DA5FE9" w:rsidP="00901ACE">
            <w:r>
              <w:rPr>
                <w:noProof/>
              </w:rPr>
              <w:drawing>
                <wp:anchor distT="0" distB="0" distL="114300" distR="114300" simplePos="0" relativeHeight="251530752" behindDoc="1" locked="0" layoutInCell="1" allowOverlap="1" wp14:anchorId="2B62E9A3" wp14:editId="4E4EC8C2">
                  <wp:simplePos x="0" y="0"/>
                  <wp:positionH relativeFrom="column">
                    <wp:posOffset>182245</wp:posOffset>
                  </wp:positionH>
                  <wp:positionV relativeFrom="paragraph">
                    <wp:posOffset>313983</wp:posOffset>
                  </wp:positionV>
                  <wp:extent cx="650875" cy="662305"/>
                  <wp:effectExtent l="0" t="0" r="0" b="0"/>
                  <wp:wrapTight wrapText="bothSides">
                    <wp:wrapPolygon edited="0">
                      <wp:start x="4425" y="1864"/>
                      <wp:lineTo x="2529" y="4349"/>
                      <wp:lineTo x="1897" y="19260"/>
                      <wp:lineTo x="19598" y="19260"/>
                      <wp:lineTo x="18966" y="4349"/>
                      <wp:lineTo x="16437" y="1864"/>
                      <wp:lineTo x="4425" y="1864"/>
                    </wp:wrapPolygon>
                  </wp:wrapTight>
                  <wp:docPr id="36" name="Graphic 36" descr="P2#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phic 36" descr="P2#y1">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650875" cy="662305"/>
                          </a:xfrm>
                          <a:prstGeom prst="rect">
                            <a:avLst/>
                          </a:prstGeom>
                        </pic:spPr>
                      </pic:pic>
                    </a:graphicData>
                  </a:graphic>
                  <wp14:sizeRelH relativeFrom="margin">
                    <wp14:pctWidth>0</wp14:pctWidth>
                  </wp14:sizeRelH>
                  <wp14:sizeRelV relativeFrom="margin">
                    <wp14:pctHeight>0</wp14:pctHeight>
                  </wp14:sizeRelV>
                </wp:anchor>
              </w:drawing>
            </w:r>
            <w:r w:rsidR="002E2957">
              <w:rPr>
                <w:noProof/>
              </w:rPr>
              <mc:AlternateContent>
                <mc:Choice Requires="wps">
                  <w:drawing>
                    <wp:anchor distT="0" distB="0" distL="114300" distR="114300" simplePos="0" relativeHeight="251563520" behindDoc="0" locked="0" layoutInCell="1" allowOverlap="1" wp14:anchorId="33B61828" wp14:editId="4F277548">
                      <wp:simplePos x="0" y="0"/>
                      <wp:positionH relativeFrom="column">
                        <wp:posOffset>787205</wp:posOffset>
                      </wp:positionH>
                      <wp:positionV relativeFrom="paragraph">
                        <wp:posOffset>174723</wp:posOffset>
                      </wp:positionV>
                      <wp:extent cx="3727645" cy="1078132"/>
                      <wp:effectExtent l="0" t="0" r="6350" b="8255"/>
                      <wp:wrapNone/>
                      <wp:docPr id="44" name="Text Box 44" descr="P3TB15#y1"/>
                      <wp:cNvGraphicFramePr/>
                      <a:graphic xmlns:a="http://schemas.openxmlformats.org/drawingml/2006/main">
                        <a:graphicData uri="http://schemas.microsoft.com/office/word/2010/wordprocessingShape">
                          <wps:wsp>
                            <wps:cNvSpPr txBox="1"/>
                            <wps:spPr>
                              <a:xfrm>
                                <a:off x="0" y="0"/>
                                <a:ext cx="3727645" cy="1078132"/>
                              </a:xfrm>
                              <a:prstGeom prst="rect">
                                <a:avLst/>
                              </a:prstGeom>
                              <a:solidFill>
                                <a:schemeClr val="lt1"/>
                              </a:solidFill>
                              <a:ln w="6350">
                                <a:noFill/>
                              </a:ln>
                            </wps:spPr>
                            <wps:txbx>
                              <w:txbxContent>
                                <w:p w14:paraId="01312F42" w14:textId="77777777" w:rsidR="003035EB" w:rsidRPr="00636D8F" w:rsidRDefault="000F3023" w:rsidP="00DA5FE9">
                                  <w:pPr>
                                    <w:spacing w:line="240" w:lineRule="auto"/>
                                    <w:rPr>
                                      <w:sz w:val="20"/>
                                      <w:szCs w:val="20"/>
                                    </w:rPr>
                                  </w:pPr>
                                  <w:r w:rsidRPr="003035EB">
                                    <w:rPr>
                                      <w:b/>
                                      <w:bCs/>
                                    </w:rPr>
                                    <w:t>Student Office Hours</w:t>
                                  </w:r>
                                  <w:r w:rsidR="00196419" w:rsidRPr="003035EB">
                                    <w:t xml:space="preserve"> </w:t>
                                  </w:r>
                                  <w:r w:rsidR="00196419" w:rsidRPr="00636D8F">
                                    <w:rPr>
                                      <w:sz w:val="20"/>
                                      <w:szCs w:val="20"/>
                                    </w:rPr>
                                    <w:t>(</w:t>
                                  </w:r>
                                  <w:r w:rsidR="006236A9" w:rsidRPr="00636D8F">
                                    <w:rPr>
                                      <w:sz w:val="20"/>
                                      <w:szCs w:val="20"/>
                                    </w:rPr>
                                    <w:t xml:space="preserve">to </w:t>
                                  </w:r>
                                  <w:r w:rsidR="00196419" w:rsidRPr="00636D8F">
                                    <w:rPr>
                                      <w:sz w:val="20"/>
                                      <w:szCs w:val="20"/>
                                    </w:rPr>
                                    <w:t>talk to Dr. Melley</w:t>
                                  </w:r>
                                  <w:r w:rsidR="006768CA" w:rsidRPr="00636D8F">
                                    <w:rPr>
                                      <w:sz w:val="20"/>
                                      <w:szCs w:val="20"/>
                                    </w:rPr>
                                    <w:t>)</w:t>
                                  </w:r>
                                  <w:r w:rsidRPr="00636D8F">
                                    <w:rPr>
                                      <w:sz w:val="20"/>
                                      <w:szCs w:val="20"/>
                                    </w:rPr>
                                    <w:t xml:space="preserve">: </w:t>
                                  </w:r>
                                  <w:r w:rsidR="006A472C" w:rsidRPr="00636D8F">
                                    <w:rPr>
                                      <w:sz w:val="20"/>
                                      <w:szCs w:val="20"/>
                                    </w:rPr>
                                    <w:t xml:space="preserve"> </w:t>
                                  </w:r>
                                </w:p>
                                <w:p w14:paraId="296832B2" w14:textId="22A2FE4A" w:rsidR="00F95B8A" w:rsidRPr="00636D8F" w:rsidRDefault="006236A9" w:rsidP="00DA5FE9">
                                  <w:pPr>
                                    <w:spacing w:line="240" w:lineRule="auto"/>
                                    <w:rPr>
                                      <w:sz w:val="20"/>
                                      <w:szCs w:val="20"/>
                                    </w:rPr>
                                  </w:pPr>
                                  <w:r w:rsidRPr="00636D8F">
                                    <w:rPr>
                                      <w:sz w:val="20"/>
                                      <w:szCs w:val="20"/>
                                    </w:rPr>
                                    <w:t>D</w:t>
                                  </w:r>
                                  <w:r w:rsidR="006A472C" w:rsidRPr="00636D8F">
                                    <w:rPr>
                                      <w:sz w:val="20"/>
                                      <w:szCs w:val="20"/>
                                    </w:rPr>
                                    <w:t>rop-in</w:t>
                                  </w:r>
                                  <w:r w:rsidR="00F95B8A" w:rsidRPr="00636D8F">
                                    <w:rPr>
                                      <w:sz w:val="20"/>
                                      <w:szCs w:val="20"/>
                                    </w:rPr>
                                    <w:t xml:space="preserve"> -</w:t>
                                  </w:r>
                                  <w:r w:rsidR="006A472C" w:rsidRPr="00636D8F">
                                    <w:rPr>
                                      <w:sz w:val="20"/>
                                      <w:szCs w:val="20"/>
                                    </w:rPr>
                                    <w:t xml:space="preserve"> Monday 10-11 am</w:t>
                                  </w:r>
                                  <w:r w:rsidRPr="00636D8F">
                                    <w:rPr>
                                      <w:sz w:val="20"/>
                                      <w:szCs w:val="20"/>
                                    </w:rPr>
                                    <w:t xml:space="preserve"> (</w:t>
                                  </w:r>
                                  <w:r w:rsidR="00B16917">
                                    <w:rPr>
                                      <w:sz w:val="20"/>
                                      <w:szCs w:val="20"/>
                                    </w:rPr>
                                    <w:t>virt</w:t>
                                  </w:r>
                                  <w:r w:rsidR="003075DB">
                                    <w:rPr>
                                      <w:sz w:val="20"/>
                                      <w:szCs w:val="20"/>
                                    </w:rPr>
                                    <w:t>ual for now</w:t>
                                  </w:r>
                                  <w:r w:rsidRPr="00636D8F">
                                    <w:rPr>
                                      <w:sz w:val="20"/>
                                      <w:szCs w:val="20"/>
                                    </w:rPr>
                                    <w:t>)</w:t>
                                  </w:r>
                                </w:p>
                                <w:p w14:paraId="17BB71A6" w14:textId="00FB5598" w:rsidR="000F3023" w:rsidRPr="00636D8F" w:rsidRDefault="006236A9" w:rsidP="00DA5FE9">
                                  <w:pPr>
                                    <w:spacing w:line="240" w:lineRule="auto"/>
                                    <w:rPr>
                                      <w:sz w:val="20"/>
                                      <w:szCs w:val="20"/>
                                    </w:rPr>
                                  </w:pPr>
                                  <w:r w:rsidRPr="00636D8F">
                                    <w:rPr>
                                      <w:sz w:val="20"/>
                                      <w:szCs w:val="20"/>
                                    </w:rPr>
                                    <w:t>Drop-in</w:t>
                                  </w:r>
                                  <w:r w:rsidR="00F95B8A" w:rsidRPr="00636D8F">
                                    <w:rPr>
                                      <w:sz w:val="20"/>
                                      <w:szCs w:val="20"/>
                                    </w:rPr>
                                    <w:t xml:space="preserve">: </w:t>
                                  </w:r>
                                  <w:r w:rsidR="006A472C" w:rsidRPr="00636D8F">
                                    <w:rPr>
                                      <w:sz w:val="20"/>
                                      <w:szCs w:val="20"/>
                                    </w:rPr>
                                    <w:t xml:space="preserve">Tuesday </w:t>
                                  </w:r>
                                  <w:r w:rsidR="00F95B8A" w:rsidRPr="00636D8F">
                                    <w:rPr>
                                      <w:sz w:val="20"/>
                                      <w:szCs w:val="20"/>
                                    </w:rPr>
                                    <w:t>evening (virtual)</w:t>
                                  </w:r>
                                </w:p>
                                <w:p w14:paraId="450F6523" w14:textId="155FC995" w:rsidR="00393950" w:rsidRPr="00636D8F" w:rsidRDefault="00393950" w:rsidP="00DA5FE9">
                                  <w:pPr>
                                    <w:spacing w:line="240" w:lineRule="auto"/>
                                    <w:rPr>
                                      <w:sz w:val="20"/>
                                      <w:szCs w:val="20"/>
                                    </w:rPr>
                                  </w:pPr>
                                  <w:r w:rsidRPr="00636D8F">
                                    <w:rPr>
                                      <w:sz w:val="20"/>
                                      <w:szCs w:val="20"/>
                                    </w:rPr>
                                    <w:t xml:space="preserve">Or </w:t>
                                  </w:r>
                                  <w:r w:rsidR="00056716" w:rsidRPr="00636D8F">
                                    <w:rPr>
                                      <w:sz w:val="20"/>
                                      <w:szCs w:val="20"/>
                                    </w:rPr>
                                    <w:t>make an appointment</w:t>
                                  </w:r>
                                  <w:r w:rsidR="003075DB">
                                    <w:rPr>
                                      <w:sz w:val="20"/>
                                      <w:szCs w:val="20"/>
                                    </w:rPr>
                                    <w:t xml:space="preserve"> for in-person</w:t>
                                  </w:r>
                                </w:p>
                                <w:p w14:paraId="7AAA1701" w14:textId="7C07130F" w:rsidR="0032048E" w:rsidRPr="003035EB" w:rsidRDefault="0032048E" w:rsidP="00DA5FE9">
                                  <w:pPr>
                                    <w:spacing w:line="240" w:lineRule="auto"/>
                                    <w:rPr>
                                      <w:sz w:val="20"/>
                                      <w:szCs w:val="20"/>
                                    </w:rPr>
                                  </w:pPr>
                                  <w:r w:rsidRPr="00636D8F">
                                    <w:rPr>
                                      <w:b/>
                                      <w:bCs/>
                                      <w:sz w:val="20"/>
                                      <w:szCs w:val="20"/>
                                    </w:rPr>
                                    <w:t>My Office:</w:t>
                                  </w:r>
                                  <w:r w:rsidR="00B626D2" w:rsidRPr="00636D8F">
                                    <w:rPr>
                                      <w:sz w:val="20"/>
                                      <w:szCs w:val="20"/>
                                    </w:rPr>
                                    <w:t xml:space="preserve"> first weeks of semester - David King 2062</w:t>
                                  </w:r>
                                  <w:r w:rsidRPr="00636D8F">
                                    <w:rPr>
                                      <w:sz w:val="20"/>
                                      <w:szCs w:val="20"/>
                                    </w:rPr>
                                    <w:t xml:space="preserve"> </w:t>
                                  </w:r>
                                  <w:r w:rsidR="00B626D2" w:rsidRPr="00636D8F">
                                    <w:rPr>
                                      <w:sz w:val="20"/>
                                      <w:szCs w:val="20"/>
                                    </w:rPr>
                                    <w:t>then</w:t>
                                  </w:r>
                                  <w:r w:rsidR="00B626D2" w:rsidRPr="003035EB">
                                    <w:rPr>
                                      <w:sz w:val="16"/>
                                      <w:szCs w:val="16"/>
                                    </w:rPr>
                                    <w:t xml:space="preserve"> </w:t>
                                  </w:r>
                                  <w:r w:rsidR="00B626D2" w:rsidRPr="003035EB">
                                    <w:t>moving to D</w:t>
                                  </w:r>
                                  <w:r w:rsidRPr="003035EB">
                                    <w:t>avid King 3066</w:t>
                                  </w:r>
                                  <w:r w:rsidR="002924A0" w:rsidRPr="003035EB">
                                    <w:t>A</w:t>
                                  </w:r>
                                  <w:r w:rsidRPr="003035EB">
                                    <w:t xml:space="preserve"> </w:t>
                                  </w:r>
                                  <w:r w:rsidR="003035EB">
                                    <w:t>(or my Zoom link)</w:t>
                                  </w:r>
                                </w:p>
                                <w:p w14:paraId="764C8A7D" w14:textId="77777777" w:rsidR="000F3023" w:rsidRPr="003035EB" w:rsidRDefault="000F3023" w:rsidP="00901AC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B61828" id="Text Box 44" o:spid="_x0000_s1030" type="#_x0000_t202" alt="P3TB15#y1" style="position:absolute;margin-left:62pt;margin-top:13.75pt;width:293.5pt;height:84.9pt;z-index:251563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" fillcolor="white [3201]" stroked="f" strokeweight=".5pt">
                      <v:textbox>
                        <w:txbxContent>
                          <w:p w14:paraId="01312F42" w14:textId="77777777" w:rsidR="003035EB" w:rsidRPr="00636D8F" w:rsidRDefault="000F3023" w:rsidP="00DA5FE9">
                            <w:pPr>
                              <w:spacing w:line="240" w:lineRule="auto"/>
                              <w:rPr>
                                <w:sz w:val="20"/>
                                <w:szCs w:val="20"/>
                              </w:rPr>
                            </w:pPr>
                            <w:r w:rsidRPr="003035EB">
                              <w:rPr>
                                <w:b/>
                                <w:bCs/>
                              </w:rPr>
                              <w:t>Student Office Hours</w:t>
                            </w:r>
                            <w:r w:rsidR="00196419" w:rsidRPr="003035EB">
                              <w:t xml:space="preserve"> </w:t>
                            </w:r>
                            <w:r w:rsidR="00196419" w:rsidRPr="00636D8F">
                              <w:rPr>
                                <w:sz w:val="20"/>
                                <w:szCs w:val="20"/>
                              </w:rPr>
                              <w:t>(</w:t>
                            </w:r>
                            <w:r w:rsidR="006236A9" w:rsidRPr="00636D8F">
                              <w:rPr>
                                <w:sz w:val="20"/>
                                <w:szCs w:val="20"/>
                              </w:rPr>
                              <w:t xml:space="preserve">to </w:t>
                            </w:r>
                            <w:r w:rsidR="00196419" w:rsidRPr="00636D8F">
                              <w:rPr>
                                <w:sz w:val="20"/>
                                <w:szCs w:val="20"/>
                              </w:rPr>
                              <w:t>talk to Dr. Melley</w:t>
                            </w:r>
                            <w:r w:rsidR="006768CA" w:rsidRPr="00636D8F">
                              <w:rPr>
                                <w:sz w:val="20"/>
                                <w:szCs w:val="20"/>
                              </w:rPr>
                              <w:t>)</w:t>
                            </w:r>
                            <w:r w:rsidRPr="00636D8F">
                              <w:rPr>
                                <w:sz w:val="20"/>
                                <w:szCs w:val="20"/>
                              </w:rPr>
                              <w:t xml:space="preserve">: </w:t>
                            </w:r>
                            <w:r w:rsidR="006A472C" w:rsidRPr="00636D8F">
                              <w:rPr>
                                <w:sz w:val="20"/>
                                <w:szCs w:val="20"/>
                              </w:rPr>
                              <w:t xml:space="preserve"> </w:t>
                            </w:r>
                          </w:p>
                          <w:p w14:paraId="296832B2" w14:textId="22A2FE4A" w:rsidR="00F95B8A" w:rsidRPr="00636D8F" w:rsidRDefault="006236A9" w:rsidP="00DA5FE9">
                            <w:pPr>
                              <w:spacing w:line="240" w:lineRule="auto"/>
                              <w:rPr>
                                <w:sz w:val="20"/>
                                <w:szCs w:val="20"/>
                              </w:rPr>
                            </w:pPr>
                            <w:r w:rsidRPr="00636D8F">
                              <w:rPr>
                                <w:sz w:val="20"/>
                                <w:szCs w:val="20"/>
                              </w:rPr>
                              <w:t>D</w:t>
                            </w:r>
                            <w:r w:rsidR="006A472C" w:rsidRPr="00636D8F">
                              <w:rPr>
                                <w:sz w:val="20"/>
                                <w:szCs w:val="20"/>
                              </w:rPr>
                              <w:t>rop-in</w:t>
                            </w:r>
                            <w:r w:rsidR="00F95B8A" w:rsidRPr="00636D8F">
                              <w:rPr>
                                <w:sz w:val="20"/>
                                <w:szCs w:val="20"/>
                              </w:rPr>
                              <w:t xml:space="preserve"> -</w:t>
                            </w:r>
                            <w:r w:rsidR="006A472C" w:rsidRPr="00636D8F">
                              <w:rPr>
                                <w:sz w:val="20"/>
                                <w:szCs w:val="20"/>
                              </w:rPr>
                              <w:t xml:space="preserve"> Monday 10-11 am</w:t>
                            </w:r>
                            <w:r w:rsidRPr="00636D8F">
                              <w:rPr>
                                <w:sz w:val="20"/>
                                <w:szCs w:val="20"/>
                              </w:rPr>
                              <w:t xml:space="preserve"> (</w:t>
                            </w:r>
                            <w:r w:rsidR="00B16917">
                              <w:rPr>
                                <w:sz w:val="20"/>
                                <w:szCs w:val="20"/>
                              </w:rPr>
                              <w:t>virt</w:t>
                            </w:r>
                            <w:r w:rsidR="003075DB">
                              <w:rPr>
                                <w:sz w:val="20"/>
                                <w:szCs w:val="20"/>
                              </w:rPr>
                              <w:t>ual for now</w:t>
                            </w:r>
                            <w:r w:rsidRPr="00636D8F">
                              <w:rPr>
                                <w:sz w:val="20"/>
                                <w:szCs w:val="20"/>
                              </w:rPr>
                              <w:t>)</w:t>
                            </w:r>
                          </w:p>
                          <w:p w14:paraId="17BB71A6" w14:textId="00FB5598" w:rsidR="000F3023" w:rsidRPr="00636D8F" w:rsidRDefault="006236A9" w:rsidP="00DA5FE9">
                            <w:pPr>
                              <w:spacing w:line="240" w:lineRule="auto"/>
                              <w:rPr>
                                <w:sz w:val="20"/>
                                <w:szCs w:val="20"/>
                              </w:rPr>
                            </w:pPr>
                            <w:r w:rsidRPr="00636D8F">
                              <w:rPr>
                                <w:sz w:val="20"/>
                                <w:szCs w:val="20"/>
                              </w:rPr>
                              <w:t>Drop-in</w:t>
                            </w:r>
                            <w:r w:rsidR="00F95B8A" w:rsidRPr="00636D8F">
                              <w:rPr>
                                <w:sz w:val="20"/>
                                <w:szCs w:val="20"/>
                              </w:rPr>
                              <w:t xml:space="preserve">: </w:t>
                            </w:r>
                            <w:r w:rsidR="006A472C" w:rsidRPr="00636D8F">
                              <w:rPr>
                                <w:sz w:val="20"/>
                                <w:szCs w:val="20"/>
                              </w:rPr>
                              <w:t xml:space="preserve">Tuesday </w:t>
                            </w:r>
                            <w:r w:rsidR="00F95B8A" w:rsidRPr="00636D8F">
                              <w:rPr>
                                <w:sz w:val="20"/>
                                <w:szCs w:val="20"/>
                              </w:rPr>
                              <w:t>evening (virtual)</w:t>
                            </w:r>
                          </w:p>
                          <w:p w14:paraId="450F6523" w14:textId="155FC995" w:rsidR="00393950" w:rsidRPr="00636D8F" w:rsidRDefault="00393950" w:rsidP="00DA5FE9">
                            <w:pPr>
                              <w:spacing w:line="240" w:lineRule="auto"/>
                              <w:rPr>
                                <w:sz w:val="20"/>
                                <w:szCs w:val="20"/>
                              </w:rPr>
                            </w:pPr>
                            <w:r w:rsidRPr="00636D8F">
                              <w:rPr>
                                <w:sz w:val="20"/>
                                <w:szCs w:val="20"/>
                              </w:rPr>
                              <w:t xml:space="preserve">Or </w:t>
                            </w:r>
                            <w:r w:rsidR="00056716" w:rsidRPr="00636D8F">
                              <w:rPr>
                                <w:sz w:val="20"/>
                                <w:szCs w:val="20"/>
                              </w:rPr>
                              <w:t>make an appointment</w:t>
                            </w:r>
                            <w:r w:rsidR="003075DB">
                              <w:rPr>
                                <w:sz w:val="20"/>
                                <w:szCs w:val="20"/>
                              </w:rPr>
                              <w:t xml:space="preserve"> for in-person</w:t>
                            </w:r>
                          </w:p>
                          <w:p w14:paraId="7AAA1701" w14:textId="7C07130F" w:rsidR="0032048E" w:rsidRPr="003035EB" w:rsidRDefault="0032048E" w:rsidP="00DA5FE9">
                            <w:pPr>
                              <w:spacing w:line="240" w:lineRule="auto"/>
                              <w:rPr>
                                <w:sz w:val="20"/>
                                <w:szCs w:val="20"/>
                              </w:rPr>
                            </w:pPr>
                            <w:r w:rsidRPr="00636D8F">
                              <w:rPr>
                                <w:b/>
                                <w:bCs/>
                                <w:sz w:val="20"/>
                                <w:szCs w:val="20"/>
                              </w:rPr>
                              <w:t>My Office:</w:t>
                            </w:r>
                            <w:r w:rsidR="00B626D2" w:rsidRPr="00636D8F">
                              <w:rPr>
                                <w:sz w:val="20"/>
                                <w:szCs w:val="20"/>
                              </w:rPr>
                              <w:t xml:space="preserve"> first weeks of semester - David King 2062</w:t>
                            </w:r>
                            <w:r w:rsidRPr="00636D8F">
                              <w:rPr>
                                <w:sz w:val="20"/>
                                <w:szCs w:val="20"/>
                              </w:rPr>
                              <w:t xml:space="preserve"> </w:t>
                            </w:r>
                            <w:r w:rsidR="00B626D2" w:rsidRPr="00636D8F">
                              <w:rPr>
                                <w:sz w:val="20"/>
                                <w:szCs w:val="20"/>
                              </w:rPr>
                              <w:t>then</w:t>
                            </w:r>
                            <w:r w:rsidR="00B626D2" w:rsidRPr="003035EB">
                              <w:rPr>
                                <w:sz w:val="16"/>
                                <w:szCs w:val="16"/>
                              </w:rPr>
                              <w:t xml:space="preserve"> </w:t>
                            </w:r>
                            <w:r w:rsidR="00B626D2" w:rsidRPr="003035EB">
                              <w:t>moving to D</w:t>
                            </w:r>
                            <w:r w:rsidRPr="003035EB">
                              <w:t>avid King 3066</w:t>
                            </w:r>
                            <w:r w:rsidR="002924A0" w:rsidRPr="003035EB">
                              <w:t>A</w:t>
                            </w:r>
                            <w:r w:rsidRPr="003035EB">
                              <w:t xml:space="preserve"> </w:t>
                            </w:r>
                            <w:r w:rsidR="003035EB">
                              <w:t>(or my Zoom link)</w:t>
                            </w:r>
                          </w:p>
                          <w:p w14:paraId="764C8A7D" w14:textId="77777777" w:rsidR="000F3023" w:rsidRPr="003035EB" w:rsidRDefault="000F3023" w:rsidP="00901ACE"/>
                        </w:txbxContent>
                      </v:textbox>
                    </v:shape>
                  </w:pict>
                </mc:Fallback>
              </mc:AlternateContent>
            </w:r>
            <w:r w:rsidR="002E2957">
              <w:rPr>
                <w:noProof/>
              </w:rPr>
              <mc:AlternateContent>
                <mc:Choice Requires="wps">
                  <w:drawing>
                    <wp:anchor distT="0" distB="0" distL="114300" distR="114300" simplePos="0" relativeHeight="251453952" behindDoc="0" locked="0" layoutInCell="1" allowOverlap="1" wp14:anchorId="7FE84A3F" wp14:editId="3C624AAE">
                      <wp:simplePos x="0" y="0"/>
                      <wp:positionH relativeFrom="page">
                        <wp:posOffset>-76200</wp:posOffset>
                      </wp:positionH>
                      <wp:positionV relativeFrom="paragraph">
                        <wp:posOffset>1253246</wp:posOffset>
                      </wp:positionV>
                      <wp:extent cx="7725410" cy="1142951"/>
                      <wp:effectExtent l="0" t="0" r="8890" b="635"/>
                      <wp:wrapNone/>
                      <wp:docPr id="29" name="Rectangle 29" descr="P14C3T1TB12#y1"/>
                      <wp:cNvGraphicFramePr/>
                      <a:graphic xmlns:a="http://schemas.openxmlformats.org/drawingml/2006/main">
                        <a:graphicData uri="http://schemas.microsoft.com/office/word/2010/wordprocessingShape">
                          <wps:wsp>
                            <wps:cNvSpPr/>
                            <wps:spPr>
                              <a:xfrm>
                                <a:off x="0" y="0"/>
                                <a:ext cx="7725410" cy="1142951"/>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BB8DA0" w14:textId="3A4C75C9" w:rsidR="00A33534" w:rsidRPr="004A6B8E" w:rsidRDefault="00203C22" w:rsidP="00901ACE">
                                  <w:pPr>
                                    <w:pStyle w:val="Heading1"/>
                                  </w:pPr>
                                  <w:r w:rsidRPr="004A6B8E">
                                    <w:t xml:space="preserve">What </w:t>
                                  </w:r>
                                  <w:r w:rsidR="002432A0" w:rsidRPr="004A6B8E">
                                    <w:t>will I learn in this course?</w:t>
                                  </w:r>
                                  <w:r w:rsidR="00834659" w:rsidRPr="004A6B8E">
                                    <w:t xml:space="preserve"> </w:t>
                                  </w:r>
                                </w:p>
                                <w:p w14:paraId="08771862" w14:textId="700B88FE" w:rsidR="00834659" w:rsidRPr="00901ACE" w:rsidRDefault="00834659" w:rsidP="007C35B6">
                                  <w:pPr>
                                    <w:pStyle w:val="NoSpacing"/>
                                    <w:ind w:left="720"/>
                                    <w:rPr>
                                      <w:rFonts w:ascii="Calibri Light" w:hAnsi="Calibri Light" w:cs="Calibri Light"/>
                                    </w:rPr>
                                  </w:pPr>
                                  <w:r w:rsidRPr="00901ACE">
                                    <w:rPr>
                                      <w:rFonts w:ascii="Calibri Light" w:hAnsi="Calibri Light" w:cs="Calibri Light"/>
                                    </w:rPr>
                                    <w:t>Th</w:t>
                                  </w:r>
                                  <w:r w:rsidR="007F586D" w:rsidRPr="00901ACE">
                                    <w:rPr>
                                      <w:rFonts w:ascii="Calibri Light" w:hAnsi="Calibri Light" w:cs="Calibri Light"/>
                                    </w:rPr>
                                    <w:t>is course</w:t>
                                  </w:r>
                                  <w:r w:rsidR="00F71F67" w:rsidRPr="00901ACE">
                                    <w:rPr>
                                      <w:rFonts w:ascii="Calibri Light" w:hAnsi="Calibri Light" w:cs="Calibri Light"/>
                                    </w:rPr>
                                    <w:t xml:space="preserve"> focuses on</w:t>
                                  </w:r>
                                  <w:r w:rsidR="00A33534" w:rsidRPr="00901ACE">
                                    <w:rPr>
                                      <w:rFonts w:ascii="Calibri Light" w:hAnsi="Calibri Light" w:cs="Calibri Light"/>
                                    </w:rPr>
                                    <w:t xml:space="preserve"> </w:t>
                                  </w:r>
                                  <w:r w:rsidR="00F71F67" w:rsidRPr="00901ACE">
                                    <w:rPr>
                                      <w:rFonts w:ascii="Calibri Light" w:hAnsi="Calibri Light" w:cs="Calibri Light"/>
                                    </w:rPr>
                                    <w:t>application</w:t>
                                  </w:r>
                                  <w:r w:rsidR="00A33534" w:rsidRPr="00901ACE">
                                    <w:rPr>
                                      <w:rFonts w:ascii="Calibri Light" w:hAnsi="Calibri Light" w:cs="Calibri Light"/>
                                    </w:rPr>
                                    <w:t>s</w:t>
                                  </w:r>
                                  <w:r w:rsidR="00F71F67" w:rsidRPr="00901ACE">
                                    <w:rPr>
                                      <w:rFonts w:ascii="Calibri Light" w:hAnsi="Calibri Light" w:cs="Calibri Light"/>
                                    </w:rPr>
                                    <w:t xml:space="preserve"> of </w:t>
                                  </w:r>
                                  <w:r w:rsidR="00A33534" w:rsidRPr="00901ACE">
                                    <w:rPr>
                                      <w:rFonts w:ascii="Calibri Light" w:hAnsi="Calibri Light" w:cs="Calibri Light"/>
                                    </w:rPr>
                                    <w:t>psychological science</w:t>
                                  </w:r>
                                  <w:r w:rsidR="00F71F67" w:rsidRPr="00901ACE">
                                    <w:rPr>
                                      <w:rFonts w:ascii="Calibri Light" w:hAnsi="Calibri Light" w:cs="Calibri Light"/>
                                    </w:rPr>
                                    <w:t xml:space="preserve"> that will help students navigate their lives. </w:t>
                                  </w:r>
                                  <w:r w:rsidR="004B18CC" w:rsidRPr="00901ACE">
                                    <w:rPr>
                                      <w:rFonts w:ascii="Calibri Light" w:hAnsi="Calibri Light" w:cs="Calibri Light"/>
                                    </w:rPr>
                                    <w:t xml:space="preserve"> </w:t>
                                  </w:r>
                                  <w:r w:rsidRPr="00901ACE">
                                    <w:rPr>
                                      <w:rFonts w:ascii="Calibri Light" w:hAnsi="Calibri Light" w:cs="Calibri Light"/>
                                    </w:rPr>
                                    <w:t>We will explore</w:t>
                                  </w:r>
                                  <w:r w:rsidR="00F71F67" w:rsidRPr="00901ACE">
                                    <w:rPr>
                                      <w:rFonts w:ascii="Calibri Light" w:hAnsi="Calibri Light" w:cs="Calibri Light"/>
                                    </w:rPr>
                                    <w:t xml:space="preserve"> </w:t>
                                  </w:r>
                                  <w:r w:rsidR="008D5961" w:rsidRPr="00901ACE">
                                    <w:rPr>
                                      <w:rFonts w:ascii="Calibri Light" w:hAnsi="Calibri Light" w:cs="Calibri Light"/>
                                    </w:rPr>
                                    <w:t>basic concepts and research findings, practice scientific thinking using psycholog</w:t>
                                  </w:r>
                                  <w:r w:rsidR="001D35DE" w:rsidRPr="00901ACE">
                                    <w:rPr>
                                      <w:rFonts w:ascii="Calibri Light" w:hAnsi="Calibri Light" w:cs="Calibri Light"/>
                                    </w:rPr>
                                    <w:t>ical method</w:t>
                                  </w:r>
                                  <w:r w:rsidR="008A7F98" w:rsidRPr="00901ACE">
                                    <w:rPr>
                                      <w:rFonts w:ascii="Calibri Light" w:hAnsi="Calibri Light" w:cs="Calibri Light"/>
                                    </w:rPr>
                                    <w:t>s</w:t>
                                  </w:r>
                                  <w:r w:rsidR="001D35DE" w:rsidRPr="00901ACE">
                                    <w:rPr>
                                      <w:rFonts w:ascii="Calibri Light" w:hAnsi="Calibri Light" w:cs="Calibri Light"/>
                                    </w:rPr>
                                    <w:t xml:space="preserve">, and </w:t>
                                  </w:r>
                                  <w:r w:rsidR="006B5A66" w:rsidRPr="00901ACE">
                                    <w:rPr>
                                      <w:rFonts w:ascii="Calibri Light" w:hAnsi="Calibri Light" w:cs="Calibri Light"/>
                                    </w:rPr>
                                    <w:t>learn key themes</w:t>
                                  </w:r>
                                  <w:r w:rsidR="008A7F98" w:rsidRPr="00901ACE">
                                    <w:rPr>
                                      <w:rFonts w:ascii="Calibri Light" w:hAnsi="Calibri Light" w:cs="Calibri Light"/>
                                    </w:rPr>
                                    <w:t xml:space="preserve"> in psychology</w:t>
                                  </w:r>
                                  <w:r w:rsidR="006B5A66" w:rsidRPr="00901ACE">
                                    <w:rPr>
                                      <w:rFonts w:ascii="Calibri Light" w:hAnsi="Calibri Light" w:cs="Calibri Light"/>
                                    </w:rPr>
                                    <w:t xml:space="preserve"> </w:t>
                                  </w:r>
                                  <w:r w:rsidR="008A7F98" w:rsidRPr="00901ACE">
                                    <w:rPr>
                                      <w:rFonts w:ascii="Calibri Light" w:hAnsi="Calibri Light" w:cs="Calibri Light"/>
                                    </w:rPr>
                                    <w:t xml:space="preserve">that are enduring lessons to take away from the course. </w:t>
                                  </w:r>
                                  <w:r w:rsidRPr="00901ACE">
                                    <w:rPr>
                                      <w:rFonts w:ascii="Calibri Light" w:hAnsi="Calibri Light" w:cs="Calibri Light"/>
                                    </w:rPr>
                                    <w:t xml:space="preserve">The </w:t>
                                  </w:r>
                                  <w:r w:rsidR="0010228C" w:rsidRPr="00901ACE">
                                    <w:rPr>
                                      <w:rFonts w:ascii="Calibri Light" w:hAnsi="Calibri Light" w:cs="Calibri Light"/>
                                    </w:rPr>
                                    <w:t>course is entirel</w:t>
                                  </w:r>
                                  <w:r w:rsidR="00FA293C" w:rsidRPr="00901ACE">
                                    <w:rPr>
                                      <w:rFonts w:ascii="Calibri Light" w:hAnsi="Calibri Light" w:cs="Calibri Light"/>
                                    </w:rPr>
                                    <w:t xml:space="preserve">y online with </w:t>
                                  </w:r>
                                  <w:r w:rsidR="00FA293C" w:rsidRPr="00901ACE">
                                    <w:rPr>
                                      <w:rFonts w:ascii="Calibri Light" w:hAnsi="Calibri Light" w:cs="Calibri Light"/>
                                      <w:b/>
                                      <w:bCs/>
                                      <w:i/>
                                      <w:iCs/>
                                    </w:rPr>
                                    <w:t>no class meetings</w:t>
                                  </w:r>
                                  <w:r w:rsidR="00FA293C" w:rsidRPr="00901ACE">
                                    <w:rPr>
                                      <w:rFonts w:ascii="Calibri Light" w:hAnsi="Calibri Light" w:cs="Calibri Light"/>
                                      <w:b/>
                                      <w:bCs/>
                                    </w:rPr>
                                    <w:t>.</w:t>
                                  </w:r>
                                  <w:r w:rsidR="00FA293C" w:rsidRPr="00901ACE">
                                    <w:rPr>
                                      <w:rFonts w:ascii="Calibri Light" w:hAnsi="Calibri Light" w:cs="Calibri Light"/>
                                    </w:rPr>
                                    <w:t xml:space="preserve"> </w:t>
                                  </w:r>
                                  <w:r w:rsidR="007B32DF" w:rsidRPr="00901ACE">
                                    <w:rPr>
                                      <w:rFonts w:ascii="Calibri Light" w:hAnsi="Calibri Light" w:cs="Calibri Light"/>
                                    </w:rPr>
                                    <w:t>This course meets the Mason Core requirement in the Social and Behavioral Sciences catego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E84A3F" id="Rectangle 29" o:spid="_x0000_s1031" alt="P14C3T1TB12#y1" style="position:absolute;margin-left:-6pt;margin-top:98.7pt;width:608.3pt;height:90pt;z-index:251453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" fillcolor="white [3212]" stroked="f" strokeweight="1pt">
                      <v:textbox>
                        <w:txbxContent>
                          <w:p w14:paraId="4CBB8DA0" w14:textId="3A4C75C9" w:rsidR="00A33534" w:rsidRPr="004A6B8E" w:rsidRDefault="00203C22" w:rsidP="00901ACE">
                            <w:pPr>
                              <w:pStyle w:val="Heading1"/>
                            </w:pPr>
                            <w:r w:rsidRPr="004A6B8E">
                              <w:t xml:space="preserve">What </w:t>
                            </w:r>
                            <w:r w:rsidR="002432A0" w:rsidRPr="004A6B8E">
                              <w:t>will I learn in this course?</w:t>
                            </w:r>
                            <w:r w:rsidR="00834659" w:rsidRPr="004A6B8E">
                              <w:t xml:space="preserve"> </w:t>
                            </w:r>
                          </w:p>
                          <w:p w14:paraId="08771862" w14:textId="700B88FE" w:rsidR="00834659" w:rsidRPr="00901ACE" w:rsidRDefault="00834659" w:rsidP="007C35B6">
                            <w:pPr>
                              <w:pStyle w:val="NoSpacing"/>
                              <w:ind w:left="720"/>
                              <w:rPr>
                                <w:rFonts w:ascii="Calibri Light" w:hAnsi="Calibri Light" w:cs="Calibri Light"/>
                              </w:rPr>
                            </w:pPr>
                            <w:r w:rsidRPr="00901ACE">
                              <w:rPr>
                                <w:rFonts w:ascii="Calibri Light" w:hAnsi="Calibri Light" w:cs="Calibri Light"/>
                              </w:rPr>
                              <w:t>Th</w:t>
                            </w:r>
                            <w:r w:rsidR="007F586D" w:rsidRPr="00901ACE">
                              <w:rPr>
                                <w:rFonts w:ascii="Calibri Light" w:hAnsi="Calibri Light" w:cs="Calibri Light"/>
                              </w:rPr>
                              <w:t>is course</w:t>
                            </w:r>
                            <w:r w:rsidR="00F71F67" w:rsidRPr="00901ACE">
                              <w:rPr>
                                <w:rFonts w:ascii="Calibri Light" w:hAnsi="Calibri Light" w:cs="Calibri Light"/>
                              </w:rPr>
                              <w:t xml:space="preserve"> focuses on</w:t>
                            </w:r>
                            <w:r w:rsidR="00A33534" w:rsidRPr="00901ACE">
                              <w:rPr>
                                <w:rFonts w:ascii="Calibri Light" w:hAnsi="Calibri Light" w:cs="Calibri Light"/>
                              </w:rPr>
                              <w:t xml:space="preserve"> </w:t>
                            </w:r>
                            <w:r w:rsidR="00F71F67" w:rsidRPr="00901ACE">
                              <w:rPr>
                                <w:rFonts w:ascii="Calibri Light" w:hAnsi="Calibri Light" w:cs="Calibri Light"/>
                              </w:rPr>
                              <w:t>application</w:t>
                            </w:r>
                            <w:r w:rsidR="00A33534" w:rsidRPr="00901ACE">
                              <w:rPr>
                                <w:rFonts w:ascii="Calibri Light" w:hAnsi="Calibri Light" w:cs="Calibri Light"/>
                              </w:rPr>
                              <w:t>s</w:t>
                            </w:r>
                            <w:r w:rsidR="00F71F67" w:rsidRPr="00901ACE">
                              <w:rPr>
                                <w:rFonts w:ascii="Calibri Light" w:hAnsi="Calibri Light" w:cs="Calibri Light"/>
                              </w:rPr>
                              <w:t xml:space="preserve"> of </w:t>
                            </w:r>
                            <w:r w:rsidR="00A33534" w:rsidRPr="00901ACE">
                              <w:rPr>
                                <w:rFonts w:ascii="Calibri Light" w:hAnsi="Calibri Light" w:cs="Calibri Light"/>
                              </w:rPr>
                              <w:t>psychological science</w:t>
                            </w:r>
                            <w:r w:rsidR="00F71F67" w:rsidRPr="00901ACE">
                              <w:rPr>
                                <w:rFonts w:ascii="Calibri Light" w:hAnsi="Calibri Light" w:cs="Calibri Light"/>
                              </w:rPr>
                              <w:t xml:space="preserve"> that will help students navigate their lives. </w:t>
                            </w:r>
                            <w:r w:rsidR="004B18CC" w:rsidRPr="00901ACE">
                              <w:rPr>
                                <w:rFonts w:ascii="Calibri Light" w:hAnsi="Calibri Light" w:cs="Calibri Light"/>
                              </w:rPr>
                              <w:t xml:space="preserve"> </w:t>
                            </w:r>
                            <w:r w:rsidRPr="00901ACE">
                              <w:rPr>
                                <w:rFonts w:ascii="Calibri Light" w:hAnsi="Calibri Light" w:cs="Calibri Light"/>
                              </w:rPr>
                              <w:t>We will explore</w:t>
                            </w:r>
                            <w:r w:rsidR="00F71F67" w:rsidRPr="00901ACE">
                              <w:rPr>
                                <w:rFonts w:ascii="Calibri Light" w:hAnsi="Calibri Light" w:cs="Calibri Light"/>
                              </w:rPr>
                              <w:t xml:space="preserve"> </w:t>
                            </w:r>
                            <w:r w:rsidR="008D5961" w:rsidRPr="00901ACE">
                              <w:rPr>
                                <w:rFonts w:ascii="Calibri Light" w:hAnsi="Calibri Light" w:cs="Calibri Light"/>
                              </w:rPr>
                              <w:t>basic concepts and research findings, practice scientific thinking using psycholog</w:t>
                            </w:r>
                            <w:r w:rsidR="001D35DE" w:rsidRPr="00901ACE">
                              <w:rPr>
                                <w:rFonts w:ascii="Calibri Light" w:hAnsi="Calibri Light" w:cs="Calibri Light"/>
                              </w:rPr>
                              <w:t>ical method</w:t>
                            </w:r>
                            <w:r w:rsidR="008A7F98" w:rsidRPr="00901ACE">
                              <w:rPr>
                                <w:rFonts w:ascii="Calibri Light" w:hAnsi="Calibri Light" w:cs="Calibri Light"/>
                              </w:rPr>
                              <w:t>s</w:t>
                            </w:r>
                            <w:r w:rsidR="001D35DE" w:rsidRPr="00901ACE">
                              <w:rPr>
                                <w:rFonts w:ascii="Calibri Light" w:hAnsi="Calibri Light" w:cs="Calibri Light"/>
                              </w:rPr>
                              <w:t xml:space="preserve">, and </w:t>
                            </w:r>
                            <w:r w:rsidR="006B5A66" w:rsidRPr="00901ACE">
                              <w:rPr>
                                <w:rFonts w:ascii="Calibri Light" w:hAnsi="Calibri Light" w:cs="Calibri Light"/>
                              </w:rPr>
                              <w:t>learn key themes</w:t>
                            </w:r>
                            <w:r w:rsidR="008A7F98" w:rsidRPr="00901ACE">
                              <w:rPr>
                                <w:rFonts w:ascii="Calibri Light" w:hAnsi="Calibri Light" w:cs="Calibri Light"/>
                              </w:rPr>
                              <w:t xml:space="preserve"> in psychology</w:t>
                            </w:r>
                            <w:r w:rsidR="006B5A66" w:rsidRPr="00901ACE">
                              <w:rPr>
                                <w:rFonts w:ascii="Calibri Light" w:hAnsi="Calibri Light" w:cs="Calibri Light"/>
                              </w:rPr>
                              <w:t xml:space="preserve"> </w:t>
                            </w:r>
                            <w:r w:rsidR="008A7F98" w:rsidRPr="00901ACE">
                              <w:rPr>
                                <w:rFonts w:ascii="Calibri Light" w:hAnsi="Calibri Light" w:cs="Calibri Light"/>
                              </w:rPr>
                              <w:t xml:space="preserve">that are enduring lessons to take away from the course. </w:t>
                            </w:r>
                            <w:r w:rsidRPr="00901ACE">
                              <w:rPr>
                                <w:rFonts w:ascii="Calibri Light" w:hAnsi="Calibri Light" w:cs="Calibri Light"/>
                              </w:rPr>
                              <w:t xml:space="preserve">The </w:t>
                            </w:r>
                            <w:r w:rsidR="0010228C" w:rsidRPr="00901ACE">
                              <w:rPr>
                                <w:rFonts w:ascii="Calibri Light" w:hAnsi="Calibri Light" w:cs="Calibri Light"/>
                              </w:rPr>
                              <w:t>course is entirel</w:t>
                            </w:r>
                            <w:r w:rsidR="00FA293C" w:rsidRPr="00901ACE">
                              <w:rPr>
                                <w:rFonts w:ascii="Calibri Light" w:hAnsi="Calibri Light" w:cs="Calibri Light"/>
                              </w:rPr>
                              <w:t xml:space="preserve">y online with </w:t>
                            </w:r>
                            <w:r w:rsidR="00FA293C" w:rsidRPr="00901ACE">
                              <w:rPr>
                                <w:rFonts w:ascii="Calibri Light" w:hAnsi="Calibri Light" w:cs="Calibri Light"/>
                                <w:b/>
                                <w:bCs/>
                                <w:i/>
                                <w:iCs/>
                              </w:rPr>
                              <w:t>no class meetings</w:t>
                            </w:r>
                            <w:r w:rsidR="00FA293C" w:rsidRPr="00901ACE">
                              <w:rPr>
                                <w:rFonts w:ascii="Calibri Light" w:hAnsi="Calibri Light" w:cs="Calibri Light"/>
                                <w:b/>
                                <w:bCs/>
                              </w:rPr>
                              <w:t>.</w:t>
                            </w:r>
                            <w:r w:rsidR="00FA293C" w:rsidRPr="00901ACE">
                              <w:rPr>
                                <w:rFonts w:ascii="Calibri Light" w:hAnsi="Calibri Light" w:cs="Calibri Light"/>
                              </w:rPr>
                              <w:t xml:space="preserve"> </w:t>
                            </w:r>
                            <w:r w:rsidR="007B32DF" w:rsidRPr="00901ACE">
                              <w:rPr>
                                <w:rFonts w:ascii="Calibri Light" w:hAnsi="Calibri Light" w:cs="Calibri Light"/>
                              </w:rPr>
                              <w:t>This course meets the Mason Core requirement in the Social and Behavioral Sciences category.</w:t>
                            </w:r>
                          </w:p>
                        </w:txbxContent>
                      </v:textbox>
                      <w10:wrap anchorx="page"/>
                    </v:rect>
                  </w:pict>
                </mc:Fallback>
              </mc:AlternateContent>
            </w:r>
          </w:p>
        </w:tc>
        <w:tc>
          <w:tcPr>
            <w:tcW w:w="1088" w:type="dxa"/>
          </w:tcPr>
          <w:p w14:paraId="26D09101" w14:textId="715EE39C" w:rsidR="00EA2F9A" w:rsidRDefault="002E2957" w:rsidP="00901ACE">
            <w:r>
              <w:rPr>
                <w:noProof/>
              </w:rPr>
              <mc:AlternateContent>
                <mc:Choice Requires="wps">
                  <w:drawing>
                    <wp:anchor distT="0" distB="0" distL="114300" distR="114300" simplePos="0" relativeHeight="251897344" behindDoc="0" locked="0" layoutInCell="1" allowOverlap="1" wp14:anchorId="1D22FBEC" wp14:editId="7F23FEB7">
                      <wp:simplePos x="0" y="0"/>
                      <wp:positionH relativeFrom="page">
                        <wp:posOffset>-2220595</wp:posOffset>
                      </wp:positionH>
                      <wp:positionV relativeFrom="paragraph">
                        <wp:posOffset>45476</wp:posOffset>
                      </wp:positionV>
                      <wp:extent cx="8223885" cy="15240"/>
                      <wp:effectExtent l="0" t="0" r="24765" b="22860"/>
                      <wp:wrapNone/>
                      <wp:docPr id="24" name="Straight Connector 24" descr="P14C3T1#y1"/>
                      <wp:cNvGraphicFramePr/>
                      <a:graphic xmlns:a="http://schemas.openxmlformats.org/drawingml/2006/main">
                        <a:graphicData uri="http://schemas.microsoft.com/office/word/2010/wordprocessingShape">
                          <wps:wsp>
                            <wps:cNvCnPr/>
                            <wps:spPr>
                              <a:xfrm flipV="1">
                                <a:off x="0" y="0"/>
                                <a:ext cx="8223885" cy="1524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5DBC8E" id="Straight Connector 24" o:spid="_x0000_s1026" alt="P14C3T1#y1" style="position:absolute;flip:y;z-index:251897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74.85pt,3.6pt" to="472.7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" strokecolor="black [3200]" strokeweight=".5pt">
                      <v:stroke joinstyle="miter"/>
                      <w10:wrap anchorx="page"/>
                    </v:line>
                  </w:pict>
                </mc:Fallback>
              </mc:AlternateContent>
            </w:r>
          </w:p>
          <w:p w14:paraId="2A578D82" w14:textId="39D41510" w:rsidR="00EA2F9A" w:rsidRDefault="00EA2F9A" w:rsidP="00901ACE"/>
          <w:p w14:paraId="7BDC8C44" w14:textId="10C78C05" w:rsidR="00EA2F9A" w:rsidRDefault="00EA2F9A" w:rsidP="00901ACE"/>
          <w:p w14:paraId="56FDF6F3" w14:textId="0025F18A" w:rsidR="00EA2F9A" w:rsidRDefault="00EA2F9A" w:rsidP="00901ACE"/>
          <w:p w14:paraId="67F7B7FE" w14:textId="44E20005" w:rsidR="00EA2F9A" w:rsidRDefault="00EA2F9A" w:rsidP="00901ACE"/>
          <w:p w14:paraId="255A84CF" w14:textId="0325B7F3" w:rsidR="00EA2F9A" w:rsidRPr="007B32DF" w:rsidRDefault="00EA2F9A" w:rsidP="00901ACE">
            <w:r>
              <w:t xml:space="preserve">   </w:t>
            </w:r>
          </w:p>
          <w:p w14:paraId="1CA5C481" w14:textId="357F3025" w:rsidR="00EA2F9A" w:rsidRDefault="00EA2F9A" w:rsidP="00901ACE"/>
        </w:tc>
        <w:tc>
          <w:tcPr>
            <w:tcW w:w="7218" w:type="dxa"/>
          </w:tcPr>
          <w:p w14:paraId="1E705165" w14:textId="4BCAC489" w:rsidR="00EA2F9A" w:rsidRDefault="002E2957" w:rsidP="00901ACE">
            <w:r>
              <w:rPr>
                <w:noProof/>
              </w:rPr>
              <w:drawing>
                <wp:anchor distT="0" distB="0" distL="114300" distR="114300" simplePos="0" relativeHeight="251824640" behindDoc="1" locked="0" layoutInCell="1" allowOverlap="1" wp14:anchorId="29097153" wp14:editId="57644D4F">
                  <wp:simplePos x="0" y="0"/>
                  <wp:positionH relativeFrom="column">
                    <wp:posOffset>1686609</wp:posOffset>
                  </wp:positionH>
                  <wp:positionV relativeFrom="paragraph">
                    <wp:posOffset>331909</wp:posOffset>
                  </wp:positionV>
                  <wp:extent cx="550545" cy="550545"/>
                  <wp:effectExtent l="0" t="0" r="1905" b="1905"/>
                  <wp:wrapTight wrapText="bothSides">
                    <wp:wrapPolygon edited="0">
                      <wp:start x="8221" y="0"/>
                      <wp:lineTo x="4484" y="2242"/>
                      <wp:lineTo x="0" y="8969"/>
                      <wp:lineTo x="0" y="20927"/>
                      <wp:lineTo x="20927" y="20927"/>
                      <wp:lineTo x="20927" y="8969"/>
                      <wp:lineTo x="16443" y="2242"/>
                      <wp:lineTo x="12706" y="0"/>
                      <wp:lineTo x="8221" y="0"/>
                    </wp:wrapPolygon>
                  </wp:wrapTight>
                  <wp:docPr id="53" name="Graphic 53" descr="P3#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raphic 53" descr="P3#y1">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50545" cy="550545"/>
                          </a:xfrm>
                          <a:prstGeom prst="rect">
                            <a:avLst/>
                          </a:prstGeom>
                        </pic:spPr>
                      </pic:pic>
                    </a:graphicData>
                  </a:graphic>
                  <wp14:sizeRelH relativeFrom="margin">
                    <wp14:pctWidth>0</wp14:pctWidth>
                  </wp14:sizeRelH>
                  <wp14:sizeRelV relativeFrom="margin">
                    <wp14:pctHeight>0</wp14:pctHeight>
                  </wp14:sizeRelV>
                </wp:anchor>
              </w:drawing>
            </w:r>
            <w:r w:rsidRPr="00273C18">
              <w:rPr>
                <w:noProof/>
              </w:rPr>
              <mc:AlternateContent>
                <mc:Choice Requires="wps">
                  <w:drawing>
                    <wp:anchor distT="0" distB="0" distL="114300" distR="114300" simplePos="0" relativeHeight="251704832" behindDoc="1" locked="0" layoutInCell="1" allowOverlap="1" wp14:anchorId="0712176F" wp14:editId="02D2B081">
                      <wp:simplePos x="0" y="0"/>
                      <wp:positionH relativeFrom="margin">
                        <wp:posOffset>2301240</wp:posOffset>
                      </wp:positionH>
                      <wp:positionV relativeFrom="paragraph">
                        <wp:posOffset>238760</wp:posOffset>
                      </wp:positionV>
                      <wp:extent cx="2209165" cy="908050"/>
                      <wp:effectExtent l="0" t="0" r="635" b="6350"/>
                      <wp:wrapTight wrapText="bothSides">
                        <wp:wrapPolygon edited="0">
                          <wp:start x="0" y="0"/>
                          <wp:lineTo x="0" y="21298"/>
                          <wp:lineTo x="21420" y="21298"/>
                          <wp:lineTo x="21420" y="0"/>
                          <wp:lineTo x="0" y="0"/>
                        </wp:wrapPolygon>
                      </wp:wrapTight>
                      <wp:docPr id="9" name="Text Box 2" descr="P3TB22#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9165" cy="908050"/>
                              </a:xfrm>
                              <a:prstGeom prst="rect">
                                <a:avLst/>
                              </a:prstGeom>
                              <a:solidFill>
                                <a:srgbClr val="FFFFFF"/>
                              </a:solidFill>
                              <a:ln w="9525">
                                <a:noFill/>
                                <a:miter lim="800000"/>
                                <a:headEnd/>
                                <a:tailEnd/>
                              </a:ln>
                            </wps:spPr>
                            <wps:txbx>
                              <w:txbxContent>
                                <w:p w14:paraId="5154E292" w14:textId="77777777" w:rsidR="0072249E" w:rsidRDefault="008B50F0" w:rsidP="00DA5FE9">
                                  <w:pPr>
                                    <w:spacing w:line="240" w:lineRule="auto"/>
                                  </w:pPr>
                                  <w:r w:rsidRPr="00EC4CF5">
                                    <w:rPr>
                                      <w:b/>
                                      <w:bCs/>
                                    </w:rPr>
                                    <w:t>Instructor:</w:t>
                                  </w:r>
                                  <w:r w:rsidR="00016C76" w:rsidRPr="00EC4CF5">
                                    <w:rPr>
                                      <w:b/>
                                      <w:bCs/>
                                    </w:rPr>
                                    <w:t xml:space="preserve"> </w:t>
                                  </w:r>
                                  <w:r w:rsidR="00016C76" w:rsidRPr="00EC4CF5">
                                    <w:t xml:space="preserve">Alison </w:t>
                                  </w:r>
                                  <w:r w:rsidR="00EC4CF5">
                                    <w:t xml:space="preserve">H. </w:t>
                                  </w:r>
                                  <w:r w:rsidR="00016C76" w:rsidRPr="00EC4CF5">
                                    <w:t>Melley</w:t>
                                  </w:r>
                                  <w:r w:rsidRPr="00EC4CF5">
                                    <w:t xml:space="preserve">, Ph.D. </w:t>
                                  </w:r>
                                </w:p>
                                <w:p w14:paraId="29CD5E37" w14:textId="0D1DF536" w:rsidR="005543CE" w:rsidRPr="00EC4CF5" w:rsidRDefault="00016C76" w:rsidP="00DA5FE9">
                                  <w:pPr>
                                    <w:spacing w:line="240" w:lineRule="auto"/>
                                  </w:pPr>
                                  <w:r w:rsidRPr="00EC4CF5">
                                    <w:t>(you can call me Dr. Melley</w:t>
                                  </w:r>
                                  <w:r w:rsidR="00AF4CD8" w:rsidRPr="00EC4CF5">
                                    <w:t>, my pronouns are she/her</w:t>
                                  </w:r>
                                  <w:r w:rsidRPr="00EC4CF5">
                                    <w:t xml:space="preserve">). </w:t>
                                  </w:r>
                                </w:p>
                                <w:p w14:paraId="0ABC90FB" w14:textId="772D8ED4" w:rsidR="00273C18" w:rsidRPr="00EC4CF5" w:rsidRDefault="00016C76" w:rsidP="00901ACE">
                                  <w:r w:rsidRPr="00EC4CF5">
                                    <w:rPr>
                                      <w:b/>
                                      <w:bCs/>
                                    </w:rPr>
                                    <w:t>Email</w:t>
                                  </w:r>
                                  <w:r w:rsidR="00F23B14" w:rsidRPr="00EC4CF5">
                                    <w:rPr>
                                      <w:b/>
                                      <w:bCs/>
                                    </w:rPr>
                                    <w:t>:</w:t>
                                  </w:r>
                                  <w:r w:rsidR="005446D6" w:rsidRPr="00EC4CF5">
                                    <w:t xml:space="preserve"> amelley@gmu.ed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12176F" id="_x0000_s1032" type="#_x0000_t202" alt="P3TB22#y1" style="position:absolute;margin-left:181.2pt;margin-top:18.8pt;width:173.95pt;height:71.5pt;z-index:-251611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" stroked="f">
                      <v:textbox>
                        <w:txbxContent>
                          <w:p w14:paraId="5154E292" w14:textId="77777777" w:rsidR="0072249E" w:rsidRDefault="008B50F0" w:rsidP="00DA5FE9">
                            <w:pPr>
                              <w:spacing w:line="240" w:lineRule="auto"/>
                            </w:pPr>
                            <w:r w:rsidRPr="00EC4CF5">
                              <w:rPr>
                                <w:b/>
                                <w:bCs/>
                              </w:rPr>
                              <w:t>Instructor:</w:t>
                            </w:r>
                            <w:r w:rsidR="00016C76" w:rsidRPr="00EC4CF5">
                              <w:rPr>
                                <w:b/>
                                <w:bCs/>
                              </w:rPr>
                              <w:t xml:space="preserve"> </w:t>
                            </w:r>
                            <w:r w:rsidR="00016C76" w:rsidRPr="00EC4CF5">
                              <w:t xml:space="preserve">Alison </w:t>
                            </w:r>
                            <w:r w:rsidR="00EC4CF5">
                              <w:t xml:space="preserve">H. </w:t>
                            </w:r>
                            <w:r w:rsidR="00016C76" w:rsidRPr="00EC4CF5">
                              <w:t>Melley</w:t>
                            </w:r>
                            <w:r w:rsidRPr="00EC4CF5">
                              <w:t xml:space="preserve">, Ph.D. </w:t>
                            </w:r>
                          </w:p>
                          <w:p w14:paraId="29CD5E37" w14:textId="0D1DF536" w:rsidR="005543CE" w:rsidRPr="00EC4CF5" w:rsidRDefault="00016C76" w:rsidP="00DA5FE9">
                            <w:pPr>
                              <w:spacing w:line="240" w:lineRule="auto"/>
                            </w:pPr>
                            <w:r w:rsidRPr="00EC4CF5">
                              <w:t>(you can call me Dr. Melley</w:t>
                            </w:r>
                            <w:r w:rsidR="00AF4CD8" w:rsidRPr="00EC4CF5">
                              <w:t>, my pronouns are she/her</w:t>
                            </w:r>
                            <w:r w:rsidRPr="00EC4CF5">
                              <w:t xml:space="preserve">). </w:t>
                            </w:r>
                          </w:p>
                          <w:p w14:paraId="0ABC90FB" w14:textId="772D8ED4" w:rsidR="00273C18" w:rsidRPr="00EC4CF5" w:rsidRDefault="00016C76" w:rsidP="00901ACE">
                            <w:r w:rsidRPr="00EC4CF5">
                              <w:rPr>
                                <w:b/>
                                <w:bCs/>
                              </w:rPr>
                              <w:t>Email</w:t>
                            </w:r>
                            <w:r w:rsidR="00F23B14" w:rsidRPr="00EC4CF5">
                              <w:rPr>
                                <w:b/>
                                <w:bCs/>
                              </w:rPr>
                              <w:t>:</w:t>
                            </w:r>
                            <w:r w:rsidR="005446D6" w:rsidRPr="00EC4CF5">
                              <w:t xml:space="preserve"> amelley@gmu.edu.</w:t>
                            </w:r>
                          </w:p>
                        </w:txbxContent>
                      </v:textbox>
                      <w10:wrap type="tight" anchorx="margin"/>
                    </v:shape>
                  </w:pict>
                </mc:Fallback>
              </mc:AlternateContent>
            </w:r>
          </w:p>
        </w:tc>
        <w:tc>
          <w:tcPr>
            <w:tcW w:w="220" w:type="dxa"/>
          </w:tcPr>
          <w:p w14:paraId="55EF62F0" w14:textId="2E54D01B" w:rsidR="00EA2F9A" w:rsidRDefault="00EA2F9A" w:rsidP="00901ACE"/>
        </w:tc>
        <w:tc>
          <w:tcPr>
            <w:tcW w:w="220" w:type="dxa"/>
          </w:tcPr>
          <w:p w14:paraId="5BB36375" w14:textId="0A3A6FB3" w:rsidR="00EA2F9A" w:rsidRDefault="00EA2F9A" w:rsidP="00901ACE"/>
        </w:tc>
      </w:tr>
      <w:tr w:rsidR="005168C7" w14:paraId="7488939E" w14:textId="77777777" w:rsidTr="00E82913">
        <w:trPr>
          <w:trHeight w:val="12"/>
        </w:trPr>
        <w:tc>
          <w:tcPr>
            <w:tcW w:w="3498" w:type="dxa"/>
          </w:tcPr>
          <w:p w14:paraId="3F2D8774" w14:textId="1B12FE9E" w:rsidR="00B91479" w:rsidRDefault="00B91479" w:rsidP="00901ACE">
            <w:pPr>
              <w:rPr>
                <w:noProof/>
              </w:rPr>
            </w:pPr>
          </w:p>
        </w:tc>
        <w:tc>
          <w:tcPr>
            <w:tcW w:w="1088" w:type="dxa"/>
          </w:tcPr>
          <w:p w14:paraId="50B240AF" w14:textId="6E4482A8" w:rsidR="00B91479" w:rsidRDefault="00B91479" w:rsidP="00901ACE">
            <w:pPr>
              <w:rPr>
                <w:noProof/>
              </w:rPr>
            </w:pPr>
          </w:p>
        </w:tc>
        <w:tc>
          <w:tcPr>
            <w:tcW w:w="7218" w:type="dxa"/>
          </w:tcPr>
          <w:p w14:paraId="616867B8" w14:textId="0C4C4946" w:rsidR="00B91479" w:rsidRPr="00931687" w:rsidRDefault="002E2957" w:rsidP="00901ACE">
            <w:pPr>
              <w:rPr>
                <w:noProof/>
              </w:rPr>
            </w:pPr>
            <w:r>
              <w:rPr>
                <w:noProof/>
              </w:rPr>
              <mc:AlternateContent>
                <mc:Choice Requires="wps">
                  <w:drawing>
                    <wp:anchor distT="0" distB="0" distL="114300" distR="114300" simplePos="0" relativeHeight="251647488" behindDoc="0" locked="0" layoutInCell="1" allowOverlap="1" wp14:anchorId="3904DF16" wp14:editId="0D933F0E">
                      <wp:simplePos x="0" y="0"/>
                      <wp:positionH relativeFrom="page">
                        <wp:posOffset>-3121660</wp:posOffset>
                      </wp:positionH>
                      <wp:positionV relativeFrom="paragraph">
                        <wp:posOffset>19685</wp:posOffset>
                      </wp:positionV>
                      <wp:extent cx="8223885" cy="15240"/>
                      <wp:effectExtent l="0" t="0" r="24765" b="22860"/>
                      <wp:wrapNone/>
                      <wp:docPr id="31" name="Straight Connector 31" descr="P14C3T1#y1"/>
                      <wp:cNvGraphicFramePr/>
                      <a:graphic xmlns:a="http://schemas.openxmlformats.org/drawingml/2006/main">
                        <a:graphicData uri="http://schemas.microsoft.com/office/word/2010/wordprocessingShape">
                          <wps:wsp>
                            <wps:cNvCnPr/>
                            <wps:spPr>
                              <a:xfrm flipV="1">
                                <a:off x="0" y="0"/>
                                <a:ext cx="8223885" cy="1524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9BAB51" id="Straight Connector 31" o:spid="_x0000_s1026" alt="P14C3T1#y1" style="position:absolute;flip:y;z-index:251647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245.8pt,1.55pt" to="401.75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" strokecolor="black [3200]" strokeweight=".5pt">
                      <v:stroke joinstyle="miter"/>
                      <w10:wrap anchorx="page"/>
                    </v:line>
                  </w:pict>
                </mc:Fallback>
              </mc:AlternateContent>
            </w:r>
          </w:p>
        </w:tc>
        <w:tc>
          <w:tcPr>
            <w:tcW w:w="220" w:type="dxa"/>
          </w:tcPr>
          <w:p w14:paraId="7D5FD821" w14:textId="77777777" w:rsidR="00B91479" w:rsidRDefault="00B91479" w:rsidP="00901ACE">
            <w:pPr>
              <w:rPr>
                <w:noProof/>
              </w:rPr>
            </w:pPr>
          </w:p>
        </w:tc>
        <w:tc>
          <w:tcPr>
            <w:tcW w:w="220" w:type="dxa"/>
          </w:tcPr>
          <w:p w14:paraId="60F36578" w14:textId="77777777" w:rsidR="00B91479" w:rsidRDefault="00B91479" w:rsidP="00901ACE"/>
        </w:tc>
      </w:tr>
      <w:tr w:rsidR="005168C7" w14:paraId="42FFE4BF" w14:textId="77777777" w:rsidTr="00E82913">
        <w:trPr>
          <w:trHeight w:val="27"/>
        </w:trPr>
        <w:tc>
          <w:tcPr>
            <w:tcW w:w="3498" w:type="dxa"/>
            <w:vAlign w:val="bottom"/>
          </w:tcPr>
          <w:p w14:paraId="4728F96A" w14:textId="0CD6ADEA" w:rsidR="00EA2F9A" w:rsidRPr="00AB2E7C" w:rsidRDefault="00EA2F9A" w:rsidP="00901ACE">
            <w:pPr>
              <w:pStyle w:val="NormalWeb"/>
            </w:pPr>
          </w:p>
        </w:tc>
        <w:tc>
          <w:tcPr>
            <w:tcW w:w="1088" w:type="dxa"/>
            <w:vAlign w:val="center"/>
          </w:tcPr>
          <w:p w14:paraId="09F52643" w14:textId="1068853F" w:rsidR="00EA2F9A" w:rsidRDefault="00EA2F9A" w:rsidP="00901ACE"/>
        </w:tc>
        <w:tc>
          <w:tcPr>
            <w:tcW w:w="7218" w:type="dxa"/>
            <w:vAlign w:val="center"/>
          </w:tcPr>
          <w:p w14:paraId="1CC98826" w14:textId="2673071B" w:rsidR="00EA2F9A" w:rsidRPr="00DD0EF4" w:rsidRDefault="00EA2F9A" w:rsidP="00901ACE"/>
        </w:tc>
        <w:tc>
          <w:tcPr>
            <w:tcW w:w="220" w:type="dxa"/>
            <w:vAlign w:val="center"/>
          </w:tcPr>
          <w:p w14:paraId="7A78C8EE" w14:textId="77777777" w:rsidR="00EA2F9A" w:rsidRDefault="00EA2F9A" w:rsidP="00901ACE"/>
        </w:tc>
        <w:tc>
          <w:tcPr>
            <w:tcW w:w="220" w:type="dxa"/>
            <w:vAlign w:val="center"/>
          </w:tcPr>
          <w:p w14:paraId="06C15C55" w14:textId="0BC65E91" w:rsidR="00EA2F9A" w:rsidRDefault="00EA2F9A" w:rsidP="00901ACE"/>
        </w:tc>
      </w:tr>
      <w:tr w:rsidR="005168C7" w14:paraId="6C20EB30" w14:textId="77777777" w:rsidTr="005164DD">
        <w:trPr>
          <w:gridAfter w:val="1"/>
          <w:wAfter w:w="219" w:type="dxa"/>
          <w:trHeight w:val="80"/>
        </w:trPr>
        <w:tc>
          <w:tcPr>
            <w:tcW w:w="3498" w:type="dxa"/>
            <w:vAlign w:val="bottom"/>
          </w:tcPr>
          <w:p w14:paraId="6DF7523E" w14:textId="3A65331D" w:rsidR="00EA2F9A" w:rsidRPr="00201ADA" w:rsidRDefault="00EA2F9A" w:rsidP="00901ACE"/>
        </w:tc>
        <w:tc>
          <w:tcPr>
            <w:tcW w:w="8307" w:type="dxa"/>
            <w:gridSpan w:val="2"/>
            <w:vAlign w:val="center"/>
          </w:tcPr>
          <w:p w14:paraId="441B1314" w14:textId="029F0D14" w:rsidR="00EA2F9A" w:rsidRPr="00201ADA" w:rsidRDefault="00EA2F9A" w:rsidP="00901ACE"/>
        </w:tc>
        <w:tc>
          <w:tcPr>
            <w:tcW w:w="220" w:type="dxa"/>
            <w:vAlign w:val="center"/>
          </w:tcPr>
          <w:p w14:paraId="5DB7B829" w14:textId="77777777" w:rsidR="00EA2F9A" w:rsidRDefault="00EA2F9A" w:rsidP="00901ACE"/>
        </w:tc>
      </w:tr>
    </w:tbl>
    <w:p w14:paraId="01E6C224" w14:textId="367B874A" w:rsidR="00D10F73" w:rsidRDefault="00D10F73" w:rsidP="00901ACE"/>
    <w:p w14:paraId="00AD37B5" w14:textId="1A001D9A" w:rsidR="00E61487" w:rsidRDefault="00E61487" w:rsidP="00901ACE">
      <w:pPr>
        <w:pStyle w:val="ListParagraph"/>
      </w:pPr>
    </w:p>
    <w:p w14:paraId="7F0B15A4" w14:textId="2AC5599C" w:rsidR="007235E2" w:rsidRDefault="002E2957" w:rsidP="00901ACE">
      <w:pPr>
        <w:pStyle w:val="Heading1"/>
      </w:pPr>
      <w:r>
        <w:rPr>
          <w:noProof/>
        </w:rPr>
        <mc:AlternateContent>
          <mc:Choice Requires="wps">
            <w:drawing>
              <wp:anchor distT="0" distB="0" distL="114300" distR="114300" simplePos="0" relativeHeight="251569664" behindDoc="0" locked="0" layoutInCell="1" allowOverlap="1" wp14:anchorId="07DA87E5" wp14:editId="3B6E9740">
                <wp:simplePos x="0" y="0"/>
                <wp:positionH relativeFrom="margin">
                  <wp:posOffset>4758690</wp:posOffset>
                </wp:positionH>
                <wp:positionV relativeFrom="paragraph">
                  <wp:posOffset>213067</wp:posOffset>
                </wp:positionV>
                <wp:extent cx="2232660" cy="2291080"/>
                <wp:effectExtent l="0" t="0" r="0" b="0"/>
                <wp:wrapNone/>
                <wp:docPr id="5" name="Text Box 5" descr="P31C17T1TB16#y1"/>
                <wp:cNvGraphicFramePr/>
                <a:graphic xmlns:a="http://schemas.openxmlformats.org/drawingml/2006/main">
                  <a:graphicData uri="http://schemas.microsoft.com/office/word/2010/wordprocessingShape">
                    <wps:wsp>
                      <wps:cNvSpPr txBox="1"/>
                      <wps:spPr>
                        <a:xfrm>
                          <a:off x="0" y="0"/>
                          <a:ext cx="2232660" cy="2291080"/>
                        </a:xfrm>
                        <a:prstGeom prst="rect">
                          <a:avLst/>
                        </a:prstGeom>
                        <a:solidFill>
                          <a:schemeClr val="bg1"/>
                        </a:solidFill>
                        <a:ln w="6350">
                          <a:noFill/>
                        </a:ln>
                      </wps:spPr>
                      <wps:txbx>
                        <w:txbxContent>
                          <w:p w14:paraId="583FB318" w14:textId="77777777" w:rsidR="008A7F98" w:rsidRPr="00866B7E" w:rsidRDefault="008A7F98" w:rsidP="00901ACE">
                            <w:pPr>
                              <w:rPr>
                                <w:rFonts w:eastAsia="Times New Roman"/>
                              </w:rPr>
                            </w:pPr>
                            <w:r w:rsidRPr="00866B7E">
                              <w:rPr>
                                <w:rFonts w:eastAsia="Times New Roman"/>
                              </w:rPr>
                              <w:tab/>
                            </w:r>
                          </w:p>
                          <w:p w14:paraId="4EAE949C" w14:textId="306CE2A1" w:rsidR="008A7F98" w:rsidRPr="00F71211" w:rsidRDefault="008A7F98" w:rsidP="00901ACE">
                            <w:pPr>
                              <w:pStyle w:val="ListParagraph"/>
                            </w:pPr>
                            <w:r w:rsidRPr="00F71211">
                              <w:rPr>
                                <w:rStyle w:val="Heading2Char"/>
                              </w:rPr>
                              <w:t xml:space="preserve">Key Themes: </w:t>
                            </w:r>
                            <w:r w:rsidR="000F7DA3" w:rsidRPr="00F71211">
                              <w:t xml:space="preserve">These are the “takeaways” that </w:t>
                            </w:r>
                            <w:r w:rsidR="003012C7" w:rsidRPr="00F71211">
                              <w:t xml:space="preserve">will </w:t>
                            </w:r>
                            <w:r w:rsidR="003D2777" w:rsidRPr="00F71211">
                              <w:t xml:space="preserve">guide you in thinking about psychological concepts even after you are finished this course. </w:t>
                            </w:r>
                          </w:p>
                          <w:p w14:paraId="5C3F0C02" w14:textId="77777777" w:rsidR="003E545F" w:rsidRDefault="003E545F" w:rsidP="00A65040">
                            <w:pPr>
                              <w:pStyle w:val="ListParagraph"/>
                              <w:numPr>
                                <w:ilvl w:val="0"/>
                                <w:numId w:val="0"/>
                              </w:numPr>
                              <w:ind w:left="360"/>
                            </w:pPr>
                          </w:p>
                          <w:p w14:paraId="70BA855E" w14:textId="66552D6E" w:rsidR="003E545F" w:rsidRPr="001E3705" w:rsidRDefault="003E545F" w:rsidP="00A65040">
                            <w:pPr>
                              <w:pStyle w:val="ListParagraph"/>
                              <w:numPr>
                                <w:ilvl w:val="0"/>
                                <w:numId w:val="0"/>
                              </w:numPr>
                              <w:ind w:left="360"/>
                            </w:pPr>
                            <w:r>
                              <w:rPr>
                                <w:noProof/>
                              </w:rPr>
                              <w:drawing>
                                <wp:inline distT="0" distB="0" distL="0" distR="0" wp14:anchorId="6CBCBC5C" wp14:editId="29D84578">
                                  <wp:extent cx="678180" cy="678180"/>
                                  <wp:effectExtent l="0" t="0" r="0" b="7620"/>
                                  <wp:docPr id="42" name="Graphic 42" descr="P31C17T1TB16inTB">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Graphic 42" descr="P31C17T1TB16inTB">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678180" cy="678180"/>
                                          </a:xfrm>
                                          <a:prstGeom prst="rect">
                                            <a:avLst/>
                                          </a:prstGeom>
                                        </pic:spPr>
                                      </pic:pic>
                                    </a:graphicData>
                                  </a:graphic>
                                </wp:inline>
                              </w:drawing>
                            </w:r>
                          </w:p>
                          <w:p w14:paraId="2DBEB40E" w14:textId="77777777" w:rsidR="001E30F0" w:rsidRDefault="001E30F0" w:rsidP="00901AC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DA87E5" id="Text Box 5" o:spid="_x0000_s1033" type="#_x0000_t202" alt="P31C17T1TB16#y1" style="position:absolute;left:0;text-align:left;margin-left:374.7pt;margin-top:16.8pt;width:175.8pt;height:180.4pt;z-index:251569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" fillcolor="white [3212]" stroked="f" strokeweight=".5pt">
                <v:textbox>
                  <w:txbxContent>
                    <w:p w14:paraId="583FB318" w14:textId="77777777" w:rsidR="008A7F98" w:rsidRPr="00866B7E" w:rsidRDefault="008A7F98" w:rsidP="00901ACE">
                      <w:pPr>
                        <w:rPr>
                          <w:rFonts w:eastAsia="Times New Roman"/>
                        </w:rPr>
                      </w:pPr>
                      <w:r w:rsidRPr="00866B7E">
                        <w:rPr>
                          <w:rFonts w:eastAsia="Times New Roman"/>
                        </w:rPr>
                        <w:tab/>
                      </w:r>
                    </w:p>
                    <w:p w14:paraId="4EAE949C" w14:textId="306CE2A1" w:rsidR="008A7F98" w:rsidRPr="00F71211" w:rsidRDefault="008A7F98" w:rsidP="00901ACE">
                      <w:pPr>
                        <w:pStyle w:val="ListParagraph"/>
                      </w:pPr>
                      <w:r w:rsidRPr="00F71211">
                        <w:rPr>
                          <w:rStyle w:val="Heading2Char"/>
                        </w:rPr>
                        <w:t xml:space="preserve">Key Themes: </w:t>
                      </w:r>
                      <w:r w:rsidR="000F7DA3" w:rsidRPr="00F71211">
                        <w:t xml:space="preserve">These are the “takeaways” that </w:t>
                      </w:r>
                      <w:r w:rsidR="003012C7" w:rsidRPr="00F71211">
                        <w:t xml:space="preserve">will </w:t>
                      </w:r>
                      <w:r w:rsidR="003D2777" w:rsidRPr="00F71211">
                        <w:t xml:space="preserve">guide you in thinking about psychological concepts even after you are finished this course. </w:t>
                      </w:r>
                    </w:p>
                    <w:p w14:paraId="5C3F0C02" w14:textId="77777777" w:rsidR="003E545F" w:rsidRDefault="003E545F" w:rsidP="00A65040">
                      <w:pPr>
                        <w:pStyle w:val="ListParagraph"/>
                        <w:numPr>
                          <w:ilvl w:val="0"/>
                          <w:numId w:val="0"/>
                        </w:numPr>
                        <w:ind w:left="360"/>
                      </w:pPr>
                    </w:p>
                    <w:p w14:paraId="70BA855E" w14:textId="66552D6E" w:rsidR="003E545F" w:rsidRPr="001E3705" w:rsidRDefault="003E545F" w:rsidP="00A65040">
                      <w:pPr>
                        <w:pStyle w:val="ListParagraph"/>
                        <w:numPr>
                          <w:ilvl w:val="0"/>
                          <w:numId w:val="0"/>
                        </w:numPr>
                        <w:ind w:left="360"/>
                      </w:pPr>
                      <w:r>
                        <w:rPr>
                          <w:noProof/>
                        </w:rPr>
                        <w:drawing>
                          <wp:inline distT="0" distB="0" distL="0" distR="0" wp14:anchorId="6CBCBC5C" wp14:editId="29D84578">
                            <wp:extent cx="678180" cy="678180"/>
                            <wp:effectExtent l="0" t="0" r="0" b="7620"/>
                            <wp:docPr id="42" name="Graphic 42" descr="P31C17T1TB16inTB">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Graphic 42" descr="P31C17T1TB16inTB">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678180" cy="678180"/>
                                    </a:xfrm>
                                    <a:prstGeom prst="rect">
                                      <a:avLst/>
                                    </a:prstGeom>
                                  </pic:spPr>
                                </pic:pic>
                              </a:graphicData>
                            </a:graphic>
                          </wp:inline>
                        </w:drawing>
                      </w:r>
                    </w:p>
                    <w:p w14:paraId="2DBEB40E" w14:textId="77777777" w:rsidR="001E30F0" w:rsidRDefault="001E30F0" w:rsidP="00901ACE"/>
                  </w:txbxContent>
                </v:textbox>
                <w10:wrap anchorx="margin"/>
              </v:shape>
            </w:pict>
          </mc:Fallback>
        </mc:AlternateContent>
      </w:r>
      <w:r>
        <w:rPr>
          <w:noProof/>
        </w:rPr>
        <mc:AlternateContent>
          <mc:Choice Requires="wps">
            <w:drawing>
              <wp:anchor distT="0" distB="0" distL="114300" distR="114300" simplePos="0" relativeHeight="251586048" behindDoc="0" locked="0" layoutInCell="1" allowOverlap="1" wp14:anchorId="52367E81" wp14:editId="5852C695">
                <wp:simplePos x="0" y="0"/>
                <wp:positionH relativeFrom="page">
                  <wp:posOffset>193431</wp:posOffset>
                </wp:positionH>
                <wp:positionV relativeFrom="paragraph">
                  <wp:posOffset>165344</wp:posOffset>
                </wp:positionV>
                <wp:extent cx="2242869" cy="2450123"/>
                <wp:effectExtent l="0" t="0" r="5080" b="7620"/>
                <wp:wrapNone/>
                <wp:docPr id="7" name="Text Box 7" descr="P25C12T1TB17#y1"/>
                <wp:cNvGraphicFramePr/>
                <a:graphic xmlns:a="http://schemas.openxmlformats.org/drawingml/2006/main">
                  <a:graphicData uri="http://schemas.microsoft.com/office/word/2010/wordprocessingShape">
                    <wps:wsp>
                      <wps:cNvSpPr txBox="1"/>
                      <wps:spPr>
                        <a:xfrm>
                          <a:off x="0" y="0"/>
                          <a:ext cx="2242869" cy="2450123"/>
                        </a:xfrm>
                        <a:prstGeom prst="rect">
                          <a:avLst/>
                        </a:prstGeom>
                        <a:solidFill>
                          <a:schemeClr val="bg1"/>
                        </a:solidFill>
                        <a:ln w="6350">
                          <a:noFill/>
                        </a:ln>
                      </wps:spPr>
                      <wps:txbx>
                        <w:txbxContent>
                          <w:p w14:paraId="2D786B00" w14:textId="77777777" w:rsidR="009516F7" w:rsidRDefault="009516F7" w:rsidP="00901ACE"/>
                          <w:p w14:paraId="4A59FA4C" w14:textId="77777777" w:rsidR="00A65040" w:rsidRPr="00A65040" w:rsidRDefault="00FB5245" w:rsidP="00A65040">
                            <w:pPr>
                              <w:pStyle w:val="Heading2"/>
                            </w:pPr>
                            <w:r w:rsidRPr="00A65040">
                              <w:rPr>
                                <w:rStyle w:val="Heading2Char"/>
                                <w:b/>
                                <w:bCs/>
                              </w:rPr>
                              <w:t>Psychology Content:</w:t>
                            </w:r>
                            <w:r w:rsidRPr="00A65040">
                              <w:t xml:space="preserve"> </w:t>
                            </w:r>
                          </w:p>
                          <w:p w14:paraId="151186FA" w14:textId="511C6BA2" w:rsidR="00FB5245" w:rsidRPr="00F71211" w:rsidRDefault="00FB5245" w:rsidP="00A65040">
                            <w:pPr>
                              <w:pStyle w:val="ListParagraph"/>
                              <w:numPr>
                                <w:ilvl w:val="0"/>
                                <w:numId w:val="0"/>
                              </w:numPr>
                              <w:ind w:left="360"/>
                              <w:rPr>
                                <w:b/>
                                <w:bCs/>
                              </w:rPr>
                            </w:pPr>
                            <w:r w:rsidRPr="00F71211">
                              <w:t xml:space="preserve">We will define and explain basic psychological concepts, interpret research findings, and apply psychological principles to personal growth and </w:t>
                            </w:r>
                            <w:r w:rsidR="00F36E75" w:rsidRPr="00F71211">
                              <w:t>everyday</w:t>
                            </w:r>
                            <w:r w:rsidRPr="00F71211">
                              <w:t xml:space="preserve"> life. </w:t>
                            </w:r>
                          </w:p>
                          <w:p w14:paraId="08B49576" w14:textId="73847789" w:rsidR="00FB5245" w:rsidRDefault="009516F7" w:rsidP="00901ACE">
                            <w:r>
                              <w:rPr>
                                <w:rFonts w:eastAsia="Times New Roman"/>
                                <w:noProof/>
                              </w:rPr>
                              <w:drawing>
                                <wp:inline distT="0" distB="0" distL="0" distR="0" wp14:anchorId="3BEAB69C" wp14:editId="68EDDBDE">
                                  <wp:extent cx="962408" cy="853440"/>
                                  <wp:effectExtent l="0" t="0" r="0" b="0"/>
                                  <wp:docPr id="41" name="Graphic 41" descr="P25C12T1TB17inTB">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Graphic 41" descr="P25C12T1TB17inTB">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965790" cy="85643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367E81" id="Text Box 7" o:spid="_x0000_s1034" type="#_x0000_t202" alt="P25C12T1TB17#y1" style="position:absolute;left:0;text-align:left;margin-left:15.25pt;margin-top:13pt;width:176.6pt;height:192.9pt;z-index:251586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" fillcolor="white [3212]" stroked="f" strokeweight=".5pt">
                <v:textbox>
                  <w:txbxContent>
                    <w:p w14:paraId="2D786B00" w14:textId="77777777" w:rsidR="009516F7" w:rsidRDefault="009516F7" w:rsidP="00901ACE"/>
                    <w:p w14:paraId="4A59FA4C" w14:textId="77777777" w:rsidR="00A65040" w:rsidRPr="00A65040" w:rsidRDefault="00FB5245" w:rsidP="00A65040">
                      <w:pPr>
                        <w:pStyle w:val="Heading2"/>
                      </w:pPr>
                      <w:r w:rsidRPr="00A65040">
                        <w:rPr>
                          <w:rStyle w:val="Heading2Char"/>
                          <w:b/>
                          <w:bCs/>
                        </w:rPr>
                        <w:t>Psychology Content:</w:t>
                      </w:r>
                      <w:r w:rsidRPr="00A65040">
                        <w:t xml:space="preserve"> </w:t>
                      </w:r>
                    </w:p>
                    <w:p w14:paraId="151186FA" w14:textId="511C6BA2" w:rsidR="00FB5245" w:rsidRPr="00F71211" w:rsidRDefault="00FB5245" w:rsidP="00A65040">
                      <w:pPr>
                        <w:pStyle w:val="ListParagraph"/>
                        <w:numPr>
                          <w:ilvl w:val="0"/>
                          <w:numId w:val="0"/>
                        </w:numPr>
                        <w:ind w:left="360"/>
                        <w:rPr>
                          <w:b/>
                          <w:bCs/>
                        </w:rPr>
                      </w:pPr>
                      <w:r w:rsidRPr="00F71211">
                        <w:t xml:space="preserve">We will define and explain basic psychological concepts, interpret research findings, and apply psychological principles to personal growth and </w:t>
                      </w:r>
                      <w:r w:rsidR="00F36E75" w:rsidRPr="00F71211">
                        <w:t>everyday</w:t>
                      </w:r>
                      <w:r w:rsidRPr="00F71211">
                        <w:t xml:space="preserve"> life. </w:t>
                      </w:r>
                    </w:p>
                    <w:p w14:paraId="08B49576" w14:textId="73847789" w:rsidR="00FB5245" w:rsidRDefault="009516F7" w:rsidP="00901ACE">
                      <w:r>
                        <w:rPr>
                          <w:rFonts w:eastAsia="Times New Roman"/>
                          <w:noProof/>
                        </w:rPr>
                        <w:drawing>
                          <wp:inline distT="0" distB="0" distL="0" distR="0" wp14:anchorId="3BEAB69C" wp14:editId="68EDDBDE">
                            <wp:extent cx="962408" cy="853440"/>
                            <wp:effectExtent l="0" t="0" r="0" b="0"/>
                            <wp:docPr id="41" name="Graphic 41" descr="P25C12T1TB17inTB">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Graphic 41" descr="P25C12T1TB17inTB">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965790" cy="856439"/>
                                    </a:xfrm>
                                    <a:prstGeom prst="rect">
                                      <a:avLst/>
                                    </a:prstGeom>
                                  </pic:spPr>
                                </pic:pic>
                              </a:graphicData>
                            </a:graphic>
                          </wp:inline>
                        </w:drawing>
                      </w:r>
                    </w:p>
                  </w:txbxContent>
                </v:textbox>
                <w10:wrap anchorx="page"/>
              </v:shape>
            </w:pict>
          </mc:Fallback>
        </mc:AlternateContent>
      </w:r>
      <w:r w:rsidR="00A65040" w:rsidRPr="00FB5245">
        <w:rPr>
          <w:noProof/>
        </w:rPr>
        <mc:AlternateContent>
          <mc:Choice Requires="wps">
            <w:drawing>
              <wp:anchor distT="0" distB="0" distL="114300" distR="114300" simplePos="0" relativeHeight="251597312" behindDoc="0" locked="0" layoutInCell="1" allowOverlap="1" wp14:anchorId="28786E94" wp14:editId="70B2FA0C">
                <wp:simplePos x="0" y="0"/>
                <wp:positionH relativeFrom="margin">
                  <wp:posOffset>1978660</wp:posOffset>
                </wp:positionH>
                <wp:positionV relativeFrom="paragraph">
                  <wp:posOffset>182440</wp:posOffset>
                </wp:positionV>
                <wp:extent cx="2773680" cy="2379297"/>
                <wp:effectExtent l="0" t="0" r="7620" b="2540"/>
                <wp:wrapNone/>
                <wp:docPr id="10" name="Text Box 10" descr="P26C13T1TB18#y1"/>
                <wp:cNvGraphicFramePr/>
                <a:graphic xmlns:a="http://schemas.openxmlformats.org/drawingml/2006/main">
                  <a:graphicData uri="http://schemas.microsoft.com/office/word/2010/wordprocessingShape">
                    <wps:wsp>
                      <wps:cNvSpPr txBox="1"/>
                      <wps:spPr>
                        <a:xfrm>
                          <a:off x="0" y="0"/>
                          <a:ext cx="2773680" cy="2379297"/>
                        </a:xfrm>
                        <a:prstGeom prst="rect">
                          <a:avLst/>
                        </a:prstGeom>
                        <a:solidFill>
                          <a:schemeClr val="bg1"/>
                        </a:solidFill>
                        <a:ln w="6350">
                          <a:noFill/>
                        </a:ln>
                      </wps:spPr>
                      <wps:txbx>
                        <w:txbxContent>
                          <w:p w14:paraId="5B16DEF1" w14:textId="77777777" w:rsidR="00FB5245" w:rsidRPr="00866B7E" w:rsidRDefault="00FB5245" w:rsidP="00901ACE">
                            <w:pPr>
                              <w:rPr>
                                <w:rFonts w:eastAsia="Times New Roman"/>
                              </w:rPr>
                            </w:pPr>
                            <w:r w:rsidRPr="00866B7E">
                              <w:rPr>
                                <w:rFonts w:eastAsia="Times New Roman"/>
                              </w:rPr>
                              <w:tab/>
                            </w:r>
                          </w:p>
                          <w:p w14:paraId="1773A7CF" w14:textId="581E399F" w:rsidR="00FB5245" w:rsidRPr="00F71211" w:rsidRDefault="00FB5245" w:rsidP="00901ACE">
                            <w:pPr>
                              <w:pStyle w:val="ListParagraph"/>
                            </w:pPr>
                            <w:r w:rsidRPr="00F71211">
                              <w:rPr>
                                <w:rStyle w:val="Heading2Char"/>
                              </w:rPr>
                              <w:t>Scientific Thinking:</w:t>
                            </w:r>
                            <w:r w:rsidRPr="00F71211">
                              <w:rPr>
                                <w:b/>
                                <w:bCs/>
                              </w:rPr>
                              <w:t xml:space="preserve"> </w:t>
                            </w:r>
                            <w:r w:rsidRPr="00901ACE">
                              <w:t xml:space="preserve">We will learn about advantages and limitations of research strategies which will inform the evaluation of psychological research. You will practice drawing logical and objective conclusions about behavior and mental processes from research </w:t>
                            </w:r>
                            <w:r w:rsidR="00F36E75" w:rsidRPr="00901ACE">
                              <w:t>results and</w:t>
                            </w:r>
                            <w:r w:rsidRPr="00901ACE">
                              <w:t xml:space="preserve"> examine how psychological science can be utilized in becoming an informed consumer of science. </w:t>
                            </w:r>
                          </w:p>
                          <w:p w14:paraId="4AF96506" w14:textId="77777777" w:rsidR="00FB5245" w:rsidRDefault="00FB5245" w:rsidP="00901ACE">
                            <w:pPr>
                              <w:rPr>
                                <w:rFonts w:eastAsia="Times New Roman"/>
                              </w:rPr>
                            </w:pPr>
                          </w:p>
                          <w:p w14:paraId="5240FABD" w14:textId="77777777" w:rsidR="00FB5245" w:rsidRDefault="00FB5245" w:rsidP="00901AC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786E94" id="Text Box 10" o:spid="_x0000_s1035" type="#_x0000_t202" alt="P26C13T1TB18#y1" style="position:absolute;left:0;text-align:left;margin-left:155.8pt;margin-top:14.35pt;width:218.4pt;height:187.35pt;z-index:251597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" fillcolor="white [3212]" stroked="f" strokeweight=".5pt">
                <v:textbox>
                  <w:txbxContent>
                    <w:p w14:paraId="5B16DEF1" w14:textId="77777777" w:rsidR="00FB5245" w:rsidRPr="00866B7E" w:rsidRDefault="00FB5245" w:rsidP="00901ACE">
                      <w:pPr>
                        <w:rPr>
                          <w:rFonts w:eastAsia="Times New Roman"/>
                        </w:rPr>
                      </w:pPr>
                      <w:r w:rsidRPr="00866B7E">
                        <w:rPr>
                          <w:rFonts w:eastAsia="Times New Roman"/>
                        </w:rPr>
                        <w:tab/>
                      </w:r>
                    </w:p>
                    <w:p w14:paraId="1773A7CF" w14:textId="581E399F" w:rsidR="00FB5245" w:rsidRPr="00F71211" w:rsidRDefault="00FB5245" w:rsidP="00901ACE">
                      <w:pPr>
                        <w:pStyle w:val="ListParagraph"/>
                      </w:pPr>
                      <w:r w:rsidRPr="00F71211">
                        <w:rPr>
                          <w:rStyle w:val="Heading2Char"/>
                        </w:rPr>
                        <w:t>Scientific Thinking:</w:t>
                      </w:r>
                      <w:r w:rsidRPr="00F71211">
                        <w:rPr>
                          <w:b/>
                          <w:bCs/>
                        </w:rPr>
                        <w:t xml:space="preserve"> </w:t>
                      </w:r>
                      <w:r w:rsidRPr="00901ACE">
                        <w:t xml:space="preserve">We will learn about advantages and limitations of research strategies which will inform the evaluation of psychological research. You will practice drawing logical and objective conclusions about behavior and mental processes from research </w:t>
                      </w:r>
                      <w:r w:rsidR="00F36E75" w:rsidRPr="00901ACE">
                        <w:t>results and</w:t>
                      </w:r>
                      <w:r w:rsidRPr="00901ACE">
                        <w:t xml:space="preserve"> examine how psychological science can be utilized in becoming an informed consumer of science. </w:t>
                      </w:r>
                    </w:p>
                    <w:p w14:paraId="4AF96506" w14:textId="77777777" w:rsidR="00FB5245" w:rsidRDefault="00FB5245" w:rsidP="00901ACE">
                      <w:pPr>
                        <w:rPr>
                          <w:rFonts w:eastAsia="Times New Roman"/>
                        </w:rPr>
                      </w:pPr>
                    </w:p>
                    <w:p w14:paraId="5240FABD" w14:textId="77777777" w:rsidR="00FB5245" w:rsidRDefault="00FB5245" w:rsidP="00901ACE"/>
                  </w:txbxContent>
                </v:textbox>
                <w10:wrap anchorx="margin"/>
              </v:shape>
            </w:pict>
          </mc:Fallback>
        </mc:AlternateContent>
      </w:r>
    </w:p>
    <w:p w14:paraId="1CE669E9" w14:textId="6DF017CF" w:rsidR="00782769" w:rsidRPr="00800FB9" w:rsidRDefault="002E2957" w:rsidP="00901ACE">
      <w:pPr>
        <w:pStyle w:val="Heading1"/>
        <w:rPr>
          <w:vertAlign w:val="subscript"/>
        </w:rPr>
      </w:pPr>
      <w:r w:rsidRPr="00800FB9">
        <w:rPr>
          <w:noProof/>
          <w:vertAlign w:val="subscript"/>
        </w:rPr>
        <mc:AlternateContent>
          <mc:Choice Requires="wps">
            <w:drawing>
              <wp:anchor distT="0" distB="0" distL="114300" distR="114300" simplePos="0" relativeHeight="251680256" behindDoc="0" locked="0" layoutInCell="1" allowOverlap="1" wp14:anchorId="6698574C" wp14:editId="3EB0A25C">
                <wp:simplePos x="0" y="0"/>
                <wp:positionH relativeFrom="margin">
                  <wp:posOffset>-351692</wp:posOffset>
                </wp:positionH>
                <wp:positionV relativeFrom="paragraph">
                  <wp:posOffset>2348621</wp:posOffset>
                </wp:positionV>
                <wp:extent cx="7472680" cy="1352989"/>
                <wp:effectExtent l="0" t="0" r="0" b="0"/>
                <wp:wrapNone/>
                <wp:docPr id="34" name="Text Box 34" descr="P37TB21#y1"/>
                <wp:cNvGraphicFramePr/>
                <a:graphic xmlns:a="http://schemas.openxmlformats.org/drawingml/2006/main">
                  <a:graphicData uri="http://schemas.microsoft.com/office/word/2010/wordprocessingShape">
                    <wps:wsp>
                      <wps:cNvSpPr txBox="1"/>
                      <wps:spPr>
                        <a:xfrm>
                          <a:off x="0" y="0"/>
                          <a:ext cx="7472680" cy="1352989"/>
                        </a:xfrm>
                        <a:prstGeom prst="rect">
                          <a:avLst/>
                        </a:prstGeom>
                        <a:solidFill>
                          <a:schemeClr val="lt1"/>
                        </a:solidFill>
                        <a:ln w="6350">
                          <a:noFill/>
                        </a:ln>
                      </wps:spPr>
                      <wps:txbx>
                        <w:txbxContent>
                          <w:p w14:paraId="4C6AEE4D" w14:textId="414B201A" w:rsidR="00203C22" w:rsidRPr="004A6B8E" w:rsidRDefault="00203C22" w:rsidP="00901ACE">
                            <w:pPr>
                              <w:pStyle w:val="Heading1"/>
                            </w:pPr>
                            <w:r w:rsidRPr="004A6B8E">
                              <w:t xml:space="preserve">How will I </w:t>
                            </w:r>
                            <w:r w:rsidR="002432A0" w:rsidRPr="004A6B8E">
                              <w:t>learn about these things?</w:t>
                            </w:r>
                          </w:p>
                          <w:p w14:paraId="421AA011" w14:textId="534D1642" w:rsidR="00B90277" w:rsidRDefault="00D15092" w:rsidP="00901ACE">
                            <w:pPr>
                              <w:pStyle w:val="ListParagraph"/>
                              <w:numPr>
                                <w:ilvl w:val="0"/>
                                <w:numId w:val="44"/>
                              </w:numPr>
                            </w:pPr>
                            <w:r>
                              <w:t>You will</w:t>
                            </w:r>
                            <w:r w:rsidRPr="00F13322">
                              <w:rPr>
                                <w:b/>
                                <w:bCs/>
                              </w:rPr>
                              <w:t xml:space="preserve"> read</w:t>
                            </w:r>
                            <w:r>
                              <w:t xml:space="preserve"> about psychology</w:t>
                            </w:r>
                            <w:r w:rsidR="00F23B14">
                              <w:t xml:space="preserve">, </w:t>
                            </w:r>
                            <w:r w:rsidR="00F64EA6" w:rsidRPr="00F13322">
                              <w:rPr>
                                <w:b/>
                                <w:bCs/>
                              </w:rPr>
                              <w:t>watch</w:t>
                            </w:r>
                            <w:r w:rsidR="00F64EA6">
                              <w:t xml:space="preserve"> videos</w:t>
                            </w:r>
                            <w:r w:rsidR="00F23B14">
                              <w:t xml:space="preserve">, and </w:t>
                            </w:r>
                            <w:r w:rsidR="00F23B14" w:rsidRPr="00F23B14">
                              <w:rPr>
                                <w:b/>
                                <w:bCs/>
                              </w:rPr>
                              <w:t>explore</w:t>
                            </w:r>
                            <w:r w:rsidR="00F23B14">
                              <w:t xml:space="preserve"> other materials</w:t>
                            </w:r>
                            <w:r w:rsidR="00B90277">
                              <w:t xml:space="preserve"> to </w:t>
                            </w:r>
                            <w:r w:rsidR="009A46A7">
                              <w:t>help you learn</w:t>
                            </w:r>
                            <w:r w:rsidR="002B7448">
                              <w:t>, including practice quizzes</w:t>
                            </w:r>
                            <w:r w:rsidR="00B90277">
                              <w:t xml:space="preserve">. </w:t>
                            </w:r>
                          </w:p>
                          <w:p w14:paraId="051D16C1" w14:textId="53B8D8E0" w:rsidR="006F703B" w:rsidRDefault="00B90277" w:rsidP="0001618D">
                            <w:pPr>
                              <w:pStyle w:val="ListParagraph"/>
                              <w:numPr>
                                <w:ilvl w:val="0"/>
                                <w:numId w:val="44"/>
                              </w:numPr>
                            </w:pPr>
                            <w:r>
                              <w:t xml:space="preserve">Then you will </w:t>
                            </w:r>
                            <w:r w:rsidR="003A6881">
                              <w:t>work</w:t>
                            </w:r>
                            <w:r>
                              <w:t xml:space="preserve"> to</w:t>
                            </w:r>
                            <w:r w:rsidR="008D6EE5">
                              <w:t xml:space="preserve"> solve problems</w:t>
                            </w:r>
                            <w:r w:rsidR="00F64EA6">
                              <w:t xml:space="preserve"> that</w:t>
                            </w:r>
                            <w:r w:rsidR="008D6EE5">
                              <w:t xml:space="preserve"> require </w:t>
                            </w:r>
                            <w:r w:rsidR="00F64EA6">
                              <w:t>you to</w:t>
                            </w:r>
                            <w:r w:rsidR="00F64EA6" w:rsidRPr="00313608">
                              <w:rPr>
                                <w:b/>
                                <w:bCs/>
                              </w:rPr>
                              <w:t xml:space="preserve"> apply</w:t>
                            </w:r>
                            <w:r w:rsidR="00F64EA6">
                              <w:t xml:space="preserve"> the information</w:t>
                            </w:r>
                            <w:r>
                              <w:t xml:space="preserve">. Next you will </w:t>
                            </w:r>
                            <w:r w:rsidR="008D6EE5" w:rsidRPr="00313608">
                              <w:rPr>
                                <w:b/>
                                <w:bCs/>
                              </w:rPr>
                              <w:t>discuss</w:t>
                            </w:r>
                            <w:r w:rsidR="008D6EE5">
                              <w:t xml:space="preserve"> these </w:t>
                            </w:r>
                            <w:r>
                              <w:t xml:space="preserve">problems with classmates </w:t>
                            </w:r>
                            <w:r w:rsidR="008D6EE5">
                              <w:t xml:space="preserve">and </w:t>
                            </w:r>
                            <w:r>
                              <w:t>ask questions</w:t>
                            </w:r>
                            <w:r w:rsidR="00C474CF">
                              <w:t xml:space="preserve"> of the instructor</w:t>
                            </w:r>
                            <w:r w:rsidR="003A6881">
                              <w:t xml:space="preserve"> and </w:t>
                            </w:r>
                            <w:proofErr w:type="spellStart"/>
                            <w:r w:rsidR="003A6881">
                              <w:t>TAs</w:t>
                            </w:r>
                            <w:r>
                              <w:t>.</w:t>
                            </w:r>
                            <w:proofErr w:type="spellEnd"/>
                            <w:r w:rsidR="00313608">
                              <w:t xml:space="preserve"> </w:t>
                            </w:r>
                            <w:r w:rsidR="006F703B">
                              <w:t xml:space="preserve">You will then </w:t>
                            </w:r>
                            <w:r w:rsidR="006F703B" w:rsidRPr="00313608">
                              <w:rPr>
                                <w:b/>
                                <w:bCs/>
                              </w:rPr>
                              <w:t>revise</w:t>
                            </w:r>
                            <w:r w:rsidR="006F703B">
                              <w:t xml:space="preserve"> the solutions to the problems and get feedback</w:t>
                            </w:r>
                            <w:r w:rsidR="002E2957">
                              <w:t>.</w:t>
                            </w:r>
                          </w:p>
                          <w:p w14:paraId="7564EFA6" w14:textId="725D2294" w:rsidR="002E2957" w:rsidRDefault="002E2957" w:rsidP="0001618D">
                            <w:pPr>
                              <w:pStyle w:val="ListParagraph"/>
                              <w:numPr>
                                <w:ilvl w:val="0"/>
                                <w:numId w:val="44"/>
                              </w:numPr>
                            </w:pPr>
                            <w:r>
                              <w:t xml:space="preserve">You will participate in psychology department </w:t>
                            </w:r>
                            <w:r w:rsidRPr="002E2957">
                              <w:rPr>
                                <w:b/>
                                <w:bCs/>
                              </w:rPr>
                              <w:t>research studies</w:t>
                            </w:r>
                            <w:r>
                              <w:t>.</w:t>
                            </w:r>
                          </w:p>
                          <w:p w14:paraId="27742DCB" w14:textId="151B058D" w:rsidR="0034563E" w:rsidRDefault="00D96324" w:rsidP="00901ACE">
                            <w:pPr>
                              <w:pStyle w:val="ListParagraph"/>
                              <w:numPr>
                                <w:ilvl w:val="0"/>
                                <w:numId w:val="44"/>
                              </w:numPr>
                            </w:pPr>
                            <w:r>
                              <w:t xml:space="preserve">There is an optional </w:t>
                            </w:r>
                            <w:r w:rsidRPr="00F13322">
                              <w:rPr>
                                <w:b/>
                                <w:bCs/>
                              </w:rPr>
                              <w:t>semester project</w:t>
                            </w:r>
                            <w:r>
                              <w:t xml:space="preserve"> to </w:t>
                            </w:r>
                            <w:r w:rsidR="00D83761">
                              <w:t>apply higher level concepts</w:t>
                            </w:r>
                            <w:r>
                              <w:t xml:space="preserve"> if you want to earn an A.</w:t>
                            </w:r>
                          </w:p>
                          <w:p w14:paraId="7ADB2AFD" w14:textId="4418C1C1" w:rsidR="00D96324" w:rsidRDefault="00D96324" w:rsidP="00901ACE"/>
                          <w:p w14:paraId="3BDC3F84" w14:textId="77777777" w:rsidR="00C474CF" w:rsidRDefault="00C474CF" w:rsidP="00901AC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98574C" id="Text Box 34" o:spid="_x0000_s1036" type="#_x0000_t202" alt="P37TB21#y1" style="position:absolute;left:0;text-align:left;margin-left:-27.7pt;margin-top:184.95pt;width:588.4pt;height:106.55pt;z-index:251680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" fillcolor="white [3201]" stroked="f" strokeweight=".5pt">
                <v:textbox>
                  <w:txbxContent>
                    <w:p w14:paraId="4C6AEE4D" w14:textId="414B201A" w:rsidR="00203C22" w:rsidRPr="004A6B8E" w:rsidRDefault="00203C22" w:rsidP="00901ACE">
                      <w:pPr>
                        <w:pStyle w:val="Heading1"/>
                      </w:pPr>
                      <w:r w:rsidRPr="004A6B8E">
                        <w:t xml:space="preserve">How will I </w:t>
                      </w:r>
                      <w:r w:rsidR="002432A0" w:rsidRPr="004A6B8E">
                        <w:t>learn about these things?</w:t>
                      </w:r>
                    </w:p>
                    <w:p w14:paraId="421AA011" w14:textId="534D1642" w:rsidR="00B90277" w:rsidRDefault="00D15092" w:rsidP="00901ACE">
                      <w:pPr>
                        <w:pStyle w:val="ListParagraph"/>
                        <w:numPr>
                          <w:ilvl w:val="0"/>
                          <w:numId w:val="44"/>
                        </w:numPr>
                      </w:pPr>
                      <w:r>
                        <w:t>You will</w:t>
                      </w:r>
                      <w:r w:rsidRPr="00F13322">
                        <w:rPr>
                          <w:b/>
                          <w:bCs/>
                        </w:rPr>
                        <w:t xml:space="preserve"> read</w:t>
                      </w:r>
                      <w:r>
                        <w:t xml:space="preserve"> about psychology</w:t>
                      </w:r>
                      <w:r w:rsidR="00F23B14">
                        <w:t xml:space="preserve">, </w:t>
                      </w:r>
                      <w:r w:rsidR="00F64EA6" w:rsidRPr="00F13322">
                        <w:rPr>
                          <w:b/>
                          <w:bCs/>
                        </w:rPr>
                        <w:t>watch</w:t>
                      </w:r>
                      <w:r w:rsidR="00F64EA6">
                        <w:t xml:space="preserve"> videos</w:t>
                      </w:r>
                      <w:r w:rsidR="00F23B14">
                        <w:t xml:space="preserve">, and </w:t>
                      </w:r>
                      <w:r w:rsidR="00F23B14" w:rsidRPr="00F23B14">
                        <w:rPr>
                          <w:b/>
                          <w:bCs/>
                        </w:rPr>
                        <w:t>explore</w:t>
                      </w:r>
                      <w:r w:rsidR="00F23B14">
                        <w:t xml:space="preserve"> other materials</w:t>
                      </w:r>
                      <w:r w:rsidR="00B90277">
                        <w:t xml:space="preserve"> to </w:t>
                      </w:r>
                      <w:r w:rsidR="009A46A7">
                        <w:t>help you learn</w:t>
                      </w:r>
                      <w:r w:rsidR="002B7448">
                        <w:t>, including practice quizzes</w:t>
                      </w:r>
                      <w:r w:rsidR="00B90277">
                        <w:t xml:space="preserve">. </w:t>
                      </w:r>
                    </w:p>
                    <w:p w14:paraId="051D16C1" w14:textId="53B8D8E0" w:rsidR="006F703B" w:rsidRDefault="00B90277" w:rsidP="0001618D">
                      <w:pPr>
                        <w:pStyle w:val="ListParagraph"/>
                        <w:numPr>
                          <w:ilvl w:val="0"/>
                          <w:numId w:val="44"/>
                        </w:numPr>
                      </w:pPr>
                      <w:r>
                        <w:t xml:space="preserve">Then you will </w:t>
                      </w:r>
                      <w:r w:rsidR="003A6881">
                        <w:t>work</w:t>
                      </w:r>
                      <w:r>
                        <w:t xml:space="preserve"> to</w:t>
                      </w:r>
                      <w:r w:rsidR="008D6EE5">
                        <w:t xml:space="preserve"> solve problems</w:t>
                      </w:r>
                      <w:r w:rsidR="00F64EA6">
                        <w:t xml:space="preserve"> that</w:t>
                      </w:r>
                      <w:r w:rsidR="008D6EE5">
                        <w:t xml:space="preserve"> require </w:t>
                      </w:r>
                      <w:r w:rsidR="00F64EA6">
                        <w:t>you to</w:t>
                      </w:r>
                      <w:r w:rsidR="00F64EA6" w:rsidRPr="00313608">
                        <w:rPr>
                          <w:b/>
                          <w:bCs/>
                        </w:rPr>
                        <w:t xml:space="preserve"> apply</w:t>
                      </w:r>
                      <w:r w:rsidR="00F64EA6">
                        <w:t xml:space="preserve"> the information</w:t>
                      </w:r>
                      <w:r>
                        <w:t xml:space="preserve">. Next you will </w:t>
                      </w:r>
                      <w:r w:rsidR="008D6EE5" w:rsidRPr="00313608">
                        <w:rPr>
                          <w:b/>
                          <w:bCs/>
                        </w:rPr>
                        <w:t>discuss</w:t>
                      </w:r>
                      <w:r w:rsidR="008D6EE5">
                        <w:t xml:space="preserve"> these </w:t>
                      </w:r>
                      <w:r>
                        <w:t xml:space="preserve">problems with classmates </w:t>
                      </w:r>
                      <w:r w:rsidR="008D6EE5">
                        <w:t xml:space="preserve">and </w:t>
                      </w:r>
                      <w:r>
                        <w:t>ask questions</w:t>
                      </w:r>
                      <w:r w:rsidR="00C474CF">
                        <w:t xml:space="preserve"> of the instructor</w:t>
                      </w:r>
                      <w:r w:rsidR="003A6881">
                        <w:t xml:space="preserve"> and </w:t>
                      </w:r>
                      <w:proofErr w:type="spellStart"/>
                      <w:r w:rsidR="003A6881">
                        <w:t>TAs</w:t>
                      </w:r>
                      <w:r>
                        <w:t>.</w:t>
                      </w:r>
                      <w:proofErr w:type="spellEnd"/>
                      <w:r w:rsidR="00313608">
                        <w:t xml:space="preserve"> </w:t>
                      </w:r>
                      <w:r w:rsidR="006F703B">
                        <w:t xml:space="preserve">You will then </w:t>
                      </w:r>
                      <w:r w:rsidR="006F703B" w:rsidRPr="00313608">
                        <w:rPr>
                          <w:b/>
                          <w:bCs/>
                        </w:rPr>
                        <w:t>revise</w:t>
                      </w:r>
                      <w:r w:rsidR="006F703B">
                        <w:t xml:space="preserve"> the solutions to the problems and get feedback</w:t>
                      </w:r>
                      <w:r w:rsidR="002E2957">
                        <w:t>.</w:t>
                      </w:r>
                    </w:p>
                    <w:p w14:paraId="7564EFA6" w14:textId="725D2294" w:rsidR="002E2957" w:rsidRDefault="002E2957" w:rsidP="0001618D">
                      <w:pPr>
                        <w:pStyle w:val="ListParagraph"/>
                        <w:numPr>
                          <w:ilvl w:val="0"/>
                          <w:numId w:val="44"/>
                        </w:numPr>
                      </w:pPr>
                      <w:r>
                        <w:t xml:space="preserve">You will participate in psychology department </w:t>
                      </w:r>
                      <w:r w:rsidRPr="002E2957">
                        <w:rPr>
                          <w:b/>
                          <w:bCs/>
                        </w:rPr>
                        <w:t>research studies</w:t>
                      </w:r>
                      <w:r>
                        <w:t>.</w:t>
                      </w:r>
                    </w:p>
                    <w:p w14:paraId="27742DCB" w14:textId="151B058D" w:rsidR="0034563E" w:rsidRDefault="00D96324" w:rsidP="00901ACE">
                      <w:pPr>
                        <w:pStyle w:val="ListParagraph"/>
                        <w:numPr>
                          <w:ilvl w:val="0"/>
                          <w:numId w:val="44"/>
                        </w:numPr>
                      </w:pPr>
                      <w:r>
                        <w:t xml:space="preserve">There is an optional </w:t>
                      </w:r>
                      <w:r w:rsidRPr="00F13322">
                        <w:rPr>
                          <w:b/>
                          <w:bCs/>
                        </w:rPr>
                        <w:t>semester project</w:t>
                      </w:r>
                      <w:r>
                        <w:t xml:space="preserve"> to </w:t>
                      </w:r>
                      <w:r w:rsidR="00D83761">
                        <w:t>apply higher level concepts</w:t>
                      </w:r>
                      <w:r>
                        <w:t xml:space="preserve"> if you want to earn an A.</w:t>
                      </w:r>
                    </w:p>
                    <w:p w14:paraId="7ADB2AFD" w14:textId="4418C1C1" w:rsidR="00D96324" w:rsidRDefault="00D96324" w:rsidP="00901ACE"/>
                    <w:p w14:paraId="3BDC3F84" w14:textId="77777777" w:rsidR="00C474CF" w:rsidRDefault="00C474CF" w:rsidP="00901ACE"/>
                  </w:txbxContent>
                </v:textbox>
                <w10:wrap anchorx="margin"/>
              </v:shape>
            </w:pict>
          </mc:Fallback>
        </mc:AlternateContent>
      </w:r>
      <w:r w:rsidRPr="00800FB9">
        <w:rPr>
          <w:noProof/>
          <w:vertAlign w:val="subscript"/>
        </w:rPr>
        <mc:AlternateContent>
          <mc:Choice Requires="wps">
            <w:drawing>
              <wp:anchor distT="0" distB="0" distL="114300" distR="114300" simplePos="0" relativeHeight="251619840" behindDoc="0" locked="0" layoutInCell="1" allowOverlap="1" wp14:anchorId="4743001D" wp14:editId="0F8AD4D9">
                <wp:simplePos x="0" y="0"/>
                <wp:positionH relativeFrom="page">
                  <wp:align>right</wp:align>
                </wp:positionH>
                <wp:positionV relativeFrom="paragraph">
                  <wp:posOffset>2326201</wp:posOffset>
                </wp:positionV>
                <wp:extent cx="7781925" cy="0"/>
                <wp:effectExtent l="0" t="0" r="0" b="0"/>
                <wp:wrapNone/>
                <wp:docPr id="13" name="Straight Connector 13" descr="P37#y2"/>
                <wp:cNvGraphicFramePr/>
                <a:graphic xmlns:a="http://schemas.openxmlformats.org/drawingml/2006/main">
                  <a:graphicData uri="http://schemas.microsoft.com/office/word/2010/wordprocessingShape">
                    <wps:wsp>
                      <wps:cNvCnPr/>
                      <wps:spPr>
                        <a:xfrm>
                          <a:off x="0" y="0"/>
                          <a:ext cx="7781925" cy="0"/>
                        </a:xfrm>
                        <a:prstGeom prst="line">
                          <a:avLst/>
                        </a:prstGeom>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94F1C3" id="Straight Connector 13" o:spid="_x0000_s1026" alt="P37#y2" style="position:absolute;z-index:25161984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 from="561.55pt,183.15pt" to="1174.3pt,18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" strokecolor="#4d4d4d [3209]" strokeweight="1.5pt">
                <v:stroke joinstyle="miter"/>
                <w10:wrap anchorx="page"/>
              </v:line>
            </w:pict>
          </mc:Fallback>
        </mc:AlternateContent>
      </w:r>
      <w:r w:rsidR="00636D8F" w:rsidRPr="00800FB9">
        <w:rPr>
          <w:noProof/>
          <w:vertAlign w:val="subscript"/>
        </w:rPr>
        <mc:AlternateContent>
          <mc:Choice Requires="wps">
            <w:drawing>
              <wp:anchor distT="0" distB="0" distL="114300" distR="114300" simplePos="0" relativeHeight="251505152" behindDoc="1" locked="0" layoutInCell="1" allowOverlap="1" wp14:anchorId="3149149F" wp14:editId="3667B581">
                <wp:simplePos x="0" y="0"/>
                <wp:positionH relativeFrom="page">
                  <wp:posOffset>128954</wp:posOffset>
                </wp:positionH>
                <wp:positionV relativeFrom="paragraph">
                  <wp:posOffset>3942958</wp:posOffset>
                </wp:positionV>
                <wp:extent cx="7421880" cy="1142903"/>
                <wp:effectExtent l="0" t="0" r="7620" b="635"/>
                <wp:wrapNone/>
                <wp:docPr id="32" name="Text Box 32" descr="P37TB3#y1"/>
                <wp:cNvGraphicFramePr/>
                <a:graphic xmlns:a="http://schemas.openxmlformats.org/drawingml/2006/main">
                  <a:graphicData uri="http://schemas.microsoft.com/office/word/2010/wordprocessingShape">
                    <wps:wsp>
                      <wps:cNvSpPr txBox="1"/>
                      <wps:spPr>
                        <a:xfrm>
                          <a:off x="0" y="0"/>
                          <a:ext cx="7421880" cy="1142903"/>
                        </a:xfrm>
                        <a:prstGeom prst="rect">
                          <a:avLst/>
                        </a:prstGeom>
                        <a:solidFill>
                          <a:schemeClr val="lt1"/>
                        </a:solidFill>
                        <a:ln w="6350">
                          <a:noFill/>
                        </a:ln>
                      </wps:spPr>
                      <wps:txbx>
                        <w:txbxContent>
                          <w:p w14:paraId="5AD3E3DE" w14:textId="45BA6AED" w:rsidR="00B91479" w:rsidRPr="00A65040" w:rsidRDefault="00025DE1" w:rsidP="00901ACE">
                            <w:pPr>
                              <w:pStyle w:val="Heading1"/>
                              <w:rPr>
                                <w:rFonts w:eastAsia="Times New Roman"/>
                                <w:sz w:val="36"/>
                                <w:szCs w:val="36"/>
                              </w:rPr>
                            </w:pPr>
                            <w:r w:rsidRPr="00A65040">
                              <w:rPr>
                                <w:rFonts w:eastAsia="Times New Roman"/>
                                <w:sz w:val="36"/>
                                <w:szCs w:val="36"/>
                              </w:rPr>
                              <w:t>Mason Core Learning Objectives</w:t>
                            </w:r>
                          </w:p>
                          <w:p w14:paraId="72174DBF" w14:textId="05ED295F" w:rsidR="00B91479" w:rsidRPr="00A65040" w:rsidRDefault="00B91479" w:rsidP="00901ACE">
                            <w:pPr>
                              <w:pStyle w:val="ListParagraph"/>
                              <w:numPr>
                                <w:ilvl w:val="0"/>
                                <w:numId w:val="38"/>
                              </w:numPr>
                              <w:rPr>
                                <w:sz w:val="20"/>
                                <w:szCs w:val="20"/>
                              </w:rPr>
                            </w:pPr>
                            <w:r w:rsidRPr="00A65040">
                              <w:rPr>
                                <w:sz w:val="20"/>
                                <w:szCs w:val="20"/>
                              </w:rPr>
                              <w:t xml:space="preserve">Explain how individuals, groups or institutions are influenced by contextual </w:t>
                            </w:r>
                            <w:r w:rsidR="00523986" w:rsidRPr="00A65040">
                              <w:rPr>
                                <w:sz w:val="20"/>
                                <w:szCs w:val="20"/>
                              </w:rPr>
                              <w:t>factors.</w:t>
                            </w:r>
                          </w:p>
                          <w:p w14:paraId="030E9DB0" w14:textId="50F87406" w:rsidR="00B91479" w:rsidRPr="00A65040" w:rsidRDefault="00B91479" w:rsidP="00901ACE">
                            <w:pPr>
                              <w:pStyle w:val="ListParagraph"/>
                              <w:numPr>
                                <w:ilvl w:val="0"/>
                                <w:numId w:val="38"/>
                              </w:numPr>
                              <w:rPr>
                                <w:sz w:val="20"/>
                                <w:szCs w:val="20"/>
                              </w:rPr>
                            </w:pPr>
                            <w:r w:rsidRPr="00A65040">
                              <w:rPr>
                                <w:sz w:val="20"/>
                                <w:szCs w:val="20"/>
                              </w:rPr>
                              <w:t>Demonstrate awareness of changes in social and cultural</w:t>
                            </w:r>
                            <w:r w:rsidR="00163A1D" w:rsidRPr="00A65040">
                              <w:rPr>
                                <w:sz w:val="20"/>
                                <w:szCs w:val="20"/>
                              </w:rPr>
                              <w:t xml:space="preserve"> </w:t>
                            </w:r>
                            <w:r w:rsidR="00523986" w:rsidRPr="00A65040">
                              <w:rPr>
                                <w:sz w:val="20"/>
                                <w:szCs w:val="20"/>
                              </w:rPr>
                              <w:t>constructs.</w:t>
                            </w:r>
                          </w:p>
                          <w:p w14:paraId="73ACFD3A" w14:textId="364A3CDC" w:rsidR="00B91479" w:rsidRPr="00A65040" w:rsidRDefault="00B91479" w:rsidP="00901ACE">
                            <w:pPr>
                              <w:pStyle w:val="ListParagraph"/>
                              <w:numPr>
                                <w:ilvl w:val="0"/>
                                <w:numId w:val="38"/>
                              </w:numPr>
                              <w:rPr>
                                <w:sz w:val="20"/>
                                <w:szCs w:val="20"/>
                              </w:rPr>
                            </w:pPr>
                            <w:r w:rsidRPr="00A65040">
                              <w:rPr>
                                <w:rFonts w:ascii="Source Sans Pro" w:hAnsi="Source Sans Pro"/>
                                <w:sz w:val="20"/>
                                <w:szCs w:val="20"/>
                              </w:rPr>
                              <w:t>Use appropriate methods and resources to apply social and</w:t>
                            </w:r>
                            <w:r w:rsidRPr="00A65040">
                              <w:rPr>
                                <w:sz w:val="20"/>
                                <w:szCs w:val="20"/>
                              </w:rPr>
                              <w:t xml:space="preserve"> behavioral science concepts, terminology, </w:t>
                            </w:r>
                            <w:r w:rsidR="00523986" w:rsidRPr="00A65040">
                              <w:rPr>
                                <w:sz w:val="20"/>
                                <w:szCs w:val="20"/>
                              </w:rPr>
                              <w:t>principles,</w:t>
                            </w:r>
                            <w:r w:rsidRPr="00A65040">
                              <w:rPr>
                                <w:sz w:val="20"/>
                                <w:szCs w:val="20"/>
                              </w:rPr>
                              <w:t xml:space="preserve"> and theories</w:t>
                            </w:r>
                            <w:r w:rsidR="00163A1D" w:rsidRPr="00A65040">
                              <w:rPr>
                                <w:sz w:val="20"/>
                                <w:szCs w:val="20"/>
                              </w:rPr>
                              <w:t xml:space="preserve"> </w:t>
                            </w:r>
                            <w:r w:rsidRPr="00A65040">
                              <w:rPr>
                                <w:sz w:val="20"/>
                                <w:szCs w:val="20"/>
                              </w:rPr>
                              <w:t>in the analysis of significant human issues, past or present.</w:t>
                            </w:r>
                          </w:p>
                          <w:p w14:paraId="7AAE3999" w14:textId="58B3FF50" w:rsidR="00B91479" w:rsidRDefault="00B91479" w:rsidP="00901ACE"/>
                          <w:p w14:paraId="0042B3CA" w14:textId="77777777" w:rsidR="00866B7E" w:rsidRPr="00866B7E" w:rsidRDefault="00866B7E" w:rsidP="00901ACE">
                            <w:pPr>
                              <w:rPr>
                                <w:rFonts w:eastAsia="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49149F" id="Text Box 32" o:spid="_x0000_s1037" type="#_x0000_t202" alt="P37TB3#y1" style="position:absolute;left:0;text-align:left;margin-left:10.15pt;margin-top:310.45pt;width:584.4pt;height:90pt;z-index:-2518113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" fillcolor="white [3201]" stroked="f" strokeweight=".5pt">
                <v:textbox>
                  <w:txbxContent>
                    <w:p w14:paraId="5AD3E3DE" w14:textId="45BA6AED" w:rsidR="00B91479" w:rsidRPr="00A65040" w:rsidRDefault="00025DE1" w:rsidP="00901ACE">
                      <w:pPr>
                        <w:pStyle w:val="Heading1"/>
                        <w:rPr>
                          <w:rFonts w:eastAsia="Times New Roman"/>
                          <w:sz w:val="36"/>
                          <w:szCs w:val="36"/>
                        </w:rPr>
                      </w:pPr>
                      <w:r w:rsidRPr="00A65040">
                        <w:rPr>
                          <w:rFonts w:eastAsia="Times New Roman"/>
                          <w:sz w:val="36"/>
                          <w:szCs w:val="36"/>
                        </w:rPr>
                        <w:t>Mason Core Learning Objectives</w:t>
                      </w:r>
                    </w:p>
                    <w:p w14:paraId="72174DBF" w14:textId="05ED295F" w:rsidR="00B91479" w:rsidRPr="00A65040" w:rsidRDefault="00B91479" w:rsidP="00901ACE">
                      <w:pPr>
                        <w:pStyle w:val="ListParagraph"/>
                        <w:numPr>
                          <w:ilvl w:val="0"/>
                          <w:numId w:val="38"/>
                        </w:numPr>
                        <w:rPr>
                          <w:sz w:val="20"/>
                          <w:szCs w:val="20"/>
                        </w:rPr>
                      </w:pPr>
                      <w:r w:rsidRPr="00A65040">
                        <w:rPr>
                          <w:sz w:val="20"/>
                          <w:szCs w:val="20"/>
                        </w:rPr>
                        <w:t xml:space="preserve">Explain how individuals, groups or institutions are influenced by contextual </w:t>
                      </w:r>
                      <w:r w:rsidR="00523986" w:rsidRPr="00A65040">
                        <w:rPr>
                          <w:sz w:val="20"/>
                          <w:szCs w:val="20"/>
                        </w:rPr>
                        <w:t>factors.</w:t>
                      </w:r>
                    </w:p>
                    <w:p w14:paraId="030E9DB0" w14:textId="50F87406" w:rsidR="00B91479" w:rsidRPr="00A65040" w:rsidRDefault="00B91479" w:rsidP="00901ACE">
                      <w:pPr>
                        <w:pStyle w:val="ListParagraph"/>
                        <w:numPr>
                          <w:ilvl w:val="0"/>
                          <w:numId w:val="38"/>
                        </w:numPr>
                        <w:rPr>
                          <w:sz w:val="20"/>
                          <w:szCs w:val="20"/>
                        </w:rPr>
                      </w:pPr>
                      <w:r w:rsidRPr="00A65040">
                        <w:rPr>
                          <w:sz w:val="20"/>
                          <w:szCs w:val="20"/>
                        </w:rPr>
                        <w:t>Demonstrate awareness of changes in social and cultural</w:t>
                      </w:r>
                      <w:r w:rsidR="00163A1D" w:rsidRPr="00A65040">
                        <w:rPr>
                          <w:sz w:val="20"/>
                          <w:szCs w:val="20"/>
                        </w:rPr>
                        <w:t xml:space="preserve"> </w:t>
                      </w:r>
                      <w:r w:rsidR="00523986" w:rsidRPr="00A65040">
                        <w:rPr>
                          <w:sz w:val="20"/>
                          <w:szCs w:val="20"/>
                        </w:rPr>
                        <w:t>constructs.</w:t>
                      </w:r>
                    </w:p>
                    <w:p w14:paraId="73ACFD3A" w14:textId="364A3CDC" w:rsidR="00B91479" w:rsidRPr="00A65040" w:rsidRDefault="00B91479" w:rsidP="00901ACE">
                      <w:pPr>
                        <w:pStyle w:val="ListParagraph"/>
                        <w:numPr>
                          <w:ilvl w:val="0"/>
                          <w:numId w:val="38"/>
                        </w:numPr>
                        <w:rPr>
                          <w:sz w:val="20"/>
                          <w:szCs w:val="20"/>
                        </w:rPr>
                      </w:pPr>
                      <w:r w:rsidRPr="00A65040">
                        <w:rPr>
                          <w:rFonts w:ascii="Source Sans Pro" w:hAnsi="Source Sans Pro"/>
                          <w:sz w:val="20"/>
                          <w:szCs w:val="20"/>
                        </w:rPr>
                        <w:t>Use appropriate methods and resources to apply social and</w:t>
                      </w:r>
                      <w:r w:rsidRPr="00A65040">
                        <w:rPr>
                          <w:sz w:val="20"/>
                          <w:szCs w:val="20"/>
                        </w:rPr>
                        <w:t xml:space="preserve"> behavioral science concepts, terminology, </w:t>
                      </w:r>
                      <w:r w:rsidR="00523986" w:rsidRPr="00A65040">
                        <w:rPr>
                          <w:sz w:val="20"/>
                          <w:szCs w:val="20"/>
                        </w:rPr>
                        <w:t>principles,</w:t>
                      </w:r>
                      <w:r w:rsidRPr="00A65040">
                        <w:rPr>
                          <w:sz w:val="20"/>
                          <w:szCs w:val="20"/>
                        </w:rPr>
                        <w:t xml:space="preserve"> and theories</w:t>
                      </w:r>
                      <w:r w:rsidR="00163A1D" w:rsidRPr="00A65040">
                        <w:rPr>
                          <w:sz w:val="20"/>
                          <w:szCs w:val="20"/>
                        </w:rPr>
                        <w:t xml:space="preserve"> </w:t>
                      </w:r>
                      <w:r w:rsidRPr="00A65040">
                        <w:rPr>
                          <w:sz w:val="20"/>
                          <w:szCs w:val="20"/>
                        </w:rPr>
                        <w:t>in the analysis of significant human issues, past or present.</w:t>
                      </w:r>
                    </w:p>
                    <w:p w14:paraId="7AAE3999" w14:textId="58B3FF50" w:rsidR="00B91479" w:rsidRDefault="00B91479" w:rsidP="00901ACE"/>
                    <w:p w14:paraId="0042B3CA" w14:textId="77777777" w:rsidR="00866B7E" w:rsidRPr="00866B7E" w:rsidRDefault="00866B7E" w:rsidP="00901ACE">
                      <w:pPr>
                        <w:rPr>
                          <w:rFonts w:eastAsia="Times New Roman"/>
                        </w:rPr>
                      </w:pPr>
                    </w:p>
                  </w:txbxContent>
                </v:textbox>
                <w10:wrap anchorx="page"/>
              </v:shape>
            </w:pict>
          </mc:Fallback>
        </mc:AlternateContent>
      </w:r>
      <w:r w:rsidR="00A65040" w:rsidRPr="00800FB9">
        <w:rPr>
          <w:noProof/>
          <w:vertAlign w:val="subscript"/>
        </w:rPr>
        <mc:AlternateContent>
          <mc:Choice Requires="wps">
            <w:drawing>
              <wp:anchor distT="0" distB="0" distL="114300" distR="114300" simplePos="0" relativeHeight="251478528" behindDoc="0" locked="0" layoutInCell="1" allowOverlap="1" wp14:anchorId="1DE563FC" wp14:editId="7DC42981">
                <wp:simplePos x="0" y="0"/>
                <wp:positionH relativeFrom="page">
                  <wp:posOffset>-178386</wp:posOffset>
                </wp:positionH>
                <wp:positionV relativeFrom="paragraph">
                  <wp:posOffset>3788166</wp:posOffset>
                </wp:positionV>
                <wp:extent cx="13559790" cy="7620"/>
                <wp:effectExtent l="0" t="0" r="22860" b="30480"/>
                <wp:wrapNone/>
                <wp:docPr id="14" name="Straight Connector 14" descr="P37#y1"/>
                <wp:cNvGraphicFramePr/>
                <a:graphic xmlns:a="http://schemas.openxmlformats.org/drawingml/2006/main">
                  <a:graphicData uri="http://schemas.microsoft.com/office/word/2010/wordprocessingShape">
                    <wps:wsp>
                      <wps:cNvCnPr/>
                      <wps:spPr>
                        <a:xfrm flipV="1">
                          <a:off x="0" y="0"/>
                          <a:ext cx="13559790" cy="7620"/>
                        </a:xfrm>
                        <a:prstGeom prst="line">
                          <a:avLst/>
                        </a:prstGeom>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423EF7" id="Straight Connector 14" o:spid="_x0000_s1026" alt="P37#y1" style="position:absolute;flip:y;z-index:251478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4.05pt,298.3pt" to="1053.65pt,29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" strokecolor="#4d4d4d [3209]" strokeweight="1.5pt">
                <v:stroke joinstyle="miter"/>
                <w10:wrap anchorx="page"/>
              </v:line>
            </w:pict>
          </mc:Fallback>
        </mc:AlternateContent>
      </w:r>
      <w:r w:rsidR="007235E2" w:rsidRPr="00800FB9">
        <w:rPr>
          <w:vertAlign w:val="subscript"/>
        </w:rPr>
        <w:br w:type="page"/>
      </w:r>
    </w:p>
    <w:p w14:paraId="34C2D9F2" w14:textId="29C69DA2" w:rsidR="00782769" w:rsidRDefault="00485E3E" w:rsidP="00901ACE">
      <w:pPr>
        <w:pStyle w:val="Heading1"/>
      </w:pPr>
      <w:r w:rsidRPr="00485E3E">
        <w:rPr>
          <w:noProof/>
        </w:rPr>
        <w:lastRenderedPageBreak/>
        <mc:AlternateContent>
          <mc:Choice Requires="wpg">
            <w:drawing>
              <wp:anchor distT="0" distB="0" distL="114300" distR="114300" simplePos="0" relativeHeight="251706880" behindDoc="1" locked="0" layoutInCell="1" allowOverlap="1" wp14:anchorId="49CE7EA9" wp14:editId="455BD35B">
                <wp:simplePos x="0" y="0"/>
                <wp:positionH relativeFrom="margin">
                  <wp:posOffset>2936631</wp:posOffset>
                </wp:positionH>
                <wp:positionV relativeFrom="paragraph">
                  <wp:posOffset>99646</wp:posOffset>
                </wp:positionV>
                <wp:extent cx="885092" cy="885092"/>
                <wp:effectExtent l="0" t="0" r="0" b="0"/>
                <wp:wrapNone/>
                <wp:docPr id="3" name="Group 3" descr="P38#y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85092" cy="885092"/>
                          <a:chOff x="0" y="0"/>
                          <a:chExt cx="1419225" cy="1419225"/>
                        </a:xfrm>
                      </wpg:grpSpPr>
                      <wps:wsp>
                        <wps:cNvPr id="4" name="Oval 4"/>
                        <wps:cNvSpPr/>
                        <wps:spPr>
                          <a:xfrm>
                            <a:off x="0" y="0"/>
                            <a:ext cx="1419225" cy="1419225"/>
                          </a:xfrm>
                          <a:prstGeom prst="ellipse">
                            <a:avLst/>
                          </a:prstGeom>
                          <a:solidFill>
                            <a:srgbClr val="4D4D4D">
                              <a:lumMod val="20000"/>
                              <a:lumOff val="8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 name="Graphic 8">
                            <a:extLst>
                              <a:ext uri="{C183D7F6-B498-43B3-948B-1728B52AA6E4}">
                                <adec:decorative xmlns:adec="http://schemas.microsoft.com/office/drawing/2017/decorative" val="1"/>
                              </a:ext>
                            </a:extLst>
                          </pic:cNvPr>
                          <pic:cNvPicPr>
                            <a:picLocks noChangeAspect="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95250" y="76200"/>
                            <a:ext cx="1238250" cy="12382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DC47E86" id="Group 3" o:spid="_x0000_s1026" alt="P38#y1" style="position:absolute;margin-left:231.25pt;margin-top:7.85pt;width:69.7pt;height:69.7pt;z-index:-251609600;mso-position-horizontal-relative:margin;mso-width-relative:margin;mso-height-relative:margin" coordsize="14192,141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">
                <v:oval id="Oval 4" o:spid="_x0000_s1027" style="position:absolute;width:14192;height:14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" fillcolor="#dbdbdb" stroked="f" strokeweight="1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8" o:spid="_x0000_s1028" type="#_x0000_t75" alt="&quot;&quot;" style="position:absolute;left:952;top:762;width:12383;height:12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">
                  <v:imagedata r:id="rId26" o:title=""/>
                </v:shape>
                <w10:wrap anchorx="margin"/>
              </v:group>
            </w:pict>
          </mc:Fallback>
        </mc:AlternateContent>
      </w:r>
    </w:p>
    <w:p w14:paraId="5D68A37F" w14:textId="70FA6B0F" w:rsidR="00485E3E" w:rsidRPr="00901ACE" w:rsidRDefault="00255A10" w:rsidP="00901ACE">
      <w:pPr>
        <w:pStyle w:val="Heading1"/>
      </w:pPr>
      <w:r w:rsidRPr="00901ACE">
        <w:t>Grading Specifications</w:t>
      </w:r>
    </w:p>
    <w:p w14:paraId="619F265C" w14:textId="77777777" w:rsidR="00782769" w:rsidRDefault="00782769" w:rsidP="00901ACE"/>
    <w:p w14:paraId="5F73142B" w14:textId="77777777" w:rsidR="00255A10" w:rsidRPr="003956DD" w:rsidRDefault="00255A10" w:rsidP="00A52941">
      <w:pPr>
        <w:ind w:left="360" w:hanging="360"/>
        <w:rPr>
          <w:rStyle w:val="Heading2Char"/>
          <w:rFonts w:eastAsiaTheme="minorEastAsia"/>
          <w:sz w:val="28"/>
          <w:szCs w:val="28"/>
        </w:rPr>
      </w:pPr>
      <w:r w:rsidRPr="003956DD">
        <w:rPr>
          <w:rStyle w:val="Heading2Char"/>
          <w:rFonts w:eastAsiaTheme="minorEastAsia"/>
          <w:sz w:val="28"/>
          <w:szCs w:val="28"/>
        </w:rPr>
        <w:t>Demonstrating Mastery</w:t>
      </w:r>
    </w:p>
    <w:p w14:paraId="635C9912" w14:textId="66AAD356" w:rsidR="00987FC0" w:rsidRPr="00901ACE" w:rsidRDefault="00485E3E" w:rsidP="00901ACE">
      <w:r w:rsidRPr="00901ACE">
        <w:t>I use</w:t>
      </w:r>
      <w:r w:rsidR="00742B52" w:rsidRPr="00901ACE">
        <w:t xml:space="preserve"> </w:t>
      </w:r>
      <w:r w:rsidRPr="00901ACE">
        <w:t xml:space="preserve">nontraditional grading techniques </w:t>
      </w:r>
      <w:r w:rsidR="00782769" w:rsidRPr="00901ACE">
        <w:t>based on concepts of “</w:t>
      </w:r>
      <w:proofErr w:type="spellStart"/>
      <w:r w:rsidR="00782769" w:rsidRPr="00901ACE">
        <w:t>ungrading</w:t>
      </w:r>
      <w:proofErr w:type="spellEnd"/>
      <w:r w:rsidR="00782769" w:rsidRPr="00901ACE">
        <w:t>” and “specifications grading</w:t>
      </w:r>
      <w:r w:rsidRPr="00901ACE">
        <w:t>.</w:t>
      </w:r>
      <w:r w:rsidR="00782769" w:rsidRPr="00901ACE">
        <w:t xml:space="preserve">” </w:t>
      </w:r>
      <w:r w:rsidR="0099524B" w:rsidRPr="00901ACE">
        <w:t xml:space="preserve">I do this because </w:t>
      </w:r>
      <w:r w:rsidR="00A52941">
        <w:t xml:space="preserve">research shows that </w:t>
      </w:r>
      <w:r w:rsidR="00B84216" w:rsidRPr="00901ACE">
        <w:t xml:space="preserve">when </w:t>
      </w:r>
      <w:r w:rsidR="00782769" w:rsidRPr="00901ACE">
        <w:t xml:space="preserve">grades </w:t>
      </w:r>
      <w:r w:rsidR="00B84216" w:rsidRPr="00901ACE">
        <w:t xml:space="preserve">are prioritized </w:t>
      </w:r>
      <w:r w:rsidR="00782769" w:rsidRPr="00901ACE">
        <w:t xml:space="preserve">over learning, less learning happens. </w:t>
      </w:r>
      <w:r w:rsidR="00A55C1B" w:rsidRPr="00901ACE">
        <w:t xml:space="preserve">At GMU, I </w:t>
      </w:r>
      <w:r w:rsidR="00E02299" w:rsidRPr="00901ACE">
        <w:t xml:space="preserve">must </w:t>
      </w:r>
      <w:r w:rsidR="004B1DC6" w:rsidRPr="00901ACE">
        <w:t>assign grades</w:t>
      </w:r>
      <w:r w:rsidR="00A52941">
        <w:t xml:space="preserve"> - but</w:t>
      </w:r>
      <w:r w:rsidR="00A55C1B" w:rsidRPr="00901ACE">
        <w:t xml:space="preserve"> </w:t>
      </w:r>
      <w:r w:rsidR="004B1DC6" w:rsidRPr="00901ACE">
        <w:t xml:space="preserve">I want them to </w:t>
      </w:r>
      <w:r w:rsidR="003A6881" w:rsidRPr="00901ACE">
        <w:t xml:space="preserve">have </w:t>
      </w:r>
      <w:r w:rsidR="00B84216" w:rsidRPr="00901ACE">
        <w:t>mean</w:t>
      </w:r>
      <w:r w:rsidR="003A6881" w:rsidRPr="00901ACE">
        <w:t xml:space="preserve">ing: </w:t>
      </w:r>
      <w:r w:rsidR="00174BE8" w:rsidRPr="00901ACE">
        <w:t>that</w:t>
      </w:r>
      <w:r w:rsidR="004B1DC6" w:rsidRPr="00901ACE">
        <w:t xml:space="preserve"> you have </w:t>
      </w:r>
      <w:r w:rsidR="004B1DC6" w:rsidRPr="00A52941">
        <w:rPr>
          <w:i/>
          <w:iCs/>
        </w:rPr>
        <w:t xml:space="preserve">mastered the </w:t>
      </w:r>
      <w:r w:rsidR="00A55C1B" w:rsidRPr="00A52941">
        <w:rPr>
          <w:i/>
          <w:iCs/>
        </w:rPr>
        <w:t>content</w:t>
      </w:r>
      <w:r w:rsidR="00A55C1B" w:rsidRPr="00901ACE">
        <w:t>.</w:t>
      </w:r>
      <w:r w:rsidRPr="00901ACE">
        <w:t xml:space="preserve"> </w:t>
      </w:r>
      <w:r w:rsidR="00DF3C91" w:rsidRPr="00901ACE">
        <w:t xml:space="preserve">You </w:t>
      </w:r>
      <w:r w:rsidR="00661A9B" w:rsidRPr="00901ACE">
        <w:t>decide what grade you want</w:t>
      </w:r>
      <w:r w:rsidR="00A52941">
        <w:t>, and you</w:t>
      </w:r>
      <w:r w:rsidR="00661A9B" w:rsidRPr="00901ACE">
        <w:t xml:space="preserve"> </w:t>
      </w:r>
      <w:r w:rsidR="00174BE8" w:rsidRPr="00901ACE">
        <w:t>work towards it based on the table below</w:t>
      </w:r>
      <w:r w:rsidRPr="00901ACE">
        <w:t>.</w:t>
      </w:r>
      <w:r w:rsidR="00DF3C91" w:rsidRPr="00901ACE">
        <w:t xml:space="preserve"> </w:t>
      </w:r>
      <w:r w:rsidR="001442E3" w:rsidRPr="00901ACE">
        <w:t>T</w:t>
      </w:r>
      <w:r w:rsidR="00107364" w:rsidRPr="00901ACE">
        <w:t xml:space="preserve">here is no partial </w:t>
      </w:r>
      <w:r w:rsidR="00022322" w:rsidRPr="00901ACE">
        <w:t>credit</w:t>
      </w:r>
      <w:r w:rsidR="001442E3" w:rsidRPr="00901ACE">
        <w:t xml:space="preserve">, </w:t>
      </w:r>
      <w:r w:rsidR="000406B6" w:rsidRPr="00901ACE">
        <w:t xml:space="preserve">you </w:t>
      </w:r>
      <w:r w:rsidR="00B84216" w:rsidRPr="00901ACE">
        <w:t>e</w:t>
      </w:r>
      <w:r w:rsidR="000406B6" w:rsidRPr="00901ACE">
        <w:t xml:space="preserve">ither meet expectations (credit) or </w:t>
      </w:r>
      <w:r w:rsidR="008B6885" w:rsidRPr="00901ACE">
        <w:t>not</w:t>
      </w:r>
      <w:r w:rsidR="000406B6" w:rsidRPr="00901ACE">
        <w:t xml:space="preserve"> (no credit) </w:t>
      </w:r>
      <w:r w:rsidR="001442E3" w:rsidRPr="00901ACE">
        <w:t xml:space="preserve">but you will have an opportunity to </w:t>
      </w:r>
      <w:r w:rsidR="00875AF4" w:rsidRPr="00901ACE">
        <w:t>revise</w:t>
      </w:r>
      <w:r w:rsidR="000406B6" w:rsidRPr="00901ACE">
        <w:t xml:space="preserve"> and resubmit</w:t>
      </w:r>
      <w:r w:rsidR="00B84216" w:rsidRPr="00901ACE">
        <w:t xml:space="preserve"> as </w:t>
      </w:r>
      <w:r w:rsidR="00174BE8" w:rsidRPr="00901ACE">
        <w:t>many times as you need</w:t>
      </w:r>
      <w:r w:rsidR="000406B6" w:rsidRPr="00901ACE">
        <w:t xml:space="preserve">. </w:t>
      </w:r>
      <w:r w:rsidR="00022322" w:rsidRPr="00901ACE">
        <w:t>You may feel apprehensive about this</w:t>
      </w:r>
      <w:r w:rsidR="00987FC0" w:rsidRPr="00901ACE">
        <w:t xml:space="preserve"> approach – that is completely normal. </w:t>
      </w:r>
      <w:r w:rsidR="002A7393" w:rsidRPr="00901ACE">
        <w:t>I will</w:t>
      </w:r>
      <w:r w:rsidR="00987FC0" w:rsidRPr="00901ACE">
        <w:t xml:space="preserve"> ask you to give it time before you </w:t>
      </w:r>
      <w:r w:rsidR="002A7393" w:rsidRPr="00901ACE">
        <w:t>make a judgement</w:t>
      </w:r>
      <w:r w:rsidR="00987FC0" w:rsidRPr="00901ACE">
        <w:t xml:space="preserve">. </w:t>
      </w:r>
      <w:r w:rsidRPr="00901ACE">
        <w:t xml:space="preserve"> </w:t>
      </w:r>
      <w:r w:rsidR="00987FC0" w:rsidRPr="00901ACE">
        <w:t>More d</w:t>
      </w:r>
      <w:r w:rsidRPr="00901ACE">
        <w:t>etails are on the next page.</w:t>
      </w:r>
    </w:p>
    <w:p w14:paraId="70C238BB" w14:textId="77777777" w:rsidR="00A52941" w:rsidRDefault="00A52941" w:rsidP="00901ACE"/>
    <w:p w14:paraId="48713E0B" w14:textId="427A8161" w:rsidR="00987FC0" w:rsidRDefault="00255A10" w:rsidP="00901ACE">
      <w:r>
        <w:rPr>
          <w:noProof/>
        </w:rPr>
        <mc:AlternateContent>
          <mc:Choice Requires="wps">
            <w:drawing>
              <wp:anchor distT="0" distB="0" distL="114300" distR="114300" simplePos="0" relativeHeight="251767296" behindDoc="0" locked="0" layoutInCell="1" allowOverlap="1" wp14:anchorId="59819F69" wp14:editId="36880CC5">
                <wp:simplePos x="0" y="0"/>
                <wp:positionH relativeFrom="column">
                  <wp:posOffset>4325327</wp:posOffset>
                </wp:positionH>
                <wp:positionV relativeFrom="paragraph">
                  <wp:posOffset>6643</wp:posOffset>
                </wp:positionV>
                <wp:extent cx="2636520" cy="2397125"/>
                <wp:effectExtent l="0" t="0" r="11430" b="22225"/>
                <wp:wrapSquare wrapText="bothSides"/>
                <wp:docPr id="47" name="Text Box 47" descr="P43TB31#y1"/>
                <wp:cNvGraphicFramePr/>
                <a:graphic xmlns:a="http://schemas.openxmlformats.org/drawingml/2006/main">
                  <a:graphicData uri="http://schemas.microsoft.com/office/word/2010/wordprocessingShape">
                    <wps:wsp>
                      <wps:cNvSpPr txBox="1"/>
                      <wps:spPr>
                        <a:xfrm>
                          <a:off x="0" y="0"/>
                          <a:ext cx="2636520" cy="2397125"/>
                        </a:xfrm>
                        <a:prstGeom prst="rect">
                          <a:avLst/>
                        </a:prstGeom>
                        <a:solidFill>
                          <a:schemeClr val="lt1"/>
                        </a:solidFill>
                        <a:ln w="6350">
                          <a:solidFill>
                            <a:prstClr val="black"/>
                          </a:solidFill>
                        </a:ln>
                      </wps:spPr>
                      <wps:txbx>
                        <w:txbxContent>
                          <w:p w14:paraId="5D819C15" w14:textId="77777777" w:rsidR="00A50D31" w:rsidRDefault="00255A10" w:rsidP="00901ACE">
                            <w:pPr>
                              <w:rPr>
                                <w:rFonts w:ascii="Source Sans Pro SemiBold" w:hAnsi="Source Sans Pro SemiBold"/>
                              </w:rPr>
                            </w:pPr>
                            <w:r w:rsidRPr="00A50D31">
                              <w:rPr>
                                <w:rStyle w:val="Heading1Char"/>
                                <w:sz w:val="32"/>
                                <w:szCs w:val="32"/>
                              </w:rPr>
                              <w:t>Choose your grade:</w:t>
                            </w:r>
                            <w:r w:rsidRPr="00A50D31">
                              <w:rPr>
                                <w:rFonts w:ascii="Source Sans Pro SemiBold" w:hAnsi="Source Sans Pro SemiBold"/>
                              </w:rPr>
                              <w:t xml:space="preserve"> </w:t>
                            </w:r>
                          </w:p>
                          <w:p w14:paraId="0F9B6E8B" w14:textId="64C10FA2" w:rsidR="001B5940" w:rsidRDefault="001B5940" w:rsidP="00901ACE">
                            <w:r w:rsidRPr="00A50D31">
                              <w:rPr>
                                <w:rFonts w:ascii="Source Sans Pro SemiBold" w:hAnsi="Source Sans Pro SemiBold"/>
                              </w:rPr>
                              <w:t xml:space="preserve">During the </w:t>
                            </w:r>
                            <w:r w:rsidR="00F13E09" w:rsidRPr="00A50D31">
                              <w:rPr>
                                <w:rFonts w:ascii="Source Sans Pro SemiBold" w:hAnsi="Source Sans Pro SemiBold"/>
                              </w:rPr>
                              <w:t xml:space="preserve">first week, </w:t>
                            </w:r>
                            <w:r w:rsidR="002469C9" w:rsidRPr="00A50D31">
                              <w:rPr>
                                <w:rFonts w:ascii="Source Sans Pro SemiBold" w:hAnsi="Source Sans Pro SemiBold"/>
                              </w:rPr>
                              <w:t xml:space="preserve">you will </w:t>
                            </w:r>
                            <w:r w:rsidR="00F13E09" w:rsidRPr="00A50D31">
                              <w:rPr>
                                <w:rFonts w:ascii="Source Sans Pro SemiBold" w:hAnsi="Source Sans Pro SemiBold"/>
                              </w:rPr>
                              <w:t xml:space="preserve">choose the grade that you want to work towards. </w:t>
                            </w:r>
                            <w:r w:rsidR="00875AF4" w:rsidRPr="00A50D31">
                              <w:rPr>
                                <w:rFonts w:ascii="Source Sans Pro SemiBold" w:hAnsi="Source Sans Pro SemiBold"/>
                              </w:rPr>
                              <w:t>This is not binding</w:t>
                            </w:r>
                            <w:r w:rsidR="001971D9" w:rsidRPr="00A50D31">
                              <w:rPr>
                                <w:rFonts w:ascii="Source Sans Pro SemiBold" w:hAnsi="Source Sans Pro SemiBold"/>
                              </w:rPr>
                              <w:t xml:space="preserve">, but it helps </w:t>
                            </w:r>
                            <w:r w:rsidR="00C738EA" w:rsidRPr="00A50D31">
                              <w:rPr>
                                <w:rFonts w:ascii="Source Sans Pro SemiBold" w:hAnsi="Source Sans Pro SemiBold"/>
                              </w:rPr>
                              <w:t xml:space="preserve">both of us to set </w:t>
                            </w:r>
                            <w:r w:rsidR="00177203" w:rsidRPr="00A50D31">
                              <w:rPr>
                                <w:rFonts w:ascii="Source Sans Pro SemiBold" w:hAnsi="Source Sans Pro SemiBold"/>
                              </w:rPr>
                              <w:t>a goal</w:t>
                            </w:r>
                            <w:r w:rsidR="001971D9" w:rsidRPr="00A50D31">
                              <w:rPr>
                                <w:rFonts w:ascii="Source Sans Pro SemiBold" w:hAnsi="Source Sans Pro SemiBold"/>
                              </w:rPr>
                              <w:t xml:space="preserve">. Each grade </w:t>
                            </w:r>
                            <w:r w:rsidR="002469C9" w:rsidRPr="00A50D31">
                              <w:rPr>
                                <w:rFonts w:ascii="Source Sans Pro SemiBold" w:hAnsi="Source Sans Pro SemiBold"/>
                              </w:rPr>
                              <w:t xml:space="preserve">level </w:t>
                            </w:r>
                            <w:r w:rsidR="001971D9" w:rsidRPr="00A50D31">
                              <w:rPr>
                                <w:rFonts w:ascii="Source Sans Pro SemiBold" w:hAnsi="Source Sans Pro SemiBold"/>
                              </w:rPr>
                              <w:t xml:space="preserve">requires a different “bundle” of activities. For example, for a B you </w:t>
                            </w:r>
                            <w:r w:rsidR="00E96E2D" w:rsidRPr="00A50D31">
                              <w:rPr>
                                <w:rFonts w:ascii="Source Sans Pro SemiBold" w:hAnsi="Source Sans Pro SemiBold"/>
                              </w:rPr>
                              <w:t xml:space="preserve">can earn </w:t>
                            </w:r>
                            <w:r w:rsidR="00B177BA" w:rsidRPr="00A50D31">
                              <w:rPr>
                                <w:rFonts w:ascii="Source Sans Pro SemiBold" w:hAnsi="Source Sans Pro SemiBold"/>
                              </w:rPr>
                              <w:t xml:space="preserve">12 </w:t>
                            </w:r>
                            <w:r w:rsidR="00E96E2D" w:rsidRPr="00A50D31">
                              <w:rPr>
                                <w:rFonts w:ascii="Source Sans Pro SemiBold" w:hAnsi="Source Sans Pro SemiBold"/>
                              </w:rPr>
                              <w:t>credit</w:t>
                            </w:r>
                            <w:r w:rsidR="00B177BA" w:rsidRPr="00A50D31">
                              <w:rPr>
                                <w:rFonts w:ascii="Source Sans Pro SemiBold" w:hAnsi="Source Sans Pro SemiBold"/>
                              </w:rPr>
                              <w:t>s</w:t>
                            </w:r>
                            <w:r w:rsidR="00E96E2D" w:rsidRPr="00A50D31">
                              <w:rPr>
                                <w:rFonts w:ascii="Source Sans Pro SemiBold" w:hAnsi="Source Sans Pro SemiBold"/>
                              </w:rPr>
                              <w:t xml:space="preserve"> for Apply &amp; Revise</w:t>
                            </w:r>
                            <w:r w:rsidR="00B177BA" w:rsidRPr="00A50D31">
                              <w:rPr>
                                <w:rFonts w:ascii="Source Sans Pro SemiBold" w:hAnsi="Source Sans Pro SemiBold"/>
                              </w:rPr>
                              <w:t>,</w:t>
                            </w:r>
                            <w:r w:rsidR="005C4D70" w:rsidRPr="00A50D31">
                              <w:rPr>
                                <w:rFonts w:ascii="Source Sans Pro SemiBold" w:hAnsi="Source Sans Pro SemiBold"/>
                              </w:rPr>
                              <w:t xml:space="preserve"> complete 6 research credits, </w:t>
                            </w:r>
                            <w:r w:rsidR="004C377F" w:rsidRPr="00A50D31">
                              <w:rPr>
                                <w:rFonts w:ascii="Source Sans Pro SemiBold" w:hAnsi="Source Sans Pro SemiBold"/>
                              </w:rPr>
                              <w:t>and you will earn at least 70% on the final exam</w:t>
                            </w:r>
                            <w:r w:rsidR="002469C9" w:rsidRPr="00A50D31">
                              <w:rPr>
                                <w:rFonts w:ascii="Source Sans Pro SemiBold" w:hAnsi="Source Sans Pro SemiBold"/>
                              </w:rPr>
                              <w:t xml:space="preserve">, but you will not complete </w:t>
                            </w:r>
                            <w:r w:rsidR="002A7393" w:rsidRPr="00A50D31">
                              <w:rPr>
                                <w:rFonts w:ascii="Source Sans Pro SemiBold" w:hAnsi="Source Sans Pro SemiBold"/>
                              </w:rPr>
                              <w:t>the</w:t>
                            </w:r>
                            <w:r w:rsidR="002469C9" w:rsidRPr="00A50D31">
                              <w:rPr>
                                <w:rFonts w:ascii="Source Sans Pro SemiBold" w:hAnsi="Source Sans Pro SemiBold"/>
                              </w:rPr>
                              <w:t xml:space="preserve"> project</w:t>
                            </w:r>
                            <w:r w:rsidR="004C377F" w:rsidRPr="00A50D31">
                              <w:rPr>
                                <w:rFonts w:ascii="Source Sans Pro SemiBold" w:hAnsi="Source Sans Pro SemiBold"/>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19F69" id="Text Box 47" o:spid="_x0000_s1038" type="#_x0000_t202" alt="P43TB31#y1" style="position:absolute;margin-left:340.6pt;margin-top:.5pt;width:207.6pt;height:188.75pt;z-index:251767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" fillcolor="white [3201]" strokeweight=".5pt">
                <v:textbox>
                  <w:txbxContent>
                    <w:p w14:paraId="5D819C15" w14:textId="77777777" w:rsidR="00A50D31" w:rsidRDefault="00255A10" w:rsidP="00901ACE">
                      <w:pPr>
                        <w:rPr>
                          <w:rFonts w:ascii="Source Sans Pro SemiBold" w:hAnsi="Source Sans Pro SemiBold"/>
                        </w:rPr>
                      </w:pPr>
                      <w:r w:rsidRPr="00A50D31">
                        <w:rPr>
                          <w:rStyle w:val="Heading1Char"/>
                          <w:sz w:val="32"/>
                          <w:szCs w:val="32"/>
                        </w:rPr>
                        <w:t>Choose your grade:</w:t>
                      </w:r>
                      <w:r w:rsidRPr="00A50D31">
                        <w:rPr>
                          <w:rFonts w:ascii="Source Sans Pro SemiBold" w:hAnsi="Source Sans Pro SemiBold"/>
                        </w:rPr>
                        <w:t xml:space="preserve"> </w:t>
                      </w:r>
                    </w:p>
                    <w:p w14:paraId="0F9B6E8B" w14:textId="64C10FA2" w:rsidR="001B5940" w:rsidRDefault="001B5940" w:rsidP="00901ACE">
                      <w:r w:rsidRPr="00A50D31">
                        <w:rPr>
                          <w:rFonts w:ascii="Source Sans Pro SemiBold" w:hAnsi="Source Sans Pro SemiBold"/>
                        </w:rPr>
                        <w:t xml:space="preserve">During the </w:t>
                      </w:r>
                      <w:r w:rsidR="00F13E09" w:rsidRPr="00A50D31">
                        <w:rPr>
                          <w:rFonts w:ascii="Source Sans Pro SemiBold" w:hAnsi="Source Sans Pro SemiBold"/>
                        </w:rPr>
                        <w:t xml:space="preserve">first week, </w:t>
                      </w:r>
                      <w:r w:rsidR="002469C9" w:rsidRPr="00A50D31">
                        <w:rPr>
                          <w:rFonts w:ascii="Source Sans Pro SemiBold" w:hAnsi="Source Sans Pro SemiBold"/>
                        </w:rPr>
                        <w:t xml:space="preserve">you will </w:t>
                      </w:r>
                      <w:r w:rsidR="00F13E09" w:rsidRPr="00A50D31">
                        <w:rPr>
                          <w:rFonts w:ascii="Source Sans Pro SemiBold" w:hAnsi="Source Sans Pro SemiBold"/>
                        </w:rPr>
                        <w:t xml:space="preserve">choose the grade that you want to work towards. </w:t>
                      </w:r>
                      <w:r w:rsidR="00875AF4" w:rsidRPr="00A50D31">
                        <w:rPr>
                          <w:rFonts w:ascii="Source Sans Pro SemiBold" w:hAnsi="Source Sans Pro SemiBold"/>
                        </w:rPr>
                        <w:t>This is not binding</w:t>
                      </w:r>
                      <w:r w:rsidR="001971D9" w:rsidRPr="00A50D31">
                        <w:rPr>
                          <w:rFonts w:ascii="Source Sans Pro SemiBold" w:hAnsi="Source Sans Pro SemiBold"/>
                        </w:rPr>
                        <w:t xml:space="preserve">, but it helps </w:t>
                      </w:r>
                      <w:r w:rsidR="00C738EA" w:rsidRPr="00A50D31">
                        <w:rPr>
                          <w:rFonts w:ascii="Source Sans Pro SemiBold" w:hAnsi="Source Sans Pro SemiBold"/>
                        </w:rPr>
                        <w:t xml:space="preserve">both of us to set </w:t>
                      </w:r>
                      <w:r w:rsidR="00177203" w:rsidRPr="00A50D31">
                        <w:rPr>
                          <w:rFonts w:ascii="Source Sans Pro SemiBold" w:hAnsi="Source Sans Pro SemiBold"/>
                        </w:rPr>
                        <w:t>a goal</w:t>
                      </w:r>
                      <w:r w:rsidR="001971D9" w:rsidRPr="00A50D31">
                        <w:rPr>
                          <w:rFonts w:ascii="Source Sans Pro SemiBold" w:hAnsi="Source Sans Pro SemiBold"/>
                        </w:rPr>
                        <w:t xml:space="preserve">. Each grade </w:t>
                      </w:r>
                      <w:r w:rsidR="002469C9" w:rsidRPr="00A50D31">
                        <w:rPr>
                          <w:rFonts w:ascii="Source Sans Pro SemiBold" w:hAnsi="Source Sans Pro SemiBold"/>
                        </w:rPr>
                        <w:t xml:space="preserve">level </w:t>
                      </w:r>
                      <w:r w:rsidR="001971D9" w:rsidRPr="00A50D31">
                        <w:rPr>
                          <w:rFonts w:ascii="Source Sans Pro SemiBold" w:hAnsi="Source Sans Pro SemiBold"/>
                        </w:rPr>
                        <w:t xml:space="preserve">requires a different “bundle” of activities. For example, for a B you </w:t>
                      </w:r>
                      <w:r w:rsidR="00E96E2D" w:rsidRPr="00A50D31">
                        <w:rPr>
                          <w:rFonts w:ascii="Source Sans Pro SemiBold" w:hAnsi="Source Sans Pro SemiBold"/>
                        </w:rPr>
                        <w:t xml:space="preserve">can earn </w:t>
                      </w:r>
                      <w:r w:rsidR="00B177BA" w:rsidRPr="00A50D31">
                        <w:rPr>
                          <w:rFonts w:ascii="Source Sans Pro SemiBold" w:hAnsi="Source Sans Pro SemiBold"/>
                        </w:rPr>
                        <w:t xml:space="preserve">12 </w:t>
                      </w:r>
                      <w:r w:rsidR="00E96E2D" w:rsidRPr="00A50D31">
                        <w:rPr>
                          <w:rFonts w:ascii="Source Sans Pro SemiBold" w:hAnsi="Source Sans Pro SemiBold"/>
                        </w:rPr>
                        <w:t>credit</w:t>
                      </w:r>
                      <w:r w:rsidR="00B177BA" w:rsidRPr="00A50D31">
                        <w:rPr>
                          <w:rFonts w:ascii="Source Sans Pro SemiBold" w:hAnsi="Source Sans Pro SemiBold"/>
                        </w:rPr>
                        <w:t>s</w:t>
                      </w:r>
                      <w:r w:rsidR="00E96E2D" w:rsidRPr="00A50D31">
                        <w:rPr>
                          <w:rFonts w:ascii="Source Sans Pro SemiBold" w:hAnsi="Source Sans Pro SemiBold"/>
                        </w:rPr>
                        <w:t xml:space="preserve"> for Apply &amp; Revise</w:t>
                      </w:r>
                      <w:r w:rsidR="00B177BA" w:rsidRPr="00A50D31">
                        <w:rPr>
                          <w:rFonts w:ascii="Source Sans Pro SemiBold" w:hAnsi="Source Sans Pro SemiBold"/>
                        </w:rPr>
                        <w:t>,</w:t>
                      </w:r>
                      <w:r w:rsidR="005C4D70" w:rsidRPr="00A50D31">
                        <w:rPr>
                          <w:rFonts w:ascii="Source Sans Pro SemiBold" w:hAnsi="Source Sans Pro SemiBold"/>
                        </w:rPr>
                        <w:t xml:space="preserve"> complete 6 research credits, </w:t>
                      </w:r>
                      <w:r w:rsidR="004C377F" w:rsidRPr="00A50D31">
                        <w:rPr>
                          <w:rFonts w:ascii="Source Sans Pro SemiBold" w:hAnsi="Source Sans Pro SemiBold"/>
                        </w:rPr>
                        <w:t>and you will earn at least 70% on the final exam</w:t>
                      </w:r>
                      <w:r w:rsidR="002469C9" w:rsidRPr="00A50D31">
                        <w:rPr>
                          <w:rFonts w:ascii="Source Sans Pro SemiBold" w:hAnsi="Source Sans Pro SemiBold"/>
                        </w:rPr>
                        <w:t xml:space="preserve">, but you will not complete </w:t>
                      </w:r>
                      <w:r w:rsidR="002A7393" w:rsidRPr="00A50D31">
                        <w:rPr>
                          <w:rFonts w:ascii="Source Sans Pro SemiBold" w:hAnsi="Source Sans Pro SemiBold"/>
                        </w:rPr>
                        <w:t>the</w:t>
                      </w:r>
                      <w:r w:rsidR="002469C9" w:rsidRPr="00A50D31">
                        <w:rPr>
                          <w:rFonts w:ascii="Source Sans Pro SemiBold" w:hAnsi="Source Sans Pro SemiBold"/>
                        </w:rPr>
                        <w:t xml:space="preserve"> project</w:t>
                      </w:r>
                      <w:r w:rsidR="004C377F" w:rsidRPr="00A50D31">
                        <w:rPr>
                          <w:rFonts w:ascii="Source Sans Pro SemiBold" w:hAnsi="Source Sans Pro SemiBold"/>
                        </w:rPr>
                        <w:t>.</w:t>
                      </w:r>
                    </w:p>
                  </w:txbxContent>
                </v:textbox>
                <w10:wrap type="square"/>
              </v:shape>
            </w:pict>
          </mc:Fallback>
        </mc:AlternateContent>
      </w:r>
    </w:p>
    <w:tbl>
      <w:tblPr>
        <w:tblStyle w:val="TableGrid1"/>
        <w:tblpPr w:leftFromText="180" w:rightFromText="180" w:vertAnchor="page" w:horzAnchor="margin" w:tblpXSpec="center" w:tblpY="8791"/>
        <w:tblW w:w="7285" w:type="dxa"/>
        <w:tblLayout w:type="fixed"/>
        <w:tblLook w:val="04A0" w:firstRow="1" w:lastRow="0" w:firstColumn="1" w:lastColumn="0" w:noHBand="0" w:noVBand="1"/>
      </w:tblPr>
      <w:tblGrid>
        <w:gridCol w:w="1075"/>
        <w:gridCol w:w="1890"/>
        <w:gridCol w:w="450"/>
        <w:gridCol w:w="990"/>
        <w:gridCol w:w="360"/>
        <w:gridCol w:w="900"/>
        <w:gridCol w:w="360"/>
        <w:gridCol w:w="1260"/>
      </w:tblGrid>
      <w:tr w:rsidR="00867DC7" w:rsidRPr="009A0E8A" w14:paraId="020D5C44" w14:textId="77777777" w:rsidTr="001901C0">
        <w:trPr>
          <w:trHeight w:val="594"/>
        </w:trPr>
        <w:tc>
          <w:tcPr>
            <w:tcW w:w="7285" w:type="dxa"/>
            <w:gridSpan w:val="8"/>
          </w:tcPr>
          <w:p w14:paraId="44F32E84" w14:textId="225D3B0D" w:rsidR="00867DC7" w:rsidRDefault="00867DC7" w:rsidP="007155FF">
            <w:pPr>
              <w:pStyle w:val="Heading3"/>
              <w:outlineLvl w:val="2"/>
              <w:rPr>
                <w:rFonts w:ascii="Century Gothic" w:hAnsi="Century Gothic"/>
                <w:b/>
                <w:bCs/>
              </w:rPr>
            </w:pPr>
            <w:r w:rsidRPr="007155FF">
              <w:rPr>
                <w:rFonts w:ascii="Century Gothic" w:hAnsi="Century Gothic"/>
                <w:b/>
                <w:bCs/>
              </w:rPr>
              <w:t>Grade Bundles: choose the goal grade on the left and follow to the right to see how to earn it.</w:t>
            </w:r>
          </w:p>
          <w:p w14:paraId="6DAF35B7" w14:textId="77777777" w:rsidR="004B7537" w:rsidRPr="004B7537" w:rsidRDefault="004B7537" w:rsidP="004B7537"/>
          <w:p w14:paraId="757BD8AC" w14:textId="77777777" w:rsidR="00867DC7" w:rsidRDefault="00867DC7" w:rsidP="00901ACE">
            <w:pPr>
              <w:rPr>
                <w:sz w:val="20"/>
                <w:szCs w:val="20"/>
              </w:rPr>
            </w:pPr>
            <w:r w:rsidRPr="000F0048">
              <w:rPr>
                <w:sz w:val="20"/>
                <w:szCs w:val="20"/>
              </w:rPr>
              <w:t>The number indicates how many credits you must earn in each</w:t>
            </w:r>
            <w:r w:rsidR="007C16FF">
              <w:rPr>
                <w:sz w:val="20"/>
                <w:szCs w:val="20"/>
              </w:rPr>
              <w:t xml:space="preserve"> to earn the grade.</w:t>
            </w:r>
          </w:p>
          <w:p w14:paraId="3C862A31" w14:textId="21167464" w:rsidR="00433129" w:rsidRPr="009723C3" w:rsidRDefault="00433129" w:rsidP="00901ACE">
            <w:pPr>
              <w:rPr>
                <w:rFonts w:ascii="Source Sans Pro" w:hAnsi="Source Sans Pro"/>
                <w:color w:val="000000"/>
              </w:rPr>
            </w:pPr>
          </w:p>
        </w:tc>
      </w:tr>
      <w:tr w:rsidR="009B37B1" w:rsidRPr="009A0E8A" w14:paraId="16E617F5" w14:textId="77777777" w:rsidTr="009B37B1">
        <w:trPr>
          <w:trHeight w:val="594"/>
        </w:trPr>
        <w:tc>
          <w:tcPr>
            <w:tcW w:w="1075" w:type="dxa"/>
          </w:tcPr>
          <w:p w14:paraId="55995499" w14:textId="77777777" w:rsidR="009B37B1" w:rsidRPr="009A0E8A" w:rsidRDefault="009B37B1" w:rsidP="00901ACE"/>
        </w:tc>
        <w:tc>
          <w:tcPr>
            <w:tcW w:w="1890" w:type="dxa"/>
          </w:tcPr>
          <w:p w14:paraId="3CCE1C56" w14:textId="77777777" w:rsidR="009B37B1" w:rsidRPr="009A0E8A" w:rsidRDefault="009B37B1" w:rsidP="00901ACE"/>
          <w:p w14:paraId="4A21E14A" w14:textId="091F84BD" w:rsidR="009B37B1" w:rsidRPr="009A0E8A" w:rsidRDefault="009B37B1" w:rsidP="009B37B1">
            <w:pPr>
              <w:jc w:val="center"/>
            </w:pPr>
            <w:r w:rsidRPr="009A0E8A">
              <w:t>Apply</w:t>
            </w:r>
            <w:r>
              <w:t xml:space="preserve"> &amp; Revise</w:t>
            </w:r>
          </w:p>
        </w:tc>
        <w:tc>
          <w:tcPr>
            <w:tcW w:w="450" w:type="dxa"/>
            <w:vAlign w:val="center"/>
          </w:tcPr>
          <w:p w14:paraId="083D9BED" w14:textId="32EC7BF3" w:rsidR="009B37B1" w:rsidRPr="009A0E8A" w:rsidRDefault="009B37B1" w:rsidP="009B37B1">
            <w:pPr>
              <w:jc w:val="center"/>
            </w:pPr>
            <w:r>
              <w:t>+</w:t>
            </w:r>
          </w:p>
        </w:tc>
        <w:tc>
          <w:tcPr>
            <w:tcW w:w="990" w:type="dxa"/>
          </w:tcPr>
          <w:p w14:paraId="355DD44F" w14:textId="77777777" w:rsidR="009B37B1" w:rsidRDefault="009B37B1" w:rsidP="008E7205">
            <w:pPr>
              <w:jc w:val="center"/>
            </w:pPr>
          </w:p>
          <w:p w14:paraId="2CD4BF48" w14:textId="77B6A827" w:rsidR="009B37B1" w:rsidRPr="009A0E8A" w:rsidRDefault="009B37B1" w:rsidP="008E7205">
            <w:pPr>
              <w:jc w:val="center"/>
            </w:pPr>
            <w:r>
              <w:t>Research</w:t>
            </w:r>
          </w:p>
        </w:tc>
        <w:tc>
          <w:tcPr>
            <w:tcW w:w="360" w:type="dxa"/>
          </w:tcPr>
          <w:p w14:paraId="3E938D78" w14:textId="760805D5" w:rsidR="009B37B1" w:rsidRPr="009A0E8A" w:rsidRDefault="009B37B1" w:rsidP="00901ACE"/>
          <w:p w14:paraId="3DA6FB2D" w14:textId="77777777" w:rsidR="009B37B1" w:rsidRPr="009A0E8A" w:rsidRDefault="009B37B1" w:rsidP="00901ACE">
            <w:r w:rsidRPr="009A0E8A">
              <w:t>+</w:t>
            </w:r>
          </w:p>
        </w:tc>
        <w:tc>
          <w:tcPr>
            <w:tcW w:w="900" w:type="dxa"/>
          </w:tcPr>
          <w:p w14:paraId="49FECB3C" w14:textId="77777777" w:rsidR="009B37B1" w:rsidRPr="009A0E8A" w:rsidRDefault="009B37B1" w:rsidP="00901ACE"/>
          <w:p w14:paraId="4EC78720" w14:textId="77777777" w:rsidR="009B37B1" w:rsidRPr="009A0E8A" w:rsidRDefault="009B37B1" w:rsidP="00901ACE">
            <w:r w:rsidRPr="009A0E8A">
              <w:t xml:space="preserve">Project </w:t>
            </w:r>
          </w:p>
        </w:tc>
        <w:tc>
          <w:tcPr>
            <w:tcW w:w="360" w:type="dxa"/>
          </w:tcPr>
          <w:p w14:paraId="5797B7A8" w14:textId="77777777" w:rsidR="009B37B1" w:rsidRPr="009A0E8A" w:rsidRDefault="009B37B1" w:rsidP="00901ACE"/>
          <w:p w14:paraId="726D8A7C" w14:textId="77777777" w:rsidR="009B37B1" w:rsidRPr="009A0E8A" w:rsidRDefault="009B37B1" w:rsidP="00901ACE">
            <w:r w:rsidRPr="009A0E8A">
              <w:t>+</w:t>
            </w:r>
          </w:p>
          <w:p w14:paraId="6F66AACF" w14:textId="77777777" w:rsidR="009B37B1" w:rsidRPr="009A0E8A" w:rsidRDefault="009B37B1" w:rsidP="00901ACE">
            <w:r w:rsidRPr="009A0E8A">
              <w:tab/>
            </w:r>
          </w:p>
        </w:tc>
        <w:tc>
          <w:tcPr>
            <w:tcW w:w="1260" w:type="dxa"/>
          </w:tcPr>
          <w:p w14:paraId="50B3B977" w14:textId="77777777" w:rsidR="009B37B1" w:rsidRPr="009A0E8A" w:rsidRDefault="009B37B1" w:rsidP="00901ACE"/>
          <w:p w14:paraId="19DEE439" w14:textId="77777777" w:rsidR="009B37B1" w:rsidRPr="009A0E8A" w:rsidRDefault="009B37B1" w:rsidP="007358DF">
            <w:pPr>
              <w:jc w:val="center"/>
            </w:pPr>
            <w:r w:rsidRPr="009A0E8A">
              <w:t>Final Exam</w:t>
            </w:r>
          </w:p>
        </w:tc>
      </w:tr>
      <w:tr w:rsidR="009B37B1" w:rsidRPr="009A0E8A" w14:paraId="4E44B693" w14:textId="77777777" w:rsidTr="009B37B1">
        <w:trPr>
          <w:trHeight w:val="296"/>
        </w:trPr>
        <w:tc>
          <w:tcPr>
            <w:tcW w:w="1075" w:type="dxa"/>
            <w:shd w:val="clear" w:color="auto" w:fill="F8F8F8"/>
          </w:tcPr>
          <w:p w14:paraId="1431BCCA" w14:textId="474C3E00" w:rsidR="009B37B1" w:rsidRPr="009A0E8A" w:rsidRDefault="009B37B1" w:rsidP="00B55F6D">
            <w:pPr>
              <w:jc w:val="center"/>
            </w:pPr>
            <w:proofErr w:type="gramStart"/>
            <w:r w:rsidRPr="009A0E8A">
              <w:t xml:space="preserve">A </w:t>
            </w:r>
            <w:r>
              <w:t xml:space="preserve"> </w:t>
            </w:r>
            <w:r w:rsidRPr="009A0E8A">
              <w:t>=</w:t>
            </w:r>
            <w:proofErr w:type="gramEnd"/>
          </w:p>
        </w:tc>
        <w:tc>
          <w:tcPr>
            <w:tcW w:w="1890" w:type="dxa"/>
            <w:shd w:val="clear" w:color="auto" w:fill="F8F8F8"/>
          </w:tcPr>
          <w:p w14:paraId="273AD77C" w14:textId="74278D96" w:rsidR="009B37B1" w:rsidRPr="009A0E8A" w:rsidRDefault="009B37B1" w:rsidP="002E3824">
            <w:pPr>
              <w:jc w:val="center"/>
            </w:pPr>
            <w:r>
              <w:t>12</w:t>
            </w:r>
          </w:p>
        </w:tc>
        <w:tc>
          <w:tcPr>
            <w:tcW w:w="450" w:type="dxa"/>
            <w:shd w:val="clear" w:color="auto" w:fill="F8F8F8"/>
          </w:tcPr>
          <w:p w14:paraId="42B9CABB" w14:textId="73FDE6B5" w:rsidR="009B37B1" w:rsidRPr="009A0E8A" w:rsidRDefault="009B37B1" w:rsidP="002E3824">
            <w:pPr>
              <w:jc w:val="center"/>
            </w:pPr>
            <w:r>
              <w:t>+</w:t>
            </w:r>
          </w:p>
        </w:tc>
        <w:tc>
          <w:tcPr>
            <w:tcW w:w="990" w:type="dxa"/>
            <w:shd w:val="clear" w:color="auto" w:fill="F8F8F8"/>
          </w:tcPr>
          <w:p w14:paraId="18F29093" w14:textId="1A0B731A" w:rsidR="009B37B1" w:rsidRPr="009A0E8A" w:rsidRDefault="009B37B1" w:rsidP="002E3824">
            <w:pPr>
              <w:jc w:val="center"/>
            </w:pPr>
            <w:r>
              <w:t>7</w:t>
            </w:r>
          </w:p>
        </w:tc>
        <w:tc>
          <w:tcPr>
            <w:tcW w:w="360" w:type="dxa"/>
            <w:shd w:val="clear" w:color="auto" w:fill="F8F8F8"/>
          </w:tcPr>
          <w:p w14:paraId="6CA32F56" w14:textId="397A03DA" w:rsidR="009B37B1" w:rsidRPr="009A0E8A" w:rsidRDefault="009B37B1" w:rsidP="002E3824">
            <w:pPr>
              <w:jc w:val="center"/>
              <w:rPr>
                <w:rFonts w:ascii="Source Sans Pro" w:hAnsi="Source Sans Pro"/>
              </w:rPr>
            </w:pPr>
            <w:r w:rsidRPr="009A0E8A">
              <w:t>+</w:t>
            </w:r>
          </w:p>
        </w:tc>
        <w:tc>
          <w:tcPr>
            <w:tcW w:w="900" w:type="dxa"/>
            <w:shd w:val="clear" w:color="auto" w:fill="F8F8F8"/>
          </w:tcPr>
          <w:p w14:paraId="4B5BFA6A" w14:textId="029144AE" w:rsidR="009B37B1" w:rsidRPr="009A0E8A" w:rsidRDefault="009B37B1" w:rsidP="002E3824">
            <w:pPr>
              <w:jc w:val="center"/>
            </w:pPr>
            <w:r w:rsidRPr="009A0E8A">
              <w:t>1</w:t>
            </w:r>
          </w:p>
        </w:tc>
        <w:tc>
          <w:tcPr>
            <w:tcW w:w="360" w:type="dxa"/>
            <w:shd w:val="clear" w:color="auto" w:fill="F8F8F8"/>
          </w:tcPr>
          <w:p w14:paraId="22A29E3C" w14:textId="77777777" w:rsidR="009B37B1" w:rsidRPr="009A0E8A" w:rsidRDefault="009B37B1" w:rsidP="002E3824">
            <w:pPr>
              <w:jc w:val="center"/>
              <w:rPr>
                <w:rFonts w:ascii="Source Sans Pro" w:hAnsi="Source Sans Pro"/>
              </w:rPr>
            </w:pPr>
            <w:r w:rsidRPr="009A0E8A">
              <w:t>+</w:t>
            </w:r>
          </w:p>
        </w:tc>
        <w:tc>
          <w:tcPr>
            <w:tcW w:w="1260" w:type="dxa"/>
            <w:shd w:val="clear" w:color="auto" w:fill="F8F8F8"/>
          </w:tcPr>
          <w:p w14:paraId="539D2296" w14:textId="77777777" w:rsidR="009B37B1" w:rsidRPr="009A0E8A" w:rsidRDefault="009B37B1" w:rsidP="002E3824">
            <w:pPr>
              <w:jc w:val="center"/>
            </w:pPr>
            <w:r w:rsidRPr="009A0E8A">
              <w:t>70%</w:t>
            </w:r>
          </w:p>
        </w:tc>
      </w:tr>
      <w:tr w:rsidR="009B37B1" w:rsidRPr="009A0E8A" w14:paraId="7CF2008E" w14:textId="77777777" w:rsidTr="009B37B1">
        <w:trPr>
          <w:trHeight w:val="282"/>
        </w:trPr>
        <w:tc>
          <w:tcPr>
            <w:tcW w:w="1075" w:type="dxa"/>
            <w:shd w:val="clear" w:color="auto" w:fill="D9D9D9"/>
          </w:tcPr>
          <w:p w14:paraId="3D1CF653" w14:textId="5CBF17A4" w:rsidR="009B37B1" w:rsidRPr="009A0E8A" w:rsidRDefault="009B37B1" w:rsidP="00B55F6D">
            <w:pPr>
              <w:jc w:val="center"/>
            </w:pPr>
            <w:proofErr w:type="gramStart"/>
            <w:r w:rsidRPr="009A0E8A">
              <w:t xml:space="preserve">B </w:t>
            </w:r>
            <w:r>
              <w:t xml:space="preserve"> </w:t>
            </w:r>
            <w:r w:rsidRPr="009A0E8A">
              <w:t>=</w:t>
            </w:r>
            <w:proofErr w:type="gramEnd"/>
          </w:p>
        </w:tc>
        <w:tc>
          <w:tcPr>
            <w:tcW w:w="1890" w:type="dxa"/>
            <w:shd w:val="clear" w:color="auto" w:fill="D9D9D9"/>
          </w:tcPr>
          <w:p w14:paraId="6EC75FAE" w14:textId="0E6F6EC8" w:rsidR="009B37B1" w:rsidRPr="009A0E8A" w:rsidRDefault="009B37B1" w:rsidP="002E3824">
            <w:pPr>
              <w:jc w:val="center"/>
            </w:pPr>
            <w:r>
              <w:t>12</w:t>
            </w:r>
          </w:p>
        </w:tc>
        <w:tc>
          <w:tcPr>
            <w:tcW w:w="450" w:type="dxa"/>
            <w:shd w:val="clear" w:color="auto" w:fill="D9D9D9"/>
          </w:tcPr>
          <w:p w14:paraId="4F40AF89" w14:textId="08563211" w:rsidR="009B37B1" w:rsidRPr="009A0E8A" w:rsidRDefault="009B37B1" w:rsidP="002E3824">
            <w:pPr>
              <w:jc w:val="center"/>
            </w:pPr>
            <w:r>
              <w:t>+</w:t>
            </w:r>
          </w:p>
        </w:tc>
        <w:tc>
          <w:tcPr>
            <w:tcW w:w="990" w:type="dxa"/>
            <w:shd w:val="clear" w:color="auto" w:fill="D9D9D9"/>
          </w:tcPr>
          <w:p w14:paraId="22ED3FB9" w14:textId="36949C62" w:rsidR="009B37B1" w:rsidRPr="009A0E8A" w:rsidRDefault="0094392F" w:rsidP="002E3824">
            <w:pPr>
              <w:jc w:val="center"/>
            </w:pPr>
            <w:r>
              <w:t>7</w:t>
            </w:r>
          </w:p>
        </w:tc>
        <w:tc>
          <w:tcPr>
            <w:tcW w:w="360" w:type="dxa"/>
            <w:shd w:val="clear" w:color="auto" w:fill="D9D9D9"/>
          </w:tcPr>
          <w:p w14:paraId="7F9B02FE" w14:textId="39AC52B2" w:rsidR="009B37B1" w:rsidRPr="009A0E8A" w:rsidRDefault="009B37B1" w:rsidP="002E3824">
            <w:pPr>
              <w:jc w:val="center"/>
              <w:rPr>
                <w:rFonts w:ascii="Source Sans Pro" w:hAnsi="Source Sans Pro"/>
              </w:rPr>
            </w:pPr>
            <w:r w:rsidRPr="009A0E8A">
              <w:t>+</w:t>
            </w:r>
          </w:p>
        </w:tc>
        <w:tc>
          <w:tcPr>
            <w:tcW w:w="900" w:type="dxa"/>
            <w:shd w:val="clear" w:color="auto" w:fill="D9D9D9"/>
          </w:tcPr>
          <w:p w14:paraId="78CEBD83" w14:textId="77777777" w:rsidR="009B37B1" w:rsidRPr="009A0E8A" w:rsidRDefault="009B37B1" w:rsidP="002E3824">
            <w:pPr>
              <w:jc w:val="center"/>
            </w:pPr>
            <w:r w:rsidRPr="009A0E8A">
              <w:t>0</w:t>
            </w:r>
          </w:p>
        </w:tc>
        <w:tc>
          <w:tcPr>
            <w:tcW w:w="360" w:type="dxa"/>
            <w:shd w:val="clear" w:color="auto" w:fill="D9D9D9"/>
          </w:tcPr>
          <w:p w14:paraId="2E493284" w14:textId="77777777" w:rsidR="009B37B1" w:rsidRPr="009A0E8A" w:rsidRDefault="009B37B1" w:rsidP="002E3824">
            <w:pPr>
              <w:jc w:val="center"/>
              <w:rPr>
                <w:rFonts w:ascii="Source Sans Pro" w:hAnsi="Source Sans Pro"/>
              </w:rPr>
            </w:pPr>
            <w:r w:rsidRPr="009A0E8A">
              <w:t>+</w:t>
            </w:r>
          </w:p>
        </w:tc>
        <w:tc>
          <w:tcPr>
            <w:tcW w:w="1260" w:type="dxa"/>
            <w:shd w:val="clear" w:color="auto" w:fill="D9D9D9"/>
          </w:tcPr>
          <w:p w14:paraId="4923C965" w14:textId="77777777" w:rsidR="009B37B1" w:rsidRPr="009A0E8A" w:rsidRDefault="009B37B1" w:rsidP="002E3824">
            <w:pPr>
              <w:jc w:val="center"/>
            </w:pPr>
            <w:r w:rsidRPr="009A0E8A">
              <w:t>70%</w:t>
            </w:r>
          </w:p>
        </w:tc>
      </w:tr>
      <w:tr w:rsidR="009B37B1" w:rsidRPr="009A0E8A" w14:paraId="30DB3D0A" w14:textId="77777777" w:rsidTr="009B37B1">
        <w:trPr>
          <w:trHeight w:val="296"/>
        </w:trPr>
        <w:tc>
          <w:tcPr>
            <w:tcW w:w="1075" w:type="dxa"/>
            <w:shd w:val="clear" w:color="auto" w:fill="BFBFBF"/>
          </w:tcPr>
          <w:p w14:paraId="20071BAD" w14:textId="29FAC8DE" w:rsidR="009B37B1" w:rsidRPr="009A0E8A" w:rsidRDefault="009B37B1" w:rsidP="00B55F6D">
            <w:pPr>
              <w:jc w:val="center"/>
            </w:pPr>
            <w:proofErr w:type="gramStart"/>
            <w:r>
              <w:t>B  =</w:t>
            </w:r>
            <w:proofErr w:type="gramEnd"/>
          </w:p>
        </w:tc>
        <w:tc>
          <w:tcPr>
            <w:tcW w:w="1890" w:type="dxa"/>
            <w:shd w:val="clear" w:color="auto" w:fill="BFBFBF"/>
          </w:tcPr>
          <w:p w14:paraId="4BBD832E" w14:textId="5BFCDFB8" w:rsidR="009B37B1" w:rsidRDefault="009B37B1" w:rsidP="002E3824">
            <w:pPr>
              <w:jc w:val="center"/>
            </w:pPr>
            <w:r>
              <w:t>10</w:t>
            </w:r>
          </w:p>
        </w:tc>
        <w:tc>
          <w:tcPr>
            <w:tcW w:w="450" w:type="dxa"/>
            <w:shd w:val="clear" w:color="auto" w:fill="BFBFBF"/>
          </w:tcPr>
          <w:p w14:paraId="7D91D910" w14:textId="6DCB79D5" w:rsidR="009B37B1" w:rsidRDefault="009B37B1" w:rsidP="002E3824">
            <w:pPr>
              <w:jc w:val="center"/>
            </w:pPr>
            <w:r>
              <w:t>+</w:t>
            </w:r>
          </w:p>
        </w:tc>
        <w:tc>
          <w:tcPr>
            <w:tcW w:w="990" w:type="dxa"/>
            <w:shd w:val="clear" w:color="auto" w:fill="BFBFBF"/>
          </w:tcPr>
          <w:p w14:paraId="3B5A935D" w14:textId="2FA1F907" w:rsidR="009B37B1" w:rsidRDefault="009B37B1" w:rsidP="002E3824">
            <w:pPr>
              <w:jc w:val="center"/>
            </w:pPr>
            <w:r>
              <w:t>6</w:t>
            </w:r>
          </w:p>
        </w:tc>
        <w:tc>
          <w:tcPr>
            <w:tcW w:w="360" w:type="dxa"/>
            <w:shd w:val="clear" w:color="auto" w:fill="BFBFBF"/>
          </w:tcPr>
          <w:p w14:paraId="5F4145F4" w14:textId="6F4168B3" w:rsidR="009B37B1" w:rsidRPr="009A0E8A" w:rsidRDefault="009B37B1" w:rsidP="002E3824">
            <w:pPr>
              <w:jc w:val="center"/>
            </w:pPr>
            <w:r>
              <w:t>+</w:t>
            </w:r>
          </w:p>
        </w:tc>
        <w:tc>
          <w:tcPr>
            <w:tcW w:w="900" w:type="dxa"/>
            <w:shd w:val="clear" w:color="auto" w:fill="BFBFBF"/>
          </w:tcPr>
          <w:p w14:paraId="66258751" w14:textId="36C07A53" w:rsidR="009B37B1" w:rsidRPr="009A0E8A" w:rsidRDefault="009B37B1" w:rsidP="002E3824">
            <w:pPr>
              <w:jc w:val="center"/>
            </w:pPr>
            <w:r>
              <w:t>1</w:t>
            </w:r>
          </w:p>
        </w:tc>
        <w:tc>
          <w:tcPr>
            <w:tcW w:w="360" w:type="dxa"/>
            <w:shd w:val="clear" w:color="auto" w:fill="BFBFBF"/>
          </w:tcPr>
          <w:p w14:paraId="48C51AEC" w14:textId="6F497D5F" w:rsidR="009B37B1" w:rsidRPr="009A0E8A" w:rsidRDefault="009B37B1" w:rsidP="002E3824">
            <w:pPr>
              <w:jc w:val="center"/>
            </w:pPr>
            <w:r>
              <w:t>+</w:t>
            </w:r>
          </w:p>
        </w:tc>
        <w:tc>
          <w:tcPr>
            <w:tcW w:w="1260" w:type="dxa"/>
            <w:shd w:val="clear" w:color="auto" w:fill="BFBFBF"/>
          </w:tcPr>
          <w:p w14:paraId="4CA6AA2C" w14:textId="43DC2378" w:rsidR="009B37B1" w:rsidRPr="009A0E8A" w:rsidRDefault="009B37B1" w:rsidP="002E3824">
            <w:pPr>
              <w:jc w:val="center"/>
            </w:pPr>
            <w:r>
              <w:t>70%</w:t>
            </w:r>
          </w:p>
        </w:tc>
      </w:tr>
      <w:tr w:rsidR="009B37B1" w:rsidRPr="009A0E8A" w14:paraId="2D4E455C" w14:textId="77777777" w:rsidTr="009B37B1">
        <w:trPr>
          <w:trHeight w:val="296"/>
        </w:trPr>
        <w:tc>
          <w:tcPr>
            <w:tcW w:w="1075" w:type="dxa"/>
            <w:shd w:val="clear" w:color="auto" w:fill="BFBFBF"/>
          </w:tcPr>
          <w:p w14:paraId="6B0C31C2" w14:textId="14F8C1C5" w:rsidR="009B37B1" w:rsidRPr="009A0E8A" w:rsidRDefault="009B37B1" w:rsidP="00B55F6D">
            <w:pPr>
              <w:jc w:val="center"/>
            </w:pPr>
            <w:proofErr w:type="gramStart"/>
            <w:r w:rsidRPr="009A0E8A">
              <w:t xml:space="preserve">C </w:t>
            </w:r>
            <w:r>
              <w:t xml:space="preserve"> </w:t>
            </w:r>
            <w:r w:rsidRPr="009A0E8A">
              <w:t>=</w:t>
            </w:r>
            <w:proofErr w:type="gramEnd"/>
          </w:p>
        </w:tc>
        <w:tc>
          <w:tcPr>
            <w:tcW w:w="1890" w:type="dxa"/>
            <w:shd w:val="clear" w:color="auto" w:fill="BFBFBF"/>
          </w:tcPr>
          <w:p w14:paraId="4DA3A0B1" w14:textId="253E33B9" w:rsidR="009B37B1" w:rsidRPr="009A0E8A" w:rsidRDefault="009B37B1" w:rsidP="002E3824">
            <w:pPr>
              <w:jc w:val="center"/>
            </w:pPr>
            <w:r>
              <w:t>10</w:t>
            </w:r>
          </w:p>
        </w:tc>
        <w:tc>
          <w:tcPr>
            <w:tcW w:w="450" w:type="dxa"/>
            <w:shd w:val="clear" w:color="auto" w:fill="BFBFBF"/>
          </w:tcPr>
          <w:p w14:paraId="763B1416" w14:textId="320DE168" w:rsidR="009B37B1" w:rsidRPr="009A0E8A" w:rsidRDefault="009B37B1" w:rsidP="002E3824">
            <w:pPr>
              <w:jc w:val="center"/>
            </w:pPr>
            <w:r>
              <w:t>+</w:t>
            </w:r>
          </w:p>
        </w:tc>
        <w:tc>
          <w:tcPr>
            <w:tcW w:w="990" w:type="dxa"/>
            <w:shd w:val="clear" w:color="auto" w:fill="BFBFBF"/>
          </w:tcPr>
          <w:p w14:paraId="65421186" w14:textId="45E7DC53" w:rsidR="009B37B1" w:rsidRPr="009A0E8A" w:rsidRDefault="0028646A" w:rsidP="002E3824">
            <w:pPr>
              <w:jc w:val="center"/>
            </w:pPr>
            <w:r>
              <w:t>5</w:t>
            </w:r>
          </w:p>
        </w:tc>
        <w:tc>
          <w:tcPr>
            <w:tcW w:w="360" w:type="dxa"/>
            <w:shd w:val="clear" w:color="auto" w:fill="BFBFBF"/>
          </w:tcPr>
          <w:p w14:paraId="537E97D6" w14:textId="00194A3F" w:rsidR="009B37B1" w:rsidRPr="009A0E8A" w:rsidRDefault="009B37B1" w:rsidP="002E3824">
            <w:pPr>
              <w:jc w:val="center"/>
              <w:rPr>
                <w:rFonts w:ascii="Source Sans Pro" w:hAnsi="Source Sans Pro"/>
              </w:rPr>
            </w:pPr>
            <w:r w:rsidRPr="009A0E8A">
              <w:t>+</w:t>
            </w:r>
          </w:p>
        </w:tc>
        <w:tc>
          <w:tcPr>
            <w:tcW w:w="900" w:type="dxa"/>
            <w:shd w:val="clear" w:color="auto" w:fill="BFBFBF"/>
          </w:tcPr>
          <w:p w14:paraId="3A93D2B8" w14:textId="77777777" w:rsidR="009B37B1" w:rsidRPr="009A0E8A" w:rsidRDefault="009B37B1" w:rsidP="002E3824">
            <w:pPr>
              <w:jc w:val="center"/>
            </w:pPr>
            <w:r w:rsidRPr="009A0E8A">
              <w:t>0</w:t>
            </w:r>
          </w:p>
        </w:tc>
        <w:tc>
          <w:tcPr>
            <w:tcW w:w="360" w:type="dxa"/>
            <w:shd w:val="clear" w:color="auto" w:fill="BFBFBF"/>
          </w:tcPr>
          <w:p w14:paraId="5407BED9" w14:textId="77777777" w:rsidR="009B37B1" w:rsidRPr="009A0E8A" w:rsidRDefault="009B37B1" w:rsidP="002E3824">
            <w:pPr>
              <w:jc w:val="center"/>
              <w:rPr>
                <w:rFonts w:ascii="Source Sans Pro" w:hAnsi="Source Sans Pro"/>
              </w:rPr>
            </w:pPr>
            <w:r w:rsidRPr="009A0E8A">
              <w:t>+</w:t>
            </w:r>
          </w:p>
        </w:tc>
        <w:tc>
          <w:tcPr>
            <w:tcW w:w="1260" w:type="dxa"/>
            <w:shd w:val="clear" w:color="auto" w:fill="BFBFBF"/>
          </w:tcPr>
          <w:p w14:paraId="48317B26" w14:textId="77777777" w:rsidR="009B37B1" w:rsidRPr="009A0E8A" w:rsidRDefault="009B37B1" w:rsidP="002E3824">
            <w:pPr>
              <w:jc w:val="center"/>
            </w:pPr>
            <w:r w:rsidRPr="009A0E8A">
              <w:t>70%</w:t>
            </w:r>
          </w:p>
        </w:tc>
      </w:tr>
      <w:tr w:rsidR="00DC34F0" w:rsidRPr="009A0E8A" w14:paraId="3B5AABEA" w14:textId="77777777" w:rsidTr="009B37B1">
        <w:trPr>
          <w:trHeight w:val="296"/>
        </w:trPr>
        <w:tc>
          <w:tcPr>
            <w:tcW w:w="1075" w:type="dxa"/>
            <w:shd w:val="clear" w:color="auto" w:fill="A6A6A6"/>
          </w:tcPr>
          <w:p w14:paraId="41344EF7" w14:textId="12F58032" w:rsidR="00DC34F0" w:rsidRPr="009A0E8A" w:rsidRDefault="00DC34F0" w:rsidP="00B55F6D">
            <w:pPr>
              <w:jc w:val="center"/>
            </w:pPr>
            <w:r>
              <w:t xml:space="preserve">C = </w:t>
            </w:r>
          </w:p>
        </w:tc>
        <w:tc>
          <w:tcPr>
            <w:tcW w:w="1890" w:type="dxa"/>
            <w:shd w:val="clear" w:color="auto" w:fill="A6A6A6"/>
          </w:tcPr>
          <w:p w14:paraId="0EC62184" w14:textId="0A4EFA13" w:rsidR="00DC34F0" w:rsidRDefault="0028646A" w:rsidP="002E3824">
            <w:pPr>
              <w:jc w:val="center"/>
            </w:pPr>
            <w:r>
              <w:t>8</w:t>
            </w:r>
          </w:p>
        </w:tc>
        <w:tc>
          <w:tcPr>
            <w:tcW w:w="450" w:type="dxa"/>
            <w:shd w:val="clear" w:color="auto" w:fill="A6A6A6"/>
          </w:tcPr>
          <w:p w14:paraId="620078E0" w14:textId="2C0C162D" w:rsidR="00DC34F0" w:rsidRDefault="0028646A" w:rsidP="002E3824">
            <w:pPr>
              <w:jc w:val="center"/>
            </w:pPr>
            <w:r>
              <w:t>+</w:t>
            </w:r>
          </w:p>
        </w:tc>
        <w:tc>
          <w:tcPr>
            <w:tcW w:w="990" w:type="dxa"/>
            <w:shd w:val="clear" w:color="auto" w:fill="A6A6A6"/>
          </w:tcPr>
          <w:p w14:paraId="472A24DB" w14:textId="6AFC3683" w:rsidR="00DC34F0" w:rsidRDefault="0028646A" w:rsidP="002E3824">
            <w:pPr>
              <w:jc w:val="center"/>
            </w:pPr>
            <w:r>
              <w:t>5</w:t>
            </w:r>
          </w:p>
        </w:tc>
        <w:tc>
          <w:tcPr>
            <w:tcW w:w="360" w:type="dxa"/>
            <w:shd w:val="clear" w:color="auto" w:fill="A6A6A6"/>
          </w:tcPr>
          <w:p w14:paraId="36D4CC96" w14:textId="77777777" w:rsidR="00DC34F0" w:rsidRPr="009A0E8A" w:rsidRDefault="00DC34F0" w:rsidP="002E3824">
            <w:pPr>
              <w:jc w:val="center"/>
            </w:pPr>
          </w:p>
        </w:tc>
        <w:tc>
          <w:tcPr>
            <w:tcW w:w="900" w:type="dxa"/>
            <w:shd w:val="clear" w:color="auto" w:fill="A6A6A6"/>
          </w:tcPr>
          <w:p w14:paraId="1CB966F8" w14:textId="12DC649A" w:rsidR="00DC34F0" w:rsidRPr="009A0E8A" w:rsidRDefault="0028646A" w:rsidP="002E3824">
            <w:pPr>
              <w:jc w:val="center"/>
            </w:pPr>
            <w:r>
              <w:t>1</w:t>
            </w:r>
          </w:p>
        </w:tc>
        <w:tc>
          <w:tcPr>
            <w:tcW w:w="360" w:type="dxa"/>
            <w:shd w:val="clear" w:color="auto" w:fill="A6A6A6"/>
          </w:tcPr>
          <w:p w14:paraId="0FAFEEB8" w14:textId="77777777" w:rsidR="00DC34F0" w:rsidRPr="009A0E8A" w:rsidRDefault="00DC34F0" w:rsidP="002E3824">
            <w:pPr>
              <w:jc w:val="center"/>
            </w:pPr>
          </w:p>
        </w:tc>
        <w:tc>
          <w:tcPr>
            <w:tcW w:w="1260" w:type="dxa"/>
            <w:shd w:val="clear" w:color="auto" w:fill="A6A6A6"/>
          </w:tcPr>
          <w:p w14:paraId="6B65CC47" w14:textId="77777777" w:rsidR="00DC34F0" w:rsidRPr="009A0E8A" w:rsidRDefault="00DC34F0" w:rsidP="002E3824">
            <w:pPr>
              <w:jc w:val="center"/>
            </w:pPr>
          </w:p>
        </w:tc>
      </w:tr>
      <w:tr w:rsidR="009B37B1" w:rsidRPr="009A0E8A" w14:paraId="5AF76891" w14:textId="77777777" w:rsidTr="009B37B1">
        <w:trPr>
          <w:trHeight w:val="296"/>
        </w:trPr>
        <w:tc>
          <w:tcPr>
            <w:tcW w:w="1075" w:type="dxa"/>
            <w:shd w:val="clear" w:color="auto" w:fill="A6A6A6"/>
          </w:tcPr>
          <w:p w14:paraId="2EC7AB1F" w14:textId="262E633B" w:rsidR="009B37B1" w:rsidRPr="009A0E8A" w:rsidRDefault="009B37B1" w:rsidP="00B55F6D">
            <w:pPr>
              <w:jc w:val="center"/>
            </w:pPr>
            <w:proofErr w:type="gramStart"/>
            <w:r w:rsidRPr="009A0E8A">
              <w:t xml:space="preserve">D </w:t>
            </w:r>
            <w:r>
              <w:t xml:space="preserve"> </w:t>
            </w:r>
            <w:r w:rsidRPr="009A0E8A">
              <w:t>=</w:t>
            </w:r>
            <w:proofErr w:type="gramEnd"/>
          </w:p>
        </w:tc>
        <w:tc>
          <w:tcPr>
            <w:tcW w:w="1890" w:type="dxa"/>
            <w:shd w:val="clear" w:color="auto" w:fill="A6A6A6"/>
          </w:tcPr>
          <w:p w14:paraId="69C2E02B" w14:textId="326C0EF1" w:rsidR="009B37B1" w:rsidRPr="009A0E8A" w:rsidRDefault="009B37B1" w:rsidP="002E3824">
            <w:pPr>
              <w:jc w:val="center"/>
            </w:pPr>
            <w:r>
              <w:t>8</w:t>
            </w:r>
          </w:p>
        </w:tc>
        <w:tc>
          <w:tcPr>
            <w:tcW w:w="450" w:type="dxa"/>
            <w:shd w:val="clear" w:color="auto" w:fill="A6A6A6"/>
          </w:tcPr>
          <w:p w14:paraId="5C6D2872" w14:textId="598D2487" w:rsidR="009B37B1" w:rsidRPr="009A0E8A" w:rsidRDefault="009B37B1" w:rsidP="002E3824">
            <w:pPr>
              <w:jc w:val="center"/>
            </w:pPr>
            <w:r>
              <w:t>+</w:t>
            </w:r>
          </w:p>
        </w:tc>
        <w:tc>
          <w:tcPr>
            <w:tcW w:w="990" w:type="dxa"/>
            <w:shd w:val="clear" w:color="auto" w:fill="A6A6A6"/>
          </w:tcPr>
          <w:p w14:paraId="4F978DB4" w14:textId="3F53A709" w:rsidR="009B37B1" w:rsidRPr="009A0E8A" w:rsidRDefault="009B37B1" w:rsidP="002E3824">
            <w:pPr>
              <w:jc w:val="center"/>
            </w:pPr>
            <w:r>
              <w:t>5</w:t>
            </w:r>
          </w:p>
        </w:tc>
        <w:tc>
          <w:tcPr>
            <w:tcW w:w="360" w:type="dxa"/>
            <w:shd w:val="clear" w:color="auto" w:fill="A6A6A6"/>
          </w:tcPr>
          <w:p w14:paraId="62B57FF1" w14:textId="6D8CDA17" w:rsidR="009B37B1" w:rsidRPr="009A0E8A" w:rsidRDefault="009B37B1" w:rsidP="002E3824">
            <w:pPr>
              <w:jc w:val="center"/>
              <w:rPr>
                <w:rFonts w:ascii="Source Sans Pro" w:hAnsi="Source Sans Pro"/>
              </w:rPr>
            </w:pPr>
            <w:r w:rsidRPr="009A0E8A">
              <w:t>+</w:t>
            </w:r>
          </w:p>
        </w:tc>
        <w:tc>
          <w:tcPr>
            <w:tcW w:w="900" w:type="dxa"/>
            <w:shd w:val="clear" w:color="auto" w:fill="A6A6A6"/>
          </w:tcPr>
          <w:p w14:paraId="67FA3B48" w14:textId="77777777" w:rsidR="009B37B1" w:rsidRPr="009A0E8A" w:rsidRDefault="009B37B1" w:rsidP="002E3824">
            <w:pPr>
              <w:jc w:val="center"/>
            </w:pPr>
            <w:r w:rsidRPr="009A0E8A">
              <w:t>0</w:t>
            </w:r>
          </w:p>
        </w:tc>
        <w:tc>
          <w:tcPr>
            <w:tcW w:w="360" w:type="dxa"/>
            <w:shd w:val="clear" w:color="auto" w:fill="A6A6A6"/>
          </w:tcPr>
          <w:p w14:paraId="05C1273B" w14:textId="77777777" w:rsidR="009B37B1" w:rsidRPr="009A0E8A" w:rsidRDefault="009B37B1" w:rsidP="002E3824">
            <w:pPr>
              <w:jc w:val="center"/>
              <w:rPr>
                <w:rFonts w:ascii="Source Sans Pro" w:hAnsi="Source Sans Pro"/>
              </w:rPr>
            </w:pPr>
            <w:r w:rsidRPr="009A0E8A">
              <w:t>+</w:t>
            </w:r>
          </w:p>
        </w:tc>
        <w:tc>
          <w:tcPr>
            <w:tcW w:w="1260" w:type="dxa"/>
            <w:shd w:val="clear" w:color="auto" w:fill="A6A6A6"/>
          </w:tcPr>
          <w:p w14:paraId="5E0AAF64" w14:textId="77777777" w:rsidR="009B37B1" w:rsidRPr="009A0E8A" w:rsidRDefault="009B37B1" w:rsidP="002E3824">
            <w:pPr>
              <w:jc w:val="center"/>
            </w:pPr>
            <w:r w:rsidRPr="009A0E8A">
              <w:t>70%</w:t>
            </w:r>
          </w:p>
        </w:tc>
      </w:tr>
      <w:tr w:rsidR="009B37B1" w:rsidRPr="009A0E8A" w14:paraId="29ED0017" w14:textId="77777777" w:rsidTr="009B37B1">
        <w:trPr>
          <w:trHeight w:val="296"/>
        </w:trPr>
        <w:tc>
          <w:tcPr>
            <w:tcW w:w="1075" w:type="dxa"/>
          </w:tcPr>
          <w:p w14:paraId="60736953" w14:textId="77777777" w:rsidR="009B37B1" w:rsidRPr="009A0E8A" w:rsidRDefault="009B37B1" w:rsidP="00B55F6D">
            <w:pPr>
              <w:jc w:val="center"/>
            </w:pPr>
          </w:p>
        </w:tc>
        <w:tc>
          <w:tcPr>
            <w:tcW w:w="1890" w:type="dxa"/>
          </w:tcPr>
          <w:p w14:paraId="7D7ABCD9" w14:textId="77777777" w:rsidR="009B37B1" w:rsidRPr="009A0E8A" w:rsidRDefault="009B37B1" w:rsidP="002E3824">
            <w:pPr>
              <w:jc w:val="center"/>
            </w:pPr>
          </w:p>
        </w:tc>
        <w:tc>
          <w:tcPr>
            <w:tcW w:w="450" w:type="dxa"/>
          </w:tcPr>
          <w:p w14:paraId="22231C28" w14:textId="673E6662" w:rsidR="009B37B1" w:rsidRPr="009A0E8A" w:rsidRDefault="009B37B1" w:rsidP="002E3824">
            <w:pPr>
              <w:jc w:val="center"/>
            </w:pPr>
          </w:p>
        </w:tc>
        <w:tc>
          <w:tcPr>
            <w:tcW w:w="990" w:type="dxa"/>
          </w:tcPr>
          <w:p w14:paraId="00AF3963" w14:textId="77777777" w:rsidR="009B37B1" w:rsidRPr="009A0E8A" w:rsidRDefault="009B37B1" w:rsidP="002E3824">
            <w:pPr>
              <w:jc w:val="center"/>
            </w:pPr>
          </w:p>
        </w:tc>
        <w:tc>
          <w:tcPr>
            <w:tcW w:w="360" w:type="dxa"/>
          </w:tcPr>
          <w:p w14:paraId="37FBF54F" w14:textId="21317055" w:rsidR="009B37B1" w:rsidRPr="009A0E8A" w:rsidRDefault="009B37B1" w:rsidP="002E3824">
            <w:pPr>
              <w:jc w:val="center"/>
            </w:pPr>
          </w:p>
        </w:tc>
        <w:tc>
          <w:tcPr>
            <w:tcW w:w="900" w:type="dxa"/>
          </w:tcPr>
          <w:p w14:paraId="57FEBC2D" w14:textId="77777777" w:rsidR="009B37B1" w:rsidRPr="009A0E8A" w:rsidRDefault="009B37B1" w:rsidP="002E3824">
            <w:pPr>
              <w:jc w:val="center"/>
            </w:pPr>
          </w:p>
        </w:tc>
        <w:tc>
          <w:tcPr>
            <w:tcW w:w="360" w:type="dxa"/>
          </w:tcPr>
          <w:p w14:paraId="6285FA70" w14:textId="77777777" w:rsidR="009B37B1" w:rsidRPr="009A0E8A" w:rsidRDefault="009B37B1" w:rsidP="002E3824">
            <w:pPr>
              <w:jc w:val="center"/>
            </w:pPr>
          </w:p>
        </w:tc>
        <w:tc>
          <w:tcPr>
            <w:tcW w:w="1260" w:type="dxa"/>
          </w:tcPr>
          <w:p w14:paraId="48E590B3" w14:textId="77777777" w:rsidR="009B37B1" w:rsidRPr="009A0E8A" w:rsidRDefault="009B37B1" w:rsidP="002E3824">
            <w:pPr>
              <w:jc w:val="center"/>
            </w:pPr>
          </w:p>
        </w:tc>
      </w:tr>
      <w:tr w:rsidR="009B37B1" w:rsidRPr="009A0E8A" w14:paraId="35456215" w14:textId="77777777" w:rsidTr="009B37B1">
        <w:trPr>
          <w:trHeight w:val="296"/>
        </w:trPr>
        <w:tc>
          <w:tcPr>
            <w:tcW w:w="1075" w:type="dxa"/>
            <w:shd w:val="clear" w:color="auto" w:fill="D9D9D9"/>
          </w:tcPr>
          <w:p w14:paraId="04293CC3" w14:textId="77777777" w:rsidR="009B37B1" w:rsidRPr="009A0E8A" w:rsidRDefault="009B37B1" w:rsidP="00901ACE">
            <w:r w:rsidRPr="009A0E8A">
              <w:t>Available</w:t>
            </w:r>
          </w:p>
        </w:tc>
        <w:tc>
          <w:tcPr>
            <w:tcW w:w="1890" w:type="dxa"/>
            <w:shd w:val="clear" w:color="auto" w:fill="D9D9D9"/>
          </w:tcPr>
          <w:p w14:paraId="2C503ECF" w14:textId="48FE5561" w:rsidR="009B37B1" w:rsidRPr="009A0E8A" w:rsidRDefault="009B37B1" w:rsidP="002E3824">
            <w:pPr>
              <w:jc w:val="center"/>
            </w:pPr>
            <w:r>
              <w:t>14</w:t>
            </w:r>
          </w:p>
        </w:tc>
        <w:tc>
          <w:tcPr>
            <w:tcW w:w="450" w:type="dxa"/>
            <w:shd w:val="clear" w:color="auto" w:fill="D9D9D9"/>
          </w:tcPr>
          <w:p w14:paraId="453E6091" w14:textId="6B118C4F" w:rsidR="009B37B1" w:rsidRPr="009A0E8A" w:rsidRDefault="009B37B1" w:rsidP="002E3824">
            <w:pPr>
              <w:jc w:val="center"/>
            </w:pPr>
          </w:p>
        </w:tc>
        <w:tc>
          <w:tcPr>
            <w:tcW w:w="990" w:type="dxa"/>
            <w:shd w:val="clear" w:color="auto" w:fill="D9D9D9"/>
          </w:tcPr>
          <w:p w14:paraId="0DC31F87" w14:textId="275E3C7D" w:rsidR="009B37B1" w:rsidRPr="0028646A" w:rsidRDefault="0028646A" w:rsidP="0028646A">
            <w:pPr>
              <w:ind w:left="360" w:hanging="360"/>
              <w:jc w:val="center"/>
            </w:pPr>
            <w:r>
              <w:t>&gt;7</w:t>
            </w:r>
          </w:p>
        </w:tc>
        <w:tc>
          <w:tcPr>
            <w:tcW w:w="360" w:type="dxa"/>
            <w:shd w:val="clear" w:color="auto" w:fill="D9D9D9"/>
          </w:tcPr>
          <w:p w14:paraId="050B7950" w14:textId="6771A490" w:rsidR="009B37B1" w:rsidRPr="009A0E8A" w:rsidRDefault="009B37B1" w:rsidP="002E3824">
            <w:pPr>
              <w:jc w:val="center"/>
            </w:pPr>
          </w:p>
        </w:tc>
        <w:tc>
          <w:tcPr>
            <w:tcW w:w="900" w:type="dxa"/>
            <w:shd w:val="clear" w:color="auto" w:fill="D9D9D9"/>
          </w:tcPr>
          <w:p w14:paraId="2439B55A" w14:textId="77777777" w:rsidR="009B37B1" w:rsidRPr="009A0E8A" w:rsidRDefault="009B37B1" w:rsidP="002E3824">
            <w:pPr>
              <w:jc w:val="center"/>
            </w:pPr>
            <w:r w:rsidRPr="009A0E8A">
              <w:t>1</w:t>
            </w:r>
          </w:p>
        </w:tc>
        <w:tc>
          <w:tcPr>
            <w:tcW w:w="360" w:type="dxa"/>
            <w:shd w:val="clear" w:color="auto" w:fill="D9D9D9"/>
          </w:tcPr>
          <w:p w14:paraId="54EEF584" w14:textId="77777777" w:rsidR="009B37B1" w:rsidRPr="009A0E8A" w:rsidRDefault="009B37B1" w:rsidP="002E3824">
            <w:pPr>
              <w:jc w:val="center"/>
            </w:pPr>
          </w:p>
        </w:tc>
        <w:tc>
          <w:tcPr>
            <w:tcW w:w="1260" w:type="dxa"/>
            <w:shd w:val="clear" w:color="auto" w:fill="D9D9D9"/>
          </w:tcPr>
          <w:p w14:paraId="6E4DAF27" w14:textId="77777777" w:rsidR="009B37B1" w:rsidRPr="009A0E8A" w:rsidRDefault="009B37B1" w:rsidP="002E3824">
            <w:pPr>
              <w:jc w:val="center"/>
            </w:pPr>
            <w:r w:rsidRPr="009A0E8A">
              <w:t>1</w:t>
            </w:r>
          </w:p>
        </w:tc>
      </w:tr>
    </w:tbl>
    <w:p w14:paraId="79A842E7" w14:textId="5110B7C8" w:rsidR="00742B52" w:rsidRPr="009A0E8A" w:rsidRDefault="00742B52" w:rsidP="00901ACE">
      <w:r w:rsidRPr="003956DD">
        <w:rPr>
          <w:rStyle w:val="Heading2Char"/>
          <w:rFonts w:eastAsiaTheme="majorEastAsia"/>
          <w:sz w:val="24"/>
          <w:szCs w:val="24"/>
        </w:rPr>
        <w:t>Deadlines, Late Work, Extra Credit</w:t>
      </w:r>
      <w:r w:rsidR="009A0E8A" w:rsidRPr="00A52941">
        <w:rPr>
          <w:rStyle w:val="Heading2Char"/>
          <w:rFonts w:eastAsiaTheme="minorEastAsia"/>
          <w:sz w:val="20"/>
          <w:szCs w:val="20"/>
        </w:rPr>
        <w:t xml:space="preserve"> </w:t>
      </w:r>
      <w:r w:rsidR="009A0E8A" w:rsidRPr="00A52941">
        <w:rPr>
          <w:sz w:val="20"/>
          <w:szCs w:val="20"/>
        </w:rPr>
        <w:t>I build flexibility and choice into this course, balanced with structure. Th</w:t>
      </w:r>
      <w:r w:rsidR="00174BE8" w:rsidRPr="00A52941">
        <w:rPr>
          <w:sz w:val="20"/>
          <w:szCs w:val="20"/>
        </w:rPr>
        <w:t>e</w:t>
      </w:r>
      <w:r w:rsidR="009A0E8A" w:rsidRPr="00A52941">
        <w:rPr>
          <w:sz w:val="20"/>
          <w:szCs w:val="20"/>
        </w:rPr>
        <w:t xml:space="preserve"> design of the Apply</w:t>
      </w:r>
      <w:r w:rsidR="00D02854" w:rsidRPr="00A52941">
        <w:rPr>
          <w:sz w:val="20"/>
          <w:szCs w:val="20"/>
        </w:rPr>
        <w:t>-</w:t>
      </w:r>
      <w:r w:rsidR="00A52941" w:rsidRPr="00A52941">
        <w:rPr>
          <w:sz w:val="20"/>
          <w:szCs w:val="20"/>
        </w:rPr>
        <w:t>Discuss-</w:t>
      </w:r>
      <w:r w:rsidR="00D02854" w:rsidRPr="00A52941">
        <w:rPr>
          <w:sz w:val="20"/>
          <w:szCs w:val="20"/>
        </w:rPr>
        <w:t>Revise</w:t>
      </w:r>
      <w:r w:rsidR="009A0E8A" w:rsidRPr="00A52941">
        <w:rPr>
          <w:sz w:val="20"/>
          <w:szCs w:val="20"/>
        </w:rPr>
        <w:t xml:space="preserve"> </w:t>
      </w:r>
      <w:r w:rsidR="00A52941" w:rsidRPr="00A52941">
        <w:rPr>
          <w:sz w:val="20"/>
          <w:szCs w:val="20"/>
        </w:rPr>
        <w:t>sequence</w:t>
      </w:r>
      <w:r w:rsidR="009A0E8A" w:rsidRPr="00A52941">
        <w:rPr>
          <w:sz w:val="20"/>
          <w:szCs w:val="20"/>
        </w:rPr>
        <w:t xml:space="preserve"> </w:t>
      </w:r>
      <w:r w:rsidR="00A52941" w:rsidRPr="00A52941">
        <w:rPr>
          <w:sz w:val="20"/>
          <w:szCs w:val="20"/>
        </w:rPr>
        <w:t xml:space="preserve">(see “How will I learn about these things” on pg. </w:t>
      </w:r>
      <w:r w:rsidR="003C692F">
        <w:rPr>
          <w:sz w:val="20"/>
          <w:szCs w:val="20"/>
        </w:rPr>
        <w:t>1</w:t>
      </w:r>
      <w:r w:rsidR="00A52941" w:rsidRPr="00A52941">
        <w:rPr>
          <w:sz w:val="20"/>
          <w:szCs w:val="20"/>
        </w:rPr>
        <w:t xml:space="preserve">) </w:t>
      </w:r>
      <w:r w:rsidR="009A0E8A" w:rsidRPr="00A52941">
        <w:rPr>
          <w:sz w:val="20"/>
          <w:szCs w:val="20"/>
        </w:rPr>
        <w:t xml:space="preserve">makes it necessary to submit them </w:t>
      </w:r>
      <w:r w:rsidR="00174BE8" w:rsidRPr="00A52941">
        <w:rPr>
          <w:b/>
          <w:bCs/>
          <w:i/>
          <w:iCs/>
          <w:sz w:val="20"/>
          <w:szCs w:val="20"/>
        </w:rPr>
        <w:t>b</w:t>
      </w:r>
      <w:r w:rsidR="009A0E8A" w:rsidRPr="00A52941">
        <w:rPr>
          <w:b/>
          <w:bCs/>
          <w:i/>
          <w:iCs/>
          <w:sz w:val="20"/>
          <w:szCs w:val="20"/>
        </w:rPr>
        <w:t>efore a deadline</w:t>
      </w:r>
      <w:r w:rsidR="00174BE8" w:rsidRPr="00A52941">
        <w:rPr>
          <w:b/>
          <w:bCs/>
          <w:i/>
          <w:iCs/>
          <w:sz w:val="20"/>
          <w:szCs w:val="20"/>
        </w:rPr>
        <w:t>.</w:t>
      </w:r>
      <w:r w:rsidR="009A0E8A" w:rsidRPr="00A52941">
        <w:rPr>
          <w:sz w:val="20"/>
          <w:szCs w:val="20"/>
        </w:rPr>
        <w:t xml:space="preserve"> </w:t>
      </w:r>
      <w:r w:rsidR="00907DA6" w:rsidRPr="00A52941">
        <w:rPr>
          <w:sz w:val="20"/>
          <w:szCs w:val="20"/>
        </w:rPr>
        <w:t>We are all human however,</w:t>
      </w:r>
      <w:r w:rsidR="00A52941" w:rsidRPr="00A52941">
        <w:rPr>
          <w:sz w:val="20"/>
          <w:szCs w:val="20"/>
        </w:rPr>
        <w:t xml:space="preserve"> and “life happens” - </w:t>
      </w:r>
      <w:r w:rsidR="00A05134" w:rsidRPr="00A52941">
        <w:rPr>
          <w:sz w:val="20"/>
          <w:szCs w:val="20"/>
        </w:rPr>
        <w:t xml:space="preserve">so I </w:t>
      </w:r>
      <w:r w:rsidR="00A52941">
        <w:rPr>
          <w:sz w:val="20"/>
          <w:szCs w:val="20"/>
        </w:rPr>
        <w:t xml:space="preserve">do </w:t>
      </w:r>
      <w:r w:rsidR="00A05134" w:rsidRPr="00A52941">
        <w:rPr>
          <w:sz w:val="20"/>
          <w:szCs w:val="20"/>
        </w:rPr>
        <w:t xml:space="preserve">allow two chances to </w:t>
      </w:r>
      <w:r w:rsidR="00907DA6" w:rsidRPr="00A52941">
        <w:rPr>
          <w:sz w:val="20"/>
          <w:szCs w:val="20"/>
        </w:rPr>
        <w:t>turn in late for full credit.</w:t>
      </w:r>
      <w:r w:rsidR="009A0E8A" w:rsidRPr="00A52941">
        <w:rPr>
          <w:sz w:val="20"/>
          <w:szCs w:val="20"/>
        </w:rPr>
        <w:t xml:space="preserve"> Former students will tell you that I have been exceptionally accommodating of personal situations preventing them from completing work on time. Please reach out to me if this happens for you. That said, </w:t>
      </w:r>
      <w:r w:rsidR="00D02854" w:rsidRPr="00A52941">
        <w:rPr>
          <w:sz w:val="20"/>
          <w:szCs w:val="20"/>
        </w:rPr>
        <w:t>students who wait until the last minute</w:t>
      </w:r>
      <w:r w:rsidR="00A64B8D" w:rsidRPr="00A52941">
        <w:rPr>
          <w:sz w:val="20"/>
          <w:szCs w:val="20"/>
        </w:rPr>
        <w:t>, or wait to do all the revisions until the last week, do not do as well in my courses.</w:t>
      </w:r>
      <w:r w:rsidR="009A0E8A" w:rsidRPr="00A52941">
        <w:rPr>
          <w:sz w:val="20"/>
          <w:szCs w:val="20"/>
        </w:rPr>
        <w:t xml:space="preserve"> Start early and keep a schedule to stay organized. There is no extra </w:t>
      </w:r>
      <w:r w:rsidR="00455F9A" w:rsidRPr="00A52941">
        <w:rPr>
          <w:sz w:val="20"/>
          <w:szCs w:val="20"/>
        </w:rPr>
        <w:t>credit,</w:t>
      </w:r>
      <w:r w:rsidR="009A0E8A" w:rsidRPr="00A52941">
        <w:rPr>
          <w:sz w:val="20"/>
          <w:szCs w:val="20"/>
        </w:rPr>
        <w:t xml:space="preserve"> but you can re-do an</w:t>
      </w:r>
      <w:r w:rsidR="00204502" w:rsidRPr="00A52941">
        <w:rPr>
          <w:sz w:val="20"/>
          <w:szCs w:val="20"/>
        </w:rPr>
        <w:t>y</w:t>
      </w:r>
      <w:r w:rsidR="009A0E8A" w:rsidRPr="00A52941">
        <w:rPr>
          <w:sz w:val="20"/>
          <w:szCs w:val="20"/>
        </w:rPr>
        <w:t xml:space="preserve"> activity you did not earn credit for.</w:t>
      </w:r>
    </w:p>
    <w:p w14:paraId="41142624" w14:textId="77777777" w:rsidR="00255A10" w:rsidRPr="00742B52" w:rsidRDefault="00255A10" w:rsidP="00901ACE"/>
    <w:p w14:paraId="362BF6F8" w14:textId="4FAE539F" w:rsidR="00987FC0" w:rsidRDefault="00987FC0" w:rsidP="00901ACE"/>
    <w:p w14:paraId="6DCAD832" w14:textId="77777777" w:rsidR="00987FC0" w:rsidRDefault="00987FC0" w:rsidP="00901ACE"/>
    <w:p w14:paraId="1F8F60B8" w14:textId="77777777" w:rsidR="00987FC0" w:rsidRDefault="00987FC0" w:rsidP="00901ACE"/>
    <w:p w14:paraId="2BE1B3C2" w14:textId="0C79D170" w:rsidR="00485E3E" w:rsidRPr="006A4661" w:rsidRDefault="00485E3E" w:rsidP="00901ACE">
      <w:r>
        <w:br w:type="page"/>
      </w:r>
      <w:r w:rsidR="00CE1B02" w:rsidRPr="0023142D">
        <w:rPr>
          <w:noProof/>
          <w:sz w:val="36"/>
          <w:szCs w:val="36"/>
        </w:rPr>
        <w:lastRenderedPageBreak/>
        <mc:AlternateContent>
          <mc:Choice Requires="wpg">
            <w:drawing>
              <wp:anchor distT="0" distB="0" distL="114300" distR="114300" simplePos="0" relativeHeight="251381248" behindDoc="1" locked="0" layoutInCell="1" allowOverlap="1" wp14:anchorId="2BD6A0E9" wp14:editId="529276FE">
                <wp:simplePos x="0" y="0"/>
                <wp:positionH relativeFrom="margin">
                  <wp:align>center</wp:align>
                </wp:positionH>
                <wp:positionV relativeFrom="paragraph">
                  <wp:posOffset>-144145</wp:posOffset>
                </wp:positionV>
                <wp:extent cx="1051560" cy="1082040"/>
                <wp:effectExtent l="0" t="0" r="0" b="3810"/>
                <wp:wrapNone/>
                <wp:docPr id="18" name="Group 18" descr="P138#y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051560" cy="1082040"/>
                          <a:chOff x="0" y="0"/>
                          <a:chExt cx="1000125" cy="1000125"/>
                        </a:xfrm>
                      </wpg:grpSpPr>
                      <wps:wsp>
                        <wps:cNvPr id="17" name="Oval 17"/>
                        <wps:cNvSpPr/>
                        <wps:spPr>
                          <a:xfrm>
                            <a:off x="0" y="0"/>
                            <a:ext cx="1000125" cy="1000125"/>
                          </a:xfrm>
                          <a:prstGeom prst="ellipse">
                            <a:avLst/>
                          </a:prstGeom>
                          <a:solidFill>
                            <a:schemeClr val="accent6">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6" name="Graphic 16" descr="Lightbulb"/>
                          <pic:cNvPicPr>
                            <a:picLocks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38100" y="38100"/>
                            <a:ext cx="914400" cy="9144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E7C9417" id="Group 18" o:spid="_x0000_s1026" alt="P138#y1" style="position:absolute;margin-left:0;margin-top:-11.35pt;width:82.8pt;height:85.2pt;z-index:-251935232;mso-position-horizontal:center;mso-position-horizontal-relative:margin;mso-width-relative:margin;mso-height-relative:margin" coordsize="10001,100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">
                <v:oval id="Oval 17" o:spid="_x0000_s1027" style="position:absolute;width:10001;height:10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" fillcolor="#dbdbdb [665]" stroked="f" strokeweight="1pt">
                  <v:stroke joinstyle="miter"/>
                </v:oval>
                <v:shape id="Graphic 16" o:spid="_x0000_s1028" type="#_x0000_t75" alt="Lightbulb" style="position:absolute;left:381;top:381;width:9144;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">
                  <v:imagedata r:id="rId29" o:title="Lightbulb"/>
                </v:shape>
                <w10:wrap anchorx="margin"/>
              </v:group>
            </w:pict>
          </mc:Fallback>
        </mc:AlternateContent>
      </w:r>
      <w:r>
        <w:t xml:space="preserve"> </w:t>
      </w:r>
    </w:p>
    <w:p w14:paraId="37D055D3" w14:textId="074DDBC6" w:rsidR="006A4661" w:rsidRPr="00901ACE" w:rsidRDefault="00461CD1" w:rsidP="00901ACE">
      <w:pPr>
        <w:pStyle w:val="Heading1"/>
      </w:pPr>
      <w:r w:rsidRPr="00901ACE">
        <w:rPr>
          <w:noProof/>
        </w:rPr>
        <mc:AlternateContent>
          <mc:Choice Requires="wps">
            <w:drawing>
              <wp:anchor distT="0" distB="0" distL="114300" distR="114300" simplePos="0" relativeHeight="251378176" behindDoc="0" locked="0" layoutInCell="1" allowOverlap="1" wp14:anchorId="7A164C52" wp14:editId="30B0AFAE">
                <wp:simplePos x="0" y="0"/>
                <wp:positionH relativeFrom="page">
                  <wp:posOffset>7810500</wp:posOffset>
                </wp:positionH>
                <wp:positionV relativeFrom="paragraph">
                  <wp:posOffset>257810</wp:posOffset>
                </wp:positionV>
                <wp:extent cx="60960" cy="114300"/>
                <wp:effectExtent l="38100" t="19050" r="53340" b="38100"/>
                <wp:wrapNone/>
                <wp:docPr id="26" name="Straight Connector 26" descr="P139#y1"/>
                <wp:cNvGraphicFramePr/>
                <a:graphic xmlns:a="http://schemas.openxmlformats.org/drawingml/2006/main">
                  <a:graphicData uri="http://schemas.microsoft.com/office/word/2010/wordprocessingShape">
                    <wps:wsp>
                      <wps:cNvCnPr/>
                      <wps:spPr>
                        <a:xfrm>
                          <a:off x="0" y="0"/>
                          <a:ext cx="60960" cy="114300"/>
                        </a:xfrm>
                        <a:prstGeom prst="line">
                          <a:avLst/>
                        </a:prstGeom>
                        <a:ln w="76200">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1E02F2" id="Straight Connector 26" o:spid="_x0000_s1026" alt="P139#y1" style="position:absolute;z-index:251378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615pt,20.3pt" to="619.8pt,2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" strokecolor="#5a5a5a [2109]" strokeweight="6pt">
                <v:stroke joinstyle="miter"/>
                <w10:wrap anchorx="page"/>
              </v:line>
            </w:pict>
          </mc:Fallback>
        </mc:AlternateContent>
      </w:r>
      <w:r w:rsidR="000C0BE7" w:rsidRPr="00901ACE">
        <w:t xml:space="preserve">DETAILS: </w:t>
      </w:r>
      <w:r w:rsidR="00431DB6" w:rsidRPr="00901ACE">
        <w:t>Tasks</w:t>
      </w:r>
    </w:p>
    <w:p w14:paraId="26C56B98" w14:textId="4962E046" w:rsidR="001D769F" w:rsidRDefault="0034563E" w:rsidP="00901ACE">
      <w:r>
        <w:rPr>
          <w:noProof/>
        </w:rPr>
        <mc:AlternateContent>
          <mc:Choice Requires="wps">
            <w:drawing>
              <wp:anchor distT="0" distB="0" distL="114300" distR="114300" simplePos="0" relativeHeight="251764224" behindDoc="0" locked="0" layoutInCell="1" allowOverlap="1" wp14:anchorId="12C9304A" wp14:editId="054583BB">
                <wp:simplePos x="0" y="0"/>
                <wp:positionH relativeFrom="column">
                  <wp:posOffset>4213860</wp:posOffset>
                </wp:positionH>
                <wp:positionV relativeFrom="paragraph">
                  <wp:posOffset>337819</wp:posOffset>
                </wp:positionV>
                <wp:extent cx="30480" cy="8587740"/>
                <wp:effectExtent l="0" t="0" r="26670" b="22860"/>
                <wp:wrapNone/>
                <wp:docPr id="6" name="Straight Connector 6" descr="P140#y1"/>
                <wp:cNvGraphicFramePr/>
                <a:graphic xmlns:a="http://schemas.openxmlformats.org/drawingml/2006/main">
                  <a:graphicData uri="http://schemas.microsoft.com/office/word/2010/wordprocessingShape">
                    <wps:wsp>
                      <wps:cNvCnPr/>
                      <wps:spPr>
                        <a:xfrm flipV="1">
                          <a:off x="0" y="0"/>
                          <a:ext cx="30480" cy="8587740"/>
                        </a:xfrm>
                        <a:prstGeom prst="line">
                          <a:avLst/>
                        </a:prstGeom>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84A512" id="Straight Connector 6" o:spid="_x0000_s1026" alt="P140#y1" style="position:absolute;flip:y;z-index:251764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1.8pt,26.6pt" to="334.2pt,70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" strokecolor="#4d4d4d [3209]" strokeweight="1.5pt">
                <v:stroke joinstyle="miter"/>
              </v:line>
            </w:pict>
          </mc:Fallback>
        </mc:AlternateContent>
      </w:r>
    </w:p>
    <w:p w14:paraId="0BA25835" w14:textId="357D662C" w:rsidR="00203F2F" w:rsidRPr="003E2E18" w:rsidRDefault="00203F2F" w:rsidP="00901ACE">
      <w:pPr>
        <w:sectPr w:rsidR="00203F2F" w:rsidRPr="003E2E18" w:rsidSect="00010771">
          <w:type w:val="continuous"/>
          <w:pgSz w:w="12240" w:h="15840"/>
          <w:pgMar w:top="720" w:right="720" w:bottom="720" w:left="720" w:header="720" w:footer="720" w:gutter="0"/>
          <w:cols w:space="720"/>
          <w:docGrid w:linePitch="360"/>
        </w:sectPr>
      </w:pPr>
    </w:p>
    <w:tbl>
      <w:tblPr>
        <w:tblStyle w:val="TableGrid"/>
        <w:tblW w:w="1108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924"/>
        <w:gridCol w:w="741"/>
        <w:gridCol w:w="243"/>
        <w:gridCol w:w="243"/>
        <w:gridCol w:w="248"/>
        <w:gridCol w:w="3682"/>
      </w:tblGrid>
      <w:tr w:rsidR="00E23948" w14:paraId="05E76741" w14:textId="77777777" w:rsidTr="00950F55">
        <w:trPr>
          <w:trHeight w:val="9205"/>
          <w:jc w:val="center"/>
        </w:trPr>
        <w:tc>
          <w:tcPr>
            <w:tcW w:w="5760" w:type="dxa"/>
          </w:tcPr>
          <w:p w14:paraId="265EEEAE" w14:textId="39F098A5" w:rsidR="00601B4E" w:rsidRPr="007155FF" w:rsidRDefault="00E949FF" w:rsidP="007155FF">
            <w:pPr>
              <w:pStyle w:val="Heading1"/>
              <w:ind w:left="0"/>
              <w:jc w:val="both"/>
              <w:outlineLvl w:val="0"/>
              <w:rPr>
                <w:noProof/>
                <w:sz w:val="28"/>
                <w:szCs w:val="28"/>
              </w:rPr>
            </w:pPr>
            <w:r w:rsidRPr="007155FF">
              <w:rPr>
                <w:noProof/>
                <w:sz w:val="28"/>
                <w:szCs w:val="28"/>
              </w:rPr>
              <w:t>”MAY DO”:</w:t>
            </w:r>
          </w:p>
          <w:p w14:paraId="22F76048" w14:textId="60BCA63E" w:rsidR="00601B4E" w:rsidRPr="00830C91" w:rsidRDefault="007B06CD" w:rsidP="00901ACE">
            <w:pPr>
              <w:rPr>
                <w:b/>
                <w:bCs/>
                <w:noProof/>
              </w:rPr>
            </w:pPr>
            <w:r>
              <w:rPr>
                <w:noProof/>
              </w:rPr>
              <w:t xml:space="preserve">There are many ways to </w:t>
            </w:r>
            <w:r w:rsidR="00601B4E" w:rsidRPr="00B126D7">
              <w:rPr>
                <w:noProof/>
              </w:rPr>
              <w:t xml:space="preserve">learn </w:t>
            </w:r>
            <w:r w:rsidR="00B320F7">
              <w:rPr>
                <w:noProof/>
              </w:rPr>
              <w:t xml:space="preserve">meet your goals in this course. </w:t>
            </w:r>
          </w:p>
          <w:p w14:paraId="312FDDB0" w14:textId="025860F1" w:rsidR="00601B4E" w:rsidRDefault="00601B4E" w:rsidP="007155FF">
            <w:pPr>
              <w:pStyle w:val="ListParagraph"/>
              <w:numPr>
                <w:ilvl w:val="0"/>
                <w:numId w:val="0"/>
              </w:numPr>
              <w:ind w:left="360"/>
            </w:pPr>
          </w:p>
          <w:p w14:paraId="396FDB35" w14:textId="267FF423" w:rsidR="00E23948" w:rsidRDefault="007155FF" w:rsidP="007155FF">
            <w:pPr>
              <w:ind w:left="360" w:hanging="360"/>
            </w:pPr>
            <w:r>
              <w:rPr>
                <w:noProof/>
              </w:rPr>
              <w:drawing>
                <wp:anchor distT="0" distB="0" distL="114300" distR="114300" simplePos="0" relativeHeight="251716096" behindDoc="1" locked="0" layoutInCell="1" allowOverlap="1" wp14:anchorId="2D1EA3E2" wp14:editId="600E7A8E">
                  <wp:simplePos x="0" y="0"/>
                  <wp:positionH relativeFrom="column">
                    <wp:posOffset>20955</wp:posOffset>
                  </wp:positionH>
                  <wp:positionV relativeFrom="paragraph">
                    <wp:posOffset>18952</wp:posOffset>
                  </wp:positionV>
                  <wp:extent cx="510540" cy="510540"/>
                  <wp:effectExtent l="0" t="0" r="3810" b="0"/>
                  <wp:wrapTight wrapText="bothSides">
                    <wp:wrapPolygon edited="0">
                      <wp:start x="2418" y="3224"/>
                      <wp:lineTo x="0" y="11284"/>
                      <wp:lineTo x="806" y="12896"/>
                      <wp:lineTo x="4836" y="17731"/>
                      <wp:lineTo x="16119" y="17731"/>
                      <wp:lineTo x="20149" y="12896"/>
                      <wp:lineTo x="20955" y="11284"/>
                      <wp:lineTo x="18537" y="3224"/>
                      <wp:lineTo x="2418" y="3224"/>
                    </wp:wrapPolygon>
                  </wp:wrapTight>
                  <wp:docPr id="22" name="Graphic 22" descr="P145C1T3#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P145C1T3#y1">
                            <a:extLst>
                              <a:ext uri="{C183D7F6-B498-43B3-948B-1728B52AA6E4}">
                                <adec:decorative xmlns:adec="http://schemas.microsoft.com/office/drawing/2017/decorative" val="1"/>
                              </a:ext>
                            </a:extLst>
                          </pic:cNvPr>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510540" cy="510540"/>
                          </a:xfrm>
                          <a:prstGeom prst="rect">
                            <a:avLst/>
                          </a:prstGeom>
                        </pic:spPr>
                      </pic:pic>
                    </a:graphicData>
                  </a:graphic>
                </wp:anchor>
              </w:drawing>
            </w:r>
            <w:r w:rsidR="000369F6" w:rsidRPr="007155FF">
              <w:rPr>
                <w:rFonts w:ascii="ZWAdobeF" w:hAnsi="ZWAdobeF" w:cs="ZWAdobeF"/>
                <w:sz w:val="2"/>
                <w:szCs w:val="2"/>
              </w:rPr>
              <w:t>1</w:t>
            </w:r>
            <w:r w:rsidR="00E23948" w:rsidRPr="00B320F7">
              <w:rPr>
                <w:rStyle w:val="Heading2Char"/>
                <w:rFonts w:eastAsiaTheme="minorEastAsia"/>
                <w:sz w:val="22"/>
                <w:szCs w:val="22"/>
              </w:rPr>
              <w:t>Introductions and Onboarding</w:t>
            </w:r>
            <w:r w:rsidR="00E23948" w:rsidRPr="00B320F7">
              <w:rPr>
                <w:sz w:val="22"/>
                <w:szCs w:val="22"/>
              </w:rPr>
              <w:t xml:space="preserve"> </w:t>
            </w:r>
          </w:p>
          <w:p w14:paraId="1B5EAF97" w14:textId="078D3797" w:rsidR="00E23948" w:rsidRDefault="00E23948" w:rsidP="00901ACE">
            <w:r>
              <w:t xml:space="preserve">The first </w:t>
            </w:r>
            <w:r w:rsidR="00D33EE1">
              <w:t>week</w:t>
            </w:r>
            <w:r>
              <w:t xml:space="preserve"> of the course is dedicated to building a learning community, becoming familiar with the course design and grading, and setting you up for success. My goal is to get us started with a positive atmosphere of collaboration and inclusivity that will be maintained throughout the course so that everyone can learn to the best of their ability. </w:t>
            </w:r>
            <w:r w:rsidR="00110265">
              <w:t xml:space="preserve">There are a few activities to orient you to the course, including practicing in Perusall (where you read and discuss) and practice </w:t>
            </w:r>
            <w:r w:rsidR="0090437A">
              <w:t xml:space="preserve">uploading </w:t>
            </w:r>
            <w:r w:rsidR="00D33EE1">
              <w:t>APPLY</w:t>
            </w:r>
            <w:r w:rsidR="0090437A">
              <w:t xml:space="preserve"> </w:t>
            </w:r>
            <w:r w:rsidR="000F4B25">
              <w:t>&amp; REVISE</w:t>
            </w:r>
            <w:r w:rsidR="0090437A">
              <w:t>. I strongly encourage you to engage in these activities to set yourself up for success in this course!</w:t>
            </w:r>
          </w:p>
          <w:p w14:paraId="334D917E" w14:textId="0804D57C" w:rsidR="007155FF" w:rsidRDefault="007155FF" w:rsidP="007155FF"/>
          <w:p w14:paraId="2CA4F725" w14:textId="3C7EB596" w:rsidR="00E23948" w:rsidRPr="007155FF" w:rsidRDefault="007155FF" w:rsidP="007155FF">
            <w:pPr>
              <w:rPr>
                <w:noProof/>
                <w:sz w:val="22"/>
                <w:szCs w:val="22"/>
              </w:rPr>
            </w:pPr>
            <w:r w:rsidRPr="00B320F7">
              <w:rPr>
                <w:b/>
                <w:bCs/>
                <w:noProof/>
                <w:sz w:val="22"/>
                <w:szCs w:val="22"/>
              </w:rPr>
              <w:drawing>
                <wp:anchor distT="0" distB="0" distL="114300" distR="114300" simplePos="0" relativeHeight="251727360" behindDoc="1" locked="0" layoutInCell="1" allowOverlap="1" wp14:anchorId="492A23EB" wp14:editId="644A49CC">
                  <wp:simplePos x="0" y="0"/>
                  <wp:positionH relativeFrom="column">
                    <wp:posOffset>2491</wp:posOffset>
                  </wp:positionH>
                  <wp:positionV relativeFrom="paragraph">
                    <wp:posOffset>51191</wp:posOffset>
                  </wp:positionV>
                  <wp:extent cx="525780" cy="525780"/>
                  <wp:effectExtent l="0" t="0" r="7620" b="0"/>
                  <wp:wrapTight wrapText="bothSides">
                    <wp:wrapPolygon edited="0">
                      <wp:start x="1565" y="1565"/>
                      <wp:lineTo x="0" y="4696"/>
                      <wp:lineTo x="0" y="18000"/>
                      <wp:lineTo x="7043" y="19565"/>
                      <wp:lineTo x="14087" y="19565"/>
                      <wp:lineTo x="21130" y="18000"/>
                      <wp:lineTo x="21130" y="4696"/>
                      <wp:lineTo x="19565" y="1565"/>
                      <wp:lineTo x="1565" y="1565"/>
                    </wp:wrapPolygon>
                  </wp:wrapTight>
                  <wp:docPr id="33" name="Graphic 33" descr="P149C1T3#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Graphic 33" descr="P149C1T3#y1">
                            <a:extLst>
                              <a:ext uri="{C183D7F6-B498-43B3-948B-1728B52AA6E4}">
                                <adec:decorative xmlns:adec="http://schemas.microsoft.com/office/drawing/2017/decorative" val="1"/>
                              </a:ext>
                            </a:extLst>
                          </pic:cNvPr>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525780" cy="525780"/>
                          </a:xfrm>
                          <a:prstGeom prst="rect">
                            <a:avLst/>
                          </a:prstGeom>
                        </pic:spPr>
                      </pic:pic>
                    </a:graphicData>
                  </a:graphic>
                  <wp14:sizeRelH relativeFrom="margin">
                    <wp14:pctWidth>0</wp14:pctWidth>
                  </wp14:sizeRelH>
                  <wp14:sizeRelV relativeFrom="margin">
                    <wp14:pctHeight>0</wp14:pctHeight>
                  </wp14:sizeRelV>
                </wp:anchor>
              </w:drawing>
            </w:r>
            <w:r w:rsidR="00E23948" w:rsidRPr="00B320F7">
              <w:rPr>
                <w:b/>
                <w:bCs/>
                <w:sz w:val="22"/>
                <w:szCs w:val="22"/>
              </w:rPr>
              <w:t>READ/WATCH:</w:t>
            </w:r>
            <w:r w:rsidR="00E23948" w:rsidRPr="007155FF">
              <w:rPr>
                <w:sz w:val="22"/>
                <w:szCs w:val="22"/>
              </w:rPr>
              <w:t xml:space="preserve"> Articles and Videos</w:t>
            </w:r>
          </w:p>
          <w:p w14:paraId="4FAA090D" w14:textId="6EEE2522" w:rsidR="00E23948" w:rsidRDefault="00E23948" w:rsidP="00901ACE">
            <w:r>
              <w:t xml:space="preserve">There are </w:t>
            </w:r>
            <w:r w:rsidR="00D33EE1">
              <w:t>seven units</w:t>
            </w:r>
            <w:r>
              <w:t xml:space="preserve"> in the course. For each, you will have a choice of readings</w:t>
            </w:r>
            <w:r w:rsidR="0028330D">
              <w:t xml:space="preserve"> and videos</w:t>
            </w:r>
            <w:r>
              <w:t xml:space="preserve"> that you can use to help you complete the </w:t>
            </w:r>
            <w:r w:rsidR="00D33EE1">
              <w:t>APPLY</w:t>
            </w:r>
            <w:r>
              <w:t xml:space="preserve"> </w:t>
            </w:r>
            <w:r w:rsidR="00D33EE1">
              <w:t>p</w:t>
            </w:r>
            <w:r>
              <w:t>ractice</w:t>
            </w:r>
            <w:r w:rsidR="0028330D">
              <w:t>.</w:t>
            </w:r>
            <w:r>
              <w:t xml:space="preserve"> You can read </w:t>
            </w:r>
            <w:r w:rsidR="006F7170">
              <w:t xml:space="preserve">and </w:t>
            </w:r>
            <w:r>
              <w:t xml:space="preserve">annotate socially in Perusall, </w:t>
            </w:r>
            <w:r w:rsidR="00D33EE1">
              <w:t>which as a tool to</w:t>
            </w:r>
            <w:r>
              <w:t xml:space="preserve"> ask questions and discuss the readings with your fellow students</w:t>
            </w:r>
            <w:r w:rsidR="00BE1C85">
              <w:t xml:space="preserve"> and learning assistants (former PSYC100 students </w:t>
            </w:r>
            <w:r w:rsidR="00310086">
              <w:t>who are here to help!)</w:t>
            </w:r>
            <w:r>
              <w:t xml:space="preserve"> Lecture videos and other content in Blackboard supplement these readings to enhance your understanding</w:t>
            </w:r>
            <w:r w:rsidR="00D33EE1">
              <w:t>.</w:t>
            </w:r>
            <w:r w:rsidR="00D67F5B">
              <w:t xml:space="preserve"> </w:t>
            </w:r>
          </w:p>
          <w:p w14:paraId="114AE795" w14:textId="77777777" w:rsidR="006B7F43" w:rsidRDefault="006B7F43" w:rsidP="00901ACE"/>
          <w:p w14:paraId="369CD6F0" w14:textId="03235ED2" w:rsidR="00431DB6" w:rsidRPr="007155FF" w:rsidRDefault="00431DB6" w:rsidP="007155FF">
            <w:pPr>
              <w:pStyle w:val="ListParagraph"/>
              <w:numPr>
                <w:ilvl w:val="0"/>
                <w:numId w:val="0"/>
              </w:numPr>
              <w:ind w:left="360"/>
              <w:rPr>
                <w:noProof/>
                <w:sz w:val="22"/>
                <w:szCs w:val="22"/>
              </w:rPr>
            </w:pPr>
            <w:r w:rsidRPr="00B320F7">
              <w:rPr>
                <w:b/>
                <w:bCs/>
                <w:noProof/>
                <w:sz w:val="22"/>
                <w:szCs w:val="22"/>
              </w:rPr>
              <w:drawing>
                <wp:anchor distT="0" distB="0" distL="114300" distR="114300" simplePos="0" relativeHeight="251880960" behindDoc="1" locked="0" layoutInCell="1" allowOverlap="1" wp14:anchorId="0BC48154" wp14:editId="0CA2250C">
                  <wp:simplePos x="0" y="0"/>
                  <wp:positionH relativeFrom="column">
                    <wp:posOffset>-68580</wp:posOffset>
                  </wp:positionH>
                  <wp:positionV relativeFrom="paragraph">
                    <wp:posOffset>66040</wp:posOffset>
                  </wp:positionV>
                  <wp:extent cx="571500" cy="571500"/>
                  <wp:effectExtent l="0" t="0" r="0" b="0"/>
                  <wp:wrapTight wrapText="bothSides">
                    <wp:wrapPolygon edited="0">
                      <wp:start x="2160" y="0"/>
                      <wp:lineTo x="2160" y="20880"/>
                      <wp:lineTo x="18720" y="20880"/>
                      <wp:lineTo x="18720" y="0"/>
                      <wp:lineTo x="2160" y="0"/>
                    </wp:wrapPolygon>
                  </wp:wrapTight>
                  <wp:docPr id="21" name="Graphic 21" descr="P156C1T3#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phic 21" descr="P156C1T3#y1">
                            <a:extLst>
                              <a:ext uri="{C183D7F6-B498-43B3-948B-1728B52AA6E4}">
                                <adec:decorative xmlns:adec="http://schemas.microsoft.com/office/drawing/2017/decorative" val="1"/>
                              </a:ext>
                            </a:extLst>
                          </pic:cNvPr>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571500" cy="571500"/>
                          </a:xfrm>
                          <a:prstGeom prst="rect">
                            <a:avLst/>
                          </a:prstGeom>
                        </pic:spPr>
                      </pic:pic>
                    </a:graphicData>
                  </a:graphic>
                </wp:anchor>
              </w:drawing>
            </w:r>
            <w:r w:rsidRPr="00B320F7">
              <w:rPr>
                <w:b/>
                <w:bCs/>
                <w:noProof/>
                <w:sz w:val="22"/>
                <w:szCs w:val="22"/>
              </w:rPr>
              <w:t>TAKE:</w:t>
            </w:r>
            <w:r w:rsidRPr="007155FF">
              <w:rPr>
                <w:noProof/>
                <w:sz w:val="22"/>
                <w:szCs w:val="22"/>
              </w:rPr>
              <w:t xml:space="preserve"> Practice Quizzes</w:t>
            </w:r>
          </w:p>
          <w:p w14:paraId="39EE7327" w14:textId="77777777" w:rsidR="00431DB6" w:rsidRDefault="00431DB6" w:rsidP="00901ACE">
            <w:r w:rsidRPr="001E3705">
              <w:t xml:space="preserve">Many students want to test their knowledge in a more traditional format to prepare for the MCAT or other </w:t>
            </w:r>
            <w:r>
              <w:t xml:space="preserve">exam. </w:t>
            </w:r>
            <w:r w:rsidRPr="001E3705">
              <w:t>There is strong research evidence that quizzing is a high-impact study skill</w:t>
            </w:r>
            <w:r>
              <w:t xml:space="preserve">, so quizzes are provided that are based on the content in the readings. There are also concept checks after some of the videos. </w:t>
            </w:r>
            <w:r w:rsidRPr="001E3705">
              <w:t xml:space="preserve"> </w:t>
            </w:r>
          </w:p>
          <w:p w14:paraId="54729D60" w14:textId="77777777" w:rsidR="006B7F43" w:rsidRPr="00FD745A" w:rsidRDefault="006B7F43" w:rsidP="00901ACE"/>
          <w:p w14:paraId="4C19714B" w14:textId="71625C5D" w:rsidR="00E23948" w:rsidRPr="007155FF" w:rsidRDefault="00E23948" w:rsidP="007155FF">
            <w:pPr>
              <w:pStyle w:val="ListParagraph"/>
              <w:numPr>
                <w:ilvl w:val="0"/>
                <w:numId w:val="0"/>
              </w:numPr>
              <w:ind w:left="360"/>
              <w:rPr>
                <w:sz w:val="22"/>
                <w:szCs w:val="22"/>
              </w:rPr>
            </w:pPr>
            <w:r w:rsidRPr="00B320F7">
              <w:rPr>
                <w:b/>
                <w:bCs/>
                <w:noProof/>
                <w:sz w:val="22"/>
                <w:szCs w:val="22"/>
              </w:rPr>
              <w:drawing>
                <wp:anchor distT="0" distB="0" distL="114300" distR="114300" simplePos="0" relativeHeight="251760128" behindDoc="1" locked="0" layoutInCell="1" allowOverlap="1" wp14:anchorId="719D93D8" wp14:editId="3ABB4412">
                  <wp:simplePos x="0" y="0"/>
                  <wp:positionH relativeFrom="column">
                    <wp:posOffset>12065</wp:posOffset>
                  </wp:positionH>
                  <wp:positionV relativeFrom="paragraph">
                    <wp:posOffset>117475</wp:posOffset>
                  </wp:positionV>
                  <wp:extent cx="548640" cy="548640"/>
                  <wp:effectExtent l="0" t="0" r="0" b="3810"/>
                  <wp:wrapTight wrapText="bothSides">
                    <wp:wrapPolygon edited="0">
                      <wp:start x="1500" y="0"/>
                      <wp:lineTo x="1500" y="17250"/>
                      <wp:lineTo x="2250" y="18750"/>
                      <wp:lineTo x="6000" y="21000"/>
                      <wp:lineTo x="15750" y="21000"/>
                      <wp:lineTo x="20250" y="17250"/>
                      <wp:lineTo x="20250" y="0"/>
                      <wp:lineTo x="1500" y="0"/>
                    </wp:wrapPolygon>
                  </wp:wrapTight>
                  <wp:docPr id="28" name="Graphic 28" descr="P152C1T3#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raphic 28" descr="P152C1T3#y1">
                            <a:extLst>
                              <a:ext uri="{C183D7F6-B498-43B3-948B-1728B52AA6E4}">
                                <adec:decorative xmlns:adec="http://schemas.microsoft.com/office/drawing/2017/decorative" val="1"/>
                              </a:ext>
                            </a:extLst>
                          </pic:cNvPr>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548640" cy="548640"/>
                          </a:xfrm>
                          <a:prstGeom prst="rect">
                            <a:avLst/>
                          </a:prstGeom>
                        </pic:spPr>
                      </pic:pic>
                    </a:graphicData>
                  </a:graphic>
                </wp:anchor>
              </w:drawing>
            </w:r>
            <w:r w:rsidRPr="00B320F7">
              <w:rPr>
                <w:b/>
                <w:bCs/>
                <w:noProof/>
                <w:sz w:val="22"/>
                <w:szCs w:val="22"/>
              </w:rPr>
              <w:t xml:space="preserve">DISCUSS: </w:t>
            </w:r>
            <w:r w:rsidRPr="007155FF">
              <w:rPr>
                <w:noProof/>
                <w:sz w:val="22"/>
                <w:szCs w:val="22"/>
              </w:rPr>
              <w:t xml:space="preserve">Apply </w:t>
            </w:r>
            <w:r w:rsidR="00790305" w:rsidRPr="007155FF">
              <w:rPr>
                <w:noProof/>
                <w:sz w:val="22"/>
                <w:szCs w:val="22"/>
              </w:rPr>
              <w:t>questions</w:t>
            </w:r>
          </w:p>
          <w:p w14:paraId="071C19AD" w14:textId="63246F67" w:rsidR="00E23948" w:rsidRDefault="00E23948" w:rsidP="00901ACE">
            <w:r>
              <w:t xml:space="preserve">This is an opportunity to discuss </w:t>
            </w:r>
            <w:r w:rsidR="00DE5FE0">
              <w:t xml:space="preserve">and get help with </w:t>
            </w:r>
            <w:r>
              <w:t xml:space="preserve">the </w:t>
            </w:r>
            <w:r w:rsidR="00D67F5B">
              <w:t>APPLY</w:t>
            </w:r>
            <w:r>
              <w:t xml:space="preserve"> practice</w:t>
            </w:r>
            <w:r w:rsidR="00D67F5B">
              <w:t xml:space="preserve"> </w:t>
            </w:r>
            <w:r w:rsidR="006B7F43">
              <w:t>*after* you complete the questions on your own</w:t>
            </w:r>
            <w:r w:rsidR="00D67F5B">
              <w:t>.</w:t>
            </w:r>
            <w:r>
              <w:t xml:space="preserve"> </w:t>
            </w:r>
            <w:r w:rsidR="00782A69">
              <w:t xml:space="preserve">You will be able to ask questions here that can be answered by peers, </w:t>
            </w:r>
            <w:r w:rsidR="00D67F5B">
              <w:t>teaching</w:t>
            </w:r>
            <w:r w:rsidR="00782A69">
              <w:t xml:space="preserve"> assistants, or the instructor.</w:t>
            </w:r>
            <w:r w:rsidR="00D67F5B">
              <w:t xml:space="preserve"> </w:t>
            </w:r>
          </w:p>
          <w:p w14:paraId="13CD0BE4" w14:textId="68E82026" w:rsidR="005F3F0C" w:rsidRDefault="005F3F0C" w:rsidP="00901ACE"/>
          <w:p w14:paraId="6BD98EA1" w14:textId="31669EAD" w:rsidR="000D7A6A" w:rsidRDefault="000D7A6A" w:rsidP="000D7A6A">
            <w:pPr>
              <w:pStyle w:val="Heading2"/>
              <w:numPr>
                <w:ilvl w:val="0"/>
                <w:numId w:val="0"/>
              </w:numPr>
              <w:ind w:left="360"/>
              <w:outlineLvl w:val="1"/>
              <w:rPr>
                <w:rStyle w:val="Heading2Char"/>
              </w:rPr>
            </w:pPr>
            <w:r w:rsidRPr="006A7B1F">
              <w:rPr>
                <w:rStyle w:val="Heading2Char"/>
                <w:b/>
                <w:bCs/>
                <w:noProof/>
                <w:sz w:val="22"/>
                <w:szCs w:val="22"/>
              </w:rPr>
              <w:drawing>
                <wp:anchor distT="0" distB="0" distL="114300" distR="114300" simplePos="0" relativeHeight="251917824" behindDoc="1" locked="0" layoutInCell="1" allowOverlap="1" wp14:anchorId="33560C29" wp14:editId="15D033FF">
                  <wp:simplePos x="0" y="0"/>
                  <wp:positionH relativeFrom="margin">
                    <wp:align>left</wp:align>
                  </wp:positionH>
                  <wp:positionV relativeFrom="paragraph">
                    <wp:posOffset>8255</wp:posOffset>
                  </wp:positionV>
                  <wp:extent cx="518160" cy="518160"/>
                  <wp:effectExtent l="0" t="0" r="0" b="0"/>
                  <wp:wrapTight wrapText="bothSides">
                    <wp:wrapPolygon edited="0">
                      <wp:start x="1588" y="2382"/>
                      <wp:lineTo x="0" y="15088"/>
                      <wp:lineTo x="0" y="18265"/>
                      <wp:lineTo x="20647" y="18265"/>
                      <wp:lineTo x="20647" y="15088"/>
                      <wp:lineTo x="19059" y="2382"/>
                      <wp:lineTo x="1588" y="2382"/>
                    </wp:wrapPolygon>
                  </wp:wrapTight>
                  <wp:docPr id="27" name="Graphic 27" descr="P185C6T3#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P185C6T3#y1">
                            <a:extLst>
                              <a:ext uri="{C183D7F6-B498-43B3-948B-1728B52AA6E4}">
                                <adec:decorative xmlns:adec="http://schemas.microsoft.com/office/drawing/2017/decorative" val="1"/>
                              </a:ext>
                            </a:extLst>
                          </pic:cNvPr>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518160" cy="518160"/>
                          </a:xfrm>
                          <a:prstGeom prst="rect">
                            <a:avLst/>
                          </a:prstGeom>
                        </pic:spPr>
                      </pic:pic>
                    </a:graphicData>
                  </a:graphic>
                  <wp14:sizeRelH relativeFrom="margin">
                    <wp14:pctWidth>0</wp14:pctWidth>
                  </wp14:sizeRelH>
                  <wp14:sizeRelV relativeFrom="margin">
                    <wp14:pctHeight>0</wp14:pctHeight>
                  </wp14:sizeRelV>
                </wp:anchor>
              </w:drawing>
            </w:r>
            <w:r w:rsidRPr="006A7B1F">
              <w:rPr>
                <w:rStyle w:val="Heading2Char"/>
                <w:b/>
                <w:bCs/>
                <w:sz w:val="22"/>
                <w:szCs w:val="22"/>
              </w:rPr>
              <w:t>CREATE:</w:t>
            </w:r>
            <w:r w:rsidRPr="007155FF">
              <w:rPr>
                <w:rStyle w:val="Heading2Char"/>
                <w:sz w:val="22"/>
                <w:szCs w:val="22"/>
              </w:rPr>
              <w:t xml:space="preserve"> Projects </w:t>
            </w:r>
          </w:p>
          <w:p w14:paraId="1441974C" w14:textId="35496EFD" w:rsidR="000D7A6A" w:rsidRPr="007155FF" w:rsidRDefault="000D7A6A" w:rsidP="000D7A6A">
            <w:pPr>
              <w:rPr>
                <w:rStyle w:val="Heading2Char"/>
                <w:rFonts w:eastAsiaTheme="minorEastAsia"/>
                <w:b w:val="0"/>
                <w:bCs w:val="0"/>
                <w:color w:val="000000" w:themeColor="text1"/>
              </w:rPr>
            </w:pPr>
            <w:r w:rsidRPr="007155FF">
              <w:rPr>
                <w:rStyle w:val="Heading2Char"/>
                <w:rFonts w:eastAsiaTheme="minorEastAsia"/>
                <w:b w:val="0"/>
                <w:bCs w:val="0"/>
                <w:color w:val="000000" w:themeColor="text1"/>
              </w:rPr>
              <w:t>This is an opportunity to make connections across concepts and to big questions. You must meet expectations to earn credit. Not required if you choose the “B” path or lower (but can boost you from a C to a B).</w:t>
            </w:r>
          </w:p>
          <w:p w14:paraId="315E050C" w14:textId="27B5E0AF" w:rsidR="00E23948" w:rsidRPr="00D66C02" w:rsidRDefault="00E23948" w:rsidP="00901ACE"/>
        </w:tc>
        <w:tc>
          <w:tcPr>
            <w:tcW w:w="720" w:type="dxa"/>
          </w:tcPr>
          <w:p w14:paraId="3243B731" w14:textId="768A72A9" w:rsidR="00E23948" w:rsidRDefault="00E23948" w:rsidP="00901ACE">
            <w:pPr>
              <w:rPr>
                <w:rFonts w:eastAsiaTheme="majorEastAsia"/>
              </w:rPr>
            </w:pPr>
          </w:p>
        </w:tc>
        <w:tc>
          <w:tcPr>
            <w:tcW w:w="236" w:type="dxa"/>
          </w:tcPr>
          <w:p w14:paraId="74D7F69C" w14:textId="5A5F8A5C" w:rsidR="00E23948" w:rsidRDefault="00E23948" w:rsidP="00901ACE">
            <w:pPr>
              <w:rPr>
                <w:rFonts w:eastAsiaTheme="majorEastAsia"/>
              </w:rPr>
            </w:pPr>
          </w:p>
        </w:tc>
        <w:tc>
          <w:tcPr>
            <w:tcW w:w="236" w:type="dxa"/>
          </w:tcPr>
          <w:p w14:paraId="0DEC8606" w14:textId="2D892606" w:rsidR="00E23948" w:rsidRDefault="00E23948" w:rsidP="00901ACE">
            <w:pPr>
              <w:rPr>
                <w:rFonts w:eastAsiaTheme="majorEastAsia"/>
              </w:rPr>
            </w:pPr>
          </w:p>
        </w:tc>
        <w:tc>
          <w:tcPr>
            <w:tcW w:w="241" w:type="dxa"/>
          </w:tcPr>
          <w:p w14:paraId="7EF47A44" w14:textId="0B1A6049" w:rsidR="00E23948" w:rsidRDefault="00E23948" w:rsidP="00901ACE">
            <w:pPr>
              <w:rPr>
                <w:rFonts w:eastAsiaTheme="majorEastAsia"/>
              </w:rPr>
            </w:pPr>
          </w:p>
          <w:p w14:paraId="04038BE7" w14:textId="77777777" w:rsidR="00E23948" w:rsidRDefault="00E23948" w:rsidP="00901ACE">
            <w:pPr>
              <w:rPr>
                <w:rFonts w:eastAsiaTheme="majorEastAsia"/>
              </w:rPr>
            </w:pPr>
          </w:p>
          <w:p w14:paraId="171AC083" w14:textId="77777777" w:rsidR="00E23948" w:rsidRDefault="00E23948" w:rsidP="00901ACE">
            <w:pPr>
              <w:rPr>
                <w:rFonts w:eastAsiaTheme="majorEastAsia"/>
              </w:rPr>
            </w:pPr>
          </w:p>
          <w:p w14:paraId="78581FC7" w14:textId="77777777" w:rsidR="00E23948" w:rsidRDefault="00E23948" w:rsidP="00901ACE">
            <w:pPr>
              <w:rPr>
                <w:rFonts w:eastAsiaTheme="majorEastAsia"/>
              </w:rPr>
            </w:pPr>
          </w:p>
          <w:p w14:paraId="67C80C5A" w14:textId="77777777" w:rsidR="00E23948" w:rsidRDefault="00E23948" w:rsidP="00901ACE">
            <w:pPr>
              <w:rPr>
                <w:rFonts w:eastAsiaTheme="majorEastAsia"/>
              </w:rPr>
            </w:pPr>
          </w:p>
          <w:p w14:paraId="008ECAAA" w14:textId="77777777" w:rsidR="00E23948" w:rsidRDefault="00E23948" w:rsidP="00901ACE">
            <w:pPr>
              <w:rPr>
                <w:rFonts w:eastAsiaTheme="majorEastAsia"/>
              </w:rPr>
            </w:pPr>
          </w:p>
          <w:p w14:paraId="010199CD" w14:textId="77777777" w:rsidR="00E23948" w:rsidRDefault="00E23948" w:rsidP="00901ACE">
            <w:pPr>
              <w:rPr>
                <w:rFonts w:eastAsiaTheme="majorEastAsia"/>
              </w:rPr>
            </w:pPr>
          </w:p>
          <w:p w14:paraId="3576103C" w14:textId="77777777" w:rsidR="00E23948" w:rsidRDefault="00E23948" w:rsidP="00901ACE">
            <w:pPr>
              <w:rPr>
                <w:rFonts w:eastAsiaTheme="majorEastAsia"/>
              </w:rPr>
            </w:pPr>
          </w:p>
          <w:p w14:paraId="0D59AD12" w14:textId="77777777" w:rsidR="00E23948" w:rsidRDefault="00E23948" w:rsidP="00901ACE">
            <w:pPr>
              <w:rPr>
                <w:rFonts w:eastAsiaTheme="majorEastAsia"/>
              </w:rPr>
            </w:pPr>
          </w:p>
          <w:p w14:paraId="4451398C" w14:textId="77777777" w:rsidR="00E23948" w:rsidRDefault="00E23948" w:rsidP="00901ACE">
            <w:pPr>
              <w:rPr>
                <w:rFonts w:eastAsiaTheme="majorEastAsia"/>
              </w:rPr>
            </w:pPr>
          </w:p>
          <w:p w14:paraId="7B197790" w14:textId="76626798" w:rsidR="00E23948" w:rsidRDefault="00E23948" w:rsidP="00901ACE">
            <w:pPr>
              <w:rPr>
                <w:rFonts w:eastAsiaTheme="majorEastAsia"/>
              </w:rPr>
            </w:pPr>
          </w:p>
          <w:p w14:paraId="1B0CC900" w14:textId="77777777" w:rsidR="00E23948" w:rsidRDefault="00E23948" w:rsidP="00901ACE">
            <w:pPr>
              <w:rPr>
                <w:rFonts w:eastAsiaTheme="majorEastAsia"/>
              </w:rPr>
            </w:pPr>
          </w:p>
          <w:p w14:paraId="5487B7E0" w14:textId="77777777" w:rsidR="00E23948" w:rsidRDefault="00E23948" w:rsidP="00901ACE">
            <w:pPr>
              <w:rPr>
                <w:rFonts w:eastAsiaTheme="majorEastAsia"/>
              </w:rPr>
            </w:pPr>
          </w:p>
          <w:p w14:paraId="75A5F306" w14:textId="2F893F32" w:rsidR="00E23948" w:rsidRDefault="00E23948" w:rsidP="00901ACE">
            <w:pPr>
              <w:rPr>
                <w:rFonts w:eastAsiaTheme="majorEastAsia"/>
              </w:rPr>
            </w:pPr>
          </w:p>
          <w:p w14:paraId="7A692789" w14:textId="7B4E316B" w:rsidR="00E23948" w:rsidRDefault="006F6EDF" w:rsidP="00901ACE">
            <w:pPr>
              <w:rPr>
                <w:rFonts w:eastAsiaTheme="majorEastAsia"/>
              </w:rPr>
            </w:pPr>
            <w:r>
              <w:rPr>
                <w:noProof/>
              </w:rPr>
              <mc:AlternateContent>
                <mc:Choice Requires="wps">
                  <w:drawing>
                    <wp:anchor distT="0" distB="0" distL="114300" distR="114300" simplePos="0" relativeHeight="251801088" behindDoc="0" locked="0" layoutInCell="1" allowOverlap="1" wp14:anchorId="09B2061C" wp14:editId="4D842312">
                      <wp:simplePos x="0" y="0"/>
                      <wp:positionH relativeFrom="page">
                        <wp:posOffset>-211455</wp:posOffset>
                      </wp:positionH>
                      <wp:positionV relativeFrom="paragraph">
                        <wp:posOffset>3898607</wp:posOffset>
                      </wp:positionV>
                      <wp:extent cx="13671160" cy="11723"/>
                      <wp:effectExtent l="0" t="0" r="26035" b="26670"/>
                      <wp:wrapNone/>
                      <wp:docPr id="52" name="Straight Connector 52" descr="P162C3T3#y1"/>
                      <wp:cNvGraphicFramePr/>
                      <a:graphic xmlns:a="http://schemas.openxmlformats.org/drawingml/2006/main">
                        <a:graphicData uri="http://schemas.microsoft.com/office/word/2010/wordprocessingShape">
                          <wps:wsp>
                            <wps:cNvCnPr/>
                            <wps:spPr>
                              <a:xfrm>
                                <a:off x="0" y="0"/>
                                <a:ext cx="13671160" cy="11723"/>
                              </a:xfrm>
                              <a:prstGeom prst="line">
                                <a:avLst/>
                              </a:prstGeom>
                              <a:noFill/>
                              <a:ln w="19050" cap="flat" cmpd="sng" algn="ctr">
                                <a:solidFill>
                                  <a:srgbClr val="4D4D4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8FB5C62" id="Straight Connector 52" o:spid="_x0000_s1026" alt="P162C3T3#y1" style="position:absolute;z-index:2518010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6.65pt,307pt" to="1059.8pt,30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" strokecolor="#4d4d4d" strokeweight="1.5pt">
                      <v:stroke joinstyle="miter"/>
                      <w10:wrap anchorx="page"/>
                    </v:line>
                  </w:pict>
                </mc:Fallback>
              </mc:AlternateContent>
            </w:r>
          </w:p>
        </w:tc>
        <w:tc>
          <w:tcPr>
            <w:tcW w:w="3580" w:type="dxa"/>
          </w:tcPr>
          <w:p w14:paraId="1678D9CD" w14:textId="6C9F5DAC" w:rsidR="00E23948" w:rsidRDefault="00E23948" w:rsidP="00901ACE">
            <w:pPr>
              <w:rPr>
                <w:rStyle w:val="Heading2Char"/>
                <w:rFonts w:asciiTheme="minorHAnsi" w:eastAsiaTheme="minorEastAsia" w:hAnsiTheme="minorHAnsi"/>
              </w:rPr>
            </w:pPr>
          </w:p>
          <w:p w14:paraId="3694925E" w14:textId="59599877" w:rsidR="00E23948" w:rsidRPr="007155FF" w:rsidRDefault="00E949FF" w:rsidP="007155FF">
            <w:pPr>
              <w:pStyle w:val="Heading1"/>
              <w:ind w:left="0"/>
              <w:jc w:val="left"/>
              <w:outlineLvl w:val="0"/>
              <w:rPr>
                <w:rStyle w:val="Heading2Char"/>
                <w:rFonts w:ascii="Century Gothic" w:eastAsiaTheme="majorEastAsia" w:hAnsi="Century Gothic" w:cstheme="majorBidi"/>
                <w:b w:val="0"/>
                <w:bCs w:val="0"/>
                <w:sz w:val="28"/>
                <w:szCs w:val="28"/>
              </w:rPr>
            </w:pPr>
            <w:r w:rsidRPr="007155FF">
              <w:rPr>
                <w:rStyle w:val="Heading2Char"/>
                <w:rFonts w:ascii="Century Gothic" w:eastAsiaTheme="majorEastAsia" w:hAnsi="Century Gothic" w:cstheme="majorBidi"/>
                <w:b w:val="0"/>
                <w:bCs w:val="0"/>
                <w:sz w:val="28"/>
                <w:szCs w:val="28"/>
              </w:rPr>
              <w:t>“MUST DO”:</w:t>
            </w:r>
          </w:p>
          <w:p w14:paraId="13651FC5" w14:textId="2F03E3CD" w:rsidR="007155FF" w:rsidRPr="007155FF" w:rsidRDefault="000D7A6A" w:rsidP="007155FF">
            <w:r w:rsidRPr="006A7B1F">
              <w:rPr>
                <w:noProof/>
                <w:sz w:val="22"/>
                <w:szCs w:val="22"/>
              </w:rPr>
              <w:drawing>
                <wp:anchor distT="0" distB="0" distL="114300" distR="114300" simplePos="0" relativeHeight="251860480" behindDoc="0" locked="0" layoutInCell="1" allowOverlap="0" wp14:anchorId="3EF43F61" wp14:editId="3AC9F5D7">
                  <wp:simplePos x="0" y="0"/>
                  <wp:positionH relativeFrom="column">
                    <wp:posOffset>-68580</wp:posOffset>
                  </wp:positionH>
                  <wp:positionV relativeFrom="paragraph">
                    <wp:posOffset>146246</wp:posOffset>
                  </wp:positionV>
                  <wp:extent cx="594360" cy="594360"/>
                  <wp:effectExtent l="0" t="0" r="0" b="0"/>
                  <wp:wrapSquare wrapText="bothSides"/>
                  <wp:docPr id="19" name="Graphic 19" descr="Documen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19" descr="Document with solid fill"/>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594360" cy="594360"/>
                          </a:xfrm>
                          <a:prstGeom prst="rect">
                            <a:avLst/>
                          </a:prstGeom>
                        </pic:spPr>
                      </pic:pic>
                    </a:graphicData>
                  </a:graphic>
                  <wp14:sizeRelH relativeFrom="margin">
                    <wp14:pctWidth>0</wp14:pctWidth>
                  </wp14:sizeRelH>
                  <wp14:sizeRelV relativeFrom="margin">
                    <wp14:pctHeight>0</wp14:pctHeight>
                  </wp14:sizeRelV>
                </wp:anchor>
              </w:drawing>
            </w:r>
          </w:p>
          <w:p w14:paraId="0C883F16" w14:textId="0B2F4201" w:rsidR="00431DB6" w:rsidRDefault="00431DB6" w:rsidP="007155FF">
            <w:pPr>
              <w:pStyle w:val="Heading2"/>
              <w:numPr>
                <w:ilvl w:val="0"/>
                <w:numId w:val="0"/>
              </w:numPr>
              <w:ind w:left="360"/>
              <w:outlineLvl w:val="1"/>
              <w:rPr>
                <w:rStyle w:val="Heading2Char"/>
              </w:rPr>
            </w:pPr>
            <w:r w:rsidRPr="000D7A6A">
              <w:rPr>
                <w:rStyle w:val="Heading2Char"/>
                <w:b/>
                <w:bCs/>
                <w:sz w:val="22"/>
                <w:szCs w:val="22"/>
              </w:rPr>
              <w:t>APPLY:</w:t>
            </w:r>
            <w:r w:rsidRPr="006A7B1F">
              <w:rPr>
                <w:rStyle w:val="Heading2Char"/>
                <w:sz w:val="22"/>
                <w:szCs w:val="22"/>
              </w:rPr>
              <w:t xml:space="preserve"> </w:t>
            </w:r>
            <w:r w:rsidRPr="007155FF">
              <w:rPr>
                <w:rStyle w:val="Heading2Char"/>
                <w:sz w:val="22"/>
                <w:szCs w:val="22"/>
              </w:rPr>
              <w:t>practice</w:t>
            </w:r>
            <w:r>
              <w:rPr>
                <w:rStyle w:val="Heading2Char"/>
              </w:rPr>
              <w:t xml:space="preserve"> </w:t>
            </w:r>
            <w:r w:rsidR="007155FF">
              <w:rPr>
                <w:rStyle w:val="Heading2Char"/>
              </w:rPr>
              <w:t>(</w:t>
            </w:r>
            <w:r>
              <w:rPr>
                <w:rStyle w:val="Heading2Char"/>
              </w:rPr>
              <w:t>on your own</w:t>
            </w:r>
            <w:r w:rsidR="007155FF">
              <w:rPr>
                <w:rStyle w:val="Heading2Char"/>
              </w:rPr>
              <w:t>)</w:t>
            </w:r>
          </w:p>
          <w:p w14:paraId="61E8E709" w14:textId="738F09E9" w:rsidR="00431DB6" w:rsidRDefault="000F4B25" w:rsidP="00901ACE">
            <w:r>
              <w:t xml:space="preserve">At the beginning of </w:t>
            </w:r>
            <w:r w:rsidR="00431DB6">
              <w:t>each of the seven units, you will answer several problem-solving short essay questions on your own. To earn credit, you</w:t>
            </w:r>
            <w:r w:rsidR="000D190F">
              <w:t xml:space="preserve"> </w:t>
            </w:r>
            <w:r w:rsidR="00431DB6">
              <w:t xml:space="preserve">need to make a “good faith effort” and completely answer each question. </w:t>
            </w:r>
          </w:p>
          <w:p w14:paraId="08509819" w14:textId="30C2D6FC" w:rsidR="001E7A11" w:rsidRDefault="000D7A6A" w:rsidP="001E7A11">
            <w:pPr>
              <w:rPr>
                <w:rStyle w:val="Heading2Char"/>
                <w:rFonts w:eastAsiaTheme="minorEastAsia"/>
              </w:rPr>
            </w:pPr>
            <w:r w:rsidRPr="007155FF">
              <w:rPr>
                <w:rFonts w:eastAsiaTheme="majorEastAsia"/>
                <w:noProof/>
                <w:sz w:val="22"/>
                <w:szCs w:val="22"/>
              </w:rPr>
              <w:drawing>
                <wp:anchor distT="0" distB="0" distL="114300" distR="114300" simplePos="0" relativeHeight="251915776" behindDoc="1" locked="0" layoutInCell="1" allowOverlap="1" wp14:anchorId="022DA61E" wp14:editId="32EF3C4F">
                  <wp:simplePos x="0" y="0"/>
                  <wp:positionH relativeFrom="column">
                    <wp:posOffset>-68580</wp:posOffset>
                  </wp:positionH>
                  <wp:positionV relativeFrom="paragraph">
                    <wp:posOffset>148297</wp:posOffset>
                  </wp:positionV>
                  <wp:extent cx="609600" cy="609600"/>
                  <wp:effectExtent l="0" t="0" r="0" b="0"/>
                  <wp:wrapTight wrapText="bothSides">
                    <wp:wrapPolygon edited="0">
                      <wp:start x="2025" y="0"/>
                      <wp:lineTo x="2025" y="20925"/>
                      <wp:lineTo x="18900" y="20925"/>
                      <wp:lineTo x="18900" y="0"/>
                      <wp:lineTo x="2025" y="0"/>
                    </wp:wrapPolygon>
                  </wp:wrapTight>
                  <wp:docPr id="35" name="Graphic 35" descr="P182C6T3#y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P182C6T3#y1">
                            <a:extLst>
                              <a:ext uri="{C183D7F6-B498-43B3-948B-1728B52AA6E4}">
                                <adec:decorative xmlns:adec="http://schemas.microsoft.com/office/drawing/2017/decorative" val="1"/>
                              </a:ext>
                            </a:extLst>
                          </pic:cNvPr>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609600" cy="609600"/>
                          </a:xfrm>
                          <a:prstGeom prst="rect">
                            <a:avLst/>
                          </a:prstGeom>
                        </pic:spPr>
                      </pic:pic>
                    </a:graphicData>
                  </a:graphic>
                </wp:anchor>
              </w:drawing>
            </w:r>
          </w:p>
          <w:p w14:paraId="4EE35481" w14:textId="14C722F8" w:rsidR="001E7A11" w:rsidRPr="00D67F5B" w:rsidRDefault="001E7A11" w:rsidP="001E7A11">
            <w:r w:rsidRPr="007155FF">
              <w:rPr>
                <w:rStyle w:val="Heading2Char"/>
                <w:rFonts w:eastAsiaTheme="minorEastAsia"/>
                <w:sz w:val="22"/>
                <w:szCs w:val="22"/>
              </w:rPr>
              <w:t>REVISE:</w:t>
            </w:r>
            <w:r w:rsidRPr="007155FF">
              <w:rPr>
                <w:rStyle w:val="Heading2Char"/>
                <w:rFonts w:eastAsiaTheme="minorEastAsia"/>
              </w:rPr>
              <w:t xml:space="preserve"> </w:t>
            </w:r>
            <w:r>
              <w:t xml:space="preserve">After the DISCUSS period ends, you will </w:t>
            </w:r>
            <w:r w:rsidRPr="00B9538F">
              <w:rPr>
                <w:b/>
                <w:bCs/>
              </w:rPr>
              <w:t xml:space="preserve">revise </w:t>
            </w:r>
            <w:r>
              <w:rPr>
                <w:b/>
                <w:bCs/>
              </w:rPr>
              <w:t xml:space="preserve">the APPLY questions </w:t>
            </w:r>
            <w:r w:rsidRPr="001E3705">
              <w:t xml:space="preserve">and resubmit to “show what you know.” These are scored based on </w:t>
            </w:r>
            <w:r>
              <w:t>credit</w:t>
            </w:r>
            <w:r w:rsidRPr="001E3705">
              <w:t>/no</w:t>
            </w:r>
            <w:r>
              <w:t xml:space="preserve"> credit</w:t>
            </w:r>
            <w:r w:rsidRPr="001E3705">
              <w:t xml:space="preserve">. If you do not </w:t>
            </w:r>
            <w:r>
              <w:t>meet expectations for credit</w:t>
            </w:r>
            <w:r w:rsidRPr="001E3705">
              <w:t>, you can revise</w:t>
            </w:r>
            <w:r>
              <w:t xml:space="preserve"> and </w:t>
            </w:r>
            <w:r w:rsidRPr="001E3705">
              <w:t>resubmit</w:t>
            </w:r>
            <w:r>
              <w:t xml:space="preserve"> again</w:t>
            </w:r>
            <w:r w:rsidRPr="001E3705">
              <w:t>.</w:t>
            </w:r>
          </w:p>
          <w:p w14:paraId="090A7688" w14:textId="77777777" w:rsidR="001E7A11" w:rsidRDefault="001E7A11" w:rsidP="00901ACE">
            <w:pPr>
              <w:rPr>
                <w:rStyle w:val="Heading2Char"/>
                <w:rFonts w:eastAsiaTheme="minorEastAsia"/>
              </w:rPr>
            </w:pPr>
          </w:p>
          <w:p w14:paraId="72DA3CDC" w14:textId="3C68234C" w:rsidR="00E23948" w:rsidRDefault="000D7A6A" w:rsidP="00901ACE">
            <w:r>
              <w:rPr>
                <w:b/>
                <w:bCs/>
                <w:noProof/>
              </w:rPr>
              <w:drawing>
                <wp:anchor distT="0" distB="0" distL="114300" distR="114300" simplePos="0" relativeHeight="251920896" behindDoc="0" locked="0" layoutInCell="1" allowOverlap="1" wp14:anchorId="1306FB04" wp14:editId="641C7B36">
                  <wp:simplePos x="0" y="0"/>
                  <wp:positionH relativeFrom="column">
                    <wp:posOffset>-537</wp:posOffset>
                  </wp:positionH>
                  <wp:positionV relativeFrom="paragraph">
                    <wp:posOffset>-1319</wp:posOffset>
                  </wp:positionV>
                  <wp:extent cx="509954" cy="509954"/>
                  <wp:effectExtent l="0" t="0" r="4445" b="4445"/>
                  <wp:wrapSquare wrapText="bothSides"/>
                  <wp:docPr id="45" name="Graphic 45" descr="Cheer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phic 45" descr="Cheers with solid fill"/>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509954" cy="509954"/>
                          </a:xfrm>
                          <a:prstGeom prst="rect">
                            <a:avLst/>
                          </a:prstGeom>
                        </pic:spPr>
                      </pic:pic>
                    </a:graphicData>
                  </a:graphic>
                </wp:anchor>
              </w:drawing>
            </w:r>
            <w:r w:rsidR="00B27CBC" w:rsidRPr="000F4B25">
              <w:rPr>
                <w:b/>
                <w:bCs/>
              </w:rPr>
              <w:t>RESEARCH</w:t>
            </w:r>
            <w:r w:rsidR="00E914F6" w:rsidRPr="000F4B25">
              <w:rPr>
                <w:b/>
                <w:bCs/>
              </w:rPr>
              <w:t>:</w:t>
            </w:r>
            <w:r w:rsidR="00E914F6">
              <w:t xml:space="preserve"> The Psychology Department requires all </w:t>
            </w:r>
            <w:r w:rsidR="00ED0EBC">
              <w:t>PSYC100 students to participate in 7 credit hours of research studies</w:t>
            </w:r>
            <w:r w:rsidR="00BD308A">
              <w:t xml:space="preserve"> conducted by faculty and graduate students</w:t>
            </w:r>
            <w:r w:rsidR="001552CB">
              <w:t xml:space="preserve">, as 7% of your final grade. </w:t>
            </w:r>
            <w:r w:rsidR="00950F55">
              <w:t>See Blackboard for details.</w:t>
            </w:r>
          </w:p>
          <w:p w14:paraId="021EE338" w14:textId="5E76242D" w:rsidR="00B44BE5" w:rsidRDefault="00B44BE5" w:rsidP="00901ACE"/>
          <w:p w14:paraId="6EB9779A" w14:textId="77777777" w:rsidR="00191215" w:rsidRDefault="00191215" w:rsidP="00645451">
            <w:pPr>
              <w:tabs>
                <w:tab w:val="left" w:pos="1015"/>
              </w:tabs>
            </w:pPr>
          </w:p>
          <w:p w14:paraId="224881E5" w14:textId="77777777" w:rsidR="00E23948" w:rsidRDefault="006F6EDF" w:rsidP="006F6EDF">
            <w:pPr>
              <w:tabs>
                <w:tab w:val="left" w:pos="1015"/>
              </w:tabs>
              <w:rPr>
                <w:noProof/>
              </w:rPr>
            </w:pPr>
            <w:r>
              <w:rPr>
                <w:noProof/>
              </w:rPr>
              <w:drawing>
                <wp:anchor distT="0" distB="0" distL="114300" distR="114300" simplePos="0" relativeHeight="251938304" behindDoc="1" locked="0" layoutInCell="1" allowOverlap="1" wp14:anchorId="3E68FFBB" wp14:editId="3890453D">
                  <wp:simplePos x="0" y="0"/>
                  <wp:positionH relativeFrom="column">
                    <wp:posOffset>-23983</wp:posOffset>
                  </wp:positionH>
                  <wp:positionV relativeFrom="paragraph">
                    <wp:posOffset>1205719</wp:posOffset>
                  </wp:positionV>
                  <wp:extent cx="2108878" cy="2044456"/>
                  <wp:effectExtent l="0" t="0" r="0" b="0"/>
                  <wp:wrapNone/>
                  <wp:docPr id="51" name="Graphic 51" descr="P189C6T3#y1"/>
                  <wp:cNvGraphicFramePr/>
                  <a:graphic xmlns:a="http://schemas.openxmlformats.org/drawingml/2006/main">
                    <a:graphicData uri="http://schemas.openxmlformats.org/drawingml/2006/picture">
                      <pic:pic xmlns:pic="http://schemas.openxmlformats.org/drawingml/2006/picture">
                        <pic:nvPicPr>
                          <pic:cNvPr id="51" name="Graphic 51" descr="P189C6T3#y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2123751" cy="2058875"/>
                          </a:xfrm>
                          <a:prstGeom prst="rect">
                            <a:avLst/>
                          </a:prstGeom>
                        </pic:spPr>
                      </pic:pic>
                    </a:graphicData>
                  </a:graphic>
                  <wp14:sizeRelH relativeFrom="margin">
                    <wp14:pctWidth>0</wp14:pctWidth>
                  </wp14:sizeRelH>
                  <wp14:sizeRelV relativeFrom="margin">
                    <wp14:pctHeight>0</wp14:pctHeight>
                  </wp14:sizeRelV>
                </wp:anchor>
              </w:drawing>
            </w:r>
            <w:r w:rsidR="009C7C16" w:rsidRPr="00B44BE5">
              <w:rPr>
                <w:b/>
                <w:bCs/>
                <w:noProof/>
              </w:rPr>
              <w:drawing>
                <wp:anchor distT="0" distB="0" distL="114300" distR="114300" simplePos="0" relativeHeight="251930112" behindDoc="0" locked="0" layoutInCell="1" allowOverlap="1" wp14:anchorId="6D58E0B2" wp14:editId="234D5049">
                  <wp:simplePos x="0" y="0"/>
                  <wp:positionH relativeFrom="column">
                    <wp:posOffset>-54268</wp:posOffset>
                  </wp:positionH>
                  <wp:positionV relativeFrom="paragraph">
                    <wp:posOffset>148443</wp:posOffset>
                  </wp:positionV>
                  <wp:extent cx="592015" cy="592015"/>
                  <wp:effectExtent l="0" t="0" r="0" b="0"/>
                  <wp:wrapSquare wrapText="bothSides"/>
                  <wp:docPr id="46" name="Graphic 46" descr="Clipboard Partially Crosse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Clipboard Partially Crossed with solid fill"/>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592015" cy="592015"/>
                          </a:xfrm>
                          <a:prstGeom prst="rect">
                            <a:avLst/>
                          </a:prstGeom>
                        </pic:spPr>
                      </pic:pic>
                    </a:graphicData>
                  </a:graphic>
                </wp:anchor>
              </w:drawing>
            </w:r>
            <w:r w:rsidR="00E23948" w:rsidRPr="00B44BE5">
              <w:rPr>
                <w:rStyle w:val="Heading2Char"/>
                <w:rFonts w:eastAsiaTheme="minorEastAsia"/>
                <w:b w:val="0"/>
                <w:bCs w:val="0"/>
              </w:rPr>
              <w:t>EXAM</w:t>
            </w:r>
            <w:r w:rsidR="00A5280E" w:rsidRPr="00B44BE5">
              <w:rPr>
                <w:rStyle w:val="Heading2Char"/>
                <w:rFonts w:eastAsiaTheme="minorEastAsia"/>
                <w:b w:val="0"/>
                <w:bCs w:val="0"/>
              </w:rPr>
              <w:t>:</w:t>
            </w:r>
            <w:r w:rsidR="00E23948" w:rsidRPr="00B44BE5">
              <w:rPr>
                <w:rStyle w:val="Heading2Char"/>
                <w:rFonts w:eastAsiaTheme="minorEastAsia"/>
                <w:b w:val="0"/>
                <w:bCs w:val="0"/>
              </w:rPr>
              <w:t xml:space="preserve"> </w:t>
            </w:r>
            <w:r w:rsidR="00241A5D" w:rsidRPr="007155FF">
              <w:rPr>
                <w:rStyle w:val="Heading2Char"/>
                <w:rFonts w:eastAsiaTheme="minorEastAsia"/>
                <w:b w:val="0"/>
                <w:bCs w:val="0"/>
              </w:rPr>
              <w:t>There is one cumulative, online exam at the end of the semester. Earn 70% for</w:t>
            </w:r>
            <w:r w:rsidR="000521C6" w:rsidRPr="007155FF">
              <w:rPr>
                <w:rStyle w:val="Heading2Char"/>
                <w:rFonts w:eastAsiaTheme="minorEastAsia"/>
                <w:b w:val="0"/>
                <w:bCs w:val="0"/>
              </w:rPr>
              <w:t xml:space="preserve"> full</w:t>
            </w:r>
            <w:r w:rsidR="00241A5D" w:rsidRPr="007155FF">
              <w:rPr>
                <w:rStyle w:val="Heading2Char"/>
                <w:rFonts w:eastAsiaTheme="minorEastAsia"/>
                <w:b w:val="0"/>
                <w:bCs w:val="0"/>
              </w:rPr>
              <w:t xml:space="preserve"> credit</w:t>
            </w:r>
            <w:r w:rsidR="00B44BE5">
              <w:rPr>
                <w:rStyle w:val="Heading2Char"/>
                <w:rFonts w:eastAsiaTheme="minorEastAsia"/>
                <w:b w:val="0"/>
                <w:bCs w:val="0"/>
              </w:rPr>
              <w:t xml:space="preserve"> and </w:t>
            </w:r>
            <w:proofErr w:type="spellStart"/>
            <w:r w:rsidR="00B44BE5">
              <w:rPr>
                <w:rStyle w:val="Heading2Char"/>
                <w:rFonts w:eastAsiaTheme="minorEastAsia"/>
                <w:b w:val="0"/>
                <w:bCs w:val="0"/>
              </w:rPr>
              <w:t>t</w:t>
            </w:r>
            <w:r>
              <w:rPr>
                <w:noProof/>
              </w:rPr>
              <w:t xml:space="preserve"> </w:t>
            </w:r>
            <w:r w:rsidR="00B44BE5">
              <w:rPr>
                <w:rStyle w:val="Heading2Char"/>
                <w:rFonts w:eastAsiaTheme="minorEastAsia"/>
                <w:b w:val="0"/>
                <w:bCs w:val="0"/>
              </w:rPr>
              <w:t>o</w:t>
            </w:r>
            <w:proofErr w:type="spellEnd"/>
            <w:r w:rsidR="00B44BE5">
              <w:rPr>
                <w:rStyle w:val="Heading2Char"/>
                <w:rFonts w:eastAsiaTheme="minorEastAsia"/>
                <w:b w:val="0"/>
                <w:bCs w:val="0"/>
              </w:rPr>
              <w:t xml:space="preserve"> pass the class</w:t>
            </w:r>
            <w:r w:rsidR="000521C6" w:rsidRPr="007155FF">
              <w:rPr>
                <w:rStyle w:val="Heading2Char"/>
                <w:rFonts w:eastAsiaTheme="minorEastAsia"/>
                <w:b w:val="0"/>
                <w:bCs w:val="0"/>
              </w:rPr>
              <w:t>.</w:t>
            </w:r>
            <w:r>
              <w:rPr>
                <w:noProof/>
              </w:rPr>
              <w:t xml:space="preserve"> </w:t>
            </w:r>
          </w:p>
          <w:p w14:paraId="308A1ABE" w14:textId="77777777" w:rsidR="00393FBF" w:rsidRDefault="00393FBF" w:rsidP="006F6EDF">
            <w:pPr>
              <w:tabs>
                <w:tab w:val="left" w:pos="1015"/>
              </w:tabs>
              <w:rPr>
                <w:noProof/>
              </w:rPr>
            </w:pPr>
          </w:p>
          <w:p w14:paraId="0E7C8037" w14:textId="77777777" w:rsidR="00393FBF" w:rsidRDefault="00393FBF" w:rsidP="00393FBF">
            <w:pPr>
              <w:rPr>
                <w:rFonts w:asciiTheme="majorHAnsi" w:eastAsiaTheme="majorEastAsia" w:hAnsiTheme="majorHAnsi" w:cstheme="majorBidi"/>
                <w:color w:val="595959" w:themeColor="text1" w:themeTint="A6"/>
                <w:sz w:val="28"/>
                <w:szCs w:val="28"/>
              </w:rPr>
            </w:pPr>
          </w:p>
          <w:p w14:paraId="563C58A2" w14:textId="77777777" w:rsidR="00393FBF" w:rsidRDefault="00393FBF" w:rsidP="00393FBF">
            <w:pPr>
              <w:rPr>
                <w:rFonts w:asciiTheme="majorHAnsi" w:eastAsiaTheme="majorEastAsia" w:hAnsiTheme="majorHAnsi" w:cstheme="majorBidi"/>
                <w:color w:val="595959" w:themeColor="text1" w:themeTint="A6"/>
                <w:sz w:val="28"/>
                <w:szCs w:val="28"/>
              </w:rPr>
            </w:pPr>
          </w:p>
          <w:p w14:paraId="44763C89" w14:textId="77777777" w:rsidR="001F4784" w:rsidRPr="001F4784" w:rsidRDefault="00393FBF" w:rsidP="00393FBF">
            <w:pPr>
              <w:rPr>
                <w:rFonts w:ascii="Century Gothic" w:eastAsiaTheme="majorEastAsia" w:hAnsi="Century Gothic" w:cstheme="majorBidi"/>
                <w:b/>
                <w:bCs/>
                <w:color w:val="595959" w:themeColor="text1" w:themeTint="A6"/>
                <w:sz w:val="28"/>
                <w:szCs w:val="28"/>
              </w:rPr>
            </w:pPr>
            <w:r w:rsidRPr="001F4784">
              <w:rPr>
                <w:rFonts w:ascii="Century Gothic" w:eastAsiaTheme="majorEastAsia" w:hAnsi="Century Gothic" w:cstheme="majorBidi"/>
                <w:b/>
                <w:bCs/>
                <w:color w:val="595959" w:themeColor="text1" w:themeTint="A6"/>
                <w:sz w:val="28"/>
                <w:szCs w:val="28"/>
              </w:rPr>
              <w:t xml:space="preserve">Learning in a time of Global Crisis: </w:t>
            </w:r>
          </w:p>
          <w:p w14:paraId="3B161C79" w14:textId="77777777" w:rsidR="001F4784" w:rsidRDefault="001F4784" w:rsidP="00393FBF">
            <w:pPr>
              <w:rPr>
                <w:rFonts w:ascii="Century Gothic" w:eastAsiaTheme="majorEastAsia" w:hAnsi="Century Gothic" w:cstheme="majorBidi"/>
                <w:color w:val="595959" w:themeColor="text1" w:themeTint="A6"/>
                <w:sz w:val="28"/>
                <w:szCs w:val="28"/>
              </w:rPr>
            </w:pPr>
          </w:p>
          <w:p w14:paraId="3D30C23E" w14:textId="06FD363B" w:rsidR="00393FBF" w:rsidRPr="0082069C" w:rsidRDefault="00393FBF" w:rsidP="00393FBF">
            <w:pPr>
              <w:rPr>
                <w:noProof/>
              </w:rPr>
            </w:pPr>
            <w:r w:rsidRPr="006F7709">
              <w:t>My goal is to facilitate your growth and success in this strange and uncertain time; I can only do that if you tell me what is happening.</w:t>
            </w:r>
            <w:r>
              <w:t xml:space="preserve"> Please communicate with me if there are obstacles getting in the way of your success in this class!</w:t>
            </w:r>
          </w:p>
          <w:p w14:paraId="329E81D4" w14:textId="4C0D2D27" w:rsidR="00393FBF" w:rsidRPr="00654699" w:rsidRDefault="00393FBF" w:rsidP="006F6EDF">
            <w:pPr>
              <w:tabs>
                <w:tab w:val="left" w:pos="1015"/>
              </w:tabs>
            </w:pPr>
          </w:p>
        </w:tc>
      </w:tr>
    </w:tbl>
    <w:p w14:paraId="500D45BF" w14:textId="0E4797BC" w:rsidR="00DB18CF" w:rsidRPr="00901ACE" w:rsidRDefault="00331877" w:rsidP="00901ACE">
      <w:pPr>
        <w:pStyle w:val="Heading1"/>
        <w:rPr>
          <w:b/>
          <w:bCs/>
        </w:rPr>
      </w:pPr>
      <w:r>
        <w:br w:type="page"/>
      </w:r>
      <w:r w:rsidR="000A09B6" w:rsidRPr="00901ACE">
        <w:rPr>
          <w:b/>
          <w:bCs/>
          <w:noProof/>
          <w:sz w:val="36"/>
          <w:szCs w:val="36"/>
        </w:rPr>
        <w:lastRenderedPageBreak/>
        <mc:AlternateContent>
          <mc:Choice Requires="wpg">
            <w:drawing>
              <wp:anchor distT="0" distB="0" distL="114300" distR="114300" simplePos="0" relativeHeight="251426304" behindDoc="1" locked="0" layoutInCell="1" allowOverlap="1" wp14:anchorId="58D94CA8" wp14:editId="630B0D8F">
                <wp:simplePos x="0" y="0"/>
                <wp:positionH relativeFrom="margin">
                  <wp:align>center</wp:align>
                </wp:positionH>
                <wp:positionV relativeFrom="paragraph">
                  <wp:posOffset>-260350</wp:posOffset>
                </wp:positionV>
                <wp:extent cx="1043940" cy="1013460"/>
                <wp:effectExtent l="0" t="0" r="3810" b="0"/>
                <wp:wrapNone/>
                <wp:docPr id="12" name="Group 12" descr="P195#y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043940" cy="1013460"/>
                          <a:chOff x="0" y="0"/>
                          <a:chExt cx="1419225" cy="1419225"/>
                        </a:xfrm>
                      </wpg:grpSpPr>
                      <wps:wsp>
                        <wps:cNvPr id="15" name="Oval 15"/>
                        <wps:cNvSpPr/>
                        <wps:spPr>
                          <a:xfrm>
                            <a:off x="0" y="0"/>
                            <a:ext cx="1419225" cy="1419225"/>
                          </a:xfrm>
                          <a:prstGeom prst="ellipse">
                            <a:avLst/>
                          </a:prstGeom>
                          <a:solidFill>
                            <a:srgbClr val="4D4D4D">
                              <a:lumMod val="20000"/>
                              <a:lumOff val="8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97" name="Graphic 197">
                            <a:extLst>
                              <a:ext uri="{C183D7F6-B498-43B3-948B-1728B52AA6E4}">
                                <adec:decorative xmlns:adec="http://schemas.microsoft.com/office/drawing/2017/decorative" val="1"/>
                              </a:ext>
                            </a:extLst>
                          </pic:cNvPr>
                          <pic:cNvPicPr>
                            <a:picLocks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127591" y="95693"/>
                            <a:ext cx="1169035" cy="116903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7161823" id="Group 12" o:spid="_x0000_s1026" alt="P195#y1" style="position:absolute;margin-left:0;margin-top:-20.5pt;width:82.2pt;height:79.8pt;z-index:-251890176;mso-position-horizontal:center;mso-position-horizontal-relative:margin;mso-width-relative:margin;mso-height-relative:margin" coordsize="14192,141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">
                <v:oval id="Oval 15" o:spid="_x0000_s1027" style="position:absolute;width:14192;height:14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" fillcolor="#dbdbdb" stroked="f" strokeweight="1pt">
                  <v:stroke joinstyle="miter"/>
                </v:oval>
                <v:shape id="Graphic 197" o:spid="_x0000_s1028" type="#_x0000_t75" alt="&quot;&quot;" style="position:absolute;left:1275;top:956;width:11691;height:116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">
                  <v:imagedata r:id="rId52" o:title=""/>
                </v:shape>
                <w10:wrap anchorx="margin"/>
              </v:group>
            </w:pict>
          </mc:Fallback>
        </mc:AlternateContent>
      </w:r>
      <w:r w:rsidR="00DB18CF" w:rsidRPr="00901ACE">
        <w:rPr>
          <w:b/>
          <w:bCs/>
          <w:sz w:val="36"/>
          <w:szCs w:val="36"/>
        </w:rPr>
        <w:t>POLICIES &amp; EXPECTATIONS</w:t>
      </w:r>
    </w:p>
    <w:p w14:paraId="419D604A" w14:textId="74E93920" w:rsidR="00C247C8" w:rsidRPr="00C247C8" w:rsidRDefault="00C247C8" w:rsidP="00901ACE">
      <w:pPr>
        <w:jc w:val="center"/>
        <w:rPr>
          <w:rFonts w:ascii="ZWAdobeF" w:hAnsi="ZWAdobeF" w:cs="ZWAdobeF"/>
          <w:sz w:val="2"/>
          <w:szCs w:val="2"/>
        </w:rPr>
      </w:pPr>
      <w:r>
        <w:t>The following describe various policies that will be in place this semester.</w:t>
      </w:r>
    </w:p>
    <w:p w14:paraId="6B94AE8F" w14:textId="4E5AFE8E" w:rsidR="00C247C8" w:rsidRDefault="00C247C8" w:rsidP="00901ACE"/>
    <w:tbl>
      <w:tblPr>
        <w:tblStyle w:val="TableGrid"/>
        <w:tblpPr w:leftFromText="180" w:rightFromText="180" w:vertAnchor="text" w:horzAnchor="margin" w:tblpY="-1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50"/>
        <w:gridCol w:w="245"/>
        <w:gridCol w:w="5305"/>
      </w:tblGrid>
      <w:tr w:rsidR="001F4784" w14:paraId="4953FE81" w14:textId="77777777" w:rsidTr="001F4784">
        <w:trPr>
          <w:trHeight w:val="77"/>
        </w:trPr>
        <w:tc>
          <w:tcPr>
            <w:tcW w:w="5250" w:type="dxa"/>
          </w:tcPr>
          <w:p w14:paraId="4B4C732C" w14:textId="77777777" w:rsidR="001F4784" w:rsidRPr="00A7621A" w:rsidRDefault="001F4784" w:rsidP="001F4784">
            <w:pPr>
              <w:pStyle w:val="Heading2"/>
              <w:numPr>
                <w:ilvl w:val="0"/>
                <w:numId w:val="0"/>
              </w:numPr>
              <w:ind w:left="360" w:hanging="360"/>
              <w:outlineLvl w:val="1"/>
              <w:rPr>
                <w:rFonts w:ascii="ZWAdobeF" w:hAnsi="ZWAdobeF" w:cs="ZWAdobeF"/>
                <w:sz w:val="6"/>
                <w:szCs w:val="6"/>
              </w:rPr>
            </w:pPr>
            <w:r w:rsidRPr="00A7621A">
              <w:rPr>
                <w:sz w:val="24"/>
                <w:szCs w:val="24"/>
              </w:rPr>
              <w:t>Technology</w:t>
            </w:r>
          </w:p>
          <w:p w14:paraId="4EEB3A79" w14:textId="41C9127D" w:rsidR="001F4784" w:rsidRDefault="008853FD" w:rsidP="001F4784">
            <w:pPr>
              <w:spacing w:after="120"/>
              <w:rPr>
                <w:rFonts w:eastAsiaTheme="majorEastAsia"/>
              </w:rPr>
            </w:pPr>
            <w:r>
              <w:rPr>
                <w:rFonts w:eastAsiaTheme="majorEastAsia"/>
              </w:rPr>
              <w:t>Use of B</w:t>
            </w:r>
            <w:r w:rsidR="001F4784">
              <w:rPr>
                <w:rFonts w:eastAsiaTheme="majorEastAsia"/>
              </w:rPr>
              <w:t>lackboard and Perusall</w:t>
            </w:r>
            <w:r>
              <w:rPr>
                <w:rFonts w:eastAsiaTheme="majorEastAsia"/>
              </w:rPr>
              <w:t xml:space="preserve"> are required for this course. </w:t>
            </w:r>
            <w:r w:rsidR="001F4784">
              <w:rPr>
                <w:rFonts w:eastAsiaTheme="majorEastAsia"/>
              </w:rPr>
              <w:t>A</w:t>
            </w:r>
            <w:r w:rsidR="005259EA">
              <w:rPr>
                <w:rFonts w:eastAsiaTheme="majorEastAsia"/>
              </w:rPr>
              <w:t>ll a</w:t>
            </w:r>
            <w:r w:rsidR="001F4784">
              <w:rPr>
                <w:rFonts w:eastAsiaTheme="majorEastAsia"/>
              </w:rPr>
              <w:t>ssignments</w:t>
            </w:r>
            <w:r w:rsidR="005259EA">
              <w:rPr>
                <w:rFonts w:eastAsiaTheme="majorEastAsia"/>
              </w:rPr>
              <w:t xml:space="preserve">, </w:t>
            </w:r>
            <w:r w:rsidR="001F4784">
              <w:rPr>
                <w:rFonts w:eastAsiaTheme="majorEastAsia"/>
              </w:rPr>
              <w:t>quizzes</w:t>
            </w:r>
            <w:r w:rsidR="005259EA">
              <w:rPr>
                <w:rFonts w:eastAsiaTheme="majorEastAsia"/>
              </w:rPr>
              <w:t>, and the exam</w:t>
            </w:r>
            <w:r w:rsidR="001F4784">
              <w:rPr>
                <w:rFonts w:eastAsiaTheme="majorEastAsia"/>
              </w:rPr>
              <w:t xml:space="preserve"> must be completed online, preferably on a computer rather than a phone</w:t>
            </w:r>
            <w:r w:rsidR="005259EA">
              <w:rPr>
                <w:rFonts w:eastAsiaTheme="majorEastAsia"/>
              </w:rPr>
              <w:t xml:space="preserve"> or tablet</w:t>
            </w:r>
            <w:r w:rsidR="00964166">
              <w:rPr>
                <w:rFonts w:eastAsiaTheme="majorEastAsia"/>
              </w:rPr>
              <w:t>.</w:t>
            </w:r>
            <w:r w:rsidR="001F4784">
              <w:rPr>
                <w:rFonts w:eastAsiaTheme="majorEastAsia"/>
              </w:rPr>
              <w:t xml:space="preserve"> If your </w:t>
            </w:r>
            <w:proofErr w:type="spellStart"/>
            <w:r w:rsidR="001F4784">
              <w:rPr>
                <w:rFonts w:eastAsiaTheme="majorEastAsia"/>
              </w:rPr>
              <w:t>wifi</w:t>
            </w:r>
            <w:proofErr w:type="spellEnd"/>
            <w:r w:rsidR="001F4784">
              <w:rPr>
                <w:rFonts w:eastAsiaTheme="majorEastAsia"/>
              </w:rPr>
              <w:t xml:space="preserve"> connection is weak or you will be away from the internet, it is your responsibility to plan ahead and complete work before the deadlines.</w:t>
            </w:r>
          </w:p>
          <w:p w14:paraId="312F057B" w14:textId="77777777" w:rsidR="001F4784" w:rsidRPr="00A7621A" w:rsidRDefault="001F4784" w:rsidP="001F4784">
            <w:pPr>
              <w:pStyle w:val="Heading2"/>
              <w:numPr>
                <w:ilvl w:val="0"/>
                <w:numId w:val="0"/>
              </w:numPr>
              <w:ind w:left="360" w:hanging="360"/>
              <w:outlineLvl w:val="1"/>
              <w:rPr>
                <w:sz w:val="24"/>
                <w:szCs w:val="24"/>
              </w:rPr>
            </w:pPr>
            <w:r w:rsidRPr="00A7621A">
              <w:rPr>
                <w:sz w:val="24"/>
                <w:szCs w:val="24"/>
              </w:rPr>
              <w:t>Withdrawal and Refund Dates</w:t>
            </w:r>
          </w:p>
          <w:p w14:paraId="282063E8" w14:textId="0E29D9A7" w:rsidR="00DA1F2C" w:rsidRPr="00DA1F2C" w:rsidRDefault="001F4784" w:rsidP="001F4784">
            <w:pPr>
              <w:spacing w:after="120"/>
            </w:pPr>
            <w:r w:rsidRPr="00503EFB">
              <w:rPr>
                <w:color w:val="000000"/>
              </w:rPr>
              <w:t xml:space="preserve">It is the student’s responsibility to drop a course. Non-participation or failure to pay does not constitute official withdrawal. To view specific deadlines, log into your </w:t>
            </w:r>
            <w:proofErr w:type="spellStart"/>
            <w:r w:rsidRPr="00503EFB">
              <w:rPr>
                <w:color w:val="000000"/>
              </w:rPr>
              <w:t>My</w:t>
            </w:r>
            <w:r>
              <w:rPr>
                <w:color w:val="000000"/>
              </w:rPr>
              <w:t>Mason</w:t>
            </w:r>
            <w:proofErr w:type="spellEnd"/>
            <w:r w:rsidRPr="00503EFB">
              <w:rPr>
                <w:color w:val="000000"/>
              </w:rPr>
              <w:t xml:space="preserve"> account: 1) Click on “My Class Schedule” under Student Quick Links 2) Select the current term 3) Click on “View Drop Deadline Dates” at the bottom of the page.</w:t>
            </w:r>
            <w:r>
              <w:rPr>
                <w:color w:val="000000"/>
              </w:rPr>
              <w:t xml:space="preserve"> You can find the academic calendar with these dates here: </w:t>
            </w:r>
            <w:r>
              <w:t xml:space="preserve"> </w:t>
            </w:r>
            <w:r w:rsidR="00DA1F2C">
              <w:t xml:space="preserve"> </w:t>
            </w:r>
            <w:hyperlink r:id="rId53" w:history="1">
              <w:r w:rsidR="00DA1F2C" w:rsidRPr="00DA1F2C">
                <w:rPr>
                  <w:rStyle w:val="Hyperlink"/>
                </w:rPr>
                <w:t>https://registrar.gmu.edu/calendars/</w:t>
              </w:r>
            </w:hyperlink>
          </w:p>
          <w:p w14:paraId="27A2142F" w14:textId="77777777" w:rsidR="001F4784" w:rsidRPr="00A7621A" w:rsidRDefault="001F4784" w:rsidP="00A7621A">
            <w:pPr>
              <w:pStyle w:val="Heading2"/>
              <w:numPr>
                <w:ilvl w:val="0"/>
                <w:numId w:val="0"/>
              </w:numPr>
              <w:ind w:left="360" w:hanging="360"/>
              <w:outlineLvl w:val="1"/>
              <w:rPr>
                <w:rFonts w:eastAsiaTheme="majorEastAsia"/>
                <w:sz w:val="24"/>
                <w:szCs w:val="24"/>
              </w:rPr>
            </w:pPr>
            <w:r w:rsidRPr="00A7621A">
              <w:rPr>
                <w:rFonts w:eastAsiaTheme="majorEastAsia"/>
                <w:sz w:val="24"/>
                <w:szCs w:val="24"/>
              </w:rPr>
              <w:t>Student Privacy Statement</w:t>
            </w:r>
          </w:p>
          <w:p w14:paraId="0FED1A3B" w14:textId="6E9BC982" w:rsidR="001F4784" w:rsidRDefault="001F4784" w:rsidP="001F4784">
            <w:pPr>
              <w:spacing w:after="120"/>
              <w:rPr>
                <w:rFonts w:eastAsia="Times New Roman"/>
              </w:rPr>
            </w:pPr>
            <w:r w:rsidRPr="000F6FD7">
              <w:rPr>
                <w:rFonts w:eastAsia="Times New Roman"/>
              </w:rPr>
              <w:t xml:space="preserve">At times, students may disclose personal information </w:t>
            </w:r>
            <w:r>
              <w:rPr>
                <w:rFonts w:eastAsia="Times New Roman"/>
              </w:rPr>
              <w:t xml:space="preserve">in </w:t>
            </w:r>
            <w:r w:rsidR="003D5AEC">
              <w:rPr>
                <w:rFonts w:eastAsia="Times New Roman"/>
              </w:rPr>
              <w:t xml:space="preserve">class </w:t>
            </w:r>
            <w:r>
              <w:rPr>
                <w:rFonts w:eastAsia="Times New Roman"/>
              </w:rPr>
              <w:t>discussions</w:t>
            </w:r>
            <w:r w:rsidRPr="000F6FD7">
              <w:rPr>
                <w:rFonts w:eastAsia="Times New Roman"/>
              </w:rPr>
              <w:t>. It is expected that the class will respect the privacy of classmates</w:t>
            </w:r>
            <w:r>
              <w:rPr>
                <w:rFonts w:eastAsia="Times New Roman"/>
              </w:rPr>
              <w:t xml:space="preserve"> </w:t>
            </w:r>
            <w:r w:rsidR="000A7522">
              <w:rPr>
                <w:rFonts w:eastAsia="Times New Roman"/>
              </w:rPr>
              <w:t xml:space="preserve">whether in person or online. </w:t>
            </w:r>
            <w:r w:rsidRPr="000F6FD7">
              <w:rPr>
                <w:rFonts w:eastAsia="Times New Roman"/>
              </w:rPr>
              <w:t>The</w:t>
            </w:r>
            <w:r>
              <w:rPr>
                <w:rFonts w:eastAsia="Times New Roman"/>
              </w:rPr>
              <w:t xml:space="preserve"> personal</w:t>
            </w:r>
            <w:r w:rsidRPr="000F6FD7">
              <w:rPr>
                <w:rFonts w:eastAsia="Times New Roman"/>
              </w:rPr>
              <w:t xml:space="preserve"> information disclosed in this class should not be repeated outside of the course.</w:t>
            </w:r>
          </w:p>
          <w:p w14:paraId="16140408" w14:textId="77777777" w:rsidR="001F4784" w:rsidRPr="00A7621A" w:rsidRDefault="001F4784" w:rsidP="00A7621A">
            <w:pPr>
              <w:pStyle w:val="Heading2"/>
              <w:numPr>
                <w:ilvl w:val="0"/>
                <w:numId w:val="0"/>
              </w:numPr>
              <w:ind w:left="360" w:hanging="360"/>
              <w:outlineLvl w:val="1"/>
              <w:rPr>
                <w:sz w:val="24"/>
                <w:szCs w:val="24"/>
              </w:rPr>
            </w:pPr>
            <w:r w:rsidRPr="00A7621A">
              <w:rPr>
                <w:rFonts w:eastAsiaTheme="majorEastAsia"/>
                <w:sz w:val="24"/>
                <w:szCs w:val="24"/>
              </w:rPr>
              <w:t>Accommodations</w:t>
            </w:r>
          </w:p>
          <w:p w14:paraId="18EB5C08" w14:textId="77777777" w:rsidR="001F4784" w:rsidRDefault="001F4784" w:rsidP="001F4784">
            <w:r w:rsidRPr="00DB18CF">
              <w:t xml:space="preserve">Disability Services at George Mason University is committed to providing equitable access to learning opportunities for all students. If you are seeking accommodations, please visit </w:t>
            </w:r>
            <w:hyperlink r:id="rId54" w:history="1">
              <w:r w:rsidRPr="00DB18CF">
                <w:rPr>
                  <w:rStyle w:val="Hyperlink"/>
                </w:rPr>
                <w:t>http://ds.gmu.edu/</w:t>
              </w:r>
            </w:hyperlink>
            <w:r w:rsidRPr="00DB18CF">
              <w:t xml:space="preserve"> for detailed information about the Disability Services registration process. Then discuss your approved accommodations with me. Disability Services is in The Student Union Building I (SUB I). Email: </w:t>
            </w:r>
            <w:r w:rsidRPr="00DB18CF">
              <w:rPr>
                <w:u w:val="single"/>
              </w:rPr>
              <w:t>ods@gmu.edu</w:t>
            </w:r>
            <w:r w:rsidRPr="00DB18CF">
              <w:t xml:space="preserve"> | Phone: (703) 993-2474</w:t>
            </w:r>
            <w:r>
              <w:t>.</w:t>
            </w:r>
          </w:p>
          <w:p w14:paraId="1836706E" w14:textId="77777777" w:rsidR="001F4784" w:rsidRDefault="001F4784" w:rsidP="001F4784"/>
          <w:p w14:paraId="7B83F769" w14:textId="77777777" w:rsidR="001F4784" w:rsidRPr="00A7621A" w:rsidRDefault="001F4784" w:rsidP="00A7621A">
            <w:pPr>
              <w:pStyle w:val="Heading2"/>
              <w:numPr>
                <w:ilvl w:val="0"/>
                <w:numId w:val="0"/>
              </w:numPr>
              <w:ind w:left="360" w:hanging="360"/>
              <w:outlineLvl w:val="1"/>
              <w:rPr>
                <w:rFonts w:eastAsiaTheme="majorEastAsia"/>
                <w:sz w:val="24"/>
                <w:szCs w:val="24"/>
              </w:rPr>
            </w:pPr>
            <w:r w:rsidRPr="00A7621A">
              <w:rPr>
                <w:rFonts w:eastAsiaTheme="majorEastAsia"/>
                <w:sz w:val="24"/>
                <w:szCs w:val="24"/>
              </w:rPr>
              <w:t>Academic Misconduct</w:t>
            </w:r>
          </w:p>
          <w:p w14:paraId="10B773FA" w14:textId="77777777" w:rsidR="001F4784" w:rsidRPr="00407C8F" w:rsidRDefault="001F4784" w:rsidP="001F4784">
            <w:pPr>
              <w:rPr>
                <w:rFonts w:eastAsiaTheme="majorEastAsia" w:cstheme="majorBidi"/>
                <w:color w:val="595959" w:themeColor="text1" w:themeTint="A6"/>
                <w:sz w:val="22"/>
                <w:szCs w:val="22"/>
              </w:rPr>
            </w:pPr>
            <w:r w:rsidRPr="00B335B8">
              <w:rPr>
                <w:rFonts w:eastAsiaTheme="majorEastAsia" w:cstheme="majorBidi"/>
              </w:rPr>
              <w:t>George Mason</w:t>
            </w:r>
            <w:r>
              <w:rPr>
                <w:rFonts w:eastAsiaTheme="majorEastAsia" w:cstheme="majorBidi"/>
              </w:rPr>
              <w:t xml:space="preserve">’s </w:t>
            </w:r>
            <w:r w:rsidRPr="00B335B8">
              <w:rPr>
                <w:rFonts w:eastAsiaTheme="majorEastAsia" w:cstheme="majorBidi"/>
              </w:rPr>
              <w:t xml:space="preserve">honor code, requires all </w:t>
            </w:r>
            <w:r>
              <w:rPr>
                <w:rFonts w:eastAsiaTheme="majorEastAsia" w:cstheme="majorBidi"/>
              </w:rPr>
              <w:t xml:space="preserve">community members </w:t>
            </w:r>
            <w:r w:rsidRPr="00B335B8">
              <w:rPr>
                <w:rFonts w:eastAsiaTheme="majorEastAsia" w:cstheme="majorBidi"/>
              </w:rPr>
              <w:t xml:space="preserve">to maintain the highest standards of academic honesty and integrity. Cheating, plagiarism, lying, and stealing are prohibited. It is every student’s responsibility to familiarize himself or herself with the honor code. </w:t>
            </w:r>
            <w:hyperlink r:id="rId55" w:history="1">
              <w:r w:rsidRPr="00B335B8">
                <w:rPr>
                  <w:rStyle w:val="Hyperlink"/>
                  <w:rFonts w:eastAsiaTheme="majorEastAsia" w:cstheme="majorBidi"/>
                  <w:color w:val="auto"/>
                </w:rPr>
                <w:t>The honor code is available HERE</w:t>
              </w:r>
            </w:hyperlink>
            <w:r w:rsidRPr="00B335B8">
              <w:rPr>
                <w:rFonts w:eastAsiaTheme="majorEastAsia" w:cstheme="majorBidi"/>
              </w:rPr>
              <w:t>. I</w:t>
            </w:r>
            <w:r>
              <w:rPr>
                <w:rFonts w:eastAsiaTheme="majorEastAsia" w:cstheme="majorBidi"/>
              </w:rPr>
              <w:t>n</w:t>
            </w:r>
            <w:r w:rsidRPr="00B335B8">
              <w:rPr>
                <w:rFonts w:eastAsiaTheme="majorEastAsia" w:cstheme="majorBidi"/>
              </w:rPr>
              <w:t xml:space="preserve"> the event that a student cheats by plagiarizing, the instructor may assign an F grade for th</w:t>
            </w:r>
            <w:r>
              <w:rPr>
                <w:rFonts w:eastAsiaTheme="majorEastAsia" w:cstheme="majorBidi"/>
              </w:rPr>
              <w:t xml:space="preserve">e </w:t>
            </w:r>
            <w:r w:rsidRPr="00B335B8">
              <w:rPr>
                <w:rFonts w:eastAsiaTheme="majorEastAsia" w:cstheme="majorBidi"/>
              </w:rPr>
              <w:t>assignment, and/or for the course</w:t>
            </w:r>
            <w:r w:rsidRPr="00B335B8">
              <w:rPr>
                <w:rFonts w:eastAsiaTheme="majorEastAsia" w:cstheme="majorBidi"/>
                <w:color w:val="595959" w:themeColor="text1" w:themeTint="A6"/>
                <w:sz w:val="22"/>
                <w:szCs w:val="22"/>
              </w:rPr>
              <w:t>.</w:t>
            </w:r>
          </w:p>
          <w:p w14:paraId="68E908F9" w14:textId="77777777" w:rsidR="001F4784" w:rsidRDefault="001F4784" w:rsidP="001F4784">
            <w:pPr>
              <w:rPr>
                <w:rFonts w:asciiTheme="majorHAnsi" w:eastAsiaTheme="majorEastAsia" w:hAnsiTheme="majorHAnsi" w:cstheme="majorBidi"/>
                <w:color w:val="595959" w:themeColor="text1" w:themeTint="A6"/>
                <w:sz w:val="28"/>
                <w:szCs w:val="28"/>
              </w:rPr>
            </w:pPr>
          </w:p>
          <w:p w14:paraId="4F0A196A" w14:textId="77777777" w:rsidR="001F4784" w:rsidRDefault="001F4784" w:rsidP="001F4784">
            <w:pPr>
              <w:rPr>
                <w:rFonts w:asciiTheme="majorHAnsi" w:eastAsiaTheme="majorEastAsia" w:hAnsiTheme="majorHAnsi" w:cstheme="majorBidi"/>
                <w:color w:val="595959" w:themeColor="text1" w:themeTint="A6"/>
                <w:sz w:val="28"/>
                <w:szCs w:val="28"/>
              </w:rPr>
            </w:pPr>
          </w:p>
          <w:p w14:paraId="517DD2FF" w14:textId="77777777" w:rsidR="001F4784" w:rsidRDefault="001F4784" w:rsidP="001F4784">
            <w:pPr>
              <w:rPr>
                <w:rFonts w:asciiTheme="majorHAnsi" w:eastAsiaTheme="majorEastAsia" w:hAnsiTheme="majorHAnsi" w:cstheme="majorBidi"/>
                <w:color w:val="595959" w:themeColor="text1" w:themeTint="A6"/>
                <w:sz w:val="28"/>
                <w:szCs w:val="28"/>
              </w:rPr>
            </w:pPr>
          </w:p>
          <w:p w14:paraId="63145228" w14:textId="77777777" w:rsidR="001F4784" w:rsidRPr="00B635E1" w:rsidRDefault="001F4784" w:rsidP="001F4784"/>
          <w:p w14:paraId="1DA0BA5A" w14:textId="77777777" w:rsidR="001F4784" w:rsidRPr="00C82F32" w:rsidRDefault="001F4784" w:rsidP="001F4784">
            <w:pPr>
              <w:rPr>
                <w:rFonts w:eastAsiaTheme="majorEastAsia"/>
                <w:iCs/>
              </w:rPr>
            </w:pPr>
          </w:p>
        </w:tc>
        <w:tc>
          <w:tcPr>
            <w:tcW w:w="245" w:type="dxa"/>
          </w:tcPr>
          <w:p w14:paraId="3A19BECD" w14:textId="77777777" w:rsidR="001F4784" w:rsidRDefault="001F4784" w:rsidP="001F4784">
            <w:pPr>
              <w:rPr>
                <w:rFonts w:eastAsiaTheme="majorEastAsia"/>
              </w:rPr>
            </w:pPr>
          </w:p>
        </w:tc>
        <w:tc>
          <w:tcPr>
            <w:tcW w:w="5305" w:type="dxa"/>
          </w:tcPr>
          <w:p w14:paraId="08B9897B" w14:textId="77777777" w:rsidR="001F4784" w:rsidRDefault="001F4784" w:rsidP="001F4784">
            <w:pPr>
              <w:pStyle w:val="Heading2"/>
              <w:outlineLvl w:val="1"/>
              <w:rPr>
                <w:rFonts w:ascii="ZWAdobeF" w:hAnsi="ZWAdobeF" w:cs="ZWAdobeF"/>
                <w:sz w:val="2"/>
                <w:szCs w:val="2"/>
              </w:rPr>
            </w:pPr>
            <w:r>
              <w:rPr>
                <w:rFonts w:ascii="ZWAdobeF" w:hAnsi="ZWAdobeF" w:cs="ZWAdobeF"/>
                <w:sz w:val="2"/>
                <w:szCs w:val="2"/>
              </w:rPr>
              <w:t>7B7B7B</w:t>
            </w:r>
          </w:p>
          <w:p w14:paraId="50DBE057" w14:textId="77777777" w:rsidR="001F4784" w:rsidRDefault="001F4784" w:rsidP="001F4784">
            <w:pPr>
              <w:pStyle w:val="Heading2"/>
              <w:outlineLvl w:val="1"/>
              <w:rPr>
                <w:rFonts w:ascii="ZWAdobeF" w:hAnsi="ZWAdobeF" w:cs="ZWAdobeF"/>
                <w:sz w:val="2"/>
                <w:szCs w:val="2"/>
              </w:rPr>
            </w:pPr>
          </w:p>
          <w:p w14:paraId="1E3A4D56" w14:textId="77777777" w:rsidR="001F4784" w:rsidRPr="00A7621A" w:rsidRDefault="001F4784" w:rsidP="00A7621A">
            <w:pPr>
              <w:pStyle w:val="Heading2"/>
              <w:numPr>
                <w:ilvl w:val="0"/>
                <w:numId w:val="0"/>
              </w:numPr>
              <w:outlineLvl w:val="1"/>
              <w:rPr>
                <w:sz w:val="24"/>
                <w:szCs w:val="24"/>
              </w:rPr>
            </w:pPr>
            <w:r w:rsidRPr="00A7621A">
              <w:rPr>
                <w:sz w:val="24"/>
                <w:szCs w:val="24"/>
              </w:rPr>
              <w:t>Civility (Non-Academic Misconduct)</w:t>
            </w:r>
          </w:p>
          <w:p w14:paraId="3DB5AD04" w14:textId="77777777" w:rsidR="001F4784" w:rsidRDefault="001F4784" w:rsidP="001F4784">
            <w:pPr>
              <w:rPr>
                <w:rFonts w:eastAsiaTheme="majorEastAsia"/>
                <w:iCs/>
              </w:rPr>
            </w:pPr>
            <w:r w:rsidRPr="00DC28DF">
              <w:rPr>
                <w:rFonts w:eastAsiaTheme="majorEastAsia"/>
                <w:iCs/>
              </w:rPr>
              <w:t xml:space="preserve">Please remember that we are members of a larger learning community where excellence is achieved through civility. Our actions affect everyone in our community. </w:t>
            </w:r>
            <w:r>
              <w:rPr>
                <w:rFonts w:eastAsiaTheme="majorEastAsia"/>
                <w:iCs/>
              </w:rPr>
              <w:t xml:space="preserve">Please </w:t>
            </w:r>
            <w:r w:rsidRPr="00DC28DF">
              <w:rPr>
                <w:rFonts w:eastAsiaTheme="majorEastAsia"/>
                <w:iCs/>
              </w:rPr>
              <w:t xml:space="preserve">be respectful of others regardless of gender, age, race, culture, religion, or sexual orientation. </w:t>
            </w:r>
            <w:r w:rsidRPr="00C82F32">
              <w:rPr>
                <w:rFonts w:eastAsiaTheme="majorEastAsia"/>
                <w:iCs/>
              </w:rPr>
              <w:t>I</w:t>
            </w:r>
            <w:r>
              <w:rPr>
                <w:rFonts w:eastAsiaTheme="majorEastAsia"/>
                <w:iCs/>
              </w:rPr>
              <w:t>t</w:t>
            </w:r>
            <w:r w:rsidRPr="00C82F32">
              <w:rPr>
                <w:rFonts w:eastAsiaTheme="majorEastAsia"/>
                <w:iCs/>
              </w:rPr>
              <w:t xml:space="preserve"> is expected that all stu</w:t>
            </w:r>
            <w:r>
              <w:rPr>
                <w:rFonts w:eastAsiaTheme="majorEastAsia"/>
                <w:iCs/>
              </w:rPr>
              <w:t>d</w:t>
            </w:r>
            <w:r w:rsidRPr="00C82F32">
              <w:rPr>
                <w:rFonts w:eastAsiaTheme="majorEastAsia"/>
                <w:iCs/>
              </w:rPr>
              <w:t xml:space="preserve">ents will follow </w:t>
            </w:r>
            <w:r>
              <w:rPr>
                <w:rFonts w:eastAsiaTheme="majorEastAsia"/>
                <w:iCs/>
              </w:rPr>
              <w:t>general “netiquette” in online work.</w:t>
            </w:r>
            <w:r w:rsidRPr="00C82F32">
              <w:rPr>
                <w:rFonts w:eastAsiaTheme="majorEastAsia"/>
                <w:iCs/>
              </w:rPr>
              <w:t xml:space="preserve">  </w:t>
            </w:r>
            <w:r>
              <w:rPr>
                <w:rFonts w:eastAsiaTheme="majorEastAsia"/>
                <w:iCs/>
              </w:rPr>
              <w:t xml:space="preserve">For example: </w:t>
            </w:r>
            <w:hyperlink r:id="rId56" w:history="1">
              <w:r w:rsidRPr="008C12D8">
                <w:rPr>
                  <w:rStyle w:val="Hyperlink"/>
                  <w:rFonts w:eastAsiaTheme="majorEastAsia"/>
                  <w:iCs/>
                </w:rPr>
                <w:t>http://www.albion.com/netiquette/corerules.html</w:t>
              </w:r>
            </w:hyperlink>
            <w:r w:rsidRPr="00C82F32">
              <w:rPr>
                <w:rFonts w:eastAsiaTheme="majorEastAsia"/>
                <w:iCs/>
              </w:rPr>
              <w:t> </w:t>
            </w:r>
          </w:p>
          <w:p w14:paraId="7DBB44F2" w14:textId="77777777" w:rsidR="001F4784" w:rsidRDefault="001F4784" w:rsidP="001F4784">
            <w:pPr>
              <w:rPr>
                <w:rFonts w:eastAsiaTheme="majorEastAsia"/>
                <w:iCs/>
              </w:rPr>
            </w:pPr>
          </w:p>
          <w:p w14:paraId="1450F798" w14:textId="77777777" w:rsidR="001F4784" w:rsidRDefault="001F4784" w:rsidP="001F4784">
            <w:pPr>
              <w:spacing w:after="120"/>
              <w:rPr>
                <w:rFonts w:eastAsiaTheme="majorEastAsia"/>
                <w:iCs/>
              </w:rPr>
            </w:pPr>
            <w:r w:rsidRPr="00C82F32">
              <w:rPr>
                <w:rFonts w:eastAsiaTheme="majorEastAsia"/>
                <w:iCs/>
              </w:rPr>
              <w:t>Individuals who engage in disruptive online behaviors such as posting disrespectful or hostile comments, posting inappropriate comments, or shouting (using all capitals) may have their</w:t>
            </w:r>
            <w:r>
              <w:rPr>
                <w:rFonts w:eastAsiaTheme="majorEastAsia"/>
                <w:iCs/>
              </w:rPr>
              <w:t xml:space="preserve"> online</w:t>
            </w:r>
            <w:r w:rsidRPr="00C82F32">
              <w:rPr>
                <w:rFonts w:eastAsiaTheme="majorEastAsia"/>
                <w:iCs/>
              </w:rPr>
              <w:t xml:space="preserve"> access privileges revoked and/or may receive an F for the class.</w:t>
            </w:r>
          </w:p>
          <w:p w14:paraId="0137497B" w14:textId="77777777" w:rsidR="001F4784" w:rsidRDefault="001F4784" w:rsidP="001F4784">
            <w:r w:rsidRPr="00A7621A">
              <w:rPr>
                <w:rStyle w:val="Heading2Char"/>
                <w:rFonts w:eastAsiaTheme="minorEastAsia"/>
                <w:sz w:val="24"/>
                <w:szCs w:val="24"/>
              </w:rPr>
              <w:t>Title IX:</w:t>
            </w:r>
            <w:r w:rsidRPr="007B32DF">
              <w:rPr>
                <w:color w:val="595959" w:themeColor="text1" w:themeTint="A6"/>
              </w:rPr>
              <w:t xml:space="preserve"> </w:t>
            </w:r>
            <w:r>
              <w:t xml:space="preserve">George Mason University is committed to providing a learning, living and working environment that is free from discrimination and a campus that is free of sexual misconduct and other acts of interpersonal violence in order to promote community well-being and student success. We encourage students who believe that they have been sexually harassed, assaulted or subjected to sexual misconduct to seek assistance and support. </w:t>
            </w:r>
            <w:hyperlink r:id="rId57" w:history="1">
              <w:r>
                <w:rPr>
                  <w:rStyle w:val="Hyperlink"/>
                </w:rPr>
                <w:t>University Policy 1202: Sexual Harassment and Misconduct</w:t>
              </w:r>
            </w:hyperlink>
            <w:r>
              <w:t xml:space="preserve"> details Mason’s process, the resources, and the options available to students. Any faculty or staff member is required to report all disclosures of sexual assault, interpersonal violence, and stalking to Mason’s Title IX Coordinator, but please know that this will result only in someone reaching out to you directly to let you know about available services and to determine if you wish to take any action. You can also contact the Student Support and Advocacy Center (703-380-1434) or Counseling and Psychological Services (703-993-2380) to speak to someone confidentially, as those offices are not required to report disclosures. You may also seek assistance from Mason’s Title IX Coordinator (703-993-8730; </w:t>
            </w:r>
            <w:hyperlink r:id="rId58" w:history="1">
              <w:r>
                <w:rPr>
                  <w:rStyle w:val="Hyperlink"/>
                </w:rPr>
                <w:t>titleix@gmu.edu</w:t>
              </w:r>
            </w:hyperlink>
            <w:r>
              <w:t>).</w:t>
            </w:r>
          </w:p>
          <w:p w14:paraId="410A9D32" w14:textId="77777777" w:rsidR="001F4784" w:rsidRDefault="001F4784" w:rsidP="001F4784"/>
          <w:p w14:paraId="4F3D52C4" w14:textId="77777777" w:rsidR="001F4784" w:rsidRPr="00A7621A" w:rsidRDefault="001F4784" w:rsidP="00A7621A">
            <w:pPr>
              <w:pStyle w:val="Heading2"/>
              <w:numPr>
                <w:ilvl w:val="0"/>
                <w:numId w:val="0"/>
              </w:numPr>
              <w:ind w:left="360" w:hanging="360"/>
              <w:outlineLvl w:val="1"/>
              <w:rPr>
                <w:rFonts w:eastAsiaTheme="majorEastAsia"/>
                <w:sz w:val="24"/>
                <w:szCs w:val="24"/>
              </w:rPr>
            </w:pPr>
            <w:r w:rsidRPr="00A7621A">
              <w:rPr>
                <w:rFonts w:eastAsiaTheme="majorEastAsia"/>
                <w:sz w:val="24"/>
                <w:szCs w:val="24"/>
              </w:rPr>
              <w:t>Holidays/College Closures</w:t>
            </w:r>
          </w:p>
          <w:p w14:paraId="7E9D1911" w14:textId="77777777" w:rsidR="001F4784" w:rsidRDefault="001F4784" w:rsidP="001F4784">
            <w:pPr>
              <w:rPr>
                <w:rStyle w:val="Hyperlink"/>
              </w:rPr>
            </w:pPr>
            <w:r>
              <w:rPr>
                <w:rFonts w:eastAsiaTheme="majorEastAsia"/>
              </w:rPr>
              <w:t xml:space="preserve">In general, online classes continue in the event of weather-related or other closures. Please check the calendar for any holidays that may affect your work: </w:t>
            </w:r>
            <w:hyperlink r:id="rId59" w:history="1">
              <w:r w:rsidRPr="0036706E">
                <w:rPr>
                  <w:rStyle w:val="Hyperlink"/>
                </w:rPr>
                <w:t>https://ulife.gmu.edu/religious-holiday-calendar/</w:t>
              </w:r>
            </w:hyperlink>
            <w:r>
              <w:rPr>
                <w:rStyle w:val="Hyperlink"/>
              </w:rPr>
              <w:t xml:space="preserve">. </w:t>
            </w:r>
          </w:p>
          <w:p w14:paraId="6BD7A8A5" w14:textId="77777777" w:rsidR="001F4784" w:rsidRDefault="001F4784" w:rsidP="001F4784">
            <w:pPr>
              <w:rPr>
                <w:rFonts w:eastAsiaTheme="majorEastAsia"/>
              </w:rPr>
            </w:pPr>
            <w:r>
              <w:rPr>
                <w:rFonts w:eastAsiaTheme="majorEastAsia"/>
              </w:rPr>
              <w:t>You are expected to submit before a due date that falls on a holiday that you observe.</w:t>
            </w:r>
          </w:p>
          <w:p w14:paraId="4B6DAB5D" w14:textId="77777777" w:rsidR="001F4784" w:rsidRPr="00B635E1" w:rsidRDefault="001F4784" w:rsidP="001F4784"/>
        </w:tc>
      </w:tr>
    </w:tbl>
    <w:p w14:paraId="5DA99314" w14:textId="4FE70ACC" w:rsidR="00191215" w:rsidRDefault="00191215" w:rsidP="00901ACE"/>
    <w:p w14:paraId="6D961776" w14:textId="320F0487" w:rsidR="00074E56" w:rsidRDefault="00074E56" w:rsidP="00901ACE"/>
    <w:p w14:paraId="0F3A5B7C" w14:textId="77777777" w:rsidR="00074E56" w:rsidRPr="00C247C8" w:rsidRDefault="00074E56" w:rsidP="00074E56">
      <w:pPr>
        <w:spacing w:line="240" w:lineRule="auto"/>
      </w:pPr>
    </w:p>
    <w:tbl>
      <w:tblPr>
        <w:tblStyle w:val="TableGrid"/>
        <w:tblpPr w:leftFromText="180" w:rightFromText="180" w:vertAnchor="text" w:horzAnchor="margin" w:tblpY="1273"/>
        <w:tblW w:w="1117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360"/>
        <w:gridCol w:w="360"/>
        <w:gridCol w:w="5144"/>
      </w:tblGrid>
      <w:tr w:rsidR="00074E56" w14:paraId="0FE7D48A" w14:textId="77777777" w:rsidTr="004A12CA">
        <w:trPr>
          <w:trHeight w:val="7884"/>
        </w:trPr>
        <w:tc>
          <w:tcPr>
            <w:tcW w:w="5310" w:type="dxa"/>
          </w:tcPr>
          <w:p w14:paraId="4EF2AAC9" w14:textId="77777777" w:rsidR="00074E56" w:rsidRPr="00A7621A" w:rsidRDefault="00074E56" w:rsidP="00A7621A">
            <w:pPr>
              <w:pStyle w:val="Heading2"/>
              <w:numPr>
                <w:ilvl w:val="0"/>
                <w:numId w:val="0"/>
              </w:numPr>
              <w:ind w:left="360" w:hanging="360"/>
              <w:outlineLvl w:val="1"/>
              <w:rPr>
                <w:sz w:val="24"/>
                <w:szCs w:val="24"/>
              </w:rPr>
            </w:pPr>
            <w:r w:rsidRPr="00A7621A">
              <w:rPr>
                <w:sz w:val="24"/>
                <w:szCs w:val="24"/>
              </w:rPr>
              <w:t>Readings/Videos/Links</w:t>
            </w:r>
          </w:p>
          <w:p w14:paraId="4E8EB098" w14:textId="77777777" w:rsidR="00074E56" w:rsidRDefault="00074E56" w:rsidP="004A12CA">
            <w:r>
              <w:t>Do the readings, ask questions in Perusall while you read, watch the videos, and take notes as you go. After you read or watch, try to summarize (out loud or writing). This helps you remember what you just learned.</w:t>
            </w:r>
          </w:p>
          <w:p w14:paraId="34D64C3B" w14:textId="77777777" w:rsidR="00A7621A" w:rsidRDefault="00A7621A" w:rsidP="00A7621A">
            <w:pPr>
              <w:pStyle w:val="Heading2"/>
              <w:numPr>
                <w:ilvl w:val="0"/>
                <w:numId w:val="0"/>
              </w:numPr>
              <w:ind w:left="360" w:hanging="360"/>
              <w:outlineLvl w:val="1"/>
            </w:pPr>
          </w:p>
          <w:p w14:paraId="53198D4F" w14:textId="65A6389A" w:rsidR="00074E56" w:rsidRPr="00A7621A" w:rsidRDefault="00074E56" w:rsidP="00A7621A">
            <w:pPr>
              <w:pStyle w:val="Heading2"/>
              <w:numPr>
                <w:ilvl w:val="0"/>
                <w:numId w:val="0"/>
              </w:numPr>
              <w:ind w:left="360" w:hanging="360"/>
              <w:outlineLvl w:val="1"/>
              <w:rPr>
                <w:sz w:val="24"/>
                <w:szCs w:val="24"/>
              </w:rPr>
            </w:pPr>
            <w:r w:rsidRPr="00A7621A">
              <w:rPr>
                <w:sz w:val="24"/>
                <w:szCs w:val="24"/>
              </w:rPr>
              <w:t>Predictions and Retrieval Practice</w:t>
            </w:r>
          </w:p>
          <w:p w14:paraId="164F0497" w14:textId="38FE0743" w:rsidR="00074E56" w:rsidRDefault="00074E56" w:rsidP="004A12CA">
            <w:r>
              <w:t>Research on learning tells us that previewing and frequent retrieval practice (quizzing) helps you learn concepts better. Knowing the concepts well helps you with understanding and applying at a higher level. Read and answer the</w:t>
            </w:r>
            <w:r w:rsidR="00C325EB">
              <w:t xml:space="preserve"> practice</w:t>
            </w:r>
            <w:r>
              <w:t xml:space="preserve"> </w:t>
            </w:r>
            <w:r w:rsidR="00C325EB">
              <w:t>quizzes</w:t>
            </w:r>
            <w:r>
              <w:t xml:space="preserve"> in Blackboard </w:t>
            </w:r>
            <w:r w:rsidR="00C325EB">
              <w:t>*</w:t>
            </w:r>
            <w:r>
              <w:t>before</w:t>
            </w:r>
            <w:r w:rsidR="00C325EB">
              <w:t>*</w:t>
            </w:r>
            <w:r>
              <w:t xml:space="preserve"> you read. </w:t>
            </w:r>
            <w:r w:rsidR="003551F8">
              <w:t>Y</w:t>
            </w:r>
            <w:r>
              <w:t xml:space="preserve">ou have </w:t>
            </w:r>
            <w:r w:rsidR="003551F8">
              <w:t xml:space="preserve">unlimited attempts so you can take it again after you read. </w:t>
            </w:r>
            <w:r>
              <w:t>This can all make classes more enjoyable too!</w:t>
            </w:r>
          </w:p>
          <w:p w14:paraId="0D354F4A" w14:textId="77777777" w:rsidR="00A7621A" w:rsidRPr="00AA0F96" w:rsidRDefault="00A7621A" w:rsidP="004A12CA"/>
          <w:p w14:paraId="706FD61E" w14:textId="77777777" w:rsidR="00074E56" w:rsidRPr="00A7621A" w:rsidRDefault="00074E56" w:rsidP="00A7621A">
            <w:pPr>
              <w:pStyle w:val="Heading2"/>
              <w:numPr>
                <w:ilvl w:val="0"/>
                <w:numId w:val="0"/>
              </w:numPr>
              <w:ind w:left="360" w:hanging="360"/>
              <w:outlineLvl w:val="1"/>
              <w:rPr>
                <w:sz w:val="24"/>
                <w:szCs w:val="24"/>
              </w:rPr>
            </w:pPr>
            <w:r w:rsidRPr="00A7621A">
              <w:rPr>
                <w:sz w:val="24"/>
                <w:szCs w:val="24"/>
              </w:rPr>
              <w:t>Managing your Time</w:t>
            </w:r>
          </w:p>
          <w:p w14:paraId="0D761EC2" w14:textId="0153F825" w:rsidR="00074E56" w:rsidRDefault="00074E56" w:rsidP="004A12CA">
            <w:pPr>
              <w:rPr>
                <w:rFonts w:eastAsiaTheme="majorEastAsia"/>
              </w:rPr>
            </w:pPr>
            <w:r>
              <w:rPr>
                <w:rFonts w:eastAsiaTheme="majorEastAsia"/>
              </w:rPr>
              <w:t xml:space="preserve">You are expected to spend </w:t>
            </w:r>
            <w:r w:rsidR="00850BBF">
              <w:rPr>
                <w:rFonts w:eastAsiaTheme="majorEastAsia"/>
              </w:rPr>
              <w:t>8-</w:t>
            </w:r>
            <w:r>
              <w:rPr>
                <w:rFonts w:eastAsiaTheme="majorEastAsia"/>
              </w:rPr>
              <w:t xml:space="preserve">10 hours per week on this course. PRINT the schedule and mark off each item as you complete it. </w:t>
            </w:r>
            <w:r w:rsidRPr="00A64BA2">
              <w:rPr>
                <w:rFonts w:eastAsiaTheme="majorEastAsia"/>
              </w:rPr>
              <w:t xml:space="preserve">If you </w:t>
            </w:r>
            <w:r>
              <w:rPr>
                <w:rFonts w:eastAsiaTheme="majorEastAsia"/>
              </w:rPr>
              <w:t xml:space="preserve">begin to fall behind talk to me about how best to get back on track. </w:t>
            </w:r>
            <w:r w:rsidRPr="00C82F32">
              <w:rPr>
                <w:rFonts w:eastAsiaTheme="majorEastAsia"/>
                <w:i/>
                <w:iCs/>
              </w:rPr>
              <w:t>If a crisis emerges, contact me *immediately*</w:t>
            </w:r>
            <w:r>
              <w:rPr>
                <w:rFonts w:eastAsiaTheme="majorEastAsia"/>
              </w:rPr>
              <w:t xml:space="preserve"> - I cannot accommodate your emergency if you wait until afterwards to talk to me. </w:t>
            </w:r>
          </w:p>
          <w:p w14:paraId="0D634CCE" w14:textId="77777777" w:rsidR="00CB4DA2" w:rsidRDefault="00CB4DA2" w:rsidP="004A12CA">
            <w:pPr>
              <w:rPr>
                <w:rFonts w:eastAsiaTheme="majorEastAsia"/>
              </w:rPr>
            </w:pPr>
          </w:p>
          <w:p w14:paraId="0786B4A6" w14:textId="77777777" w:rsidR="00074E56" w:rsidRPr="00CB4DA2" w:rsidRDefault="00074E56" w:rsidP="00CB4DA2">
            <w:pPr>
              <w:pStyle w:val="Heading2"/>
              <w:numPr>
                <w:ilvl w:val="0"/>
                <w:numId w:val="0"/>
              </w:numPr>
              <w:ind w:left="360" w:hanging="360"/>
              <w:outlineLvl w:val="1"/>
              <w:rPr>
                <w:sz w:val="24"/>
                <w:szCs w:val="24"/>
              </w:rPr>
            </w:pPr>
            <w:r w:rsidRPr="00CB4DA2">
              <w:rPr>
                <w:sz w:val="24"/>
                <w:szCs w:val="24"/>
              </w:rPr>
              <w:t>Research Participation</w:t>
            </w:r>
          </w:p>
          <w:p w14:paraId="55CCF24F" w14:textId="35863881" w:rsidR="00074E56" w:rsidRDefault="00074E56" w:rsidP="004A12CA">
            <w:pPr>
              <w:rPr>
                <w:rFonts w:eastAsiaTheme="majorEastAsia"/>
              </w:rPr>
            </w:pPr>
            <w:r>
              <w:rPr>
                <w:rFonts w:eastAsiaTheme="majorEastAsia"/>
              </w:rPr>
              <w:t xml:space="preserve">Try to complete </w:t>
            </w:r>
            <w:r w:rsidRPr="001738CD">
              <w:rPr>
                <w:rFonts w:eastAsiaTheme="majorEastAsia"/>
              </w:rPr>
              <w:t>some of your hours in the beginning of the semester.</w:t>
            </w:r>
            <w:r>
              <w:rPr>
                <w:rFonts w:eastAsiaTheme="majorEastAsia"/>
              </w:rPr>
              <w:t xml:space="preserve"> Most students find this interesting! You</w:t>
            </w:r>
            <w:r w:rsidRPr="001738CD">
              <w:rPr>
                <w:rFonts w:eastAsiaTheme="majorEastAsia"/>
              </w:rPr>
              <w:t xml:space="preserve"> are responsible for keeping track of the appointment time, location, and experimenter information. </w:t>
            </w:r>
          </w:p>
          <w:p w14:paraId="79327EA5" w14:textId="77777777" w:rsidR="00CB4DA2" w:rsidRDefault="00CB4DA2" w:rsidP="004A12CA">
            <w:pPr>
              <w:rPr>
                <w:rFonts w:eastAsiaTheme="majorEastAsia"/>
              </w:rPr>
            </w:pPr>
          </w:p>
          <w:p w14:paraId="3278AEC5" w14:textId="5D0F3ED3" w:rsidR="00074E56" w:rsidRPr="00CB4DA2" w:rsidRDefault="00086167" w:rsidP="00CB4DA2">
            <w:pPr>
              <w:pStyle w:val="Heading2"/>
              <w:numPr>
                <w:ilvl w:val="0"/>
                <w:numId w:val="0"/>
              </w:numPr>
              <w:ind w:left="360" w:hanging="360"/>
              <w:outlineLvl w:val="1"/>
              <w:rPr>
                <w:sz w:val="24"/>
                <w:szCs w:val="24"/>
              </w:rPr>
            </w:pPr>
            <w:r>
              <w:rPr>
                <w:sz w:val="24"/>
                <w:szCs w:val="24"/>
              </w:rPr>
              <w:t>Feedback/Grades</w:t>
            </w:r>
          </w:p>
          <w:p w14:paraId="5AD58EE3" w14:textId="05AB310F" w:rsidR="00074E56" w:rsidRDefault="00CB4DA2" w:rsidP="004A12CA">
            <w:pPr>
              <w:rPr>
                <w:rFonts w:eastAsiaTheme="majorEastAsia"/>
              </w:rPr>
            </w:pPr>
            <w:r>
              <w:t>You will see</w:t>
            </w:r>
            <w:r w:rsidR="00F56671">
              <w:t xml:space="preserve"> </w:t>
            </w:r>
            <w:r w:rsidR="00086167">
              <w:t xml:space="preserve">general </w:t>
            </w:r>
            <w:r w:rsidR="00F56671">
              <w:t xml:space="preserve">feedback in Blackboard after the </w:t>
            </w:r>
            <w:r w:rsidR="006015AE">
              <w:t>DISCUSS</w:t>
            </w:r>
            <w:r w:rsidR="00086167">
              <w:t xml:space="preserve"> &amp; REVISE, and specific feedback after they are scored.</w:t>
            </w:r>
            <w:r w:rsidR="00B742E2">
              <w:t xml:space="preserve"> If you do not earn full credit on your first try, you are welcome to do another revision</w:t>
            </w:r>
            <w:r w:rsidR="00FF6E98">
              <w:t>.</w:t>
            </w:r>
            <w:r w:rsidR="00074E56" w:rsidRPr="00C649E7">
              <w:t xml:space="preserve"> If you have a question or concern, please contact me immediately.</w:t>
            </w:r>
          </w:p>
          <w:p w14:paraId="01AC4D06" w14:textId="77777777" w:rsidR="00CB4DA2" w:rsidRDefault="00CB4DA2" w:rsidP="00CB4DA2">
            <w:pPr>
              <w:pStyle w:val="Heading2"/>
              <w:numPr>
                <w:ilvl w:val="0"/>
                <w:numId w:val="0"/>
              </w:numPr>
              <w:ind w:left="360" w:hanging="360"/>
              <w:outlineLvl w:val="1"/>
              <w:rPr>
                <w:rStyle w:val="Heading2Char"/>
              </w:rPr>
            </w:pPr>
          </w:p>
          <w:p w14:paraId="4DD773B4" w14:textId="213176EE" w:rsidR="00074E56" w:rsidRPr="00FF6E98" w:rsidRDefault="00074E56" w:rsidP="00CB4DA2">
            <w:pPr>
              <w:pStyle w:val="Heading2"/>
              <w:numPr>
                <w:ilvl w:val="0"/>
                <w:numId w:val="0"/>
              </w:numPr>
              <w:ind w:left="360" w:hanging="360"/>
              <w:outlineLvl w:val="1"/>
              <w:rPr>
                <w:b w:val="0"/>
                <w:bCs w:val="0"/>
                <w:sz w:val="24"/>
                <w:szCs w:val="24"/>
              </w:rPr>
            </w:pPr>
            <w:r w:rsidRPr="00FF6E98">
              <w:rPr>
                <w:rStyle w:val="Heading2Char"/>
                <w:b/>
                <w:bCs/>
                <w:sz w:val="24"/>
                <w:szCs w:val="24"/>
              </w:rPr>
              <w:t xml:space="preserve">Collegiate Compassion </w:t>
            </w:r>
          </w:p>
          <w:p w14:paraId="5D7EA70A" w14:textId="77777777" w:rsidR="00074E56" w:rsidRPr="00086E06" w:rsidRDefault="00074E56" w:rsidP="004A12CA">
            <w:r w:rsidRPr="00086E06">
              <w:t xml:space="preserve">I believe we learn best when we can show up as whole and healthy people. To learn effectively we need to have basic security: a roof over our head, a safe place to sleep, a stable place to live, and enough food to eat. If you are struggling to meet any of these basic needs please talk to me, visit </w:t>
            </w:r>
            <w:hyperlink r:id="rId60" w:history="1">
              <w:r w:rsidRPr="001919E4">
                <w:rPr>
                  <w:rStyle w:val="Hyperlink"/>
                </w:rPr>
                <w:t>our campus food pantry</w:t>
              </w:r>
            </w:hyperlink>
            <w:r>
              <w:rPr>
                <w:rStyle w:val="Hyperlink"/>
                <w:i/>
              </w:rPr>
              <w:t xml:space="preserve"> </w:t>
            </w:r>
            <w:r w:rsidRPr="00086E06">
              <w:t xml:space="preserve"> or other </w:t>
            </w:r>
            <w:hyperlink r:id="rId61" w:history="1">
              <w:r w:rsidRPr="001919E4">
                <w:rPr>
                  <w:rStyle w:val="Hyperlink"/>
                </w:rPr>
                <w:t>Mason resources</w:t>
              </w:r>
            </w:hyperlink>
            <w:r>
              <w:t>. A</w:t>
            </w:r>
            <w:r w:rsidRPr="00086E06">
              <w:t xml:space="preserve">sking for assistance and advocating for yourself is an important part of your collegiate experience. </w:t>
            </w:r>
            <w:r>
              <w:t>You are not alone!</w:t>
            </w:r>
          </w:p>
          <w:p w14:paraId="5EDB24FD" w14:textId="77777777" w:rsidR="00074E56" w:rsidRDefault="00074E56" w:rsidP="004A12CA">
            <w:pPr>
              <w:rPr>
                <w:rFonts w:eastAsiaTheme="majorEastAsia"/>
              </w:rPr>
            </w:pPr>
          </w:p>
          <w:p w14:paraId="1826EF81" w14:textId="77777777" w:rsidR="00074E56" w:rsidRDefault="00074E56" w:rsidP="004A12CA">
            <w:pPr>
              <w:rPr>
                <w:rFonts w:eastAsiaTheme="majorEastAsia"/>
              </w:rPr>
            </w:pPr>
          </w:p>
          <w:p w14:paraId="28BEE96D" w14:textId="77777777" w:rsidR="00074E56" w:rsidRPr="001738CD" w:rsidRDefault="00074E56" w:rsidP="004A12CA">
            <w:pPr>
              <w:pStyle w:val="NormalWeb"/>
              <w:ind w:left="1440"/>
              <w:jc w:val="both"/>
              <w:rPr>
                <w:rFonts w:eastAsiaTheme="majorEastAsia"/>
              </w:rPr>
            </w:pPr>
          </w:p>
        </w:tc>
        <w:tc>
          <w:tcPr>
            <w:tcW w:w="360" w:type="dxa"/>
          </w:tcPr>
          <w:p w14:paraId="3F0DD1F7" w14:textId="77777777" w:rsidR="00074E56" w:rsidRDefault="00074E56" w:rsidP="004A12CA">
            <w:pPr>
              <w:rPr>
                <w:rFonts w:eastAsiaTheme="majorEastAsia"/>
              </w:rPr>
            </w:pPr>
          </w:p>
        </w:tc>
        <w:tc>
          <w:tcPr>
            <w:tcW w:w="360" w:type="dxa"/>
          </w:tcPr>
          <w:p w14:paraId="103CC2A1" w14:textId="77777777" w:rsidR="00074E56" w:rsidRDefault="00074E56" w:rsidP="004A12CA">
            <w:pPr>
              <w:rPr>
                <w:rFonts w:eastAsiaTheme="majorEastAsia"/>
              </w:rPr>
            </w:pPr>
          </w:p>
        </w:tc>
        <w:tc>
          <w:tcPr>
            <w:tcW w:w="5144" w:type="dxa"/>
          </w:tcPr>
          <w:p w14:paraId="0603626C" w14:textId="77777777" w:rsidR="00074E56" w:rsidRPr="00A7621A" w:rsidRDefault="00074E56" w:rsidP="00A7621A">
            <w:pPr>
              <w:pStyle w:val="Heading2"/>
              <w:numPr>
                <w:ilvl w:val="0"/>
                <w:numId w:val="0"/>
              </w:numPr>
              <w:ind w:left="360" w:hanging="360"/>
              <w:outlineLvl w:val="1"/>
              <w:rPr>
                <w:sz w:val="24"/>
                <w:szCs w:val="24"/>
              </w:rPr>
            </w:pPr>
            <w:r w:rsidRPr="00A7621A">
              <w:rPr>
                <w:sz w:val="24"/>
                <w:szCs w:val="24"/>
              </w:rPr>
              <w:t>Email/Announcements</w:t>
            </w:r>
          </w:p>
          <w:p w14:paraId="01BFAA56" w14:textId="77777777" w:rsidR="0085589B" w:rsidRDefault="00074E56" w:rsidP="004A12CA">
            <w:pPr>
              <w:rPr>
                <w:rFonts w:eastAsiaTheme="majorEastAsia"/>
              </w:rPr>
            </w:pPr>
            <w:r>
              <w:rPr>
                <w:rFonts w:eastAsiaTheme="majorEastAsia"/>
              </w:rPr>
              <w:t>Announcements/reminders are posted in Blackboard</w:t>
            </w:r>
            <w:r w:rsidR="0085589B">
              <w:rPr>
                <w:rFonts w:eastAsiaTheme="majorEastAsia"/>
              </w:rPr>
              <w:t xml:space="preserve"> and </w:t>
            </w:r>
            <w:r>
              <w:rPr>
                <w:rFonts w:eastAsiaTheme="majorEastAsia"/>
              </w:rPr>
              <w:t>sent to your GMU email</w:t>
            </w:r>
            <w:r w:rsidR="0085589B">
              <w:rPr>
                <w:rFonts w:eastAsiaTheme="majorEastAsia"/>
              </w:rPr>
              <w:t xml:space="preserve">. Read these. </w:t>
            </w:r>
          </w:p>
          <w:p w14:paraId="750144AA" w14:textId="77777777" w:rsidR="0085589B" w:rsidRDefault="0085589B" w:rsidP="004A12CA">
            <w:pPr>
              <w:rPr>
                <w:rFonts w:eastAsiaTheme="majorEastAsia"/>
              </w:rPr>
            </w:pPr>
          </w:p>
          <w:p w14:paraId="4AE38B19" w14:textId="03B101A8" w:rsidR="00074E56" w:rsidRDefault="00074E56" w:rsidP="004A12CA">
            <w:pPr>
              <w:rPr>
                <w:rFonts w:eastAsiaTheme="majorEastAsia"/>
              </w:rPr>
            </w:pPr>
            <w:r>
              <w:rPr>
                <w:rFonts w:eastAsiaTheme="majorEastAsia"/>
              </w:rPr>
              <w:t>Check email regularly. I will make every effort to respond to emails</w:t>
            </w:r>
            <w:r w:rsidR="00C325EB">
              <w:rPr>
                <w:rFonts w:eastAsiaTheme="majorEastAsia"/>
              </w:rPr>
              <w:t xml:space="preserve"> </w:t>
            </w:r>
            <w:r>
              <w:rPr>
                <w:rFonts w:eastAsiaTheme="majorEastAsia"/>
              </w:rPr>
              <w:t>within 48 hours. I expect you will extend the same courtesy</w:t>
            </w:r>
            <w:r w:rsidR="00C325EB">
              <w:rPr>
                <w:rFonts w:eastAsiaTheme="majorEastAsia"/>
              </w:rPr>
              <w:t xml:space="preserve"> if I send you a private message</w:t>
            </w:r>
            <w:r>
              <w:rPr>
                <w:rFonts w:eastAsiaTheme="majorEastAsia"/>
              </w:rPr>
              <w:t>.</w:t>
            </w:r>
          </w:p>
          <w:p w14:paraId="28FF8088" w14:textId="77777777" w:rsidR="00A7621A" w:rsidRDefault="00A7621A" w:rsidP="004A12CA">
            <w:pPr>
              <w:rPr>
                <w:rFonts w:eastAsiaTheme="majorEastAsia"/>
              </w:rPr>
            </w:pPr>
          </w:p>
          <w:p w14:paraId="165C0AF6" w14:textId="39A7EC02" w:rsidR="00074E56" w:rsidRPr="00A7621A" w:rsidRDefault="00074E56" w:rsidP="00A7621A">
            <w:pPr>
              <w:pStyle w:val="Heading2"/>
              <w:numPr>
                <w:ilvl w:val="0"/>
                <w:numId w:val="0"/>
              </w:numPr>
              <w:ind w:left="360" w:hanging="360"/>
              <w:outlineLvl w:val="1"/>
              <w:rPr>
                <w:sz w:val="24"/>
                <w:szCs w:val="24"/>
              </w:rPr>
            </w:pPr>
            <w:r w:rsidRPr="00A7621A">
              <w:rPr>
                <w:sz w:val="24"/>
                <w:szCs w:val="24"/>
              </w:rPr>
              <w:t>Come see</w:t>
            </w:r>
            <w:r w:rsidR="00A7621A">
              <w:rPr>
                <w:sz w:val="24"/>
                <w:szCs w:val="24"/>
              </w:rPr>
              <w:t xml:space="preserve"> </w:t>
            </w:r>
            <w:r w:rsidRPr="00A7621A">
              <w:rPr>
                <w:sz w:val="24"/>
                <w:szCs w:val="24"/>
              </w:rPr>
              <w:t>me!</w:t>
            </w:r>
          </w:p>
          <w:p w14:paraId="641D40C7" w14:textId="6CF2A60A" w:rsidR="00074E56" w:rsidRDefault="00074E56" w:rsidP="004A12CA">
            <w:r>
              <w:t>Attend Drop-in Student Office Hours or make an appointment for 1:1 conversation. E-mail me and I will try to respond within a day or two.</w:t>
            </w:r>
          </w:p>
          <w:p w14:paraId="33D8B629" w14:textId="77777777" w:rsidR="00A7621A" w:rsidRDefault="00A7621A" w:rsidP="004A12CA"/>
          <w:p w14:paraId="514B0216" w14:textId="77777777" w:rsidR="00074E56" w:rsidRPr="00A7621A" w:rsidRDefault="00074E56" w:rsidP="00A7621A">
            <w:pPr>
              <w:pStyle w:val="Heading2"/>
              <w:numPr>
                <w:ilvl w:val="0"/>
                <w:numId w:val="0"/>
              </w:numPr>
              <w:ind w:left="360" w:hanging="360"/>
              <w:outlineLvl w:val="1"/>
              <w:rPr>
                <w:sz w:val="24"/>
                <w:szCs w:val="24"/>
              </w:rPr>
            </w:pPr>
            <w:r w:rsidRPr="00A7621A">
              <w:rPr>
                <w:sz w:val="24"/>
                <w:szCs w:val="24"/>
              </w:rPr>
              <w:t>Wellness</w:t>
            </w:r>
          </w:p>
          <w:p w14:paraId="459BE022" w14:textId="77777777" w:rsidR="00074E56" w:rsidRDefault="00074E56" w:rsidP="004A12CA">
            <w:r w:rsidRPr="00C92CF4">
              <w:t>If you are experiencing feelings of anxiety, panic, depression, sadness during the semester</w:t>
            </w:r>
            <w:r>
              <w:t xml:space="preserve">, </w:t>
            </w:r>
            <w:r w:rsidRPr="00C92CF4">
              <w:t xml:space="preserve">Student Health Services </w:t>
            </w:r>
            <w:r w:rsidRPr="00C92CF4">
              <w:rPr>
                <w:shd w:val="clear" w:color="auto" w:fill="FFFFFF"/>
              </w:rPr>
              <w:t xml:space="preserve">(703-993-2831) </w:t>
            </w:r>
            <w:r w:rsidRPr="00C92CF4">
              <w:t>and Counseling and Psychological Services Offices (703-993-2380) provides a range of resources to assist and support you.</w:t>
            </w:r>
            <w:r>
              <w:t xml:space="preserve"> </w:t>
            </w:r>
            <w:r w:rsidRPr="00C92CF4">
              <w:rPr>
                <w:shd w:val="clear" w:color="auto" w:fill="FFFFFF"/>
              </w:rPr>
              <w:t>Students can call or walk-in during open hours.</w:t>
            </w:r>
            <w:r w:rsidRPr="00C92CF4">
              <w:t> </w:t>
            </w:r>
            <w:r w:rsidRPr="00C92CF4">
              <w:rPr>
                <w:shd w:val="clear" w:color="auto" w:fill="FFFFFF"/>
              </w:rPr>
              <w:t>If you or someone you know experiences a mental health crisis or emergency, seek help immediately. Call 911 for local emergency services, the National Suicide Prevention Lifeline (1-800-273-8255), or text the Crisis Text Line (741-741) anytime.</w:t>
            </w:r>
            <w:r w:rsidRPr="00C92CF4">
              <w:t> </w:t>
            </w:r>
            <w:r w:rsidRPr="00C92CF4">
              <w:rPr>
                <w:shd w:val="clear" w:color="auto" w:fill="FFFFFF"/>
              </w:rPr>
              <w:t>I am also </w:t>
            </w:r>
            <w:r w:rsidRPr="00C92CF4">
              <w:t>available to speak with you about stresses related to your work in my course. </w:t>
            </w:r>
          </w:p>
          <w:p w14:paraId="07F23F8A" w14:textId="77777777" w:rsidR="00074E56" w:rsidRDefault="00074E56" w:rsidP="004A12CA"/>
          <w:p w14:paraId="737C33AC" w14:textId="77777777" w:rsidR="00074E56" w:rsidRPr="00E72961" w:rsidRDefault="00074E56" w:rsidP="004A12CA">
            <w:r>
              <w:rPr>
                <w:noProof/>
              </w:rPr>
              <mc:AlternateContent>
                <mc:Choice Requires="wps">
                  <w:drawing>
                    <wp:anchor distT="0" distB="0" distL="114300" distR="114300" simplePos="0" relativeHeight="251934208" behindDoc="1" locked="0" layoutInCell="1" allowOverlap="1" wp14:anchorId="3ABB28C7" wp14:editId="391820F3">
                      <wp:simplePos x="0" y="0"/>
                      <wp:positionH relativeFrom="page">
                        <wp:posOffset>3810</wp:posOffset>
                      </wp:positionH>
                      <wp:positionV relativeFrom="paragraph">
                        <wp:posOffset>127000</wp:posOffset>
                      </wp:positionV>
                      <wp:extent cx="3248025" cy="2682240"/>
                      <wp:effectExtent l="0" t="0" r="28575" b="22860"/>
                      <wp:wrapNone/>
                      <wp:docPr id="201" name="Rectangle 201"/>
                      <wp:cNvGraphicFramePr/>
                      <a:graphic xmlns:a="http://schemas.openxmlformats.org/drawingml/2006/main">
                        <a:graphicData uri="http://schemas.microsoft.com/office/word/2010/wordprocessingShape">
                          <wps:wsp>
                            <wps:cNvSpPr/>
                            <wps:spPr>
                              <a:xfrm>
                                <a:off x="0" y="0"/>
                                <a:ext cx="3248025" cy="2682240"/>
                              </a:xfrm>
                              <a:prstGeom prst="rect">
                                <a:avLst/>
                              </a:prstGeom>
                              <a:solidFill>
                                <a:schemeClr val="bg1">
                                  <a:lumMod val="95000"/>
                                </a:schemeClr>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B2902F8" w14:textId="77777777" w:rsidR="00074E56" w:rsidRDefault="00074E56" w:rsidP="00074E56">
                                  <w:pPr>
                                    <w:pStyle w:val="Heading1"/>
                                    <w:rPr>
                                      <w:noProof/>
                                    </w:rPr>
                                  </w:pPr>
                                </w:p>
                                <w:p w14:paraId="2F63B8D7" w14:textId="77777777" w:rsidR="00074E56" w:rsidRPr="00883E11" w:rsidRDefault="00074E56" w:rsidP="00074E5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BB28C7" id="Rectangle 201" o:spid="_x0000_s1039" style="position:absolute;margin-left:.3pt;margin-top:10pt;width:255.75pt;height:211.2pt;z-index:-251382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" fillcolor="#f2f2f2 [3052]" strokecolor="#b2b2b2 [3205]" strokeweight="1pt">
                      <v:textbox>
                        <w:txbxContent>
                          <w:p w14:paraId="3B2902F8" w14:textId="77777777" w:rsidR="00074E56" w:rsidRDefault="00074E56" w:rsidP="00074E56">
                            <w:pPr>
                              <w:pStyle w:val="Heading1"/>
                              <w:rPr>
                                <w:noProof/>
                              </w:rPr>
                            </w:pPr>
                          </w:p>
                          <w:p w14:paraId="2F63B8D7" w14:textId="77777777" w:rsidR="00074E56" w:rsidRPr="00883E11" w:rsidRDefault="00074E56" w:rsidP="00074E56"/>
                        </w:txbxContent>
                      </v:textbox>
                      <w10:wrap anchorx="page"/>
                    </v:rect>
                  </w:pict>
                </mc:Fallback>
              </mc:AlternateContent>
            </w:r>
          </w:p>
          <w:p w14:paraId="7ED74391" w14:textId="77777777" w:rsidR="00074E56" w:rsidRDefault="00074E56" w:rsidP="004A12CA">
            <w:pPr>
              <w:jc w:val="center"/>
            </w:pPr>
            <w:r>
              <w:rPr>
                <w:noProof/>
              </w:rPr>
              <w:drawing>
                <wp:inline distT="0" distB="0" distL="0" distR="0" wp14:anchorId="6DB4EF21" wp14:editId="5146B18F">
                  <wp:extent cx="914400" cy="929640"/>
                  <wp:effectExtent l="0" t="0" r="0" b="0"/>
                  <wp:docPr id="40" name="Graphic 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excellent.svg"/>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a:xfrm>
                            <a:off x="0" y="0"/>
                            <a:ext cx="914400" cy="929640"/>
                          </a:xfrm>
                          <a:prstGeom prst="rect">
                            <a:avLst/>
                          </a:prstGeom>
                        </pic:spPr>
                      </pic:pic>
                    </a:graphicData>
                  </a:graphic>
                </wp:inline>
              </w:drawing>
            </w:r>
          </w:p>
          <w:p w14:paraId="23481C12" w14:textId="77777777" w:rsidR="00074E56" w:rsidRPr="00C5487E" w:rsidRDefault="00074E56" w:rsidP="00FF6E98">
            <w:pPr>
              <w:pStyle w:val="Heading2"/>
              <w:numPr>
                <w:ilvl w:val="0"/>
                <w:numId w:val="0"/>
              </w:numPr>
              <w:ind w:left="360" w:hanging="360"/>
              <w:outlineLvl w:val="1"/>
            </w:pPr>
            <w:r w:rsidRPr="00C5487E">
              <w:t>Personal Success!!!</w:t>
            </w:r>
          </w:p>
          <w:p w14:paraId="2069A4E6" w14:textId="77777777" w:rsidR="00074E56" w:rsidRDefault="00074E56" w:rsidP="004A12CA">
            <w:pPr>
              <w:rPr>
                <w:rFonts w:eastAsiaTheme="majorEastAsia"/>
              </w:rPr>
            </w:pPr>
            <w:r>
              <w:rPr>
                <w:rFonts w:eastAsiaTheme="majorEastAsia"/>
              </w:rPr>
              <w:t xml:space="preserve">Please utilize me as a resource to help you succeed, both in class and outside class. I want you to earn the grade that you want and enjoy this class, do well in college, and still have a life with your friends, family, job, and hobbies. If one or more of those things are not happening, please talk to me so we can work together to figure out a plan to improve your situation. </w:t>
            </w:r>
          </w:p>
        </w:tc>
      </w:tr>
    </w:tbl>
    <w:p w14:paraId="4BD16276" w14:textId="77777777" w:rsidR="00074E56" w:rsidRDefault="00074E56" w:rsidP="00074E56">
      <w:r w:rsidRPr="002D7585">
        <w:rPr>
          <w:rFonts w:asciiTheme="majorHAnsi" w:eastAsiaTheme="majorEastAsia" w:hAnsiTheme="majorHAnsi" w:cstheme="majorBidi"/>
          <w:noProof/>
          <w:spacing w:val="-20"/>
          <w:sz w:val="52"/>
          <w:szCs w:val="52"/>
        </w:rPr>
        <mc:AlternateContent>
          <mc:Choice Requires="wps">
            <w:drawing>
              <wp:anchor distT="45720" distB="45720" distL="114300" distR="114300" simplePos="0" relativeHeight="251933184" behindDoc="1" locked="0" layoutInCell="1" allowOverlap="1" wp14:anchorId="20169C6F" wp14:editId="1E7C0DDE">
                <wp:simplePos x="0" y="0"/>
                <wp:positionH relativeFrom="margin">
                  <wp:posOffset>1095375</wp:posOffset>
                </wp:positionH>
                <wp:positionV relativeFrom="paragraph">
                  <wp:posOffset>0</wp:posOffset>
                </wp:positionV>
                <wp:extent cx="4667250" cy="600075"/>
                <wp:effectExtent l="0" t="0" r="0" b="0"/>
                <wp:wrapTight wrapText="bothSides">
                  <wp:wrapPolygon edited="0">
                    <wp:start x="264" y="0"/>
                    <wp:lineTo x="264" y="20571"/>
                    <wp:lineTo x="21247" y="20571"/>
                    <wp:lineTo x="21247" y="0"/>
                    <wp:lineTo x="264" y="0"/>
                  </wp:wrapPolygon>
                </wp:wrapTight>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0" cy="600075"/>
                        </a:xfrm>
                        <a:prstGeom prst="rect">
                          <a:avLst/>
                        </a:prstGeom>
                        <a:noFill/>
                        <a:ln w="9525">
                          <a:noFill/>
                          <a:miter lim="800000"/>
                          <a:headEnd/>
                          <a:tailEnd/>
                        </a:ln>
                      </wps:spPr>
                      <wps:txbx>
                        <w:txbxContent>
                          <w:p w14:paraId="1FB6D44B" w14:textId="77777777" w:rsidR="00074E56" w:rsidRDefault="00074E56" w:rsidP="00074E56">
                            <w:pPr>
                              <w:pStyle w:val="Heading1"/>
                              <w:ind w:left="0"/>
                            </w:pPr>
                            <w:r w:rsidRPr="002D7585">
                              <w:t>TIPS FOR SUCCESS</w:t>
                            </w:r>
                          </w:p>
                          <w:p w14:paraId="43FAFFF6" w14:textId="77777777" w:rsidR="00074E56" w:rsidRPr="001919E4" w:rsidRDefault="00074E56" w:rsidP="00074E56">
                            <w:pPr>
                              <w:jc w:val="center"/>
                            </w:pPr>
                            <w:r>
                              <w:t xml:space="preserve">You </w:t>
                            </w:r>
                            <w:r w:rsidRPr="00624A08">
                              <w:rPr>
                                <w:i/>
                              </w:rPr>
                              <w:t>can</w:t>
                            </w:r>
                            <w:r>
                              <w:t xml:space="preserve"> expect to earn an A in this class. Do the following and you will succe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169C6F" id="_x0000_s1040" type="#_x0000_t202" style="position:absolute;margin-left:86.25pt;margin-top:0;width:367.5pt;height:47.25pt;z-index:-2513832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" filled="f" stroked="f">
                <v:textbox>
                  <w:txbxContent>
                    <w:p w14:paraId="1FB6D44B" w14:textId="77777777" w:rsidR="00074E56" w:rsidRDefault="00074E56" w:rsidP="00074E56">
                      <w:pPr>
                        <w:pStyle w:val="Heading1"/>
                        <w:ind w:left="0"/>
                      </w:pPr>
                      <w:r w:rsidRPr="002D7585">
                        <w:t>TIPS FOR SUCCESS</w:t>
                      </w:r>
                    </w:p>
                    <w:p w14:paraId="43FAFFF6" w14:textId="77777777" w:rsidR="00074E56" w:rsidRPr="001919E4" w:rsidRDefault="00074E56" w:rsidP="00074E56">
                      <w:pPr>
                        <w:jc w:val="center"/>
                      </w:pPr>
                      <w:r>
                        <w:t xml:space="preserve">You </w:t>
                      </w:r>
                      <w:r w:rsidRPr="00624A08">
                        <w:rPr>
                          <w:i/>
                        </w:rPr>
                        <w:t>can</w:t>
                      </w:r>
                      <w:r>
                        <w:t xml:space="preserve"> expect to earn an A in this class. Do the following and you will succeed!</w:t>
                      </w:r>
                    </w:p>
                  </w:txbxContent>
                </v:textbox>
                <w10:wrap type="tight" anchorx="margin"/>
              </v:shape>
            </w:pict>
          </mc:Fallback>
        </mc:AlternateContent>
      </w:r>
      <w:r>
        <w:rPr>
          <w:rFonts w:asciiTheme="majorHAnsi" w:eastAsiaTheme="majorEastAsia" w:hAnsiTheme="majorHAnsi" w:cstheme="majorBidi"/>
          <w:noProof/>
          <w:spacing w:val="-20"/>
          <w:sz w:val="52"/>
          <w:szCs w:val="52"/>
        </w:rPr>
        <mc:AlternateContent>
          <mc:Choice Requires="wpg">
            <w:drawing>
              <wp:anchor distT="0" distB="0" distL="114300" distR="114300" simplePos="0" relativeHeight="251932160" behindDoc="1" locked="0" layoutInCell="1" allowOverlap="1" wp14:anchorId="182CB253" wp14:editId="05C1E83B">
                <wp:simplePos x="0" y="0"/>
                <wp:positionH relativeFrom="margin">
                  <wp:posOffset>2857500</wp:posOffset>
                </wp:positionH>
                <wp:positionV relativeFrom="paragraph">
                  <wp:posOffset>-137160</wp:posOffset>
                </wp:positionV>
                <wp:extent cx="1030586" cy="1036320"/>
                <wp:effectExtent l="0" t="0" r="0" b="0"/>
                <wp:wrapNone/>
                <wp:docPr id="198" name="Group 19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030586" cy="1036320"/>
                          <a:chOff x="0" y="0"/>
                          <a:chExt cx="1419225" cy="1419225"/>
                        </a:xfrm>
                      </wpg:grpSpPr>
                      <wps:wsp>
                        <wps:cNvPr id="199" name="Oval 199"/>
                        <wps:cNvSpPr/>
                        <wps:spPr>
                          <a:xfrm>
                            <a:off x="0" y="0"/>
                            <a:ext cx="1419225" cy="1419225"/>
                          </a:xfrm>
                          <a:prstGeom prst="ellipse">
                            <a:avLst/>
                          </a:prstGeom>
                          <a:solidFill>
                            <a:schemeClr val="accent6">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00" name="Graphic 200">
                            <a:extLst>
                              <a:ext uri="{C183D7F6-B498-43B3-948B-1728B52AA6E4}">
                                <adec:decorative xmlns:adec="http://schemas.microsoft.com/office/drawing/2017/decorative" val="1"/>
                              </a:ext>
                            </a:extLst>
                          </pic:cNvPr>
                          <pic:cNvPicPr>
                            <a:picLocks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a:xfrm>
                            <a:off x="148856" y="95693"/>
                            <a:ext cx="1148080" cy="114808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2A9E251" id="Group 198" o:spid="_x0000_s1026" alt="&quot;&quot;" style="position:absolute;margin-left:225pt;margin-top:-10.8pt;width:81.15pt;height:81.6pt;z-index:-251384320;mso-position-horizontal-relative:margin;mso-width-relative:margin;mso-height-relative:margin" coordsize="14192,141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">
                <v:oval id="Oval 199" o:spid="_x0000_s1027" style="position:absolute;width:14192;height:14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" fillcolor="#dbdbdb [665]" stroked="f" strokeweight="1pt">
                  <v:stroke joinstyle="miter"/>
                </v:oval>
                <v:shape id="Graphic 200" o:spid="_x0000_s1028" type="#_x0000_t75" alt="&quot;&quot;" style="position:absolute;left:1488;top:956;width:11481;height:11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">
                  <v:imagedata r:id="rId66" o:title=""/>
                </v:shape>
                <w10:wrap anchorx="margin"/>
              </v:group>
            </w:pict>
          </mc:Fallback>
        </mc:AlternateContent>
      </w:r>
    </w:p>
    <w:p w14:paraId="052D6FDC" w14:textId="13B93722" w:rsidR="0069373E" w:rsidRDefault="0069373E">
      <w:pPr>
        <w:spacing w:after="200"/>
      </w:pPr>
      <w:r>
        <w:br w:type="page"/>
      </w:r>
    </w:p>
    <w:tbl>
      <w:tblPr>
        <w:tblStyle w:val="TableGrid"/>
        <w:tblpPr w:leftFromText="180" w:rightFromText="180" w:vertAnchor="page" w:horzAnchor="margin" w:tblpY="826"/>
        <w:tblW w:w="10795" w:type="dxa"/>
        <w:tblLayout w:type="fixed"/>
        <w:tblLook w:val="04A0" w:firstRow="1" w:lastRow="0" w:firstColumn="1" w:lastColumn="0" w:noHBand="0" w:noVBand="1"/>
      </w:tblPr>
      <w:tblGrid>
        <w:gridCol w:w="2335"/>
        <w:gridCol w:w="4500"/>
        <w:gridCol w:w="1890"/>
        <w:gridCol w:w="2070"/>
      </w:tblGrid>
      <w:tr w:rsidR="0069373E" w14:paraId="7A6BBDD9" w14:textId="77777777" w:rsidTr="003713C7">
        <w:trPr>
          <w:trHeight w:val="890"/>
        </w:trPr>
        <w:tc>
          <w:tcPr>
            <w:tcW w:w="10795" w:type="dxa"/>
            <w:gridSpan w:val="4"/>
            <w:tcBorders>
              <w:top w:val="single" w:sz="4" w:space="0" w:color="auto"/>
              <w:left w:val="single" w:sz="4" w:space="0" w:color="auto"/>
              <w:right w:val="single" w:sz="4" w:space="0" w:color="auto"/>
            </w:tcBorders>
          </w:tcPr>
          <w:p w14:paraId="11BC2889" w14:textId="77777777" w:rsidR="0069373E" w:rsidRPr="00D44AEC" w:rsidRDefault="0069373E" w:rsidP="00E7430F">
            <w:pPr>
              <w:jc w:val="center"/>
              <w:rPr>
                <w:rFonts w:ascii="Century Gothic" w:hAnsi="Century Gothic" w:cstheme="minorHAnsi"/>
                <w:color w:val="000000" w:themeColor="text1"/>
                <w:sz w:val="28"/>
                <w:szCs w:val="28"/>
              </w:rPr>
            </w:pPr>
            <w:r w:rsidRPr="00474EBA">
              <w:rPr>
                <w:rFonts w:ascii="Century Gothic" w:hAnsi="Century Gothic" w:cstheme="minorHAnsi"/>
                <w:color w:val="000000" w:themeColor="text1"/>
                <w:sz w:val="52"/>
                <w:szCs w:val="28"/>
              </w:rPr>
              <w:lastRenderedPageBreak/>
              <w:t>PSYC 100 Course Schedule</w:t>
            </w:r>
          </w:p>
        </w:tc>
      </w:tr>
      <w:tr w:rsidR="0069373E" w14:paraId="4222ED04" w14:textId="77777777" w:rsidTr="003713C7">
        <w:trPr>
          <w:trHeight w:val="440"/>
        </w:trPr>
        <w:tc>
          <w:tcPr>
            <w:tcW w:w="2335" w:type="dxa"/>
            <w:vMerge w:val="restart"/>
            <w:tcBorders>
              <w:top w:val="single" w:sz="4" w:space="0" w:color="auto"/>
              <w:left w:val="single" w:sz="4" w:space="0" w:color="auto"/>
              <w:right w:val="single" w:sz="4" w:space="0" w:color="auto"/>
            </w:tcBorders>
          </w:tcPr>
          <w:p w14:paraId="125F22E0" w14:textId="77777777" w:rsidR="0069373E" w:rsidRDefault="0069373E" w:rsidP="00E7430F">
            <w:pPr>
              <w:jc w:val="center"/>
              <w:rPr>
                <w:rFonts w:asciiTheme="majorHAnsi" w:hAnsiTheme="majorHAnsi" w:cstheme="majorHAnsi"/>
                <w:bCs/>
                <w:sz w:val="36"/>
                <w:szCs w:val="24"/>
              </w:rPr>
            </w:pPr>
            <w:bookmarkStart w:id="0" w:name="_Hlk80281115"/>
          </w:p>
          <w:p w14:paraId="66C9945C" w14:textId="77777777" w:rsidR="0069373E" w:rsidRPr="008D637F" w:rsidRDefault="0069373E" w:rsidP="00E7430F">
            <w:pPr>
              <w:pStyle w:val="Heading1"/>
              <w:outlineLvl w:val="0"/>
              <w:rPr>
                <w:sz w:val="24"/>
              </w:rPr>
            </w:pPr>
            <w:r w:rsidRPr="00474EBA">
              <w:rPr>
                <w:color w:val="4D4D4D" w:themeColor="accent6"/>
              </w:rPr>
              <w:t>Date</w:t>
            </w:r>
          </w:p>
        </w:tc>
        <w:tc>
          <w:tcPr>
            <w:tcW w:w="4500" w:type="dxa"/>
            <w:vMerge w:val="restart"/>
            <w:tcBorders>
              <w:top w:val="single" w:sz="4" w:space="0" w:color="auto"/>
              <w:left w:val="single" w:sz="4" w:space="0" w:color="auto"/>
              <w:right w:val="single" w:sz="4" w:space="0" w:color="auto"/>
            </w:tcBorders>
          </w:tcPr>
          <w:p w14:paraId="5E4D74F9" w14:textId="77777777" w:rsidR="0069373E" w:rsidRDefault="0069373E" w:rsidP="00E7430F">
            <w:pPr>
              <w:pStyle w:val="Heading1"/>
              <w:outlineLvl w:val="0"/>
              <w:rPr>
                <w:rFonts w:asciiTheme="minorHAnsi" w:hAnsiTheme="minorHAnsi" w:cstheme="minorHAnsi"/>
                <w:color w:val="auto"/>
              </w:rPr>
            </w:pPr>
          </w:p>
          <w:p w14:paraId="5C8D4F58" w14:textId="77777777" w:rsidR="0069373E" w:rsidRPr="009563C7" w:rsidRDefault="0069373E" w:rsidP="00E7430F">
            <w:pPr>
              <w:pStyle w:val="Heading1"/>
              <w:outlineLvl w:val="0"/>
              <w:rPr>
                <w:rFonts w:asciiTheme="minorHAnsi" w:hAnsiTheme="minorHAnsi" w:cstheme="minorHAnsi"/>
              </w:rPr>
            </w:pPr>
            <w:r w:rsidRPr="00474EBA">
              <w:rPr>
                <w:rFonts w:asciiTheme="minorHAnsi" w:hAnsiTheme="minorHAnsi" w:cstheme="minorHAnsi"/>
                <w:color w:val="4D4D4D" w:themeColor="accent6"/>
              </w:rPr>
              <w:t>Unit Topic</w:t>
            </w:r>
          </w:p>
        </w:tc>
        <w:tc>
          <w:tcPr>
            <w:tcW w:w="3960" w:type="dxa"/>
            <w:gridSpan w:val="2"/>
            <w:tcBorders>
              <w:top w:val="single" w:sz="4" w:space="0" w:color="auto"/>
              <w:left w:val="single" w:sz="4" w:space="0" w:color="auto"/>
              <w:bottom w:val="single" w:sz="4" w:space="0" w:color="auto"/>
              <w:right w:val="single" w:sz="4" w:space="0" w:color="auto"/>
            </w:tcBorders>
          </w:tcPr>
          <w:p w14:paraId="3429C979" w14:textId="77777777" w:rsidR="0069373E" w:rsidRPr="00661ADE" w:rsidRDefault="0069373E" w:rsidP="00E7430F">
            <w:pPr>
              <w:jc w:val="center"/>
              <w:rPr>
                <w:sz w:val="28"/>
                <w:szCs w:val="28"/>
              </w:rPr>
            </w:pPr>
            <w:r w:rsidRPr="009563C7">
              <w:rPr>
                <w:rFonts w:cstheme="minorHAnsi"/>
                <w:color w:val="000000" w:themeColor="text1"/>
                <w:sz w:val="28"/>
                <w:szCs w:val="28"/>
              </w:rPr>
              <w:t>Must Do:</w:t>
            </w:r>
          </w:p>
        </w:tc>
      </w:tr>
      <w:tr w:rsidR="0069373E" w14:paraId="46691DBF" w14:textId="77777777" w:rsidTr="003713C7">
        <w:trPr>
          <w:trHeight w:val="684"/>
        </w:trPr>
        <w:tc>
          <w:tcPr>
            <w:tcW w:w="2335" w:type="dxa"/>
            <w:vMerge/>
            <w:tcBorders>
              <w:left w:val="single" w:sz="4" w:space="0" w:color="auto"/>
              <w:bottom w:val="single" w:sz="4" w:space="0" w:color="auto"/>
              <w:right w:val="single" w:sz="4" w:space="0" w:color="auto"/>
            </w:tcBorders>
          </w:tcPr>
          <w:p w14:paraId="50EB85EC" w14:textId="77777777" w:rsidR="0069373E" w:rsidRPr="00DD1053" w:rsidRDefault="0069373E" w:rsidP="00E7430F">
            <w:pPr>
              <w:rPr>
                <w:rFonts w:ascii="Source Sans Pro" w:hAnsi="Source Sans Pro"/>
                <w:b/>
                <w:bCs/>
                <w:sz w:val="24"/>
                <w:szCs w:val="24"/>
              </w:rPr>
            </w:pPr>
          </w:p>
        </w:tc>
        <w:tc>
          <w:tcPr>
            <w:tcW w:w="4500" w:type="dxa"/>
            <w:vMerge/>
            <w:tcBorders>
              <w:left w:val="single" w:sz="4" w:space="0" w:color="auto"/>
              <w:bottom w:val="single" w:sz="4" w:space="0" w:color="auto"/>
              <w:right w:val="single" w:sz="4" w:space="0" w:color="auto"/>
            </w:tcBorders>
          </w:tcPr>
          <w:p w14:paraId="767D95E8" w14:textId="77777777" w:rsidR="0069373E" w:rsidRPr="009563C7" w:rsidRDefault="0069373E" w:rsidP="00E7430F">
            <w:pPr>
              <w:rPr>
                <w:rFonts w:cstheme="minorHAnsi"/>
                <w:color w:val="000000" w:themeColor="text1"/>
                <w:sz w:val="28"/>
                <w:szCs w:val="28"/>
              </w:rPr>
            </w:pPr>
          </w:p>
        </w:tc>
        <w:tc>
          <w:tcPr>
            <w:tcW w:w="1890" w:type="dxa"/>
            <w:tcBorders>
              <w:top w:val="single" w:sz="4" w:space="0" w:color="auto"/>
              <w:left w:val="single" w:sz="4" w:space="0" w:color="auto"/>
              <w:bottom w:val="single" w:sz="4" w:space="0" w:color="auto"/>
              <w:right w:val="single" w:sz="4" w:space="0" w:color="auto"/>
            </w:tcBorders>
          </w:tcPr>
          <w:p w14:paraId="7DDBEFD4" w14:textId="57DD025D" w:rsidR="0069373E" w:rsidRPr="009563C7" w:rsidRDefault="0069373E" w:rsidP="00294EFD">
            <w:pPr>
              <w:pStyle w:val="Heading4"/>
              <w:jc w:val="center"/>
              <w:outlineLvl w:val="3"/>
            </w:pPr>
            <w:r w:rsidRPr="009563C7">
              <w:t>APPLY</w:t>
            </w:r>
            <w:r w:rsidR="002B2EE4">
              <w:t xml:space="preserve"> D</w:t>
            </w:r>
            <w:r>
              <w:t>ue</w:t>
            </w:r>
            <w:r w:rsidR="002B2EE4">
              <w:t xml:space="preserve"> (</w:t>
            </w:r>
            <w:r w:rsidR="00294EFD">
              <w:t>Usually</w:t>
            </w:r>
            <w:r w:rsidR="002B2EE4">
              <w:t xml:space="preserve"> Monday)</w:t>
            </w:r>
          </w:p>
        </w:tc>
        <w:tc>
          <w:tcPr>
            <w:tcW w:w="2070" w:type="dxa"/>
            <w:tcBorders>
              <w:left w:val="single" w:sz="4" w:space="0" w:color="auto"/>
              <w:bottom w:val="single" w:sz="4" w:space="0" w:color="auto"/>
              <w:right w:val="single" w:sz="4" w:space="0" w:color="auto"/>
            </w:tcBorders>
          </w:tcPr>
          <w:p w14:paraId="3DE99E42" w14:textId="418EE52C" w:rsidR="0069373E" w:rsidRDefault="0069373E" w:rsidP="00E7430F">
            <w:pPr>
              <w:pStyle w:val="Heading4"/>
              <w:outlineLvl w:val="3"/>
            </w:pPr>
            <w:r w:rsidRPr="009563C7">
              <w:t>DISCUSS &amp; REVISE</w:t>
            </w:r>
            <w:r w:rsidR="002B2EE4">
              <w:t xml:space="preserve"> P</w:t>
            </w:r>
            <w:r>
              <w:t>eriod</w:t>
            </w:r>
            <w:r w:rsidR="002B2EE4">
              <w:t xml:space="preserve"> (Monday to Monday)</w:t>
            </w:r>
          </w:p>
        </w:tc>
      </w:tr>
      <w:tr w:rsidR="00086BF5" w14:paraId="79A6ED3D" w14:textId="77777777" w:rsidTr="003713C7">
        <w:trPr>
          <w:trHeight w:val="1025"/>
        </w:trPr>
        <w:tc>
          <w:tcPr>
            <w:tcW w:w="233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319122" w14:textId="77777777" w:rsidR="00086BF5" w:rsidRPr="008D637F" w:rsidRDefault="00086BF5" w:rsidP="00086BF5">
            <w:pPr>
              <w:pStyle w:val="Heading4"/>
              <w:outlineLvl w:val="3"/>
            </w:pPr>
            <w:r w:rsidRPr="008D637F">
              <w:t>Week 1</w:t>
            </w:r>
          </w:p>
          <w:p w14:paraId="2053D643" w14:textId="7E3CC326" w:rsidR="00086BF5" w:rsidRPr="008D637F" w:rsidRDefault="00086BF5" w:rsidP="00086BF5">
            <w:pPr>
              <w:pStyle w:val="Heading4"/>
              <w:outlineLvl w:val="3"/>
              <w:rPr>
                <w:i/>
                <w:iCs/>
              </w:rPr>
            </w:pPr>
            <w:r w:rsidRPr="00B6213C">
              <w:rPr>
                <w:rFonts w:ascii="Calibri Light" w:hAnsi="Calibri Light"/>
                <w:szCs w:val="24"/>
              </w:rPr>
              <w:t>8/23-</w:t>
            </w:r>
            <w:r w:rsidR="00DE6437">
              <w:rPr>
                <w:rFonts w:ascii="Calibri Light" w:hAnsi="Calibri Light"/>
                <w:szCs w:val="24"/>
              </w:rPr>
              <w:t>8/30</w:t>
            </w:r>
          </w:p>
        </w:tc>
        <w:tc>
          <w:tcPr>
            <w:tcW w:w="45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B4F7E70" w14:textId="77777777" w:rsidR="00086BF5" w:rsidRPr="00474EBA" w:rsidRDefault="00086BF5" w:rsidP="00086BF5">
            <w:pPr>
              <w:pStyle w:val="Heading5"/>
              <w:outlineLvl w:val="4"/>
            </w:pPr>
          </w:p>
          <w:p w14:paraId="43B26E12" w14:textId="77777777" w:rsidR="00086BF5" w:rsidRPr="00474EBA" w:rsidRDefault="00086BF5" w:rsidP="00086BF5">
            <w:pPr>
              <w:pStyle w:val="Heading5"/>
              <w:outlineLvl w:val="4"/>
            </w:pPr>
            <w:r w:rsidRPr="00474EBA">
              <w:t>Introductions and Onboarding</w:t>
            </w:r>
          </w:p>
        </w:tc>
        <w:tc>
          <w:tcPr>
            <w:tcW w:w="189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88A7E2" w14:textId="77777777" w:rsidR="00086BF5" w:rsidRDefault="00086BF5" w:rsidP="00086BF5">
            <w:pPr>
              <w:jc w:val="center"/>
              <w:rPr>
                <w:color w:val="000000" w:themeColor="text1"/>
              </w:rPr>
            </w:pPr>
          </w:p>
          <w:p w14:paraId="379D2F2A" w14:textId="77777777" w:rsidR="00086BF5" w:rsidRDefault="00086BF5" w:rsidP="00086BF5">
            <w:pPr>
              <w:jc w:val="center"/>
              <w:rPr>
                <w:color w:val="000000" w:themeColor="text1"/>
              </w:rPr>
            </w:pPr>
            <w:r>
              <w:rPr>
                <w:color w:val="000000" w:themeColor="text1"/>
              </w:rPr>
              <w:t>(practice)</w:t>
            </w:r>
          </w:p>
          <w:p w14:paraId="2F358B25" w14:textId="07081313" w:rsidR="00086BF5" w:rsidRPr="00484F1D" w:rsidRDefault="00086BF5" w:rsidP="00086BF5">
            <w:pPr>
              <w:jc w:val="center"/>
              <w:rPr>
                <w:color w:val="000000" w:themeColor="text1"/>
              </w:rPr>
            </w:pPr>
            <w:r>
              <w:rPr>
                <w:color w:val="000000" w:themeColor="text1"/>
              </w:rPr>
              <w:t>8/</w:t>
            </w:r>
            <w:r w:rsidR="00DE6437">
              <w:rPr>
                <w:color w:val="000000" w:themeColor="text1"/>
              </w:rPr>
              <w:t>2</w:t>
            </w:r>
            <w:r w:rsidR="002B2EE4">
              <w:rPr>
                <w:color w:val="000000" w:themeColor="text1"/>
              </w:rPr>
              <w:t>5 (Wed)</w:t>
            </w:r>
          </w:p>
        </w:tc>
        <w:tc>
          <w:tcPr>
            <w:tcW w:w="20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3256A7" w14:textId="77777777" w:rsidR="00086BF5" w:rsidRDefault="00086BF5" w:rsidP="00086BF5">
            <w:pPr>
              <w:jc w:val="center"/>
              <w:rPr>
                <w:color w:val="000000" w:themeColor="text1"/>
              </w:rPr>
            </w:pPr>
          </w:p>
          <w:p w14:paraId="3427E5C8" w14:textId="5332F632" w:rsidR="00086BF5" w:rsidRPr="00484F1D" w:rsidRDefault="00086BF5" w:rsidP="00086BF5">
            <w:pPr>
              <w:jc w:val="center"/>
              <w:rPr>
                <w:color w:val="000000" w:themeColor="text1"/>
              </w:rPr>
            </w:pPr>
            <w:r>
              <w:rPr>
                <w:color w:val="000000" w:themeColor="text1"/>
              </w:rPr>
              <w:t>8/27 – 9/1</w:t>
            </w:r>
          </w:p>
        </w:tc>
      </w:tr>
      <w:tr w:rsidR="00086BF5" w14:paraId="28740C50" w14:textId="77777777" w:rsidTr="005A5CB4">
        <w:trPr>
          <w:trHeight w:val="360"/>
        </w:trPr>
        <w:tc>
          <w:tcPr>
            <w:tcW w:w="2335" w:type="dxa"/>
            <w:tcBorders>
              <w:top w:val="single" w:sz="4" w:space="0" w:color="auto"/>
              <w:left w:val="single" w:sz="4" w:space="0" w:color="auto"/>
              <w:bottom w:val="single" w:sz="4" w:space="0" w:color="auto"/>
              <w:right w:val="single" w:sz="4" w:space="0" w:color="auto"/>
            </w:tcBorders>
            <w:shd w:val="clear" w:color="auto" w:fill="FFFFFF" w:themeFill="background1"/>
          </w:tcPr>
          <w:p w14:paraId="01F2F2AF" w14:textId="77777777" w:rsidR="00086BF5" w:rsidRDefault="00086BF5" w:rsidP="00086BF5">
            <w:pPr>
              <w:pStyle w:val="Heading4"/>
              <w:outlineLvl w:val="3"/>
            </w:pPr>
            <w:r w:rsidRPr="008D637F">
              <w:t>Weeks 2-3</w:t>
            </w:r>
            <w:r>
              <w:t xml:space="preserve">  </w:t>
            </w:r>
          </w:p>
          <w:p w14:paraId="6B11EBEF" w14:textId="77777777" w:rsidR="00086BF5" w:rsidRDefault="00086BF5" w:rsidP="00086BF5">
            <w:r w:rsidRPr="00170314">
              <w:t>8/3</w:t>
            </w:r>
            <w:r w:rsidR="002958A7">
              <w:t>0</w:t>
            </w:r>
            <w:r w:rsidRPr="00170314">
              <w:t>-</w:t>
            </w:r>
            <w:r>
              <w:t>9</w:t>
            </w:r>
            <w:r w:rsidRPr="00170314">
              <w:t>/</w:t>
            </w:r>
            <w:r>
              <w:t>1</w:t>
            </w:r>
            <w:r w:rsidR="007042A2">
              <w:t>3</w:t>
            </w:r>
          </w:p>
          <w:p w14:paraId="4E9B3523" w14:textId="6BE27E3D" w:rsidR="00FA18F6" w:rsidRPr="004F60B1" w:rsidRDefault="00FA18F6" w:rsidP="00086BF5"/>
        </w:tc>
        <w:tc>
          <w:tcPr>
            <w:tcW w:w="4500" w:type="dxa"/>
            <w:tcBorders>
              <w:top w:val="single" w:sz="4" w:space="0" w:color="auto"/>
              <w:left w:val="single" w:sz="4" w:space="0" w:color="auto"/>
              <w:bottom w:val="single" w:sz="4" w:space="0" w:color="auto"/>
              <w:right w:val="single" w:sz="4" w:space="0" w:color="auto"/>
            </w:tcBorders>
            <w:shd w:val="clear" w:color="auto" w:fill="FFFFFF" w:themeFill="background1"/>
          </w:tcPr>
          <w:p w14:paraId="335258BB" w14:textId="77777777" w:rsidR="00086BF5" w:rsidRPr="00474EBA" w:rsidRDefault="00086BF5" w:rsidP="00086BF5">
            <w:pPr>
              <w:pStyle w:val="Heading5"/>
              <w:outlineLvl w:val="4"/>
            </w:pPr>
            <w:r w:rsidRPr="00474EBA">
              <w:t>Unit 1:  Cognitive Bases of Behavior</w:t>
            </w:r>
          </w:p>
          <w:p w14:paraId="7922CFAD" w14:textId="77777777" w:rsidR="00086BF5" w:rsidRPr="00474EBA" w:rsidRDefault="00086BF5" w:rsidP="00086BF5">
            <w:pPr>
              <w:pStyle w:val="Heading5"/>
              <w:outlineLvl w:val="4"/>
            </w:pP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7380F1C4" w14:textId="77777777" w:rsidR="00086BF5" w:rsidRDefault="00086BF5" w:rsidP="00086BF5">
            <w:pPr>
              <w:jc w:val="center"/>
            </w:pPr>
          </w:p>
          <w:p w14:paraId="47862692" w14:textId="4F6C084F" w:rsidR="00086BF5" w:rsidRDefault="00086BF5" w:rsidP="00086BF5">
            <w:pPr>
              <w:jc w:val="center"/>
            </w:pPr>
            <w:r>
              <w:t xml:space="preserve"> 9/</w:t>
            </w:r>
            <w:r w:rsidR="0048297D">
              <w:t>6</w:t>
            </w:r>
          </w:p>
        </w:tc>
        <w:tc>
          <w:tcPr>
            <w:tcW w:w="2070" w:type="dxa"/>
            <w:tcBorders>
              <w:top w:val="single" w:sz="4" w:space="0" w:color="auto"/>
              <w:left w:val="single" w:sz="4" w:space="0" w:color="auto"/>
              <w:bottom w:val="single" w:sz="4" w:space="0" w:color="auto"/>
              <w:right w:val="single" w:sz="4" w:space="0" w:color="auto"/>
            </w:tcBorders>
            <w:shd w:val="clear" w:color="auto" w:fill="FFFFFF" w:themeFill="background1"/>
          </w:tcPr>
          <w:p w14:paraId="7191E875" w14:textId="77777777" w:rsidR="00086BF5" w:rsidRDefault="00086BF5" w:rsidP="00086BF5">
            <w:pPr>
              <w:jc w:val="center"/>
            </w:pPr>
          </w:p>
          <w:p w14:paraId="0082794C" w14:textId="1A84F492" w:rsidR="00086BF5" w:rsidRPr="004C3C18" w:rsidRDefault="00086BF5" w:rsidP="00086BF5">
            <w:pPr>
              <w:jc w:val="center"/>
            </w:pPr>
            <w:r>
              <w:t>9/</w:t>
            </w:r>
            <w:r w:rsidR="0048297D">
              <w:t>6</w:t>
            </w:r>
            <w:r>
              <w:t>-9/</w:t>
            </w:r>
            <w:r w:rsidR="0048297D">
              <w:t>13</w:t>
            </w:r>
          </w:p>
        </w:tc>
      </w:tr>
      <w:tr w:rsidR="00086BF5" w14:paraId="6E72BB23" w14:textId="77777777" w:rsidTr="00844C0C">
        <w:trPr>
          <w:trHeight w:val="360"/>
        </w:trPr>
        <w:tc>
          <w:tcPr>
            <w:tcW w:w="233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29F95D4" w14:textId="77777777" w:rsidR="00086BF5" w:rsidRDefault="00086BF5" w:rsidP="00086BF5">
            <w:pPr>
              <w:pStyle w:val="Heading4"/>
              <w:outlineLvl w:val="3"/>
            </w:pPr>
            <w:r w:rsidRPr="008D637F">
              <w:t>Weeks 4-5</w:t>
            </w:r>
            <w:r>
              <w:t xml:space="preserve">  </w:t>
            </w:r>
          </w:p>
          <w:p w14:paraId="53A2D4C9" w14:textId="10F911CB" w:rsidR="00086BF5" w:rsidRPr="007042A2" w:rsidRDefault="00086BF5" w:rsidP="007042A2">
            <w:r w:rsidRPr="007042A2">
              <w:t>9/13-9/2</w:t>
            </w:r>
            <w:r w:rsidR="002958A7">
              <w:t>7</w:t>
            </w:r>
          </w:p>
        </w:tc>
        <w:tc>
          <w:tcPr>
            <w:tcW w:w="45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CA0AFD" w14:textId="77777777" w:rsidR="00086BF5" w:rsidRPr="00474EBA" w:rsidRDefault="00086BF5" w:rsidP="00086BF5">
            <w:pPr>
              <w:pStyle w:val="Heading5"/>
              <w:outlineLvl w:val="4"/>
            </w:pPr>
            <w:r w:rsidRPr="00474EBA">
              <w:t xml:space="preserve">Unit 2:  Empiricism &amp; Research </w:t>
            </w:r>
          </w:p>
          <w:p w14:paraId="6A14442E" w14:textId="77777777" w:rsidR="00086BF5" w:rsidRPr="00474EBA" w:rsidRDefault="00086BF5" w:rsidP="00086BF5">
            <w:pPr>
              <w:pStyle w:val="Heading5"/>
              <w:outlineLvl w:val="4"/>
            </w:pPr>
          </w:p>
          <w:p w14:paraId="2688825D" w14:textId="77777777" w:rsidR="00086BF5" w:rsidRPr="00474EBA" w:rsidRDefault="00086BF5" w:rsidP="00086BF5">
            <w:pPr>
              <w:pStyle w:val="Heading5"/>
              <w:outlineLvl w:val="4"/>
            </w:pPr>
          </w:p>
        </w:tc>
        <w:tc>
          <w:tcPr>
            <w:tcW w:w="189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15A3C5" w14:textId="77777777" w:rsidR="00086BF5" w:rsidRDefault="00086BF5" w:rsidP="00086BF5">
            <w:pPr>
              <w:jc w:val="center"/>
            </w:pPr>
          </w:p>
          <w:p w14:paraId="5DFDE19B" w14:textId="71AD3CA9" w:rsidR="00086BF5" w:rsidRDefault="00086BF5" w:rsidP="00086BF5">
            <w:pPr>
              <w:jc w:val="center"/>
            </w:pPr>
            <w:r>
              <w:t>9/</w:t>
            </w:r>
            <w:r w:rsidR="00701512">
              <w:t>20</w:t>
            </w:r>
          </w:p>
        </w:tc>
        <w:tc>
          <w:tcPr>
            <w:tcW w:w="20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B4379E" w14:textId="77777777" w:rsidR="00086BF5" w:rsidRDefault="00086BF5" w:rsidP="00086BF5"/>
          <w:p w14:paraId="6FC4DD82" w14:textId="06C69858" w:rsidR="00086BF5" w:rsidRDefault="00086BF5" w:rsidP="00086BF5">
            <w:pPr>
              <w:jc w:val="center"/>
            </w:pPr>
            <w:r>
              <w:t>9/17 – 9/24</w:t>
            </w:r>
          </w:p>
        </w:tc>
      </w:tr>
      <w:tr w:rsidR="00086BF5" w14:paraId="10DB7D07" w14:textId="77777777" w:rsidTr="003713C7">
        <w:trPr>
          <w:trHeight w:val="890"/>
        </w:trPr>
        <w:tc>
          <w:tcPr>
            <w:tcW w:w="2335" w:type="dxa"/>
            <w:tcBorders>
              <w:top w:val="single" w:sz="4" w:space="0" w:color="auto"/>
              <w:left w:val="single" w:sz="4" w:space="0" w:color="auto"/>
              <w:bottom w:val="single" w:sz="4" w:space="0" w:color="auto"/>
              <w:right w:val="single" w:sz="4" w:space="0" w:color="auto"/>
            </w:tcBorders>
          </w:tcPr>
          <w:p w14:paraId="53103E28" w14:textId="77777777" w:rsidR="00086BF5" w:rsidRDefault="00086BF5" w:rsidP="00086BF5">
            <w:pPr>
              <w:pStyle w:val="Heading4"/>
              <w:outlineLvl w:val="3"/>
            </w:pPr>
            <w:r w:rsidRPr="008D637F">
              <w:t>Weeks 6-7</w:t>
            </w:r>
          </w:p>
          <w:p w14:paraId="312D590D" w14:textId="5A949A13" w:rsidR="00086BF5" w:rsidRPr="009D1779" w:rsidRDefault="00086BF5" w:rsidP="00086BF5">
            <w:r w:rsidRPr="00B6213C">
              <w:t>9/2</w:t>
            </w:r>
            <w:r>
              <w:t>7</w:t>
            </w:r>
            <w:r w:rsidRPr="00B6213C">
              <w:t>-</w:t>
            </w:r>
            <w:r>
              <w:t>10</w:t>
            </w:r>
            <w:r w:rsidRPr="00B6213C">
              <w:t>/</w:t>
            </w:r>
            <w:r w:rsidR="002958A7">
              <w:t>11</w:t>
            </w:r>
          </w:p>
          <w:p w14:paraId="0BDD725F" w14:textId="77777777" w:rsidR="00086BF5" w:rsidRPr="008D637F" w:rsidRDefault="00086BF5" w:rsidP="00086BF5">
            <w:pPr>
              <w:pStyle w:val="Heading4"/>
              <w:outlineLvl w:val="3"/>
            </w:pPr>
          </w:p>
        </w:tc>
        <w:tc>
          <w:tcPr>
            <w:tcW w:w="4500" w:type="dxa"/>
            <w:tcBorders>
              <w:top w:val="single" w:sz="4" w:space="0" w:color="auto"/>
              <w:left w:val="single" w:sz="4" w:space="0" w:color="auto"/>
              <w:right w:val="single" w:sz="4" w:space="0" w:color="auto"/>
            </w:tcBorders>
          </w:tcPr>
          <w:p w14:paraId="497956D7" w14:textId="77777777" w:rsidR="00086BF5" w:rsidRPr="00474EBA" w:rsidRDefault="00086BF5" w:rsidP="00086BF5">
            <w:pPr>
              <w:pStyle w:val="Heading5"/>
              <w:outlineLvl w:val="4"/>
              <w:rPr>
                <w:b/>
                <w:bCs/>
              </w:rPr>
            </w:pPr>
            <w:r w:rsidRPr="00474EBA">
              <w:t>Unit 3:  Biological Bases of Behavior</w:t>
            </w:r>
          </w:p>
        </w:tc>
        <w:tc>
          <w:tcPr>
            <w:tcW w:w="1890" w:type="dxa"/>
            <w:tcBorders>
              <w:top w:val="single" w:sz="4" w:space="0" w:color="auto"/>
              <w:left w:val="single" w:sz="4" w:space="0" w:color="auto"/>
              <w:right w:val="single" w:sz="4" w:space="0" w:color="auto"/>
            </w:tcBorders>
          </w:tcPr>
          <w:p w14:paraId="0BCF29D6" w14:textId="77777777" w:rsidR="00086BF5" w:rsidRDefault="00086BF5" w:rsidP="00086BF5">
            <w:pPr>
              <w:jc w:val="center"/>
            </w:pPr>
          </w:p>
          <w:p w14:paraId="4F055603" w14:textId="0E1F58CA" w:rsidR="00086BF5" w:rsidRPr="003F2BF3" w:rsidRDefault="009016BB" w:rsidP="00086BF5">
            <w:pPr>
              <w:jc w:val="center"/>
            </w:pPr>
            <w:r>
              <w:t>10/4</w:t>
            </w:r>
          </w:p>
        </w:tc>
        <w:tc>
          <w:tcPr>
            <w:tcW w:w="2070" w:type="dxa"/>
            <w:tcBorders>
              <w:top w:val="single" w:sz="4" w:space="0" w:color="auto"/>
              <w:left w:val="single" w:sz="4" w:space="0" w:color="auto"/>
              <w:right w:val="single" w:sz="4" w:space="0" w:color="auto"/>
            </w:tcBorders>
          </w:tcPr>
          <w:p w14:paraId="6B91AE63" w14:textId="77777777" w:rsidR="00086BF5" w:rsidRDefault="00086BF5" w:rsidP="00086BF5">
            <w:pPr>
              <w:jc w:val="center"/>
            </w:pPr>
          </w:p>
          <w:p w14:paraId="1AC19E1D" w14:textId="37437999" w:rsidR="00086BF5" w:rsidRPr="003F2BF3" w:rsidRDefault="00086BF5" w:rsidP="00086BF5">
            <w:pPr>
              <w:jc w:val="center"/>
            </w:pPr>
            <w:r>
              <w:t>10/</w:t>
            </w:r>
            <w:r w:rsidR="009016BB">
              <w:t xml:space="preserve">4 </w:t>
            </w:r>
            <w:r>
              <w:t>– 10/</w:t>
            </w:r>
            <w:r w:rsidR="009016BB">
              <w:t>11</w:t>
            </w:r>
          </w:p>
        </w:tc>
      </w:tr>
      <w:tr w:rsidR="00086BF5" w14:paraId="0A9FC05A" w14:textId="77777777" w:rsidTr="00844C0C">
        <w:trPr>
          <w:trHeight w:val="800"/>
        </w:trPr>
        <w:tc>
          <w:tcPr>
            <w:tcW w:w="233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BE1D5E" w14:textId="77777777" w:rsidR="00086BF5" w:rsidRDefault="00086BF5" w:rsidP="00086BF5">
            <w:pPr>
              <w:pStyle w:val="Heading4"/>
              <w:outlineLvl w:val="3"/>
              <w:rPr>
                <w:bCs/>
              </w:rPr>
            </w:pPr>
            <w:r w:rsidRPr="008D637F">
              <w:t xml:space="preserve">Weeks </w:t>
            </w:r>
            <w:r w:rsidRPr="008D637F">
              <w:rPr>
                <w:bCs/>
              </w:rPr>
              <w:t>8-9</w:t>
            </w:r>
          </w:p>
          <w:p w14:paraId="06F91629" w14:textId="0181FDDA" w:rsidR="00086BF5" w:rsidRPr="009D1779" w:rsidRDefault="00086BF5" w:rsidP="00086BF5">
            <w:r w:rsidRPr="00B6213C">
              <w:t>10/</w:t>
            </w:r>
            <w:r>
              <w:t>11</w:t>
            </w:r>
            <w:r w:rsidRPr="00B6213C">
              <w:t>-10/</w:t>
            </w:r>
            <w:r>
              <w:t>2</w:t>
            </w:r>
            <w:r w:rsidR="002958A7">
              <w:t>5</w:t>
            </w:r>
          </w:p>
        </w:tc>
        <w:tc>
          <w:tcPr>
            <w:tcW w:w="45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D3DB78" w14:textId="77777777" w:rsidR="00086BF5" w:rsidRPr="00474EBA" w:rsidRDefault="00086BF5" w:rsidP="00086BF5">
            <w:pPr>
              <w:pStyle w:val="Heading5"/>
              <w:outlineLvl w:val="4"/>
            </w:pPr>
            <w:r w:rsidRPr="00474EBA">
              <w:t>Unit 4: Developmental Influences on Behavior</w:t>
            </w:r>
          </w:p>
          <w:p w14:paraId="06974365" w14:textId="77777777" w:rsidR="00086BF5" w:rsidRPr="00474EBA" w:rsidRDefault="00086BF5" w:rsidP="00086BF5">
            <w:pPr>
              <w:pStyle w:val="Heading5"/>
              <w:outlineLvl w:val="4"/>
            </w:pPr>
          </w:p>
        </w:tc>
        <w:tc>
          <w:tcPr>
            <w:tcW w:w="189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561B9D" w14:textId="77777777" w:rsidR="00086BF5" w:rsidRDefault="00086BF5" w:rsidP="00086BF5">
            <w:pPr>
              <w:jc w:val="center"/>
            </w:pPr>
          </w:p>
          <w:p w14:paraId="74012107" w14:textId="49D0D101" w:rsidR="00086BF5" w:rsidRDefault="00086BF5" w:rsidP="00086BF5">
            <w:pPr>
              <w:jc w:val="center"/>
            </w:pPr>
            <w:r>
              <w:t>10/</w:t>
            </w:r>
            <w:r w:rsidR="009016BB">
              <w:t>18</w:t>
            </w:r>
          </w:p>
        </w:tc>
        <w:tc>
          <w:tcPr>
            <w:tcW w:w="20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23740A" w14:textId="77777777" w:rsidR="00086BF5" w:rsidRDefault="00086BF5" w:rsidP="00086BF5">
            <w:pPr>
              <w:jc w:val="center"/>
            </w:pPr>
          </w:p>
          <w:p w14:paraId="6A5CF13E" w14:textId="20545A0D" w:rsidR="00086BF5" w:rsidRDefault="00086BF5" w:rsidP="00086BF5">
            <w:pPr>
              <w:jc w:val="center"/>
            </w:pPr>
            <w:r>
              <w:t>10/1</w:t>
            </w:r>
            <w:r w:rsidR="001C47A4">
              <w:t xml:space="preserve">8 </w:t>
            </w:r>
            <w:r>
              <w:t>– 10/</w:t>
            </w:r>
            <w:r w:rsidR="001C47A4">
              <w:t>25</w:t>
            </w:r>
          </w:p>
        </w:tc>
      </w:tr>
      <w:tr w:rsidR="00086BF5" w14:paraId="5F10E917" w14:textId="77777777" w:rsidTr="00844C0C">
        <w:trPr>
          <w:trHeight w:val="360"/>
        </w:trPr>
        <w:tc>
          <w:tcPr>
            <w:tcW w:w="2335" w:type="dxa"/>
            <w:tcBorders>
              <w:left w:val="single" w:sz="4" w:space="0" w:color="auto"/>
              <w:right w:val="single" w:sz="4" w:space="0" w:color="auto"/>
            </w:tcBorders>
            <w:shd w:val="clear" w:color="auto" w:fill="FFFFFF" w:themeFill="background1"/>
          </w:tcPr>
          <w:p w14:paraId="0FED0D10" w14:textId="77777777" w:rsidR="00086BF5" w:rsidRPr="008D637F" w:rsidRDefault="00086BF5" w:rsidP="00086BF5">
            <w:pPr>
              <w:pStyle w:val="Heading4"/>
              <w:outlineLvl w:val="3"/>
            </w:pPr>
            <w:r w:rsidRPr="008D637F">
              <w:t>Weeks 10-11</w:t>
            </w:r>
          </w:p>
          <w:p w14:paraId="5F8E3206" w14:textId="1EB976D1" w:rsidR="00086BF5" w:rsidRPr="009D1779" w:rsidRDefault="00086BF5" w:rsidP="002958A7">
            <w:r w:rsidRPr="00B6213C">
              <w:t>10/</w:t>
            </w:r>
            <w:r>
              <w:t>25</w:t>
            </w:r>
            <w:r w:rsidRPr="00B6213C">
              <w:t>-</w:t>
            </w:r>
            <w:r>
              <w:t>11/</w:t>
            </w:r>
            <w:r w:rsidR="002958A7">
              <w:t>8</w:t>
            </w:r>
          </w:p>
        </w:tc>
        <w:tc>
          <w:tcPr>
            <w:tcW w:w="4500" w:type="dxa"/>
            <w:tcBorders>
              <w:top w:val="single" w:sz="4" w:space="0" w:color="auto"/>
              <w:left w:val="single" w:sz="4" w:space="0" w:color="auto"/>
              <w:bottom w:val="single" w:sz="4" w:space="0" w:color="auto"/>
              <w:right w:val="single" w:sz="4" w:space="0" w:color="auto"/>
            </w:tcBorders>
            <w:shd w:val="clear" w:color="auto" w:fill="FFFFFF" w:themeFill="background1"/>
          </w:tcPr>
          <w:p w14:paraId="6AD82443" w14:textId="77777777" w:rsidR="00086BF5" w:rsidRDefault="00086BF5" w:rsidP="00086BF5">
            <w:pPr>
              <w:pStyle w:val="Heading5"/>
              <w:outlineLvl w:val="4"/>
            </w:pPr>
            <w:r w:rsidRPr="00474EBA">
              <w:t>Unit 5: Personality and Social Influences on Behavior</w:t>
            </w:r>
          </w:p>
          <w:p w14:paraId="6D2202F8" w14:textId="388BEB8C" w:rsidR="00FA18F6" w:rsidRPr="00FA18F6" w:rsidRDefault="00FA18F6" w:rsidP="00FA18F6"/>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38C1904E" w14:textId="77777777" w:rsidR="00086BF5" w:rsidRDefault="00086BF5" w:rsidP="00086BF5">
            <w:pPr>
              <w:jc w:val="center"/>
            </w:pPr>
          </w:p>
          <w:p w14:paraId="4CD8C86C" w14:textId="5F519F79" w:rsidR="00086BF5" w:rsidRDefault="00E36404" w:rsidP="00086BF5">
            <w:pPr>
              <w:jc w:val="center"/>
            </w:pPr>
            <w:r>
              <w:t>11/1</w:t>
            </w:r>
          </w:p>
        </w:tc>
        <w:tc>
          <w:tcPr>
            <w:tcW w:w="2070" w:type="dxa"/>
            <w:shd w:val="clear" w:color="auto" w:fill="FFFFFF" w:themeFill="background1"/>
          </w:tcPr>
          <w:p w14:paraId="7F47CE10" w14:textId="77777777" w:rsidR="00086BF5" w:rsidRDefault="00086BF5" w:rsidP="00086BF5">
            <w:pPr>
              <w:jc w:val="center"/>
            </w:pPr>
          </w:p>
          <w:p w14:paraId="338DB977" w14:textId="149D337B" w:rsidR="00086BF5" w:rsidRDefault="00E36404" w:rsidP="00086BF5">
            <w:pPr>
              <w:jc w:val="center"/>
            </w:pPr>
            <w:r>
              <w:t>11</w:t>
            </w:r>
            <w:r w:rsidR="00086BF5">
              <w:t>/</w:t>
            </w:r>
            <w:r>
              <w:t>1</w:t>
            </w:r>
            <w:r w:rsidR="00086BF5">
              <w:t>– 11/</w:t>
            </w:r>
            <w:r>
              <w:t>8</w:t>
            </w:r>
          </w:p>
        </w:tc>
      </w:tr>
      <w:tr w:rsidR="00086BF5" w14:paraId="3990385B" w14:textId="77777777" w:rsidTr="00844C0C">
        <w:trPr>
          <w:trHeight w:val="360"/>
        </w:trPr>
        <w:tc>
          <w:tcPr>
            <w:tcW w:w="2335" w:type="dxa"/>
            <w:tcBorders>
              <w:left w:val="single" w:sz="4" w:space="0" w:color="auto"/>
              <w:right w:val="single" w:sz="4" w:space="0" w:color="auto"/>
            </w:tcBorders>
            <w:shd w:val="clear" w:color="auto" w:fill="F2F2F2" w:themeFill="background1" w:themeFillShade="F2"/>
          </w:tcPr>
          <w:p w14:paraId="64DF8898" w14:textId="77777777" w:rsidR="00086BF5" w:rsidRPr="008D637F" w:rsidRDefault="00086BF5" w:rsidP="00086BF5">
            <w:pPr>
              <w:pStyle w:val="Heading4"/>
              <w:outlineLvl w:val="3"/>
            </w:pPr>
            <w:r w:rsidRPr="008D637F">
              <w:t>Weeks 12-13</w:t>
            </w:r>
          </w:p>
          <w:p w14:paraId="52549FAE" w14:textId="31E03023" w:rsidR="00086BF5" w:rsidRPr="009D1779" w:rsidRDefault="00086BF5" w:rsidP="002958A7">
            <w:r w:rsidRPr="00B6213C">
              <w:t>1</w:t>
            </w:r>
            <w:r>
              <w:t>1</w:t>
            </w:r>
            <w:r w:rsidRPr="00B6213C">
              <w:t>/</w:t>
            </w:r>
            <w:r>
              <w:t>8</w:t>
            </w:r>
            <w:r w:rsidRPr="00B6213C">
              <w:t>-11/</w:t>
            </w:r>
            <w:r w:rsidR="00055066">
              <w:t>22</w:t>
            </w:r>
          </w:p>
        </w:tc>
        <w:tc>
          <w:tcPr>
            <w:tcW w:w="45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7EBD8A" w14:textId="77777777" w:rsidR="00086BF5" w:rsidRPr="00474EBA" w:rsidRDefault="00086BF5" w:rsidP="00086BF5">
            <w:pPr>
              <w:pStyle w:val="Heading5"/>
              <w:outlineLvl w:val="4"/>
            </w:pPr>
            <w:r w:rsidRPr="00474EBA">
              <w:t>Unit 6: Mental and Physical Health</w:t>
            </w:r>
          </w:p>
        </w:tc>
        <w:tc>
          <w:tcPr>
            <w:tcW w:w="189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82D6C1" w14:textId="77777777" w:rsidR="00086BF5" w:rsidRDefault="00086BF5" w:rsidP="00086BF5">
            <w:pPr>
              <w:jc w:val="center"/>
            </w:pPr>
          </w:p>
          <w:p w14:paraId="003A1D1F" w14:textId="210FC569" w:rsidR="00086BF5" w:rsidRDefault="00086BF5" w:rsidP="00086BF5">
            <w:pPr>
              <w:jc w:val="center"/>
            </w:pPr>
            <w:r>
              <w:t>11/</w:t>
            </w:r>
            <w:r w:rsidR="009A3F5C">
              <w:t>15</w:t>
            </w:r>
          </w:p>
        </w:tc>
        <w:tc>
          <w:tcPr>
            <w:tcW w:w="2070" w:type="dxa"/>
            <w:shd w:val="clear" w:color="auto" w:fill="F2F2F2" w:themeFill="background1" w:themeFillShade="F2"/>
          </w:tcPr>
          <w:p w14:paraId="01848B90" w14:textId="77777777" w:rsidR="00086BF5" w:rsidRDefault="00086BF5" w:rsidP="00086BF5">
            <w:pPr>
              <w:jc w:val="center"/>
            </w:pPr>
          </w:p>
          <w:p w14:paraId="507BD466" w14:textId="69FEEF4A" w:rsidR="00086BF5" w:rsidRDefault="00086BF5" w:rsidP="00086BF5">
            <w:pPr>
              <w:jc w:val="center"/>
            </w:pPr>
            <w:r>
              <w:t>11/1</w:t>
            </w:r>
            <w:r w:rsidR="009A3F5C">
              <w:t xml:space="preserve">5 </w:t>
            </w:r>
            <w:r>
              <w:t>– 11/</w:t>
            </w:r>
            <w:r w:rsidR="009A3F5C">
              <w:t>22</w:t>
            </w:r>
          </w:p>
        </w:tc>
      </w:tr>
      <w:tr w:rsidR="00086BF5" w14:paraId="534762D6" w14:textId="77777777" w:rsidTr="00844C0C">
        <w:trPr>
          <w:trHeight w:val="818"/>
        </w:trPr>
        <w:tc>
          <w:tcPr>
            <w:tcW w:w="2335" w:type="dxa"/>
            <w:tcBorders>
              <w:top w:val="single" w:sz="4" w:space="0" w:color="auto"/>
              <w:left w:val="single" w:sz="4" w:space="0" w:color="auto"/>
              <w:bottom w:val="single" w:sz="4" w:space="0" w:color="auto"/>
              <w:right w:val="single" w:sz="4" w:space="0" w:color="auto"/>
            </w:tcBorders>
            <w:shd w:val="clear" w:color="auto" w:fill="FFFFFF" w:themeFill="background1"/>
          </w:tcPr>
          <w:p w14:paraId="77EF46A8" w14:textId="77777777" w:rsidR="00086BF5" w:rsidRDefault="00086BF5" w:rsidP="00086BF5">
            <w:pPr>
              <w:pStyle w:val="Heading4"/>
              <w:outlineLvl w:val="3"/>
              <w:rPr>
                <w:bCs/>
              </w:rPr>
            </w:pPr>
            <w:r w:rsidRPr="008D637F">
              <w:rPr>
                <w:bCs/>
              </w:rPr>
              <w:t>Week 14</w:t>
            </w:r>
            <w:r>
              <w:rPr>
                <w:bCs/>
              </w:rPr>
              <w:t>-15</w:t>
            </w:r>
          </w:p>
          <w:p w14:paraId="31768A9A" w14:textId="77777777" w:rsidR="00086BF5" w:rsidRDefault="00086BF5" w:rsidP="00086BF5">
            <w:r>
              <w:t>*11/22-12/3</w:t>
            </w:r>
          </w:p>
          <w:p w14:paraId="2BAFFB41" w14:textId="77777777" w:rsidR="00086BF5" w:rsidRDefault="00086BF5" w:rsidP="00086BF5">
            <w:r>
              <w:t xml:space="preserve">Thanksgiving 11/24-26 </w:t>
            </w:r>
          </w:p>
          <w:p w14:paraId="6CCEC11D" w14:textId="51420744" w:rsidR="00086BF5" w:rsidRPr="008D637F" w:rsidRDefault="00086BF5" w:rsidP="00086BF5">
            <w:pPr>
              <w:pStyle w:val="Heading4"/>
              <w:outlineLvl w:val="3"/>
              <w:rPr>
                <w:bCs/>
              </w:rPr>
            </w:pPr>
          </w:p>
        </w:tc>
        <w:tc>
          <w:tcPr>
            <w:tcW w:w="4500" w:type="dxa"/>
            <w:tcBorders>
              <w:top w:val="single" w:sz="4" w:space="0" w:color="auto"/>
              <w:left w:val="single" w:sz="4" w:space="0" w:color="auto"/>
              <w:bottom w:val="single" w:sz="4" w:space="0" w:color="auto"/>
              <w:right w:val="single" w:sz="4" w:space="0" w:color="auto"/>
            </w:tcBorders>
            <w:shd w:val="clear" w:color="auto" w:fill="FFFFFF" w:themeFill="background1"/>
          </w:tcPr>
          <w:p w14:paraId="1B3F1255" w14:textId="77777777" w:rsidR="00086BF5" w:rsidRDefault="00086BF5" w:rsidP="00086BF5">
            <w:pPr>
              <w:pStyle w:val="Heading5"/>
              <w:outlineLvl w:val="4"/>
            </w:pPr>
            <w:r w:rsidRPr="00474EBA">
              <w:t>Unit 7: Careers/Projects</w:t>
            </w:r>
          </w:p>
          <w:p w14:paraId="626F8A6E" w14:textId="352381C9" w:rsidR="00055066" w:rsidRDefault="00055066" w:rsidP="00055066">
            <w:r>
              <w:t>*</w:t>
            </w:r>
            <w:proofErr w:type="gramStart"/>
            <w:r>
              <w:t>pay</w:t>
            </w:r>
            <w:proofErr w:type="gramEnd"/>
            <w:r>
              <w:t xml:space="preserve"> attention to dates – different tha</w:t>
            </w:r>
            <w:r w:rsidR="009A3F5C">
              <w:t>n usual</w:t>
            </w:r>
          </w:p>
          <w:p w14:paraId="52D36F5E" w14:textId="38E4CD1E" w:rsidR="00055066" w:rsidRPr="00055066" w:rsidRDefault="00055066" w:rsidP="00055066">
            <w:r>
              <w:t>Due to Thanksgiving Break and end of semester</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14:paraId="4CE1D02D" w14:textId="77777777" w:rsidR="00086BF5" w:rsidRDefault="00086BF5" w:rsidP="00086BF5">
            <w:pPr>
              <w:jc w:val="center"/>
            </w:pPr>
          </w:p>
          <w:p w14:paraId="0DFC3C59" w14:textId="5797CD5F" w:rsidR="00086BF5" w:rsidRDefault="00086BF5" w:rsidP="00086BF5">
            <w:pPr>
              <w:jc w:val="center"/>
            </w:pPr>
            <w:r>
              <w:t>11/</w:t>
            </w:r>
            <w:r w:rsidR="00050861">
              <w:t>29</w:t>
            </w:r>
          </w:p>
          <w:p w14:paraId="1464507A" w14:textId="162CC3D8" w:rsidR="00086BF5" w:rsidRPr="00560B65" w:rsidRDefault="00086BF5" w:rsidP="00086BF5">
            <w:pPr>
              <w:jc w:val="center"/>
            </w:pPr>
          </w:p>
        </w:tc>
        <w:tc>
          <w:tcPr>
            <w:tcW w:w="2070" w:type="dxa"/>
            <w:tcBorders>
              <w:top w:val="single" w:sz="4" w:space="0" w:color="auto"/>
              <w:left w:val="single" w:sz="4" w:space="0" w:color="auto"/>
              <w:bottom w:val="single" w:sz="4" w:space="0" w:color="auto"/>
              <w:right w:val="single" w:sz="4" w:space="0" w:color="auto"/>
            </w:tcBorders>
            <w:shd w:val="clear" w:color="auto" w:fill="FFFFFF" w:themeFill="background1"/>
          </w:tcPr>
          <w:p w14:paraId="4648CF26" w14:textId="77777777" w:rsidR="00086BF5" w:rsidRDefault="00086BF5" w:rsidP="00086BF5">
            <w:pPr>
              <w:jc w:val="center"/>
            </w:pPr>
          </w:p>
          <w:p w14:paraId="04B4F8C4" w14:textId="165C22F1" w:rsidR="00086BF5" w:rsidRDefault="00086BF5" w:rsidP="00086BF5">
            <w:pPr>
              <w:jc w:val="center"/>
            </w:pPr>
            <w:r>
              <w:t>11/</w:t>
            </w:r>
            <w:r w:rsidR="00050861">
              <w:t>29</w:t>
            </w:r>
            <w:r>
              <w:t xml:space="preserve"> – 12/3</w:t>
            </w:r>
          </w:p>
          <w:p w14:paraId="67701E4D" w14:textId="50807DDF" w:rsidR="009A3F5C" w:rsidRPr="00560B65" w:rsidRDefault="009A3F5C" w:rsidP="00086BF5">
            <w:pPr>
              <w:jc w:val="center"/>
            </w:pPr>
            <w:r>
              <w:t>(</w:t>
            </w:r>
            <w:proofErr w:type="gramStart"/>
            <w:r w:rsidR="00E86CC5">
              <w:t>revise</w:t>
            </w:r>
            <w:proofErr w:type="gramEnd"/>
            <w:r w:rsidR="00E86CC5">
              <w:t xml:space="preserve"> due Friday)</w:t>
            </w:r>
          </w:p>
        </w:tc>
      </w:tr>
      <w:tr w:rsidR="003713C7" w14:paraId="6B314159" w14:textId="77777777" w:rsidTr="00FA18F6">
        <w:trPr>
          <w:trHeight w:val="440"/>
        </w:trPr>
        <w:tc>
          <w:tcPr>
            <w:tcW w:w="2335" w:type="dxa"/>
            <w:vMerge w:val="restart"/>
            <w:tcBorders>
              <w:top w:val="single" w:sz="4" w:space="0" w:color="auto"/>
              <w:left w:val="single" w:sz="4" w:space="0" w:color="auto"/>
              <w:right w:val="single" w:sz="4" w:space="0" w:color="auto"/>
            </w:tcBorders>
            <w:shd w:val="clear" w:color="auto" w:fill="D9D9D9" w:themeFill="background1" w:themeFillShade="D9"/>
          </w:tcPr>
          <w:p w14:paraId="74A79709" w14:textId="1946C721" w:rsidR="003713C7" w:rsidRDefault="003713C7" w:rsidP="003713C7">
            <w:pPr>
              <w:pStyle w:val="Heading4"/>
              <w:outlineLvl w:val="3"/>
            </w:pPr>
            <w:r w:rsidRPr="008C5C42">
              <w:rPr>
                <w:sz w:val="24"/>
                <w:szCs w:val="24"/>
              </w:rPr>
              <w:t>FINALS WEEK</w:t>
            </w:r>
          </w:p>
        </w:tc>
        <w:tc>
          <w:tcPr>
            <w:tcW w:w="4500" w:type="dxa"/>
            <w:tcBorders>
              <w:top w:val="single" w:sz="4" w:space="0" w:color="auto"/>
              <w:left w:val="single" w:sz="4" w:space="0" w:color="auto"/>
              <w:right w:val="single" w:sz="4" w:space="0" w:color="auto"/>
            </w:tcBorders>
            <w:shd w:val="clear" w:color="auto" w:fill="D9D9D9" w:themeFill="background1" w:themeFillShade="D9"/>
          </w:tcPr>
          <w:p w14:paraId="236450E4" w14:textId="77777777" w:rsidR="003713C7" w:rsidRDefault="003713C7" w:rsidP="003713C7">
            <w:pPr>
              <w:pStyle w:val="Heading5"/>
              <w:outlineLvl w:val="4"/>
            </w:pPr>
            <w:r>
              <w:t>All Research Requirements due</w:t>
            </w:r>
          </w:p>
          <w:p w14:paraId="5A800B86" w14:textId="77777777" w:rsidR="003713C7" w:rsidRPr="00884F3C" w:rsidRDefault="003713C7" w:rsidP="003713C7">
            <w:pPr>
              <w:pStyle w:val="Heading5"/>
              <w:outlineLvl w:val="4"/>
            </w:pPr>
            <w:r>
              <w:t>Projects Due</w:t>
            </w:r>
          </w:p>
          <w:p w14:paraId="5C5A38AB" w14:textId="77777777" w:rsidR="003713C7" w:rsidRPr="00474EBA" w:rsidRDefault="003713C7" w:rsidP="003713C7">
            <w:pPr>
              <w:pStyle w:val="Heading5"/>
              <w:outlineLvl w:val="4"/>
            </w:pPr>
          </w:p>
        </w:tc>
        <w:tc>
          <w:tcPr>
            <w:tcW w:w="1890" w:type="dxa"/>
            <w:shd w:val="clear" w:color="auto" w:fill="D9D9D9" w:themeFill="background1" w:themeFillShade="D9"/>
          </w:tcPr>
          <w:p w14:paraId="0C3CD077" w14:textId="28AD8F7A" w:rsidR="003713C7" w:rsidRPr="003E6588" w:rsidRDefault="003713C7" w:rsidP="003713C7">
            <w:pPr>
              <w:jc w:val="center"/>
            </w:pPr>
            <w:r>
              <w:t>12/4</w:t>
            </w:r>
          </w:p>
        </w:tc>
        <w:tc>
          <w:tcPr>
            <w:tcW w:w="2070" w:type="dxa"/>
            <w:tcBorders>
              <w:top w:val="single" w:sz="4" w:space="0" w:color="auto"/>
              <w:left w:val="single" w:sz="4" w:space="0" w:color="auto"/>
              <w:right w:val="single" w:sz="4" w:space="0" w:color="auto"/>
            </w:tcBorders>
            <w:shd w:val="clear" w:color="auto" w:fill="D9D9D9" w:themeFill="background1" w:themeFillShade="D9"/>
          </w:tcPr>
          <w:p w14:paraId="2FA1BF36" w14:textId="77777777" w:rsidR="003713C7" w:rsidRDefault="003713C7" w:rsidP="003713C7">
            <w:pPr>
              <w:jc w:val="center"/>
            </w:pPr>
          </w:p>
        </w:tc>
      </w:tr>
      <w:tr w:rsidR="003713C7" w14:paraId="478D460D" w14:textId="1164B747" w:rsidTr="00FA18F6">
        <w:trPr>
          <w:trHeight w:val="70"/>
        </w:trPr>
        <w:tc>
          <w:tcPr>
            <w:tcW w:w="2335" w:type="dxa"/>
            <w:vMerge/>
            <w:tcBorders>
              <w:left w:val="single" w:sz="4" w:space="0" w:color="auto"/>
              <w:bottom w:val="single" w:sz="4" w:space="0" w:color="auto"/>
              <w:right w:val="single" w:sz="4" w:space="0" w:color="auto"/>
            </w:tcBorders>
            <w:shd w:val="clear" w:color="auto" w:fill="D9D9D9" w:themeFill="background1" w:themeFillShade="D9"/>
          </w:tcPr>
          <w:p w14:paraId="5BA4DF27" w14:textId="77777777" w:rsidR="003713C7" w:rsidRPr="00895108" w:rsidRDefault="003713C7" w:rsidP="003713C7">
            <w:pPr>
              <w:pStyle w:val="Heading2"/>
              <w:outlineLvl w:val="1"/>
              <w:rPr>
                <w:b w:val="0"/>
                <w:bCs w:val="0"/>
              </w:rPr>
            </w:pPr>
          </w:p>
        </w:tc>
        <w:tc>
          <w:tcPr>
            <w:tcW w:w="45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0CE89E9" w14:textId="79B29E7A" w:rsidR="003713C7" w:rsidRPr="00895108" w:rsidRDefault="003713C7" w:rsidP="003713C7">
            <w:pPr>
              <w:pStyle w:val="Heading5"/>
              <w:rPr>
                <w:color w:val="000000" w:themeColor="text1"/>
              </w:rPr>
            </w:pPr>
            <w:r>
              <w:t xml:space="preserve">Final Exam </w:t>
            </w:r>
            <w:proofErr w:type="gramStart"/>
            <w:r>
              <w:t>due</w:t>
            </w:r>
            <w:r w:rsidR="005A5CB4">
              <w:t xml:space="preserve"> </w:t>
            </w:r>
            <w:r w:rsidR="005A5CB4">
              <w:t xml:space="preserve"> (</w:t>
            </w:r>
            <w:proofErr w:type="gramEnd"/>
            <w:r w:rsidR="005A5CB4">
              <w:t>online, no class meeting)</w:t>
            </w:r>
          </w:p>
        </w:tc>
        <w:tc>
          <w:tcPr>
            <w:tcW w:w="189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E8D8943" w14:textId="5AFAAD93" w:rsidR="003713C7" w:rsidRPr="00895108" w:rsidRDefault="00852E2A" w:rsidP="00244BFC">
            <w:pPr>
              <w:jc w:val="center"/>
              <w:rPr>
                <w:color w:val="000000" w:themeColor="text1"/>
              </w:rPr>
            </w:pPr>
            <w:r>
              <w:rPr>
                <w:color w:val="000000" w:themeColor="text1"/>
              </w:rPr>
              <w:t>12/13</w:t>
            </w:r>
          </w:p>
        </w:tc>
        <w:tc>
          <w:tcPr>
            <w:tcW w:w="20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11C3B1" w14:textId="2140DF98" w:rsidR="003713C7" w:rsidRPr="00895108" w:rsidRDefault="003713C7" w:rsidP="003713C7">
            <w:pPr>
              <w:rPr>
                <w:color w:val="000000" w:themeColor="text1"/>
              </w:rPr>
            </w:pPr>
          </w:p>
        </w:tc>
      </w:tr>
      <w:bookmarkEnd w:id="0"/>
    </w:tbl>
    <w:p w14:paraId="4384C328" w14:textId="77777777" w:rsidR="00074E56" w:rsidRPr="00C247C8" w:rsidRDefault="00074E56" w:rsidP="00901ACE"/>
    <w:sectPr w:rsidR="00074E56" w:rsidRPr="00C247C8" w:rsidSect="0001077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FF28A6" w14:textId="77777777" w:rsidR="00B544B5" w:rsidRDefault="00B544B5" w:rsidP="00901ACE">
      <w:r>
        <w:separator/>
      </w:r>
    </w:p>
  </w:endnote>
  <w:endnote w:type="continuationSeparator" w:id="0">
    <w:p w14:paraId="04D0B9B5" w14:textId="77777777" w:rsidR="00B544B5" w:rsidRDefault="00B544B5" w:rsidP="00901ACE">
      <w:r>
        <w:continuationSeparator/>
      </w:r>
    </w:p>
  </w:endnote>
  <w:endnote w:type="continuationNotice" w:id="1">
    <w:p w14:paraId="477B4672" w14:textId="77777777" w:rsidR="00B544B5" w:rsidRDefault="00B544B5" w:rsidP="00901A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embedRegular r:id="rId1" w:fontKey="{03C0CC66-C212-41C4-9061-BDB52A53D199}"/>
    <w:embedBold r:id="rId2" w:fontKey="{8B74FF52-2126-4C27-94A2-806F54A56941}"/>
    <w:embedItalic r:id="rId3" w:fontKey="{F237C3DE-0360-45DA-B284-7A9FDC6AF87E}"/>
    <w:embedBoldItalic r:id="rId4" w:fontKey="{2DB4DDD8-E38B-4E91-B545-E6CCB04E62CF}"/>
  </w:font>
  <w:font w:name="Ink Free">
    <w:panose1 w:val="03080402000500000000"/>
    <w:charset w:val="00"/>
    <w:family w:val="script"/>
    <w:pitch w:val="variable"/>
    <w:sig w:usb0="80000003" w:usb1="00000000" w:usb2="00000000" w:usb3="00000000" w:csb0="00000001" w:csb1="00000000"/>
  </w:font>
  <w:font w:name="Source Sans Pro Black">
    <w:charset w:val="00"/>
    <w:family w:val="swiss"/>
    <w:pitch w:val="variable"/>
    <w:sig w:usb0="600002F7" w:usb1="02000001" w:usb2="00000000" w:usb3="00000000" w:csb0="0000019F" w:csb1="00000000"/>
    <w:embedRegular r:id="rId5" w:fontKey="{00497EA7-1731-4BF0-918F-F701C23F4AFD}"/>
    <w:embedBold r:id="rId6" w:fontKey="{A35E1C7C-8BAB-4288-B129-D93544297CA9}"/>
    <w:embedItalic r:id="rId7" w:fontKey="{BB3B674E-6FBB-43B2-AABD-9C34DDE42F8C}"/>
    <w:embedBoldItalic r:id="rId8" w:fontKey="{D48E5549-10CC-4176-8B6C-360F05977A8C}"/>
  </w:font>
  <w:font w:name="Source Sans Pro">
    <w:charset w:val="00"/>
    <w:family w:val="swiss"/>
    <w:pitch w:val="variable"/>
    <w:sig w:usb0="600002F7" w:usb1="02000001" w:usb2="00000000" w:usb3="00000000" w:csb0="0000019F" w:csb1="00000000"/>
    <w:embedRegular r:id="rId9" w:subsetted="1" w:fontKey="{C784FDD3-21D0-4F8A-83C5-B1BE0D5D9721}"/>
  </w:font>
  <w:font w:name="Century Gothic">
    <w:panose1 w:val="020B0502020202020204"/>
    <w:charset w:val="00"/>
    <w:family w:val="swiss"/>
    <w:pitch w:val="variable"/>
    <w:sig w:usb0="00000287" w:usb1="00000000" w:usb2="00000000" w:usb3="00000000" w:csb0="0000009F" w:csb1="00000000"/>
    <w:embedRegular r:id="rId10" w:fontKey="{400B23F7-B291-4D95-B7E6-5FA9224BA182}"/>
    <w:embedBold r:id="rId11" w:fontKey="{633B959B-6BCB-42CA-82F0-C943D63AA01F}"/>
  </w:font>
  <w:font w:name="Arial Narrow">
    <w:panose1 w:val="020B0606020202030204"/>
    <w:charset w:val="00"/>
    <w:family w:val="swiss"/>
    <w:pitch w:val="variable"/>
    <w:sig w:usb0="00000287" w:usb1="00000800" w:usb2="00000000" w:usb3="00000000" w:csb0="0000009F" w:csb1="00000000"/>
    <w:embedRegular r:id="rId12" w:fontKey="{C2BB44C1-DED6-43D1-AF4A-491271EBE9A9}"/>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ource Sans Pro SemiBold">
    <w:altName w:val="Source Sans Pro SemiBold"/>
    <w:charset w:val="00"/>
    <w:family w:val="swiss"/>
    <w:pitch w:val="variable"/>
    <w:sig w:usb0="600002F7" w:usb1="02000001" w:usb2="00000000" w:usb3="00000000" w:csb0="0000019F" w:csb1="00000000"/>
    <w:embedRegular r:id="rId13" w:fontKey="{7CEFAFB1-3242-435D-8D9D-F4BA5F554045}"/>
  </w:font>
  <w:font w:name="ZWAdobeF">
    <w:panose1 w:val="00000000000000000000"/>
    <w:charset w:val="00"/>
    <w:family w:val="auto"/>
    <w:pitch w:val="variable"/>
    <w:sig w:usb0="20002A87" w:usb1="00000000" w:usb2="00000000" w:usb3="00000000" w:csb0="000001FF" w:csb1="00000000"/>
    <w:embedRegular r:id="rId14" w:subsetted="1" w:fontKey="{5C9B98F5-3C76-4671-B0A4-88FE56A54EAD}"/>
    <w:embedBold r:id="rId15" w:subsetted="1" w:fontKey="{A512A528-79E0-43A7-8AF7-55E613701E8C}"/>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FABC5A" w14:textId="77777777" w:rsidR="00B544B5" w:rsidRDefault="00B544B5" w:rsidP="00901ACE">
      <w:r>
        <w:separator/>
      </w:r>
    </w:p>
  </w:footnote>
  <w:footnote w:type="continuationSeparator" w:id="0">
    <w:p w14:paraId="0BD3C782" w14:textId="77777777" w:rsidR="00B544B5" w:rsidRDefault="00B544B5" w:rsidP="00901ACE">
      <w:r>
        <w:continuationSeparator/>
      </w:r>
    </w:p>
  </w:footnote>
  <w:footnote w:type="continuationNotice" w:id="1">
    <w:p w14:paraId="57CACC7A" w14:textId="77777777" w:rsidR="00B544B5" w:rsidRDefault="00B544B5" w:rsidP="00901AC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1103C1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AD2963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2CE6EF0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C6CE9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904F58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7C43C6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672A3A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EB6BFC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000102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74E4CF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427449"/>
    <w:multiLevelType w:val="hybridMultilevel"/>
    <w:tmpl w:val="E7D6A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186119C"/>
    <w:multiLevelType w:val="hybridMultilevel"/>
    <w:tmpl w:val="C10A4A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4A6C2A"/>
    <w:multiLevelType w:val="hybridMultilevel"/>
    <w:tmpl w:val="A740CC24"/>
    <w:lvl w:ilvl="0" w:tplc="D584B6D0">
      <w:start w:val="1"/>
      <w:numFmt w:val="decimal"/>
      <w:lvlText w:val="%1."/>
      <w:lvlJc w:val="left"/>
      <w:pPr>
        <w:ind w:left="720" w:hanging="360"/>
      </w:pPr>
      <w:rPr>
        <w:rFonts w:hint="default"/>
        <w:b w:val="0"/>
        <w:bCs w:val="0"/>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7B961B2"/>
    <w:multiLevelType w:val="hybridMultilevel"/>
    <w:tmpl w:val="886629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A5C19F7"/>
    <w:multiLevelType w:val="hybridMultilevel"/>
    <w:tmpl w:val="AAE46B5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5" w15:restartNumberingAfterBreak="0">
    <w:nsid w:val="12B42815"/>
    <w:multiLevelType w:val="hybridMultilevel"/>
    <w:tmpl w:val="ABD467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42C1BE7"/>
    <w:multiLevelType w:val="hybridMultilevel"/>
    <w:tmpl w:val="37B21784"/>
    <w:lvl w:ilvl="0" w:tplc="D584B6D0">
      <w:start w:val="1"/>
      <w:numFmt w:val="decimal"/>
      <w:lvlText w:val="%1."/>
      <w:lvlJc w:val="left"/>
      <w:pPr>
        <w:ind w:left="720" w:hanging="360"/>
      </w:pPr>
      <w:rPr>
        <w:rFonts w:hint="default"/>
        <w:b w:val="0"/>
        <w:bCs w:val="0"/>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7A37208"/>
    <w:multiLevelType w:val="hybridMultilevel"/>
    <w:tmpl w:val="012C74E6"/>
    <w:lvl w:ilvl="0" w:tplc="21E6C104">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53E6A76"/>
    <w:multiLevelType w:val="hybridMultilevel"/>
    <w:tmpl w:val="F2BA6E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DA559E"/>
    <w:multiLevelType w:val="hybridMultilevel"/>
    <w:tmpl w:val="52B41E18"/>
    <w:lvl w:ilvl="0" w:tplc="D8B2CF32">
      <w:start w:val="1"/>
      <w:numFmt w:val="bullet"/>
      <w:pStyle w:val="ListParagraph"/>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604185A"/>
    <w:multiLevelType w:val="hybridMultilevel"/>
    <w:tmpl w:val="F2BA6E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73A0812"/>
    <w:multiLevelType w:val="hybridMultilevel"/>
    <w:tmpl w:val="0B7035A0"/>
    <w:lvl w:ilvl="0" w:tplc="21E6C104">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8B85A28"/>
    <w:multiLevelType w:val="multilevel"/>
    <w:tmpl w:val="CF7E9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B1B621A"/>
    <w:multiLevelType w:val="hybridMultilevel"/>
    <w:tmpl w:val="2110AE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FE76203"/>
    <w:multiLevelType w:val="hybridMultilevel"/>
    <w:tmpl w:val="687264C8"/>
    <w:lvl w:ilvl="0" w:tplc="B01A465A">
      <w:start w:val="3"/>
      <w:numFmt w:val="bullet"/>
      <w:lvlText w:val=""/>
      <w:lvlJc w:val="left"/>
      <w:pPr>
        <w:ind w:left="720" w:hanging="360"/>
      </w:pPr>
      <w:rPr>
        <w:rFonts w:ascii="Wingdings" w:eastAsia="Times New Roman" w:hAnsi="Wingdings"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51C2B1C"/>
    <w:multiLevelType w:val="hybridMultilevel"/>
    <w:tmpl w:val="F2BA6E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A70FD6"/>
    <w:multiLevelType w:val="hybridMultilevel"/>
    <w:tmpl w:val="E3AA8BBC"/>
    <w:lvl w:ilvl="0" w:tplc="D584B6D0">
      <w:start w:val="1"/>
      <w:numFmt w:val="decimal"/>
      <w:lvlText w:val="%1."/>
      <w:lvlJc w:val="left"/>
      <w:pPr>
        <w:ind w:left="720" w:hanging="360"/>
      </w:pPr>
      <w:rPr>
        <w:rFonts w:hint="default"/>
        <w:b w:val="0"/>
        <w:bCs w:val="0"/>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72042A"/>
    <w:multiLevelType w:val="hybridMultilevel"/>
    <w:tmpl w:val="2E68B524"/>
    <w:lvl w:ilvl="0" w:tplc="D584B6D0">
      <w:start w:val="1"/>
      <w:numFmt w:val="decimal"/>
      <w:lvlText w:val="%1."/>
      <w:lvlJc w:val="left"/>
      <w:pPr>
        <w:ind w:left="720" w:hanging="360"/>
      </w:pPr>
      <w:rPr>
        <w:rFonts w:hint="default"/>
        <w:b w:val="0"/>
        <w:bCs w:val="0"/>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3206BAF"/>
    <w:multiLevelType w:val="multilevel"/>
    <w:tmpl w:val="B21C5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32A54AC"/>
    <w:multiLevelType w:val="hybridMultilevel"/>
    <w:tmpl w:val="5038DA86"/>
    <w:lvl w:ilvl="0" w:tplc="21E6C104">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6DD60B8"/>
    <w:multiLevelType w:val="hybridMultilevel"/>
    <w:tmpl w:val="B826FFDA"/>
    <w:lvl w:ilvl="0" w:tplc="21E6C104">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D002EA0"/>
    <w:multiLevelType w:val="hybridMultilevel"/>
    <w:tmpl w:val="ED208B16"/>
    <w:lvl w:ilvl="0" w:tplc="21E6C104">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636B45"/>
    <w:multiLevelType w:val="hybridMultilevel"/>
    <w:tmpl w:val="0302DA5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5810AAA"/>
    <w:multiLevelType w:val="hybridMultilevel"/>
    <w:tmpl w:val="9FF045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485668"/>
    <w:multiLevelType w:val="hybridMultilevel"/>
    <w:tmpl w:val="B7BE6FE6"/>
    <w:lvl w:ilvl="0" w:tplc="D584B6D0">
      <w:start w:val="1"/>
      <w:numFmt w:val="decimal"/>
      <w:lvlText w:val="%1."/>
      <w:lvlJc w:val="left"/>
      <w:pPr>
        <w:ind w:left="720" w:hanging="360"/>
      </w:pPr>
      <w:rPr>
        <w:rFonts w:hint="default"/>
        <w:b w:val="0"/>
        <w:bCs w:val="0"/>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A9F5C7C"/>
    <w:multiLevelType w:val="hybridMultilevel"/>
    <w:tmpl w:val="4C96A1F6"/>
    <w:lvl w:ilvl="0" w:tplc="D584B6D0">
      <w:start w:val="1"/>
      <w:numFmt w:val="decimal"/>
      <w:lvlText w:val="%1."/>
      <w:lvlJc w:val="left"/>
      <w:pPr>
        <w:ind w:left="720" w:hanging="360"/>
      </w:pPr>
      <w:rPr>
        <w:rFonts w:hint="default"/>
        <w:b w:val="0"/>
        <w:bCs w:val="0"/>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FD54AEC"/>
    <w:multiLevelType w:val="hybridMultilevel"/>
    <w:tmpl w:val="9718DB7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FFD3283"/>
    <w:multiLevelType w:val="hybridMultilevel"/>
    <w:tmpl w:val="0EF87F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F417FD"/>
    <w:multiLevelType w:val="hybridMultilevel"/>
    <w:tmpl w:val="56D474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9702884"/>
    <w:multiLevelType w:val="hybridMultilevel"/>
    <w:tmpl w:val="89E48554"/>
    <w:lvl w:ilvl="0" w:tplc="65A02D1C">
      <w:start w:val="1"/>
      <w:numFmt w:val="decimal"/>
      <w:lvlText w:val="%1."/>
      <w:lvlJc w:val="left"/>
      <w:pPr>
        <w:ind w:left="720" w:hanging="360"/>
      </w:pPr>
      <w:rPr>
        <w:rFonts w:ascii="Ink Free" w:hAnsi="Ink Free"/>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9D84456"/>
    <w:multiLevelType w:val="hybridMultilevel"/>
    <w:tmpl w:val="F7C86F72"/>
    <w:lvl w:ilvl="0" w:tplc="D584B6D0">
      <w:start w:val="1"/>
      <w:numFmt w:val="decimal"/>
      <w:lvlText w:val="%1."/>
      <w:lvlJc w:val="left"/>
      <w:pPr>
        <w:ind w:left="720" w:hanging="360"/>
      </w:pPr>
      <w:rPr>
        <w:rFonts w:hint="default"/>
        <w:b w:val="0"/>
        <w:bCs w:val="0"/>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1B61486"/>
    <w:multiLevelType w:val="hybridMultilevel"/>
    <w:tmpl w:val="74789F16"/>
    <w:lvl w:ilvl="0" w:tplc="D584B6D0">
      <w:start w:val="1"/>
      <w:numFmt w:val="decimal"/>
      <w:lvlText w:val="%1."/>
      <w:lvlJc w:val="left"/>
      <w:pPr>
        <w:ind w:left="720" w:hanging="360"/>
      </w:pPr>
      <w:rPr>
        <w:rFonts w:hint="default"/>
        <w:b w:val="0"/>
        <w:bCs w:val="0"/>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C61FC8"/>
    <w:multiLevelType w:val="hybridMultilevel"/>
    <w:tmpl w:val="F7D077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EB778B1"/>
    <w:multiLevelType w:val="hybridMultilevel"/>
    <w:tmpl w:val="EE0A73F8"/>
    <w:lvl w:ilvl="0" w:tplc="19D41D22">
      <w:start w:val="1"/>
      <w:numFmt w:val="bullet"/>
      <w:lvlText w:val="✓"/>
      <w:lvlJc w:val="left"/>
      <w:pPr>
        <w:ind w:left="720" w:hanging="360"/>
      </w:pPr>
      <w:rPr>
        <w:rFonts w:ascii="Source Sans Pro Black" w:hAnsi="Source Sans Pro Black" w:hint="default"/>
        <w:b/>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FD0B1D"/>
    <w:multiLevelType w:val="hybridMultilevel"/>
    <w:tmpl w:val="99F24F9E"/>
    <w:lvl w:ilvl="0" w:tplc="21E6C104">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3"/>
  </w:num>
  <w:num w:numId="2">
    <w:abstractNumId w:val="39"/>
  </w:num>
  <w:num w:numId="3">
    <w:abstractNumId w:val="33"/>
  </w:num>
  <w:num w:numId="4">
    <w:abstractNumId w:val="38"/>
  </w:num>
  <w:num w:numId="5">
    <w:abstractNumId w:val="12"/>
  </w:num>
  <w:num w:numId="6">
    <w:abstractNumId w:val="23"/>
  </w:num>
  <w:num w:numId="7">
    <w:abstractNumId w:val="10"/>
  </w:num>
  <w:num w:numId="8">
    <w:abstractNumId w:val="36"/>
  </w:num>
  <w:num w:numId="9">
    <w:abstractNumId w:val="13"/>
  </w:num>
  <w:num w:numId="10">
    <w:abstractNumId w:val="14"/>
  </w:num>
  <w:num w:numId="11">
    <w:abstractNumId w:val="29"/>
  </w:num>
  <w:num w:numId="12">
    <w:abstractNumId w:val="31"/>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1"/>
  </w:num>
  <w:num w:numId="24">
    <w:abstractNumId w:val="44"/>
  </w:num>
  <w:num w:numId="25">
    <w:abstractNumId w:val="17"/>
  </w:num>
  <w:num w:numId="26">
    <w:abstractNumId w:val="30"/>
  </w:num>
  <w:num w:numId="27">
    <w:abstractNumId w:val="40"/>
  </w:num>
  <w:num w:numId="28">
    <w:abstractNumId w:val="26"/>
  </w:num>
  <w:num w:numId="29">
    <w:abstractNumId w:val="16"/>
  </w:num>
  <w:num w:numId="30">
    <w:abstractNumId w:val="34"/>
  </w:num>
  <w:num w:numId="31">
    <w:abstractNumId w:val="27"/>
  </w:num>
  <w:num w:numId="32">
    <w:abstractNumId w:val="41"/>
  </w:num>
  <w:num w:numId="33">
    <w:abstractNumId w:val="35"/>
  </w:num>
  <w:num w:numId="34">
    <w:abstractNumId w:val="28"/>
  </w:num>
  <w:num w:numId="35">
    <w:abstractNumId w:val="32"/>
  </w:num>
  <w:num w:numId="36">
    <w:abstractNumId w:val="22"/>
  </w:num>
  <w:num w:numId="37">
    <w:abstractNumId w:val="19"/>
  </w:num>
  <w:num w:numId="38">
    <w:abstractNumId w:val="42"/>
  </w:num>
  <w:num w:numId="39">
    <w:abstractNumId w:val="11"/>
  </w:num>
  <w:num w:numId="40">
    <w:abstractNumId w:val="37"/>
  </w:num>
  <w:num w:numId="41">
    <w:abstractNumId w:val="18"/>
  </w:num>
  <w:num w:numId="42">
    <w:abstractNumId w:val="25"/>
  </w:num>
  <w:num w:numId="43">
    <w:abstractNumId w:val="20"/>
  </w:num>
  <w:num w:numId="44">
    <w:abstractNumId w:val="15"/>
  </w:num>
  <w:num w:numId="4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TrueTypeFonts/>
  <w:embedSystemFonts/>
  <w:saveSubsetFonts/>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zsDQ0tTC2MDEwMzFV0lEKTi0uzszPAykwqwUAISTYaSwAAAA="/>
  </w:docVars>
  <w:rsids>
    <w:rsidRoot w:val="000B13EA"/>
    <w:rsid w:val="0000264F"/>
    <w:rsid w:val="00002A75"/>
    <w:rsid w:val="00002E25"/>
    <w:rsid w:val="00003C5A"/>
    <w:rsid w:val="000047F3"/>
    <w:rsid w:val="00004DEB"/>
    <w:rsid w:val="00010771"/>
    <w:rsid w:val="00010837"/>
    <w:rsid w:val="000144E9"/>
    <w:rsid w:val="00014B4B"/>
    <w:rsid w:val="0001568A"/>
    <w:rsid w:val="00016C76"/>
    <w:rsid w:val="00017583"/>
    <w:rsid w:val="00022322"/>
    <w:rsid w:val="0002286E"/>
    <w:rsid w:val="000238D0"/>
    <w:rsid w:val="000259FD"/>
    <w:rsid w:val="00025DE1"/>
    <w:rsid w:val="00025FAA"/>
    <w:rsid w:val="00030C82"/>
    <w:rsid w:val="000320F5"/>
    <w:rsid w:val="000369F6"/>
    <w:rsid w:val="00036B5C"/>
    <w:rsid w:val="00036B85"/>
    <w:rsid w:val="00036FF1"/>
    <w:rsid w:val="00037A35"/>
    <w:rsid w:val="000406B6"/>
    <w:rsid w:val="000416C0"/>
    <w:rsid w:val="00042A31"/>
    <w:rsid w:val="000431BE"/>
    <w:rsid w:val="0004572D"/>
    <w:rsid w:val="00050861"/>
    <w:rsid w:val="000511D3"/>
    <w:rsid w:val="000521C6"/>
    <w:rsid w:val="00053A36"/>
    <w:rsid w:val="00053AC7"/>
    <w:rsid w:val="000546D2"/>
    <w:rsid w:val="00055066"/>
    <w:rsid w:val="00056716"/>
    <w:rsid w:val="000579B4"/>
    <w:rsid w:val="00062C1E"/>
    <w:rsid w:val="000665F7"/>
    <w:rsid w:val="000670E9"/>
    <w:rsid w:val="000675C7"/>
    <w:rsid w:val="00067A9E"/>
    <w:rsid w:val="00074E56"/>
    <w:rsid w:val="000757AE"/>
    <w:rsid w:val="00076313"/>
    <w:rsid w:val="00077250"/>
    <w:rsid w:val="00080504"/>
    <w:rsid w:val="000831A8"/>
    <w:rsid w:val="000832CE"/>
    <w:rsid w:val="00086167"/>
    <w:rsid w:val="00086BE1"/>
    <w:rsid w:val="00086BF5"/>
    <w:rsid w:val="000872D9"/>
    <w:rsid w:val="00091779"/>
    <w:rsid w:val="0009219F"/>
    <w:rsid w:val="00092434"/>
    <w:rsid w:val="00095247"/>
    <w:rsid w:val="00097D33"/>
    <w:rsid w:val="000A0576"/>
    <w:rsid w:val="000A09B6"/>
    <w:rsid w:val="000A7522"/>
    <w:rsid w:val="000A77D7"/>
    <w:rsid w:val="000B13EA"/>
    <w:rsid w:val="000B32E9"/>
    <w:rsid w:val="000B66A0"/>
    <w:rsid w:val="000B7665"/>
    <w:rsid w:val="000C0BE7"/>
    <w:rsid w:val="000C5CD7"/>
    <w:rsid w:val="000C5CD8"/>
    <w:rsid w:val="000C65EA"/>
    <w:rsid w:val="000D13A4"/>
    <w:rsid w:val="000D1491"/>
    <w:rsid w:val="000D190F"/>
    <w:rsid w:val="000D404F"/>
    <w:rsid w:val="000D6732"/>
    <w:rsid w:val="000D6E38"/>
    <w:rsid w:val="000D7A6A"/>
    <w:rsid w:val="000E76F9"/>
    <w:rsid w:val="000F0048"/>
    <w:rsid w:val="000F0B52"/>
    <w:rsid w:val="000F20DA"/>
    <w:rsid w:val="000F2616"/>
    <w:rsid w:val="000F3023"/>
    <w:rsid w:val="000F40CB"/>
    <w:rsid w:val="000F45EC"/>
    <w:rsid w:val="000F4B25"/>
    <w:rsid w:val="000F5709"/>
    <w:rsid w:val="000F575A"/>
    <w:rsid w:val="000F6C08"/>
    <w:rsid w:val="000F7DA3"/>
    <w:rsid w:val="000F7FA0"/>
    <w:rsid w:val="001010F7"/>
    <w:rsid w:val="0010228C"/>
    <w:rsid w:val="001029C5"/>
    <w:rsid w:val="00104087"/>
    <w:rsid w:val="00104BEF"/>
    <w:rsid w:val="00107364"/>
    <w:rsid w:val="00107432"/>
    <w:rsid w:val="00110265"/>
    <w:rsid w:val="00110372"/>
    <w:rsid w:val="0011179A"/>
    <w:rsid w:val="0011479A"/>
    <w:rsid w:val="00115456"/>
    <w:rsid w:val="0011640B"/>
    <w:rsid w:val="0012095D"/>
    <w:rsid w:val="00121574"/>
    <w:rsid w:val="00121EFA"/>
    <w:rsid w:val="00123AC6"/>
    <w:rsid w:val="00123D5E"/>
    <w:rsid w:val="00133110"/>
    <w:rsid w:val="001348B6"/>
    <w:rsid w:val="00136CFB"/>
    <w:rsid w:val="0014111C"/>
    <w:rsid w:val="00143AC6"/>
    <w:rsid w:val="001442E3"/>
    <w:rsid w:val="00144E1C"/>
    <w:rsid w:val="00146F1E"/>
    <w:rsid w:val="00150BC8"/>
    <w:rsid w:val="00150DDB"/>
    <w:rsid w:val="0015244F"/>
    <w:rsid w:val="00152C6B"/>
    <w:rsid w:val="001552CB"/>
    <w:rsid w:val="00155DFF"/>
    <w:rsid w:val="001561B2"/>
    <w:rsid w:val="001564A2"/>
    <w:rsid w:val="00157056"/>
    <w:rsid w:val="00157FF0"/>
    <w:rsid w:val="00160B37"/>
    <w:rsid w:val="00160C8D"/>
    <w:rsid w:val="0016258D"/>
    <w:rsid w:val="00162667"/>
    <w:rsid w:val="00162D69"/>
    <w:rsid w:val="00163A1D"/>
    <w:rsid w:val="00164211"/>
    <w:rsid w:val="00166F9E"/>
    <w:rsid w:val="00167E45"/>
    <w:rsid w:val="00170077"/>
    <w:rsid w:val="00171DE8"/>
    <w:rsid w:val="001738CD"/>
    <w:rsid w:val="00174BE8"/>
    <w:rsid w:val="00176F7E"/>
    <w:rsid w:val="00177203"/>
    <w:rsid w:val="00181F92"/>
    <w:rsid w:val="0018240D"/>
    <w:rsid w:val="001828E9"/>
    <w:rsid w:val="0018375F"/>
    <w:rsid w:val="00183965"/>
    <w:rsid w:val="00187648"/>
    <w:rsid w:val="00187FCA"/>
    <w:rsid w:val="00187FFD"/>
    <w:rsid w:val="001901C0"/>
    <w:rsid w:val="00190C69"/>
    <w:rsid w:val="00191215"/>
    <w:rsid w:val="001919E4"/>
    <w:rsid w:val="001932FE"/>
    <w:rsid w:val="00196419"/>
    <w:rsid w:val="001971D9"/>
    <w:rsid w:val="001A12C2"/>
    <w:rsid w:val="001A2883"/>
    <w:rsid w:val="001A3698"/>
    <w:rsid w:val="001A5B46"/>
    <w:rsid w:val="001A723E"/>
    <w:rsid w:val="001A7865"/>
    <w:rsid w:val="001B5940"/>
    <w:rsid w:val="001C098B"/>
    <w:rsid w:val="001C25DB"/>
    <w:rsid w:val="001C4775"/>
    <w:rsid w:val="001C47A4"/>
    <w:rsid w:val="001C55B5"/>
    <w:rsid w:val="001C5E12"/>
    <w:rsid w:val="001D2ABC"/>
    <w:rsid w:val="001D35DE"/>
    <w:rsid w:val="001D3957"/>
    <w:rsid w:val="001D769F"/>
    <w:rsid w:val="001D77AB"/>
    <w:rsid w:val="001D7EB5"/>
    <w:rsid w:val="001E30F0"/>
    <w:rsid w:val="001E3705"/>
    <w:rsid w:val="001E3F88"/>
    <w:rsid w:val="001E7A11"/>
    <w:rsid w:val="001E7D61"/>
    <w:rsid w:val="001F0103"/>
    <w:rsid w:val="001F10DC"/>
    <w:rsid w:val="001F1755"/>
    <w:rsid w:val="001F185A"/>
    <w:rsid w:val="001F3F25"/>
    <w:rsid w:val="001F4784"/>
    <w:rsid w:val="00200C81"/>
    <w:rsid w:val="00201ADA"/>
    <w:rsid w:val="00201D26"/>
    <w:rsid w:val="00202921"/>
    <w:rsid w:val="00203C22"/>
    <w:rsid w:val="00203F2F"/>
    <w:rsid w:val="00204502"/>
    <w:rsid w:val="0020476D"/>
    <w:rsid w:val="00205BCD"/>
    <w:rsid w:val="00205FD9"/>
    <w:rsid w:val="00206A4B"/>
    <w:rsid w:val="0021476D"/>
    <w:rsid w:val="00217CB4"/>
    <w:rsid w:val="00220F5A"/>
    <w:rsid w:val="0022149B"/>
    <w:rsid w:val="00221BC6"/>
    <w:rsid w:val="0022293B"/>
    <w:rsid w:val="002229C3"/>
    <w:rsid w:val="00224752"/>
    <w:rsid w:val="00225055"/>
    <w:rsid w:val="00225194"/>
    <w:rsid w:val="002257E4"/>
    <w:rsid w:val="00225D11"/>
    <w:rsid w:val="00225E81"/>
    <w:rsid w:val="0023016B"/>
    <w:rsid w:val="0023142D"/>
    <w:rsid w:val="0023270A"/>
    <w:rsid w:val="002348E0"/>
    <w:rsid w:val="00234D65"/>
    <w:rsid w:val="002373AE"/>
    <w:rsid w:val="002377A6"/>
    <w:rsid w:val="00241A5D"/>
    <w:rsid w:val="0024305F"/>
    <w:rsid w:val="002432A0"/>
    <w:rsid w:val="002438B5"/>
    <w:rsid w:val="00243E61"/>
    <w:rsid w:val="00244BFC"/>
    <w:rsid w:val="0024670D"/>
    <w:rsid w:val="002469C9"/>
    <w:rsid w:val="00251E1B"/>
    <w:rsid w:val="00255A10"/>
    <w:rsid w:val="002568F1"/>
    <w:rsid w:val="00256FD1"/>
    <w:rsid w:val="00257301"/>
    <w:rsid w:val="00260588"/>
    <w:rsid w:val="00260C7A"/>
    <w:rsid w:val="00260E70"/>
    <w:rsid w:val="00265849"/>
    <w:rsid w:val="00266144"/>
    <w:rsid w:val="00266241"/>
    <w:rsid w:val="00266461"/>
    <w:rsid w:val="00270707"/>
    <w:rsid w:val="00273C18"/>
    <w:rsid w:val="002772B7"/>
    <w:rsid w:val="0028106E"/>
    <w:rsid w:val="00283130"/>
    <w:rsid w:val="0028330D"/>
    <w:rsid w:val="002840C6"/>
    <w:rsid w:val="00285184"/>
    <w:rsid w:val="0028572A"/>
    <w:rsid w:val="0028646A"/>
    <w:rsid w:val="0028748F"/>
    <w:rsid w:val="002879D0"/>
    <w:rsid w:val="00290E4F"/>
    <w:rsid w:val="002924A0"/>
    <w:rsid w:val="00292AC0"/>
    <w:rsid w:val="00294EFD"/>
    <w:rsid w:val="00295145"/>
    <w:rsid w:val="002958A7"/>
    <w:rsid w:val="00296843"/>
    <w:rsid w:val="00296BC5"/>
    <w:rsid w:val="002A1EF8"/>
    <w:rsid w:val="002A5EF1"/>
    <w:rsid w:val="002A7393"/>
    <w:rsid w:val="002B2D8A"/>
    <w:rsid w:val="002B2EE4"/>
    <w:rsid w:val="002B3D4C"/>
    <w:rsid w:val="002B5827"/>
    <w:rsid w:val="002B5C1B"/>
    <w:rsid w:val="002B7448"/>
    <w:rsid w:val="002C2E5D"/>
    <w:rsid w:val="002C39D1"/>
    <w:rsid w:val="002C5B83"/>
    <w:rsid w:val="002C62DE"/>
    <w:rsid w:val="002D239C"/>
    <w:rsid w:val="002D3286"/>
    <w:rsid w:val="002D7585"/>
    <w:rsid w:val="002E12A3"/>
    <w:rsid w:val="002E1761"/>
    <w:rsid w:val="002E1965"/>
    <w:rsid w:val="002E26E8"/>
    <w:rsid w:val="002E2957"/>
    <w:rsid w:val="002E3824"/>
    <w:rsid w:val="002E51A3"/>
    <w:rsid w:val="002E70A2"/>
    <w:rsid w:val="002E78FD"/>
    <w:rsid w:val="002E7CBD"/>
    <w:rsid w:val="002F41C6"/>
    <w:rsid w:val="002F44A9"/>
    <w:rsid w:val="002F4C8B"/>
    <w:rsid w:val="002F5EE9"/>
    <w:rsid w:val="002F6D08"/>
    <w:rsid w:val="003012C7"/>
    <w:rsid w:val="003017C2"/>
    <w:rsid w:val="003035EB"/>
    <w:rsid w:val="003075DB"/>
    <w:rsid w:val="00310086"/>
    <w:rsid w:val="00313608"/>
    <w:rsid w:val="00313858"/>
    <w:rsid w:val="003173D1"/>
    <w:rsid w:val="0032048E"/>
    <w:rsid w:val="0032088E"/>
    <w:rsid w:val="00321570"/>
    <w:rsid w:val="00321999"/>
    <w:rsid w:val="00321D83"/>
    <w:rsid w:val="00322D8E"/>
    <w:rsid w:val="00326AF2"/>
    <w:rsid w:val="00331877"/>
    <w:rsid w:val="003323A3"/>
    <w:rsid w:val="00336A46"/>
    <w:rsid w:val="003403A4"/>
    <w:rsid w:val="0034142F"/>
    <w:rsid w:val="0034246F"/>
    <w:rsid w:val="003434A9"/>
    <w:rsid w:val="0034479D"/>
    <w:rsid w:val="003448B5"/>
    <w:rsid w:val="0034563E"/>
    <w:rsid w:val="003477A6"/>
    <w:rsid w:val="003515A8"/>
    <w:rsid w:val="003539CB"/>
    <w:rsid w:val="00354871"/>
    <w:rsid w:val="00354B32"/>
    <w:rsid w:val="003551F8"/>
    <w:rsid w:val="00355BA4"/>
    <w:rsid w:val="0035621D"/>
    <w:rsid w:val="00361AF4"/>
    <w:rsid w:val="00363163"/>
    <w:rsid w:val="00363234"/>
    <w:rsid w:val="00363935"/>
    <w:rsid w:val="00364053"/>
    <w:rsid w:val="00370055"/>
    <w:rsid w:val="00370ABC"/>
    <w:rsid w:val="003713C7"/>
    <w:rsid w:val="00375B4C"/>
    <w:rsid w:val="00380F9C"/>
    <w:rsid w:val="003818A2"/>
    <w:rsid w:val="00390774"/>
    <w:rsid w:val="00392562"/>
    <w:rsid w:val="00392C17"/>
    <w:rsid w:val="00392F81"/>
    <w:rsid w:val="00393905"/>
    <w:rsid w:val="00393950"/>
    <w:rsid w:val="00393FBF"/>
    <w:rsid w:val="00395214"/>
    <w:rsid w:val="003956DD"/>
    <w:rsid w:val="00396AAD"/>
    <w:rsid w:val="003A00E7"/>
    <w:rsid w:val="003A2EBF"/>
    <w:rsid w:val="003A37BC"/>
    <w:rsid w:val="003A4036"/>
    <w:rsid w:val="003A6870"/>
    <w:rsid w:val="003A6881"/>
    <w:rsid w:val="003A7094"/>
    <w:rsid w:val="003A7305"/>
    <w:rsid w:val="003B1346"/>
    <w:rsid w:val="003B14DD"/>
    <w:rsid w:val="003B33C7"/>
    <w:rsid w:val="003C1935"/>
    <w:rsid w:val="003C2594"/>
    <w:rsid w:val="003C2C14"/>
    <w:rsid w:val="003C3C4D"/>
    <w:rsid w:val="003C48C9"/>
    <w:rsid w:val="003C692F"/>
    <w:rsid w:val="003D08A4"/>
    <w:rsid w:val="003D0D71"/>
    <w:rsid w:val="003D1632"/>
    <w:rsid w:val="003D25D9"/>
    <w:rsid w:val="003D2777"/>
    <w:rsid w:val="003D5AEC"/>
    <w:rsid w:val="003D7835"/>
    <w:rsid w:val="003E00F7"/>
    <w:rsid w:val="003E1505"/>
    <w:rsid w:val="003E2D0E"/>
    <w:rsid w:val="003E2E18"/>
    <w:rsid w:val="003E4CB8"/>
    <w:rsid w:val="003E545F"/>
    <w:rsid w:val="003E6BA3"/>
    <w:rsid w:val="003F0AB2"/>
    <w:rsid w:val="003F3146"/>
    <w:rsid w:val="003F6F01"/>
    <w:rsid w:val="00400FC8"/>
    <w:rsid w:val="00401011"/>
    <w:rsid w:val="004062DB"/>
    <w:rsid w:val="00407C8F"/>
    <w:rsid w:val="004116A2"/>
    <w:rsid w:val="00411B97"/>
    <w:rsid w:val="00414A47"/>
    <w:rsid w:val="00415B0E"/>
    <w:rsid w:val="0042225C"/>
    <w:rsid w:val="004230FF"/>
    <w:rsid w:val="00423B77"/>
    <w:rsid w:val="004241BC"/>
    <w:rsid w:val="004247ED"/>
    <w:rsid w:val="00427CA3"/>
    <w:rsid w:val="00430C39"/>
    <w:rsid w:val="00431DB6"/>
    <w:rsid w:val="00432FF2"/>
    <w:rsid w:val="00433129"/>
    <w:rsid w:val="004363D7"/>
    <w:rsid w:val="00436FAB"/>
    <w:rsid w:val="004407B6"/>
    <w:rsid w:val="00441275"/>
    <w:rsid w:val="00441797"/>
    <w:rsid w:val="004420F0"/>
    <w:rsid w:val="00443970"/>
    <w:rsid w:val="00443C61"/>
    <w:rsid w:val="004446FA"/>
    <w:rsid w:val="00444D10"/>
    <w:rsid w:val="00454C7F"/>
    <w:rsid w:val="00455F9A"/>
    <w:rsid w:val="00456D5F"/>
    <w:rsid w:val="00461CD1"/>
    <w:rsid w:val="00462F0D"/>
    <w:rsid w:val="00464B6D"/>
    <w:rsid w:val="00466BB8"/>
    <w:rsid w:val="0047107A"/>
    <w:rsid w:val="0048297D"/>
    <w:rsid w:val="00485102"/>
    <w:rsid w:val="00485E3E"/>
    <w:rsid w:val="00490235"/>
    <w:rsid w:val="00492C80"/>
    <w:rsid w:val="00495A8B"/>
    <w:rsid w:val="004A509D"/>
    <w:rsid w:val="004A6B8E"/>
    <w:rsid w:val="004A734D"/>
    <w:rsid w:val="004A7E91"/>
    <w:rsid w:val="004B18CC"/>
    <w:rsid w:val="004B1DC6"/>
    <w:rsid w:val="004B2682"/>
    <w:rsid w:val="004B330E"/>
    <w:rsid w:val="004B4429"/>
    <w:rsid w:val="004B5A01"/>
    <w:rsid w:val="004B5BF5"/>
    <w:rsid w:val="004B6BBD"/>
    <w:rsid w:val="004B7537"/>
    <w:rsid w:val="004C1E60"/>
    <w:rsid w:val="004C2ED6"/>
    <w:rsid w:val="004C377F"/>
    <w:rsid w:val="004C5E3A"/>
    <w:rsid w:val="004C626D"/>
    <w:rsid w:val="004C670F"/>
    <w:rsid w:val="004D0679"/>
    <w:rsid w:val="004D082D"/>
    <w:rsid w:val="004D14C4"/>
    <w:rsid w:val="004D18F3"/>
    <w:rsid w:val="004D31C6"/>
    <w:rsid w:val="004D36C1"/>
    <w:rsid w:val="004D52EC"/>
    <w:rsid w:val="004E08E8"/>
    <w:rsid w:val="004E3A41"/>
    <w:rsid w:val="004F061A"/>
    <w:rsid w:val="004F0748"/>
    <w:rsid w:val="004F6616"/>
    <w:rsid w:val="004F6A53"/>
    <w:rsid w:val="004F7DD6"/>
    <w:rsid w:val="00503EFB"/>
    <w:rsid w:val="0050693C"/>
    <w:rsid w:val="00513F3B"/>
    <w:rsid w:val="005164DD"/>
    <w:rsid w:val="005168C7"/>
    <w:rsid w:val="005172F7"/>
    <w:rsid w:val="005218BE"/>
    <w:rsid w:val="00523986"/>
    <w:rsid w:val="00524249"/>
    <w:rsid w:val="00524308"/>
    <w:rsid w:val="005259EA"/>
    <w:rsid w:val="005326C1"/>
    <w:rsid w:val="0053497E"/>
    <w:rsid w:val="0053549D"/>
    <w:rsid w:val="00536687"/>
    <w:rsid w:val="00537A92"/>
    <w:rsid w:val="005446D6"/>
    <w:rsid w:val="005450FA"/>
    <w:rsid w:val="00546564"/>
    <w:rsid w:val="00547434"/>
    <w:rsid w:val="0054782D"/>
    <w:rsid w:val="00552E42"/>
    <w:rsid w:val="005543CE"/>
    <w:rsid w:val="0055527E"/>
    <w:rsid w:val="005617C2"/>
    <w:rsid w:val="00562829"/>
    <w:rsid w:val="005633A0"/>
    <w:rsid w:val="005637E4"/>
    <w:rsid w:val="005644E5"/>
    <w:rsid w:val="0056718A"/>
    <w:rsid w:val="0057149D"/>
    <w:rsid w:val="00571D46"/>
    <w:rsid w:val="00584725"/>
    <w:rsid w:val="00586CF2"/>
    <w:rsid w:val="0059020C"/>
    <w:rsid w:val="00591E97"/>
    <w:rsid w:val="00592B36"/>
    <w:rsid w:val="0059480C"/>
    <w:rsid w:val="00595B96"/>
    <w:rsid w:val="0059626B"/>
    <w:rsid w:val="00597AA3"/>
    <w:rsid w:val="005A4037"/>
    <w:rsid w:val="005A5CB4"/>
    <w:rsid w:val="005A6AEE"/>
    <w:rsid w:val="005B44CB"/>
    <w:rsid w:val="005B4716"/>
    <w:rsid w:val="005B4BAD"/>
    <w:rsid w:val="005B7416"/>
    <w:rsid w:val="005B7AE4"/>
    <w:rsid w:val="005C09B8"/>
    <w:rsid w:val="005C13E3"/>
    <w:rsid w:val="005C44CA"/>
    <w:rsid w:val="005C4D70"/>
    <w:rsid w:val="005C6A6C"/>
    <w:rsid w:val="005C6C1A"/>
    <w:rsid w:val="005D1445"/>
    <w:rsid w:val="005D3B28"/>
    <w:rsid w:val="005D42E2"/>
    <w:rsid w:val="005D482A"/>
    <w:rsid w:val="005E080E"/>
    <w:rsid w:val="005E14ED"/>
    <w:rsid w:val="005E1B0D"/>
    <w:rsid w:val="005E20D5"/>
    <w:rsid w:val="005E51FD"/>
    <w:rsid w:val="005E737F"/>
    <w:rsid w:val="005F2414"/>
    <w:rsid w:val="005F373E"/>
    <w:rsid w:val="005F3F0C"/>
    <w:rsid w:val="00600688"/>
    <w:rsid w:val="006015AE"/>
    <w:rsid w:val="00601B4E"/>
    <w:rsid w:val="006027DC"/>
    <w:rsid w:val="006057B2"/>
    <w:rsid w:val="00606089"/>
    <w:rsid w:val="00611AA2"/>
    <w:rsid w:val="00612F4F"/>
    <w:rsid w:val="00616396"/>
    <w:rsid w:val="00621BE4"/>
    <w:rsid w:val="006236A9"/>
    <w:rsid w:val="00623E55"/>
    <w:rsid w:val="00624837"/>
    <w:rsid w:val="00624A08"/>
    <w:rsid w:val="00624E24"/>
    <w:rsid w:val="00632B4C"/>
    <w:rsid w:val="00636D8F"/>
    <w:rsid w:val="006376C3"/>
    <w:rsid w:val="006415BA"/>
    <w:rsid w:val="00641D3D"/>
    <w:rsid w:val="00645451"/>
    <w:rsid w:val="00646080"/>
    <w:rsid w:val="00646FAD"/>
    <w:rsid w:val="00651269"/>
    <w:rsid w:val="00651429"/>
    <w:rsid w:val="00651490"/>
    <w:rsid w:val="00654699"/>
    <w:rsid w:val="0066174E"/>
    <w:rsid w:val="00661A9B"/>
    <w:rsid w:val="00667E4A"/>
    <w:rsid w:val="00670860"/>
    <w:rsid w:val="0067349F"/>
    <w:rsid w:val="006762C8"/>
    <w:rsid w:val="006768CA"/>
    <w:rsid w:val="006773B1"/>
    <w:rsid w:val="00681B56"/>
    <w:rsid w:val="0068296D"/>
    <w:rsid w:val="00683393"/>
    <w:rsid w:val="006838DD"/>
    <w:rsid w:val="00686004"/>
    <w:rsid w:val="0068621D"/>
    <w:rsid w:val="006872B9"/>
    <w:rsid w:val="0068745D"/>
    <w:rsid w:val="0068769D"/>
    <w:rsid w:val="0069159B"/>
    <w:rsid w:val="00691BB6"/>
    <w:rsid w:val="00692B15"/>
    <w:rsid w:val="0069373E"/>
    <w:rsid w:val="00696BA8"/>
    <w:rsid w:val="00697679"/>
    <w:rsid w:val="006A0EF6"/>
    <w:rsid w:val="006A2701"/>
    <w:rsid w:val="006A2BDE"/>
    <w:rsid w:val="006A4661"/>
    <w:rsid w:val="006A472C"/>
    <w:rsid w:val="006A65C3"/>
    <w:rsid w:val="006A7B1F"/>
    <w:rsid w:val="006B06DD"/>
    <w:rsid w:val="006B0C4D"/>
    <w:rsid w:val="006B158A"/>
    <w:rsid w:val="006B5A66"/>
    <w:rsid w:val="006B6719"/>
    <w:rsid w:val="006B7F43"/>
    <w:rsid w:val="006C1C7D"/>
    <w:rsid w:val="006C3070"/>
    <w:rsid w:val="006C4C9E"/>
    <w:rsid w:val="006D1160"/>
    <w:rsid w:val="006D2DF7"/>
    <w:rsid w:val="006D42A3"/>
    <w:rsid w:val="006E00BC"/>
    <w:rsid w:val="006E1E0E"/>
    <w:rsid w:val="006F02A9"/>
    <w:rsid w:val="006F0766"/>
    <w:rsid w:val="006F0F45"/>
    <w:rsid w:val="006F3F1B"/>
    <w:rsid w:val="006F6EDF"/>
    <w:rsid w:val="006F703B"/>
    <w:rsid w:val="006F7170"/>
    <w:rsid w:val="006F7709"/>
    <w:rsid w:val="00701512"/>
    <w:rsid w:val="007015B9"/>
    <w:rsid w:val="007016ED"/>
    <w:rsid w:val="007018C6"/>
    <w:rsid w:val="007042A2"/>
    <w:rsid w:val="007053A1"/>
    <w:rsid w:val="007065C6"/>
    <w:rsid w:val="007122F2"/>
    <w:rsid w:val="0071386A"/>
    <w:rsid w:val="007155FF"/>
    <w:rsid w:val="00716A0F"/>
    <w:rsid w:val="0071708D"/>
    <w:rsid w:val="00717490"/>
    <w:rsid w:val="00717ADE"/>
    <w:rsid w:val="00717B29"/>
    <w:rsid w:val="0072015A"/>
    <w:rsid w:val="00720FE8"/>
    <w:rsid w:val="00722282"/>
    <w:rsid w:val="0072249E"/>
    <w:rsid w:val="00722BC7"/>
    <w:rsid w:val="00723263"/>
    <w:rsid w:val="007235E2"/>
    <w:rsid w:val="00723C39"/>
    <w:rsid w:val="00724128"/>
    <w:rsid w:val="00727FD7"/>
    <w:rsid w:val="00730F3B"/>
    <w:rsid w:val="00731837"/>
    <w:rsid w:val="00733897"/>
    <w:rsid w:val="00733F4F"/>
    <w:rsid w:val="007354D0"/>
    <w:rsid w:val="007358DF"/>
    <w:rsid w:val="00735CCD"/>
    <w:rsid w:val="007378D2"/>
    <w:rsid w:val="007422FD"/>
    <w:rsid w:val="00742B52"/>
    <w:rsid w:val="00744CD4"/>
    <w:rsid w:val="00746211"/>
    <w:rsid w:val="00746340"/>
    <w:rsid w:val="00747D46"/>
    <w:rsid w:val="0075127B"/>
    <w:rsid w:val="00753530"/>
    <w:rsid w:val="00753B9E"/>
    <w:rsid w:val="00754659"/>
    <w:rsid w:val="00754DA9"/>
    <w:rsid w:val="007576CE"/>
    <w:rsid w:val="00760B5E"/>
    <w:rsid w:val="0076226A"/>
    <w:rsid w:val="007709AB"/>
    <w:rsid w:val="00771C3E"/>
    <w:rsid w:val="007727DC"/>
    <w:rsid w:val="00773440"/>
    <w:rsid w:val="00776F9F"/>
    <w:rsid w:val="00780DCD"/>
    <w:rsid w:val="00781A28"/>
    <w:rsid w:val="00781C67"/>
    <w:rsid w:val="00782769"/>
    <w:rsid w:val="00782A69"/>
    <w:rsid w:val="00782C66"/>
    <w:rsid w:val="00783CC0"/>
    <w:rsid w:val="0078774F"/>
    <w:rsid w:val="00790305"/>
    <w:rsid w:val="0079638F"/>
    <w:rsid w:val="007968B9"/>
    <w:rsid w:val="007A02E7"/>
    <w:rsid w:val="007A3C9D"/>
    <w:rsid w:val="007A57D7"/>
    <w:rsid w:val="007B0283"/>
    <w:rsid w:val="007B06CD"/>
    <w:rsid w:val="007B16A9"/>
    <w:rsid w:val="007B23F4"/>
    <w:rsid w:val="007B24B3"/>
    <w:rsid w:val="007B32DF"/>
    <w:rsid w:val="007B5321"/>
    <w:rsid w:val="007B69B4"/>
    <w:rsid w:val="007C16FF"/>
    <w:rsid w:val="007C26D4"/>
    <w:rsid w:val="007C35B6"/>
    <w:rsid w:val="007C6998"/>
    <w:rsid w:val="007C6ABD"/>
    <w:rsid w:val="007C6EAB"/>
    <w:rsid w:val="007C7512"/>
    <w:rsid w:val="007C7D97"/>
    <w:rsid w:val="007C7FD4"/>
    <w:rsid w:val="007D0E88"/>
    <w:rsid w:val="007D2FEC"/>
    <w:rsid w:val="007D4536"/>
    <w:rsid w:val="007D4F50"/>
    <w:rsid w:val="007D7116"/>
    <w:rsid w:val="007D77CA"/>
    <w:rsid w:val="007E43EE"/>
    <w:rsid w:val="007E599A"/>
    <w:rsid w:val="007E6EE5"/>
    <w:rsid w:val="007F0065"/>
    <w:rsid w:val="007F1798"/>
    <w:rsid w:val="007F586D"/>
    <w:rsid w:val="007F6BCB"/>
    <w:rsid w:val="007F7287"/>
    <w:rsid w:val="007F79FF"/>
    <w:rsid w:val="00800FB9"/>
    <w:rsid w:val="0080127E"/>
    <w:rsid w:val="00801899"/>
    <w:rsid w:val="008023FF"/>
    <w:rsid w:val="00804AF0"/>
    <w:rsid w:val="00804EEB"/>
    <w:rsid w:val="00810236"/>
    <w:rsid w:val="008129B5"/>
    <w:rsid w:val="00813674"/>
    <w:rsid w:val="00817C29"/>
    <w:rsid w:val="008200CF"/>
    <w:rsid w:val="008204F7"/>
    <w:rsid w:val="0082069C"/>
    <w:rsid w:val="00820D4A"/>
    <w:rsid w:val="00820F33"/>
    <w:rsid w:val="00821B83"/>
    <w:rsid w:val="0082269C"/>
    <w:rsid w:val="00825127"/>
    <w:rsid w:val="00825A7A"/>
    <w:rsid w:val="00826456"/>
    <w:rsid w:val="00827745"/>
    <w:rsid w:val="00830C91"/>
    <w:rsid w:val="00831668"/>
    <w:rsid w:val="00833C92"/>
    <w:rsid w:val="00834659"/>
    <w:rsid w:val="00834AFC"/>
    <w:rsid w:val="00837A0F"/>
    <w:rsid w:val="00841110"/>
    <w:rsid w:val="0084122E"/>
    <w:rsid w:val="00841C67"/>
    <w:rsid w:val="00844310"/>
    <w:rsid w:val="00844C0C"/>
    <w:rsid w:val="008455BF"/>
    <w:rsid w:val="00845FEA"/>
    <w:rsid w:val="00850BBF"/>
    <w:rsid w:val="008515DC"/>
    <w:rsid w:val="00852E2A"/>
    <w:rsid w:val="00852E36"/>
    <w:rsid w:val="0085589B"/>
    <w:rsid w:val="0086094B"/>
    <w:rsid w:val="00860E58"/>
    <w:rsid w:val="00861686"/>
    <w:rsid w:val="00862324"/>
    <w:rsid w:val="00863685"/>
    <w:rsid w:val="0086694B"/>
    <w:rsid w:val="00866B7E"/>
    <w:rsid w:val="00867DC7"/>
    <w:rsid w:val="008708CD"/>
    <w:rsid w:val="008712A8"/>
    <w:rsid w:val="008734DF"/>
    <w:rsid w:val="008737D8"/>
    <w:rsid w:val="00873892"/>
    <w:rsid w:val="00874BC4"/>
    <w:rsid w:val="00875AF4"/>
    <w:rsid w:val="008826AE"/>
    <w:rsid w:val="00882C34"/>
    <w:rsid w:val="00882C7E"/>
    <w:rsid w:val="00883696"/>
    <w:rsid w:val="00883E11"/>
    <w:rsid w:val="00883F6D"/>
    <w:rsid w:val="00884161"/>
    <w:rsid w:val="00884186"/>
    <w:rsid w:val="008853FD"/>
    <w:rsid w:val="00887DCD"/>
    <w:rsid w:val="00890CE4"/>
    <w:rsid w:val="00892A50"/>
    <w:rsid w:val="008941C1"/>
    <w:rsid w:val="008A1FE2"/>
    <w:rsid w:val="008A23B7"/>
    <w:rsid w:val="008A2C24"/>
    <w:rsid w:val="008A2F5D"/>
    <w:rsid w:val="008A6365"/>
    <w:rsid w:val="008A66FC"/>
    <w:rsid w:val="008A7F98"/>
    <w:rsid w:val="008B08D1"/>
    <w:rsid w:val="008B3A00"/>
    <w:rsid w:val="008B4592"/>
    <w:rsid w:val="008B48C4"/>
    <w:rsid w:val="008B50F0"/>
    <w:rsid w:val="008B5B5A"/>
    <w:rsid w:val="008B6885"/>
    <w:rsid w:val="008B6993"/>
    <w:rsid w:val="008C08AE"/>
    <w:rsid w:val="008C251C"/>
    <w:rsid w:val="008C3DCB"/>
    <w:rsid w:val="008C40C3"/>
    <w:rsid w:val="008C562B"/>
    <w:rsid w:val="008C7C17"/>
    <w:rsid w:val="008D4053"/>
    <w:rsid w:val="008D43DE"/>
    <w:rsid w:val="008D5961"/>
    <w:rsid w:val="008D6EE5"/>
    <w:rsid w:val="008D7386"/>
    <w:rsid w:val="008E28DD"/>
    <w:rsid w:val="008E2EE8"/>
    <w:rsid w:val="008E363A"/>
    <w:rsid w:val="008E4326"/>
    <w:rsid w:val="008E4674"/>
    <w:rsid w:val="008E5AE7"/>
    <w:rsid w:val="008E7205"/>
    <w:rsid w:val="008E7AC2"/>
    <w:rsid w:val="008F21F3"/>
    <w:rsid w:val="008F2AD1"/>
    <w:rsid w:val="008F2D6B"/>
    <w:rsid w:val="008F3CCA"/>
    <w:rsid w:val="0090115F"/>
    <w:rsid w:val="009016BB"/>
    <w:rsid w:val="00901894"/>
    <w:rsid w:val="00901ACE"/>
    <w:rsid w:val="00901C45"/>
    <w:rsid w:val="0090437A"/>
    <w:rsid w:val="009060AA"/>
    <w:rsid w:val="00907DA6"/>
    <w:rsid w:val="00910136"/>
    <w:rsid w:val="0091028E"/>
    <w:rsid w:val="00912BA6"/>
    <w:rsid w:val="00913C37"/>
    <w:rsid w:val="0091437B"/>
    <w:rsid w:val="00916F9A"/>
    <w:rsid w:val="009207A4"/>
    <w:rsid w:val="00921780"/>
    <w:rsid w:val="00923FB7"/>
    <w:rsid w:val="0092627E"/>
    <w:rsid w:val="00927890"/>
    <w:rsid w:val="00927DF5"/>
    <w:rsid w:val="00931687"/>
    <w:rsid w:val="00932626"/>
    <w:rsid w:val="00933106"/>
    <w:rsid w:val="00935C4B"/>
    <w:rsid w:val="00940DCE"/>
    <w:rsid w:val="0094259C"/>
    <w:rsid w:val="0094392F"/>
    <w:rsid w:val="009453CE"/>
    <w:rsid w:val="00950380"/>
    <w:rsid w:val="00950F55"/>
    <w:rsid w:val="009516F7"/>
    <w:rsid w:val="00954285"/>
    <w:rsid w:val="0095495A"/>
    <w:rsid w:val="00955597"/>
    <w:rsid w:val="009560B7"/>
    <w:rsid w:val="0095738D"/>
    <w:rsid w:val="00964166"/>
    <w:rsid w:val="009653DB"/>
    <w:rsid w:val="00965AF1"/>
    <w:rsid w:val="00967E5D"/>
    <w:rsid w:val="00967E91"/>
    <w:rsid w:val="009723C3"/>
    <w:rsid w:val="00972779"/>
    <w:rsid w:val="00972D10"/>
    <w:rsid w:val="00973FCD"/>
    <w:rsid w:val="009741A4"/>
    <w:rsid w:val="00975A75"/>
    <w:rsid w:val="00976E49"/>
    <w:rsid w:val="00976FC6"/>
    <w:rsid w:val="00977554"/>
    <w:rsid w:val="00977E6C"/>
    <w:rsid w:val="009814FD"/>
    <w:rsid w:val="009823FD"/>
    <w:rsid w:val="009829D8"/>
    <w:rsid w:val="00985F5A"/>
    <w:rsid w:val="00987663"/>
    <w:rsid w:val="00987BF3"/>
    <w:rsid w:val="00987C15"/>
    <w:rsid w:val="00987FC0"/>
    <w:rsid w:val="0099055F"/>
    <w:rsid w:val="00990D42"/>
    <w:rsid w:val="00991546"/>
    <w:rsid w:val="00992CFD"/>
    <w:rsid w:val="0099524B"/>
    <w:rsid w:val="009953C4"/>
    <w:rsid w:val="009A0E8A"/>
    <w:rsid w:val="009A3F5C"/>
    <w:rsid w:val="009A46A7"/>
    <w:rsid w:val="009A52C7"/>
    <w:rsid w:val="009A5874"/>
    <w:rsid w:val="009A7930"/>
    <w:rsid w:val="009B0316"/>
    <w:rsid w:val="009B0904"/>
    <w:rsid w:val="009B23B0"/>
    <w:rsid w:val="009B37B1"/>
    <w:rsid w:val="009B5CD3"/>
    <w:rsid w:val="009B765E"/>
    <w:rsid w:val="009C2179"/>
    <w:rsid w:val="009C34DE"/>
    <w:rsid w:val="009C4036"/>
    <w:rsid w:val="009C44A0"/>
    <w:rsid w:val="009C44D2"/>
    <w:rsid w:val="009C5D3E"/>
    <w:rsid w:val="009C6D2D"/>
    <w:rsid w:val="009C7C16"/>
    <w:rsid w:val="009D31B0"/>
    <w:rsid w:val="009D5305"/>
    <w:rsid w:val="009D6447"/>
    <w:rsid w:val="009D7CE1"/>
    <w:rsid w:val="009D7FEE"/>
    <w:rsid w:val="009E13A6"/>
    <w:rsid w:val="009E243D"/>
    <w:rsid w:val="009E343E"/>
    <w:rsid w:val="009E4500"/>
    <w:rsid w:val="009E4A56"/>
    <w:rsid w:val="009E4CF9"/>
    <w:rsid w:val="009E6032"/>
    <w:rsid w:val="009F0460"/>
    <w:rsid w:val="009F50F7"/>
    <w:rsid w:val="009F7B42"/>
    <w:rsid w:val="00A004FD"/>
    <w:rsid w:val="00A016E0"/>
    <w:rsid w:val="00A0247A"/>
    <w:rsid w:val="00A02C09"/>
    <w:rsid w:val="00A0317B"/>
    <w:rsid w:val="00A041AF"/>
    <w:rsid w:val="00A05134"/>
    <w:rsid w:val="00A07D71"/>
    <w:rsid w:val="00A10EDF"/>
    <w:rsid w:val="00A117D6"/>
    <w:rsid w:val="00A11889"/>
    <w:rsid w:val="00A11ACB"/>
    <w:rsid w:val="00A158DE"/>
    <w:rsid w:val="00A15EA3"/>
    <w:rsid w:val="00A16657"/>
    <w:rsid w:val="00A2156B"/>
    <w:rsid w:val="00A24C46"/>
    <w:rsid w:val="00A3074E"/>
    <w:rsid w:val="00A3162B"/>
    <w:rsid w:val="00A3309E"/>
    <w:rsid w:val="00A33534"/>
    <w:rsid w:val="00A34D0F"/>
    <w:rsid w:val="00A35259"/>
    <w:rsid w:val="00A4236F"/>
    <w:rsid w:val="00A43262"/>
    <w:rsid w:val="00A43AB8"/>
    <w:rsid w:val="00A464FD"/>
    <w:rsid w:val="00A50171"/>
    <w:rsid w:val="00A50D31"/>
    <w:rsid w:val="00A52209"/>
    <w:rsid w:val="00A52556"/>
    <w:rsid w:val="00A5280E"/>
    <w:rsid w:val="00A52941"/>
    <w:rsid w:val="00A55C1B"/>
    <w:rsid w:val="00A61F38"/>
    <w:rsid w:val="00A64B8D"/>
    <w:rsid w:val="00A64BA2"/>
    <w:rsid w:val="00A65040"/>
    <w:rsid w:val="00A65478"/>
    <w:rsid w:val="00A700B4"/>
    <w:rsid w:val="00A70B15"/>
    <w:rsid w:val="00A7595A"/>
    <w:rsid w:val="00A7621A"/>
    <w:rsid w:val="00A774DD"/>
    <w:rsid w:val="00A77938"/>
    <w:rsid w:val="00A80CA1"/>
    <w:rsid w:val="00A819C5"/>
    <w:rsid w:val="00A82BA0"/>
    <w:rsid w:val="00A83AFB"/>
    <w:rsid w:val="00A84A3E"/>
    <w:rsid w:val="00A9035D"/>
    <w:rsid w:val="00A9038E"/>
    <w:rsid w:val="00A91FBF"/>
    <w:rsid w:val="00A932CC"/>
    <w:rsid w:val="00A95373"/>
    <w:rsid w:val="00A95E9D"/>
    <w:rsid w:val="00A966C4"/>
    <w:rsid w:val="00AA0F96"/>
    <w:rsid w:val="00AA1622"/>
    <w:rsid w:val="00AA1D56"/>
    <w:rsid w:val="00AA1D5C"/>
    <w:rsid w:val="00AA2915"/>
    <w:rsid w:val="00AB2E7C"/>
    <w:rsid w:val="00AB38A3"/>
    <w:rsid w:val="00AB711E"/>
    <w:rsid w:val="00AB7D3A"/>
    <w:rsid w:val="00AC0BAE"/>
    <w:rsid w:val="00AC0E0D"/>
    <w:rsid w:val="00AC2DB5"/>
    <w:rsid w:val="00AC4AA1"/>
    <w:rsid w:val="00AC65F3"/>
    <w:rsid w:val="00AD0428"/>
    <w:rsid w:val="00AD3D32"/>
    <w:rsid w:val="00AD5B39"/>
    <w:rsid w:val="00AE30BC"/>
    <w:rsid w:val="00AE6839"/>
    <w:rsid w:val="00AE7A45"/>
    <w:rsid w:val="00AE7A97"/>
    <w:rsid w:val="00AF0BEF"/>
    <w:rsid w:val="00AF290E"/>
    <w:rsid w:val="00AF2F72"/>
    <w:rsid w:val="00AF325D"/>
    <w:rsid w:val="00AF34BF"/>
    <w:rsid w:val="00AF4745"/>
    <w:rsid w:val="00AF4CD8"/>
    <w:rsid w:val="00AF7603"/>
    <w:rsid w:val="00B0357C"/>
    <w:rsid w:val="00B04451"/>
    <w:rsid w:val="00B04AE6"/>
    <w:rsid w:val="00B06547"/>
    <w:rsid w:val="00B078BF"/>
    <w:rsid w:val="00B126D7"/>
    <w:rsid w:val="00B12E28"/>
    <w:rsid w:val="00B14A52"/>
    <w:rsid w:val="00B15603"/>
    <w:rsid w:val="00B15664"/>
    <w:rsid w:val="00B16917"/>
    <w:rsid w:val="00B177BA"/>
    <w:rsid w:val="00B17FD6"/>
    <w:rsid w:val="00B22231"/>
    <w:rsid w:val="00B25F39"/>
    <w:rsid w:val="00B2717F"/>
    <w:rsid w:val="00B27CBC"/>
    <w:rsid w:val="00B320F7"/>
    <w:rsid w:val="00B32A8A"/>
    <w:rsid w:val="00B335B8"/>
    <w:rsid w:val="00B335F4"/>
    <w:rsid w:val="00B37960"/>
    <w:rsid w:val="00B406DA"/>
    <w:rsid w:val="00B42182"/>
    <w:rsid w:val="00B4318A"/>
    <w:rsid w:val="00B44BE5"/>
    <w:rsid w:val="00B501DE"/>
    <w:rsid w:val="00B524D9"/>
    <w:rsid w:val="00B5328D"/>
    <w:rsid w:val="00B53517"/>
    <w:rsid w:val="00B544B5"/>
    <w:rsid w:val="00B55134"/>
    <w:rsid w:val="00B5578E"/>
    <w:rsid w:val="00B55F6D"/>
    <w:rsid w:val="00B5772B"/>
    <w:rsid w:val="00B578F8"/>
    <w:rsid w:val="00B61126"/>
    <w:rsid w:val="00B6156D"/>
    <w:rsid w:val="00B62162"/>
    <w:rsid w:val="00B6260D"/>
    <w:rsid w:val="00B626D2"/>
    <w:rsid w:val="00B635E1"/>
    <w:rsid w:val="00B6380E"/>
    <w:rsid w:val="00B667E1"/>
    <w:rsid w:val="00B674D9"/>
    <w:rsid w:val="00B67729"/>
    <w:rsid w:val="00B67ABF"/>
    <w:rsid w:val="00B702A7"/>
    <w:rsid w:val="00B70A4C"/>
    <w:rsid w:val="00B7165D"/>
    <w:rsid w:val="00B742E2"/>
    <w:rsid w:val="00B7773D"/>
    <w:rsid w:val="00B81B21"/>
    <w:rsid w:val="00B8299F"/>
    <w:rsid w:val="00B83ADF"/>
    <w:rsid w:val="00B84216"/>
    <w:rsid w:val="00B844F5"/>
    <w:rsid w:val="00B84B53"/>
    <w:rsid w:val="00B85ECE"/>
    <w:rsid w:val="00B87A0A"/>
    <w:rsid w:val="00B87A11"/>
    <w:rsid w:val="00B90277"/>
    <w:rsid w:val="00B90D5C"/>
    <w:rsid w:val="00B91479"/>
    <w:rsid w:val="00B91AB8"/>
    <w:rsid w:val="00B92B8D"/>
    <w:rsid w:val="00B93353"/>
    <w:rsid w:val="00B9416E"/>
    <w:rsid w:val="00B9538F"/>
    <w:rsid w:val="00B97664"/>
    <w:rsid w:val="00BA27C0"/>
    <w:rsid w:val="00BA33EE"/>
    <w:rsid w:val="00BA3F63"/>
    <w:rsid w:val="00BA65AE"/>
    <w:rsid w:val="00BA6C70"/>
    <w:rsid w:val="00BB02BF"/>
    <w:rsid w:val="00BB0831"/>
    <w:rsid w:val="00BB396C"/>
    <w:rsid w:val="00BB473A"/>
    <w:rsid w:val="00BB4F4E"/>
    <w:rsid w:val="00BB582C"/>
    <w:rsid w:val="00BB6105"/>
    <w:rsid w:val="00BB7DE2"/>
    <w:rsid w:val="00BC03D3"/>
    <w:rsid w:val="00BC08BE"/>
    <w:rsid w:val="00BC1418"/>
    <w:rsid w:val="00BC325E"/>
    <w:rsid w:val="00BC340D"/>
    <w:rsid w:val="00BC49C4"/>
    <w:rsid w:val="00BC52E7"/>
    <w:rsid w:val="00BC54C1"/>
    <w:rsid w:val="00BC590F"/>
    <w:rsid w:val="00BC7E76"/>
    <w:rsid w:val="00BD17E7"/>
    <w:rsid w:val="00BD308A"/>
    <w:rsid w:val="00BD6E70"/>
    <w:rsid w:val="00BD7E91"/>
    <w:rsid w:val="00BE1C85"/>
    <w:rsid w:val="00BE3CBF"/>
    <w:rsid w:val="00BE5525"/>
    <w:rsid w:val="00BE73FE"/>
    <w:rsid w:val="00BF412F"/>
    <w:rsid w:val="00BF44B5"/>
    <w:rsid w:val="00BF7844"/>
    <w:rsid w:val="00BF7F97"/>
    <w:rsid w:val="00C00371"/>
    <w:rsid w:val="00C021F1"/>
    <w:rsid w:val="00C04139"/>
    <w:rsid w:val="00C056C8"/>
    <w:rsid w:val="00C058C5"/>
    <w:rsid w:val="00C06FD2"/>
    <w:rsid w:val="00C07AF1"/>
    <w:rsid w:val="00C11417"/>
    <w:rsid w:val="00C12A7E"/>
    <w:rsid w:val="00C13E73"/>
    <w:rsid w:val="00C15B06"/>
    <w:rsid w:val="00C178B5"/>
    <w:rsid w:val="00C17BC8"/>
    <w:rsid w:val="00C200A9"/>
    <w:rsid w:val="00C247C8"/>
    <w:rsid w:val="00C25A79"/>
    <w:rsid w:val="00C31684"/>
    <w:rsid w:val="00C325EB"/>
    <w:rsid w:val="00C34EAB"/>
    <w:rsid w:val="00C41BCF"/>
    <w:rsid w:val="00C430AD"/>
    <w:rsid w:val="00C43823"/>
    <w:rsid w:val="00C44679"/>
    <w:rsid w:val="00C465EF"/>
    <w:rsid w:val="00C474CF"/>
    <w:rsid w:val="00C47CCB"/>
    <w:rsid w:val="00C5112F"/>
    <w:rsid w:val="00C52665"/>
    <w:rsid w:val="00C5487E"/>
    <w:rsid w:val="00C57A1E"/>
    <w:rsid w:val="00C62821"/>
    <w:rsid w:val="00C643C6"/>
    <w:rsid w:val="00C649E7"/>
    <w:rsid w:val="00C6662C"/>
    <w:rsid w:val="00C679C7"/>
    <w:rsid w:val="00C70078"/>
    <w:rsid w:val="00C70F5C"/>
    <w:rsid w:val="00C711D5"/>
    <w:rsid w:val="00C738EA"/>
    <w:rsid w:val="00C7509D"/>
    <w:rsid w:val="00C759B1"/>
    <w:rsid w:val="00C81BA2"/>
    <w:rsid w:val="00C82F32"/>
    <w:rsid w:val="00C8373C"/>
    <w:rsid w:val="00C86C48"/>
    <w:rsid w:val="00C876B3"/>
    <w:rsid w:val="00C933C8"/>
    <w:rsid w:val="00C949E2"/>
    <w:rsid w:val="00C963DE"/>
    <w:rsid w:val="00C9746D"/>
    <w:rsid w:val="00CA005D"/>
    <w:rsid w:val="00CA44CB"/>
    <w:rsid w:val="00CA4F9F"/>
    <w:rsid w:val="00CA7BD7"/>
    <w:rsid w:val="00CB26EF"/>
    <w:rsid w:val="00CB2C79"/>
    <w:rsid w:val="00CB322E"/>
    <w:rsid w:val="00CB46D8"/>
    <w:rsid w:val="00CB4A97"/>
    <w:rsid w:val="00CB4DA2"/>
    <w:rsid w:val="00CC0797"/>
    <w:rsid w:val="00CC33B8"/>
    <w:rsid w:val="00CC3BBD"/>
    <w:rsid w:val="00CC57FA"/>
    <w:rsid w:val="00CC6B4C"/>
    <w:rsid w:val="00CC6F9D"/>
    <w:rsid w:val="00CC7711"/>
    <w:rsid w:val="00CD053C"/>
    <w:rsid w:val="00CD08B5"/>
    <w:rsid w:val="00CD0B71"/>
    <w:rsid w:val="00CD290F"/>
    <w:rsid w:val="00CD2987"/>
    <w:rsid w:val="00CD3739"/>
    <w:rsid w:val="00CE08C4"/>
    <w:rsid w:val="00CE0EF9"/>
    <w:rsid w:val="00CE1B02"/>
    <w:rsid w:val="00CE4493"/>
    <w:rsid w:val="00CE5037"/>
    <w:rsid w:val="00CE50B1"/>
    <w:rsid w:val="00CE5744"/>
    <w:rsid w:val="00CF0296"/>
    <w:rsid w:val="00CF4F3C"/>
    <w:rsid w:val="00CF54EE"/>
    <w:rsid w:val="00CF59E6"/>
    <w:rsid w:val="00CF5B7B"/>
    <w:rsid w:val="00CF653D"/>
    <w:rsid w:val="00CF6957"/>
    <w:rsid w:val="00D02854"/>
    <w:rsid w:val="00D0538E"/>
    <w:rsid w:val="00D064DA"/>
    <w:rsid w:val="00D06973"/>
    <w:rsid w:val="00D07F54"/>
    <w:rsid w:val="00D10F73"/>
    <w:rsid w:val="00D120DA"/>
    <w:rsid w:val="00D12433"/>
    <w:rsid w:val="00D148A0"/>
    <w:rsid w:val="00D15092"/>
    <w:rsid w:val="00D1708F"/>
    <w:rsid w:val="00D17D72"/>
    <w:rsid w:val="00D20088"/>
    <w:rsid w:val="00D20C72"/>
    <w:rsid w:val="00D223AA"/>
    <w:rsid w:val="00D23E58"/>
    <w:rsid w:val="00D24AD6"/>
    <w:rsid w:val="00D30411"/>
    <w:rsid w:val="00D33246"/>
    <w:rsid w:val="00D33EE1"/>
    <w:rsid w:val="00D40C3E"/>
    <w:rsid w:val="00D412A6"/>
    <w:rsid w:val="00D416FF"/>
    <w:rsid w:val="00D43177"/>
    <w:rsid w:val="00D43251"/>
    <w:rsid w:val="00D451B2"/>
    <w:rsid w:val="00D47F14"/>
    <w:rsid w:val="00D51105"/>
    <w:rsid w:val="00D512E5"/>
    <w:rsid w:val="00D53949"/>
    <w:rsid w:val="00D556E0"/>
    <w:rsid w:val="00D62981"/>
    <w:rsid w:val="00D66291"/>
    <w:rsid w:val="00D663E0"/>
    <w:rsid w:val="00D66C02"/>
    <w:rsid w:val="00D67F5B"/>
    <w:rsid w:val="00D70C51"/>
    <w:rsid w:val="00D7307F"/>
    <w:rsid w:val="00D7351D"/>
    <w:rsid w:val="00D7448F"/>
    <w:rsid w:val="00D74B20"/>
    <w:rsid w:val="00D7623D"/>
    <w:rsid w:val="00D80C86"/>
    <w:rsid w:val="00D81112"/>
    <w:rsid w:val="00D8176D"/>
    <w:rsid w:val="00D8314C"/>
    <w:rsid w:val="00D83761"/>
    <w:rsid w:val="00D842E8"/>
    <w:rsid w:val="00D8599B"/>
    <w:rsid w:val="00D874FE"/>
    <w:rsid w:val="00D9008E"/>
    <w:rsid w:val="00D929D8"/>
    <w:rsid w:val="00D93AE0"/>
    <w:rsid w:val="00D9508B"/>
    <w:rsid w:val="00D96324"/>
    <w:rsid w:val="00D9745F"/>
    <w:rsid w:val="00DA10F1"/>
    <w:rsid w:val="00DA1F2C"/>
    <w:rsid w:val="00DA37C0"/>
    <w:rsid w:val="00DA5FE9"/>
    <w:rsid w:val="00DA7A1C"/>
    <w:rsid w:val="00DB18CF"/>
    <w:rsid w:val="00DB2754"/>
    <w:rsid w:val="00DB3697"/>
    <w:rsid w:val="00DB3A1D"/>
    <w:rsid w:val="00DB41C1"/>
    <w:rsid w:val="00DB4216"/>
    <w:rsid w:val="00DC1537"/>
    <w:rsid w:val="00DC2C75"/>
    <w:rsid w:val="00DC34F0"/>
    <w:rsid w:val="00DC3B2C"/>
    <w:rsid w:val="00DC4485"/>
    <w:rsid w:val="00DC4809"/>
    <w:rsid w:val="00DC5CBD"/>
    <w:rsid w:val="00DC62CD"/>
    <w:rsid w:val="00DD0EF4"/>
    <w:rsid w:val="00DD2C86"/>
    <w:rsid w:val="00DD75AD"/>
    <w:rsid w:val="00DD7635"/>
    <w:rsid w:val="00DE3577"/>
    <w:rsid w:val="00DE4E1C"/>
    <w:rsid w:val="00DE5FE0"/>
    <w:rsid w:val="00DE6437"/>
    <w:rsid w:val="00DE6877"/>
    <w:rsid w:val="00DF02E3"/>
    <w:rsid w:val="00DF252E"/>
    <w:rsid w:val="00DF3C91"/>
    <w:rsid w:val="00DF5BBA"/>
    <w:rsid w:val="00DF6739"/>
    <w:rsid w:val="00DF69D4"/>
    <w:rsid w:val="00DF6B70"/>
    <w:rsid w:val="00E01EBE"/>
    <w:rsid w:val="00E02299"/>
    <w:rsid w:val="00E059B3"/>
    <w:rsid w:val="00E07B53"/>
    <w:rsid w:val="00E16A6B"/>
    <w:rsid w:val="00E16ECE"/>
    <w:rsid w:val="00E21AB8"/>
    <w:rsid w:val="00E23948"/>
    <w:rsid w:val="00E24390"/>
    <w:rsid w:val="00E26A7C"/>
    <w:rsid w:val="00E26B64"/>
    <w:rsid w:val="00E32911"/>
    <w:rsid w:val="00E32B94"/>
    <w:rsid w:val="00E331F5"/>
    <w:rsid w:val="00E33C8D"/>
    <w:rsid w:val="00E34288"/>
    <w:rsid w:val="00E34DB7"/>
    <w:rsid w:val="00E36404"/>
    <w:rsid w:val="00E37814"/>
    <w:rsid w:val="00E44B1D"/>
    <w:rsid w:val="00E46D5D"/>
    <w:rsid w:val="00E4704A"/>
    <w:rsid w:val="00E5311A"/>
    <w:rsid w:val="00E548CB"/>
    <w:rsid w:val="00E567C6"/>
    <w:rsid w:val="00E57D83"/>
    <w:rsid w:val="00E60FC9"/>
    <w:rsid w:val="00E61487"/>
    <w:rsid w:val="00E630F6"/>
    <w:rsid w:val="00E63904"/>
    <w:rsid w:val="00E63A2C"/>
    <w:rsid w:val="00E6460B"/>
    <w:rsid w:val="00E65FAC"/>
    <w:rsid w:val="00E72961"/>
    <w:rsid w:val="00E72E06"/>
    <w:rsid w:val="00E74009"/>
    <w:rsid w:val="00E74F86"/>
    <w:rsid w:val="00E77354"/>
    <w:rsid w:val="00E774BA"/>
    <w:rsid w:val="00E80CB9"/>
    <w:rsid w:val="00E82913"/>
    <w:rsid w:val="00E86CC5"/>
    <w:rsid w:val="00E87729"/>
    <w:rsid w:val="00E9148C"/>
    <w:rsid w:val="00E914F6"/>
    <w:rsid w:val="00E91CDB"/>
    <w:rsid w:val="00E949FF"/>
    <w:rsid w:val="00E958BA"/>
    <w:rsid w:val="00E96E2D"/>
    <w:rsid w:val="00E9764F"/>
    <w:rsid w:val="00EA0F81"/>
    <w:rsid w:val="00EA19FA"/>
    <w:rsid w:val="00EA1CB4"/>
    <w:rsid w:val="00EA2F9A"/>
    <w:rsid w:val="00EA3F38"/>
    <w:rsid w:val="00EA457F"/>
    <w:rsid w:val="00EB08C1"/>
    <w:rsid w:val="00EB5A2C"/>
    <w:rsid w:val="00EB647C"/>
    <w:rsid w:val="00EC1621"/>
    <w:rsid w:val="00EC4CF5"/>
    <w:rsid w:val="00EC522B"/>
    <w:rsid w:val="00EC58AE"/>
    <w:rsid w:val="00EC5C9F"/>
    <w:rsid w:val="00EC7FE1"/>
    <w:rsid w:val="00ED0EBC"/>
    <w:rsid w:val="00ED371C"/>
    <w:rsid w:val="00ED4446"/>
    <w:rsid w:val="00ED70B0"/>
    <w:rsid w:val="00EE1359"/>
    <w:rsid w:val="00EE3990"/>
    <w:rsid w:val="00EE54AD"/>
    <w:rsid w:val="00EE67A5"/>
    <w:rsid w:val="00EF1A67"/>
    <w:rsid w:val="00EF3477"/>
    <w:rsid w:val="00EF36BD"/>
    <w:rsid w:val="00EF43F5"/>
    <w:rsid w:val="00EF552A"/>
    <w:rsid w:val="00EF6D81"/>
    <w:rsid w:val="00F03D12"/>
    <w:rsid w:val="00F04FB2"/>
    <w:rsid w:val="00F05E52"/>
    <w:rsid w:val="00F05F24"/>
    <w:rsid w:val="00F10964"/>
    <w:rsid w:val="00F11785"/>
    <w:rsid w:val="00F13322"/>
    <w:rsid w:val="00F13529"/>
    <w:rsid w:val="00F13E09"/>
    <w:rsid w:val="00F1546C"/>
    <w:rsid w:val="00F15B16"/>
    <w:rsid w:val="00F17516"/>
    <w:rsid w:val="00F17B83"/>
    <w:rsid w:val="00F20587"/>
    <w:rsid w:val="00F20889"/>
    <w:rsid w:val="00F20C01"/>
    <w:rsid w:val="00F21860"/>
    <w:rsid w:val="00F2222E"/>
    <w:rsid w:val="00F22A63"/>
    <w:rsid w:val="00F23B14"/>
    <w:rsid w:val="00F24567"/>
    <w:rsid w:val="00F24A07"/>
    <w:rsid w:val="00F25F4B"/>
    <w:rsid w:val="00F27436"/>
    <w:rsid w:val="00F27763"/>
    <w:rsid w:val="00F34AC6"/>
    <w:rsid w:val="00F36C00"/>
    <w:rsid w:val="00F36E75"/>
    <w:rsid w:val="00F373CF"/>
    <w:rsid w:val="00F437B5"/>
    <w:rsid w:val="00F445AA"/>
    <w:rsid w:val="00F52D51"/>
    <w:rsid w:val="00F55FEC"/>
    <w:rsid w:val="00F56671"/>
    <w:rsid w:val="00F57986"/>
    <w:rsid w:val="00F6026A"/>
    <w:rsid w:val="00F608E2"/>
    <w:rsid w:val="00F613A0"/>
    <w:rsid w:val="00F62346"/>
    <w:rsid w:val="00F64EA6"/>
    <w:rsid w:val="00F65A36"/>
    <w:rsid w:val="00F71211"/>
    <w:rsid w:val="00F71BD6"/>
    <w:rsid w:val="00F71F67"/>
    <w:rsid w:val="00F72030"/>
    <w:rsid w:val="00F73F22"/>
    <w:rsid w:val="00F75124"/>
    <w:rsid w:val="00F77E23"/>
    <w:rsid w:val="00F82490"/>
    <w:rsid w:val="00F90EE6"/>
    <w:rsid w:val="00F9136E"/>
    <w:rsid w:val="00F92483"/>
    <w:rsid w:val="00F928B2"/>
    <w:rsid w:val="00F93CBC"/>
    <w:rsid w:val="00F95B8A"/>
    <w:rsid w:val="00F96562"/>
    <w:rsid w:val="00FA1637"/>
    <w:rsid w:val="00FA1673"/>
    <w:rsid w:val="00FA18F6"/>
    <w:rsid w:val="00FA293C"/>
    <w:rsid w:val="00FA4415"/>
    <w:rsid w:val="00FA7C44"/>
    <w:rsid w:val="00FA7F2B"/>
    <w:rsid w:val="00FA7F97"/>
    <w:rsid w:val="00FB225D"/>
    <w:rsid w:val="00FB3DB3"/>
    <w:rsid w:val="00FB5245"/>
    <w:rsid w:val="00FB57B0"/>
    <w:rsid w:val="00FB6A61"/>
    <w:rsid w:val="00FB6E3B"/>
    <w:rsid w:val="00FC4C77"/>
    <w:rsid w:val="00FD0778"/>
    <w:rsid w:val="00FD0A0D"/>
    <w:rsid w:val="00FD3153"/>
    <w:rsid w:val="00FD41DF"/>
    <w:rsid w:val="00FD448C"/>
    <w:rsid w:val="00FD4782"/>
    <w:rsid w:val="00FD745A"/>
    <w:rsid w:val="00FE01F9"/>
    <w:rsid w:val="00FE3D1E"/>
    <w:rsid w:val="00FF0A1C"/>
    <w:rsid w:val="00FF35D9"/>
    <w:rsid w:val="00FF62C4"/>
    <w:rsid w:val="00FF6E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1C2C26"/>
  <w15:chartTrackingRefBased/>
  <w15:docId w15:val="{BDF321DD-2DDE-495F-AF25-5454A067B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1ACE"/>
    <w:pPr>
      <w:spacing w:after="0"/>
    </w:pPr>
    <w:rPr>
      <w:rFonts w:ascii="Calibri Light" w:hAnsi="Calibri Light" w:cs="Calibri Light"/>
    </w:rPr>
  </w:style>
  <w:style w:type="paragraph" w:styleId="Heading1">
    <w:name w:val="heading 1"/>
    <w:basedOn w:val="Normal"/>
    <w:next w:val="Normal"/>
    <w:link w:val="Heading1Char"/>
    <w:uiPriority w:val="9"/>
    <w:qFormat/>
    <w:rsid w:val="00901ACE"/>
    <w:pPr>
      <w:keepNext/>
      <w:keepLines/>
      <w:spacing w:after="40" w:line="240" w:lineRule="auto"/>
      <w:ind w:left="540" w:right="150"/>
      <w:jc w:val="center"/>
      <w:outlineLvl w:val="0"/>
    </w:pPr>
    <w:rPr>
      <w:rFonts w:ascii="Century Gothic" w:eastAsiaTheme="majorEastAsia" w:hAnsi="Century Gothic" w:cstheme="majorBidi"/>
      <w:color w:val="000000" w:themeColor="text1"/>
      <w:sz w:val="40"/>
      <w:szCs w:val="40"/>
    </w:rPr>
  </w:style>
  <w:style w:type="paragraph" w:styleId="Heading2">
    <w:name w:val="heading 2"/>
    <w:basedOn w:val="ListParagraph"/>
    <w:next w:val="Normal"/>
    <w:link w:val="Heading2Char"/>
    <w:uiPriority w:val="9"/>
    <w:unhideWhenUsed/>
    <w:qFormat/>
    <w:rsid w:val="00A65040"/>
    <w:pPr>
      <w:outlineLvl w:val="1"/>
    </w:pPr>
    <w:rPr>
      <w:b/>
      <w:bCs/>
    </w:rPr>
  </w:style>
  <w:style w:type="paragraph" w:styleId="Heading3">
    <w:name w:val="heading 3"/>
    <w:basedOn w:val="Normal"/>
    <w:next w:val="Normal"/>
    <w:link w:val="Heading3Char"/>
    <w:uiPriority w:val="9"/>
    <w:unhideWhenUsed/>
    <w:qFormat/>
    <w:rsid w:val="000B13EA"/>
    <w:pPr>
      <w:keepNext/>
      <w:keepLines/>
      <w:spacing w:before="80" w:line="240" w:lineRule="auto"/>
      <w:outlineLvl w:val="2"/>
    </w:pPr>
    <w:rPr>
      <w:rFonts w:asciiTheme="majorHAnsi" w:eastAsiaTheme="majorEastAsia" w:hAnsiTheme="majorHAnsi" w:cstheme="majorBidi"/>
      <w:color w:val="393939" w:themeColor="accent6" w:themeShade="BF"/>
      <w:sz w:val="24"/>
      <w:szCs w:val="24"/>
    </w:rPr>
  </w:style>
  <w:style w:type="paragraph" w:styleId="Heading4">
    <w:name w:val="heading 4"/>
    <w:basedOn w:val="Normal"/>
    <w:next w:val="Normal"/>
    <w:link w:val="Heading4Char"/>
    <w:uiPriority w:val="9"/>
    <w:unhideWhenUsed/>
    <w:qFormat/>
    <w:rsid w:val="000B13EA"/>
    <w:pPr>
      <w:keepNext/>
      <w:keepLines/>
      <w:spacing w:before="80"/>
      <w:outlineLvl w:val="3"/>
    </w:pPr>
    <w:rPr>
      <w:rFonts w:asciiTheme="majorHAnsi" w:eastAsiaTheme="majorEastAsia" w:hAnsiTheme="majorHAnsi" w:cstheme="majorBidi"/>
      <w:color w:val="4D4D4D" w:themeColor="accent6"/>
      <w:sz w:val="22"/>
      <w:szCs w:val="22"/>
    </w:rPr>
  </w:style>
  <w:style w:type="paragraph" w:styleId="Heading5">
    <w:name w:val="heading 5"/>
    <w:basedOn w:val="Normal"/>
    <w:next w:val="Normal"/>
    <w:link w:val="Heading5Char"/>
    <w:uiPriority w:val="9"/>
    <w:unhideWhenUsed/>
    <w:qFormat/>
    <w:rsid w:val="000B13EA"/>
    <w:pPr>
      <w:keepNext/>
      <w:keepLines/>
      <w:spacing w:before="40"/>
      <w:outlineLvl w:val="4"/>
    </w:pPr>
    <w:rPr>
      <w:rFonts w:asciiTheme="majorHAnsi" w:eastAsiaTheme="majorEastAsia" w:hAnsiTheme="majorHAnsi" w:cstheme="majorBidi"/>
      <w:i/>
      <w:iCs/>
      <w:color w:val="4D4D4D" w:themeColor="accent6"/>
      <w:sz w:val="22"/>
      <w:szCs w:val="22"/>
    </w:rPr>
  </w:style>
  <w:style w:type="paragraph" w:styleId="Heading6">
    <w:name w:val="heading 6"/>
    <w:basedOn w:val="Normal"/>
    <w:next w:val="Normal"/>
    <w:link w:val="Heading6Char"/>
    <w:uiPriority w:val="9"/>
    <w:semiHidden/>
    <w:unhideWhenUsed/>
    <w:qFormat/>
    <w:rsid w:val="000B13EA"/>
    <w:pPr>
      <w:keepNext/>
      <w:keepLines/>
      <w:spacing w:before="40"/>
      <w:outlineLvl w:val="5"/>
    </w:pPr>
    <w:rPr>
      <w:rFonts w:asciiTheme="majorHAnsi" w:eastAsiaTheme="majorEastAsia" w:hAnsiTheme="majorHAnsi" w:cstheme="majorBidi"/>
      <w:color w:val="4D4D4D" w:themeColor="accent6"/>
    </w:rPr>
  </w:style>
  <w:style w:type="paragraph" w:styleId="Heading7">
    <w:name w:val="heading 7"/>
    <w:basedOn w:val="Normal"/>
    <w:next w:val="Normal"/>
    <w:link w:val="Heading7Char"/>
    <w:uiPriority w:val="9"/>
    <w:semiHidden/>
    <w:unhideWhenUsed/>
    <w:qFormat/>
    <w:rsid w:val="000B13EA"/>
    <w:pPr>
      <w:keepNext/>
      <w:keepLines/>
      <w:spacing w:before="40"/>
      <w:outlineLvl w:val="6"/>
    </w:pPr>
    <w:rPr>
      <w:rFonts w:asciiTheme="majorHAnsi" w:eastAsiaTheme="majorEastAsia" w:hAnsiTheme="majorHAnsi" w:cstheme="majorBidi"/>
      <w:b/>
      <w:bCs/>
      <w:color w:val="4D4D4D" w:themeColor="accent6"/>
    </w:rPr>
  </w:style>
  <w:style w:type="paragraph" w:styleId="Heading8">
    <w:name w:val="heading 8"/>
    <w:basedOn w:val="Normal"/>
    <w:next w:val="Normal"/>
    <w:link w:val="Heading8Char"/>
    <w:uiPriority w:val="9"/>
    <w:semiHidden/>
    <w:unhideWhenUsed/>
    <w:qFormat/>
    <w:rsid w:val="000B13EA"/>
    <w:pPr>
      <w:keepNext/>
      <w:keepLines/>
      <w:spacing w:before="40"/>
      <w:outlineLvl w:val="7"/>
    </w:pPr>
    <w:rPr>
      <w:rFonts w:asciiTheme="majorHAnsi" w:eastAsiaTheme="majorEastAsia" w:hAnsiTheme="majorHAnsi" w:cstheme="majorBidi"/>
      <w:b/>
      <w:bCs/>
      <w:i/>
      <w:iCs/>
      <w:color w:val="4D4D4D" w:themeColor="accent6"/>
      <w:sz w:val="20"/>
      <w:szCs w:val="20"/>
    </w:rPr>
  </w:style>
  <w:style w:type="paragraph" w:styleId="Heading9">
    <w:name w:val="heading 9"/>
    <w:basedOn w:val="Normal"/>
    <w:next w:val="Normal"/>
    <w:link w:val="Heading9Char"/>
    <w:uiPriority w:val="9"/>
    <w:semiHidden/>
    <w:unhideWhenUsed/>
    <w:qFormat/>
    <w:rsid w:val="000B13EA"/>
    <w:pPr>
      <w:keepNext/>
      <w:keepLines/>
      <w:spacing w:before="40"/>
      <w:outlineLvl w:val="8"/>
    </w:pPr>
    <w:rPr>
      <w:rFonts w:asciiTheme="majorHAnsi" w:eastAsiaTheme="majorEastAsia" w:hAnsiTheme="majorHAnsi" w:cstheme="majorBidi"/>
      <w:i/>
      <w:iCs/>
      <w:color w:val="4D4D4D"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1ACE"/>
    <w:rPr>
      <w:rFonts w:ascii="Century Gothic" w:eastAsiaTheme="majorEastAsia" w:hAnsi="Century Gothic" w:cstheme="majorBidi"/>
      <w:color w:val="000000" w:themeColor="text1"/>
      <w:sz w:val="40"/>
      <w:szCs w:val="40"/>
    </w:rPr>
  </w:style>
  <w:style w:type="character" w:customStyle="1" w:styleId="Heading2Char">
    <w:name w:val="Heading 2 Char"/>
    <w:basedOn w:val="DefaultParagraphFont"/>
    <w:link w:val="Heading2"/>
    <w:uiPriority w:val="9"/>
    <w:rsid w:val="00A65040"/>
    <w:rPr>
      <w:rFonts w:ascii="Calibri Light" w:eastAsia="Times New Roman" w:hAnsi="Calibri Light" w:cs="Calibri Light"/>
      <w:b/>
      <w:bCs/>
    </w:rPr>
  </w:style>
  <w:style w:type="character" w:customStyle="1" w:styleId="Heading3Char">
    <w:name w:val="Heading 3 Char"/>
    <w:basedOn w:val="DefaultParagraphFont"/>
    <w:link w:val="Heading3"/>
    <w:uiPriority w:val="9"/>
    <w:rsid w:val="000B13EA"/>
    <w:rPr>
      <w:rFonts w:asciiTheme="majorHAnsi" w:eastAsiaTheme="majorEastAsia" w:hAnsiTheme="majorHAnsi" w:cstheme="majorBidi"/>
      <w:color w:val="393939" w:themeColor="accent6" w:themeShade="BF"/>
      <w:sz w:val="24"/>
      <w:szCs w:val="24"/>
    </w:rPr>
  </w:style>
  <w:style w:type="character" w:customStyle="1" w:styleId="Heading4Char">
    <w:name w:val="Heading 4 Char"/>
    <w:basedOn w:val="DefaultParagraphFont"/>
    <w:link w:val="Heading4"/>
    <w:uiPriority w:val="9"/>
    <w:rsid w:val="000B13EA"/>
    <w:rPr>
      <w:rFonts w:asciiTheme="majorHAnsi" w:eastAsiaTheme="majorEastAsia" w:hAnsiTheme="majorHAnsi" w:cstheme="majorBidi"/>
      <w:color w:val="4D4D4D" w:themeColor="accent6"/>
      <w:sz w:val="22"/>
      <w:szCs w:val="22"/>
    </w:rPr>
  </w:style>
  <w:style w:type="character" w:customStyle="1" w:styleId="Heading5Char">
    <w:name w:val="Heading 5 Char"/>
    <w:basedOn w:val="DefaultParagraphFont"/>
    <w:link w:val="Heading5"/>
    <w:uiPriority w:val="9"/>
    <w:rsid w:val="000B13EA"/>
    <w:rPr>
      <w:rFonts w:asciiTheme="majorHAnsi" w:eastAsiaTheme="majorEastAsia" w:hAnsiTheme="majorHAnsi" w:cstheme="majorBidi"/>
      <w:i/>
      <w:iCs/>
      <w:color w:val="4D4D4D" w:themeColor="accent6"/>
      <w:sz w:val="22"/>
      <w:szCs w:val="22"/>
    </w:rPr>
  </w:style>
  <w:style w:type="character" w:customStyle="1" w:styleId="Heading6Char">
    <w:name w:val="Heading 6 Char"/>
    <w:basedOn w:val="DefaultParagraphFont"/>
    <w:link w:val="Heading6"/>
    <w:uiPriority w:val="9"/>
    <w:semiHidden/>
    <w:rsid w:val="000B13EA"/>
    <w:rPr>
      <w:rFonts w:asciiTheme="majorHAnsi" w:eastAsiaTheme="majorEastAsia" w:hAnsiTheme="majorHAnsi" w:cstheme="majorBidi"/>
      <w:color w:val="4D4D4D" w:themeColor="accent6"/>
    </w:rPr>
  </w:style>
  <w:style w:type="character" w:customStyle="1" w:styleId="Heading7Char">
    <w:name w:val="Heading 7 Char"/>
    <w:basedOn w:val="DefaultParagraphFont"/>
    <w:link w:val="Heading7"/>
    <w:uiPriority w:val="9"/>
    <w:semiHidden/>
    <w:rsid w:val="000B13EA"/>
    <w:rPr>
      <w:rFonts w:asciiTheme="majorHAnsi" w:eastAsiaTheme="majorEastAsia" w:hAnsiTheme="majorHAnsi" w:cstheme="majorBidi"/>
      <w:b/>
      <w:bCs/>
      <w:color w:val="4D4D4D" w:themeColor="accent6"/>
    </w:rPr>
  </w:style>
  <w:style w:type="character" w:customStyle="1" w:styleId="Heading8Char">
    <w:name w:val="Heading 8 Char"/>
    <w:basedOn w:val="DefaultParagraphFont"/>
    <w:link w:val="Heading8"/>
    <w:uiPriority w:val="9"/>
    <w:semiHidden/>
    <w:rsid w:val="000B13EA"/>
    <w:rPr>
      <w:rFonts w:asciiTheme="majorHAnsi" w:eastAsiaTheme="majorEastAsia" w:hAnsiTheme="majorHAnsi" w:cstheme="majorBidi"/>
      <w:b/>
      <w:bCs/>
      <w:i/>
      <w:iCs/>
      <w:color w:val="4D4D4D" w:themeColor="accent6"/>
      <w:sz w:val="20"/>
      <w:szCs w:val="20"/>
    </w:rPr>
  </w:style>
  <w:style w:type="character" w:customStyle="1" w:styleId="Heading9Char">
    <w:name w:val="Heading 9 Char"/>
    <w:basedOn w:val="DefaultParagraphFont"/>
    <w:link w:val="Heading9"/>
    <w:uiPriority w:val="9"/>
    <w:semiHidden/>
    <w:rsid w:val="000B13EA"/>
    <w:rPr>
      <w:rFonts w:asciiTheme="majorHAnsi" w:eastAsiaTheme="majorEastAsia" w:hAnsiTheme="majorHAnsi" w:cstheme="majorBidi"/>
      <w:i/>
      <w:iCs/>
      <w:color w:val="4D4D4D" w:themeColor="accent6"/>
      <w:sz w:val="20"/>
      <w:szCs w:val="20"/>
    </w:rPr>
  </w:style>
  <w:style w:type="paragraph" w:styleId="Caption">
    <w:name w:val="caption"/>
    <w:basedOn w:val="Normal"/>
    <w:next w:val="Normal"/>
    <w:uiPriority w:val="35"/>
    <w:semiHidden/>
    <w:unhideWhenUsed/>
    <w:qFormat/>
    <w:rsid w:val="000B13EA"/>
    <w:pPr>
      <w:spacing w:line="240" w:lineRule="auto"/>
    </w:pPr>
    <w:rPr>
      <w:b/>
      <w:bCs/>
      <w:smallCaps/>
      <w:color w:val="595959" w:themeColor="text1" w:themeTint="A6"/>
    </w:rPr>
  </w:style>
  <w:style w:type="paragraph" w:styleId="Title">
    <w:name w:val="Title"/>
    <w:basedOn w:val="Normal"/>
    <w:next w:val="Normal"/>
    <w:link w:val="TitleChar"/>
    <w:uiPriority w:val="10"/>
    <w:qFormat/>
    <w:rsid w:val="006F3F1B"/>
    <w:pPr>
      <w:spacing w:line="240" w:lineRule="auto"/>
      <w:contextualSpacing/>
    </w:pPr>
    <w:rPr>
      <w:rFonts w:asciiTheme="majorHAnsi" w:eastAsiaTheme="majorEastAsia" w:hAnsiTheme="majorHAnsi" w:cstheme="majorBidi"/>
      <w:color w:val="262626" w:themeColor="text1" w:themeTint="D9"/>
      <w:spacing w:val="-15"/>
      <w:sz w:val="86"/>
      <w:szCs w:val="86"/>
    </w:rPr>
  </w:style>
  <w:style w:type="character" w:customStyle="1" w:styleId="TitleChar">
    <w:name w:val="Title Char"/>
    <w:basedOn w:val="DefaultParagraphFont"/>
    <w:link w:val="Title"/>
    <w:uiPriority w:val="10"/>
    <w:rsid w:val="006F3F1B"/>
    <w:rPr>
      <w:rFonts w:asciiTheme="majorHAnsi" w:eastAsiaTheme="majorEastAsia" w:hAnsiTheme="majorHAnsi" w:cstheme="majorBidi"/>
      <w:color w:val="262626" w:themeColor="text1" w:themeTint="D9"/>
      <w:spacing w:val="-15"/>
      <w:sz w:val="86"/>
      <w:szCs w:val="86"/>
    </w:rPr>
  </w:style>
  <w:style w:type="paragraph" w:styleId="Subtitle">
    <w:name w:val="Subtitle"/>
    <w:basedOn w:val="Normal"/>
    <w:next w:val="Normal"/>
    <w:link w:val="SubtitleChar"/>
    <w:uiPriority w:val="11"/>
    <w:qFormat/>
    <w:rsid w:val="006F3F1B"/>
    <w:rPr>
      <w:rFonts w:ascii="Arial Narrow" w:hAnsi="Arial Narrow"/>
      <w:color w:val="595959" w:themeColor="text1" w:themeTint="A6"/>
      <w:spacing w:val="20"/>
      <w:sz w:val="40"/>
      <w:szCs w:val="40"/>
    </w:rPr>
  </w:style>
  <w:style w:type="character" w:customStyle="1" w:styleId="SubtitleChar">
    <w:name w:val="Subtitle Char"/>
    <w:basedOn w:val="DefaultParagraphFont"/>
    <w:link w:val="Subtitle"/>
    <w:uiPriority w:val="11"/>
    <w:rsid w:val="006F3F1B"/>
    <w:rPr>
      <w:rFonts w:ascii="Arial Narrow" w:hAnsi="Arial Narrow"/>
      <w:color w:val="595959" w:themeColor="text1" w:themeTint="A6"/>
      <w:spacing w:val="20"/>
      <w:sz w:val="40"/>
      <w:szCs w:val="40"/>
    </w:rPr>
  </w:style>
  <w:style w:type="character" w:styleId="Strong">
    <w:name w:val="Strong"/>
    <w:basedOn w:val="DefaultParagraphFont"/>
    <w:uiPriority w:val="22"/>
    <w:qFormat/>
    <w:rsid w:val="000B13EA"/>
    <w:rPr>
      <w:b/>
      <w:bCs/>
    </w:rPr>
  </w:style>
  <w:style w:type="character" w:styleId="Emphasis">
    <w:name w:val="Emphasis"/>
    <w:basedOn w:val="DefaultParagraphFont"/>
    <w:uiPriority w:val="20"/>
    <w:qFormat/>
    <w:rsid w:val="000B13EA"/>
    <w:rPr>
      <w:i/>
      <w:iCs/>
      <w:color w:val="4D4D4D" w:themeColor="accent6"/>
    </w:rPr>
  </w:style>
  <w:style w:type="paragraph" w:styleId="NoSpacing">
    <w:name w:val="No Spacing"/>
    <w:uiPriority w:val="1"/>
    <w:qFormat/>
    <w:rsid w:val="006F3F1B"/>
    <w:pPr>
      <w:spacing w:after="0" w:line="240" w:lineRule="auto"/>
    </w:pPr>
    <w:rPr>
      <w:color w:val="000000" w:themeColor="text1"/>
    </w:rPr>
  </w:style>
  <w:style w:type="paragraph" w:styleId="Quote">
    <w:name w:val="Quote"/>
    <w:basedOn w:val="Normal"/>
    <w:next w:val="Normal"/>
    <w:link w:val="QuoteChar"/>
    <w:uiPriority w:val="29"/>
    <w:qFormat/>
    <w:rsid w:val="000B13EA"/>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0B13EA"/>
    <w:rPr>
      <w:i/>
      <w:iCs/>
      <w:color w:val="262626" w:themeColor="text1" w:themeTint="D9"/>
    </w:rPr>
  </w:style>
  <w:style w:type="paragraph" w:styleId="IntenseQuote">
    <w:name w:val="Intense Quote"/>
    <w:basedOn w:val="Normal"/>
    <w:next w:val="Normal"/>
    <w:link w:val="IntenseQuoteChar"/>
    <w:uiPriority w:val="30"/>
    <w:qFormat/>
    <w:rsid w:val="000B13EA"/>
    <w:pPr>
      <w:spacing w:before="160" w:after="160" w:line="264" w:lineRule="auto"/>
      <w:ind w:left="720" w:right="720"/>
      <w:jc w:val="center"/>
    </w:pPr>
    <w:rPr>
      <w:rFonts w:asciiTheme="majorHAnsi" w:eastAsiaTheme="majorEastAsia" w:hAnsiTheme="majorHAnsi" w:cstheme="majorBidi"/>
      <w:i/>
      <w:iCs/>
      <w:color w:val="4D4D4D" w:themeColor="accent6"/>
      <w:sz w:val="32"/>
      <w:szCs w:val="32"/>
    </w:rPr>
  </w:style>
  <w:style w:type="character" w:customStyle="1" w:styleId="IntenseQuoteChar">
    <w:name w:val="Intense Quote Char"/>
    <w:basedOn w:val="DefaultParagraphFont"/>
    <w:link w:val="IntenseQuote"/>
    <w:uiPriority w:val="30"/>
    <w:rsid w:val="000B13EA"/>
    <w:rPr>
      <w:rFonts w:asciiTheme="majorHAnsi" w:eastAsiaTheme="majorEastAsia" w:hAnsiTheme="majorHAnsi" w:cstheme="majorBidi"/>
      <w:i/>
      <w:iCs/>
      <w:color w:val="4D4D4D" w:themeColor="accent6"/>
      <w:sz w:val="32"/>
      <w:szCs w:val="32"/>
    </w:rPr>
  </w:style>
  <w:style w:type="character" w:styleId="SubtleEmphasis">
    <w:name w:val="Subtle Emphasis"/>
    <w:basedOn w:val="DefaultParagraphFont"/>
    <w:uiPriority w:val="19"/>
    <w:qFormat/>
    <w:rsid w:val="000B13EA"/>
    <w:rPr>
      <w:i/>
      <w:iCs/>
    </w:rPr>
  </w:style>
  <w:style w:type="character" w:styleId="IntenseEmphasis">
    <w:name w:val="Intense Emphasis"/>
    <w:basedOn w:val="DefaultParagraphFont"/>
    <w:uiPriority w:val="21"/>
    <w:qFormat/>
    <w:rsid w:val="000B13EA"/>
    <w:rPr>
      <w:b/>
      <w:bCs/>
      <w:i/>
      <w:iCs/>
    </w:rPr>
  </w:style>
  <w:style w:type="character" w:styleId="SubtleReference">
    <w:name w:val="Subtle Reference"/>
    <w:basedOn w:val="DefaultParagraphFont"/>
    <w:uiPriority w:val="31"/>
    <w:qFormat/>
    <w:rsid w:val="000B13EA"/>
    <w:rPr>
      <w:smallCaps/>
      <w:color w:val="595959" w:themeColor="text1" w:themeTint="A6"/>
    </w:rPr>
  </w:style>
  <w:style w:type="character" w:styleId="IntenseReference">
    <w:name w:val="Intense Reference"/>
    <w:basedOn w:val="DefaultParagraphFont"/>
    <w:uiPriority w:val="32"/>
    <w:qFormat/>
    <w:rsid w:val="000B13EA"/>
    <w:rPr>
      <w:b/>
      <w:bCs/>
      <w:smallCaps/>
      <w:color w:val="4D4D4D" w:themeColor="accent6"/>
    </w:rPr>
  </w:style>
  <w:style w:type="character" w:styleId="BookTitle">
    <w:name w:val="Book Title"/>
    <w:basedOn w:val="DefaultParagraphFont"/>
    <w:uiPriority w:val="33"/>
    <w:qFormat/>
    <w:rsid w:val="000B13EA"/>
    <w:rPr>
      <w:b/>
      <w:bCs/>
      <w:caps w:val="0"/>
      <w:smallCaps/>
      <w:spacing w:val="7"/>
      <w:sz w:val="21"/>
      <w:szCs w:val="21"/>
    </w:rPr>
  </w:style>
  <w:style w:type="paragraph" w:styleId="TOCHeading">
    <w:name w:val="TOC Heading"/>
    <w:basedOn w:val="Heading1"/>
    <w:next w:val="Normal"/>
    <w:uiPriority w:val="39"/>
    <w:semiHidden/>
    <w:unhideWhenUsed/>
    <w:qFormat/>
    <w:rsid w:val="000B13EA"/>
    <w:pPr>
      <w:outlineLvl w:val="9"/>
    </w:pPr>
  </w:style>
  <w:style w:type="table" w:styleId="TableGrid">
    <w:name w:val="Table Grid"/>
    <w:basedOn w:val="TableNormal"/>
    <w:uiPriority w:val="39"/>
    <w:rsid w:val="00D10F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10F73"/>
    <w:rPr>
      <w:color w:val="5F5F5F" w:themeColor="hyperlink"/>
      <w:u w:val="single"/>
    </w:rPr>
  </w:style>
  <w:style w:type="character" w:styleId="UnresolvedMention">
    <w:name w:val="Unresolved Mention"/>
    <w:basedOn w:val="DefaultParagraphFont"/>
    <w:uiPriority w:val="99"/>
    <w:semiHidden/>
    <w:unhideWhenUsed/>
    <w:rsid w:val="00D10F73"/>
    <w:rPr>
      <w:color w:val="605E5C"/>
      <w:shd w:val="clear" w:color="auto" w:fill="E1DFDD"/>
    </w:rPr>
  </w:style>
  <w:style w:type="paragraph" w:styleId="ListParagraph">
    <w:name w:val="List Paragraph"/>
    <w:basedOn w:val="Normal"/>
    <w:uiPriority w:val="1"/>
    <w:qFormat/>
    <w:rsid w:val="00901ACE"/>
    <w:pPr>
      <w:numPr>
        <w:numId w:val="37"/>
      </w:numPr>
      <w:contextualSpacing/>
    </w:pPr>
    <w:rPr>
      <w:rFonts w:eastAsia="Times New Roman"/>
    </w:rPr>
  </w:style>
  <w:style w:type="character" w:styleId="FollowedHyperlink">
    <w:name w:val="FollowedHyperlink"/>
    <w:basedOn w:val="DefaultParagraphFont"/>
    <w:uiPriority w:val="99"/>
    <w:semiHidden/>
    <w:unhideWhenUsed/>
    <w:rsid w:val="00892A50"/>
    <w:rPr>
      <w:color w:val="919191" w:themeColor="followedHyperlink"/>
      <w:u w:val="single"/>
    </w:rPr>
  </w:style>
  <w:style w:type="paragraph" w:styleId="BalloonText">
    <w:name w:val="Balloon Text"/>
    <w:basedOn w:val="Normal"/>
    <w:link w:val="BalloonTextChar"/>
    <w:uiPriority w:val="99"/>
    <w:semiHidden/>
    <w:unhideWhenUsed/>
    <w:rsid w:val="00AA291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2915"/>
    <w:rPr>
      <w:rFonts w:ascii="Segoe UI" w:hAnsi="Segoe UI" w:cs="Segoe UI"/>
      <w:sz w:val="18"/>
      <w:szCs w:val="18"/>
    </w:rPr>
  </w:style>
  <w:style w:type="paragraph" w:styleId="Bibliography">
    <w:name w:val="Bibliography"/>
    <w:basedOn w:val="Normal"/>
    <w:next w:val="Normal"/>
    <w:uiPriority w:val="37"/>
    <w:semiHidden/>
    <w:unhideWhenUsed/>
    <w:rsid w:val="00AA2915"/>
  </w:style>
  <w:style w:type="paragraph" w:styleId="BlockText">
    <w:name w:val="Block Text"/>
    <w:basedOn w:val="Normal"/>
    <w:uiPriority w:val="99"/>
    <w:semiHidden/>
    <w:unhideWhenUsed/>
    <w:rsid w:val="00AA2915"/>
    <w:pPr>
      <w:pBdr>
        <w:top w:val="single" w:sz="2" w:space="10" w:color="DDDDDD" w:themeColor="accent1"/>
        <w:left w:val="single" w:sz="2" w:space="10" w:color="DDDDDD" w:themeColor="accent1"/>
        <w:bottom w:val="single" w:sz="2" w:space="10" w:color="DDDDDD" w:themeColor="accent1"/>
        <w:right w:val="single" w:sz="2" w:space="10" w:color="DDDDDD" w:themeColor="accent1"/>
      </w:pBdr>
      <w:ind w:left="1152" w:right="1152"/>
    </w:pPr>
    <w:rPr>
      <w:i/>
      <w:iCs/>
      <w:color w:val="DDDDDD" w:themeColor="accent1"/>
    </w:rPr>
  </w:style>
  <w:style w:type="paragraph" w:styleId="BodyText">
    <w:name w:val="Body Text"/>
    <w:basedOn w:val="Normal"/>
    <w:link w:val="BodyTextChar"/>
    <w:uiPriority w:val="99"/>
    <w:semiHidden/>
    <w:unhideWhenUsed/>
    <w:rsid w:val="00AA2915"/>
    <w:pPr>
      <w:spacing w:after="120"/>
    </w:pPr>
  </w:style>
  <w:style w:type="character" w:customStyle="1" w:styleId="BodyTextChar">
    <w:name w:val="Body Text Char"/>
    <w:basedOn w:val="DefaultParagraphFont"/>
    <w:link w:val="BodyText"/>
    <w:uiPriority w:val="99"/>
    <w:semiHidden/>
    <w:rsid w:val="00AA2915"/>
  </w:style>
  <w:style w:type="paragraph" w:styleId="BodyText2">
    <w:name w:val="Body Text 2"/>
    <w:basedOn w:val="Normal"/>
    <w:link w:val="BodyText2Char"/>
    <w:uiPriority w:val="99"/>
    <w:semiHidden/>
    <w:unhideWhenUsed/>
    <w:rsid w:val="00AA2915"/>
    <w:pPr>
      <w:spacing w:after="120" w:line="480" w:lineRule="auto"/>
    </w:pPr>
  </w:style>
  <w:style w:type="character" w:customStyle="1" w:styleId="BodyText2Char">
    <w:name w:val="Body Text 2 Char"/>
    <w:basedOn w:val="DefaultParagraphFont"/>
    <w:link w:val="BodyText2"/>
    <w:uiPriority w:val="99"/>
    <w:semiHidden/>
    <w:rsid w:val="00AA2915"/>
  </w:style>
  <w:style w:type="paragraph" w:styleId="BodyText3">
    <w:name w:val="Body Text 3"/>
    <w:basedOn w:val="Normal"/>
    <w:link w:val="BodyText3Char"/>
    <w:uiPriority w:val="99"/>
    <w:semiHidden/>
    <w:unhideWhenUsed/>
    <w:rsid w:val="00AA2915"/>
    <w:pPr>
      <w:spacing w:after="120"/>
    </w:pPr>
    <w:rPr>
      <w:sz w:val="16"/>
      <w:szCs w:val="16"/>
    </w:rPr>
  </w:style>
  <w:style w:type="character" w:customStyle="1" w:styleId="BodyText3Char">
    <w:name w:val="Body Text 3 Char"/>
    <w:basedOn w:val="DefaultParagraphFont"/>
    <w:link w:val="BodyText3"/>
    <w:uiPriority w:val="99"/>
    <w:semiHidden/>
    <w:rsid w:val="00AA2915"/>
    <w:rPr>
      <w:sz w:val="16"/>
      <w:szCs w:val="16"/>
    </w:rPr>
  </w:style>
  <w:style w:type="paragraph" w:styleId="BodyTextFirstIndent">
    <w:name w:val="Body Text First Indent"/>
    <w:basedOn w:val="BodyText"/>
    <w:link w:val="BodyTextFirstIndentChar"/>
    <w:uiPriority w:val="99"/>
    <w:semiHidden/>
    <w:unhideWhenUsed/>
    <w:rsid w:val="00AA2915"/>
    <w:pPr>
      <w:spacing w:after="200"/>
      <w:ind w:firstLine="360"/>
    </w:pPr>
  </w:style>
  <w:style w:type="character" w:customStyle="1" w:styleId="BodyTextFirstIndentChar">
    <w:name w:val="Body Text First Indent Char"/>
    <w:basedOn w:val="BodyTextChar"/>
    <w:link w:val="BodyTextFirstIndent"/>
    <w:uiPriority w:val="99"/>
    <w:semiHidden/>
    <w:rsid w:val="00AA2915"/>
  </w:style>
  <w:style w:type="paragraph" w:styleId="BodyTextIndent">
    <w:name w:val="Body Text Indent"/>
    <w:basedOn w:val="Normal"/>
    <w:link w:val="BodyTextIndentChar"/>
    <w:uiPriority w:val="99"/>
    <w:semiHidden/>
    <w:unhideWhenUsed/>
    <w:rsid w:val="00AA2915"/>
    <w:pPr>
      <w:spacing w:after="120"/>
      <w:ind w:left="360"/>
    </w:pPr>
  </w:style>
  <w:style w:type="character" w:customStyle="1" w:styleId="BodyTextIndentChar">
    <w:name w:val="Body Text Indent Char"/>
    <w:basedOn w:val="DefaultParagraphFont"/>
    <w:link w:val="BodyTextIndent"/>
    <w:uiPriority w:val="99"/>
    <w:semiHidden/>
    <w:rsid w:val="00AA2915"/>
  </w:style>
  <w:style w:type="paragraph" w:styleId="BodyTextFirstIndent2">
    <w:name w:val="Body Text First Indent 2"/>
    <w:basedOn w:val="BodyTextIndent"/>
    <w:link w:val="BodyTextFirstIndent2Char"/>
    <w:uiPriority w:val="99"/>
    <w:semiHidden/>
    <w:unhideWhenUsed/>
    <w:rsid w:val="00AA2915"/>
    <w:pPr>
      <w:spacing w:after="200"/>
      <w:ind w:firstLine="360"/>
    </w:pPr>
  </w:style>
  <w:style w:type="character" w:customStyle="1" w:styleId="BodyTextFirstIndent2Char">
    <w:name w:val="Body Text First Indent 2 Char"/>
    <w:basedOn w:val="BodyTextIndentChar"/>
    <w:link w:val="BodyTextFirstIndent2"/>
    <w:uiPriority w:val="99"/>
    <w:semiHidden/>
    <w:rsid w:val="00AA2915"/>
  </w:style>
  <w:style w:type="paragraph" w:styleId="BodyTextIndent2">
    <w:name w:val="Body Text Indent 2"/>
    <w:basedOn w:val="Normal"/>
    <w:link w:val="BodyTextIndent2Char"/>
    <w:uiPriority w:val="99"/>
    <w:semiHidden/>
    <w:unhideWhenUsed/>
    <w:rsid w:val="00AA2915"/>
    <w:pPr>
      <w:spacing w:after="120" w:line="480" w:lineRule="auto"/>
      <w:ind w:left="360"/>
    </w:pPr>
  </w:style>
  <w:style w:type="character" w:customStyle="1" w:styleId="BodyTextIndent2Char">
    <w:name w:val="Body Text Indent 2 Char"/>
    <w:basedOn w:val="DefaultParagraphFont"/>
    <w:link w:val="BodyTextIndent2"/>
    <w:uiPriority w:val="99"/>
    <w:semiHidden/>
    <w:rsid w:val="00AA2915"/>
  </w:style>
  <w:style w:type="paragraph" w:styleId="BodyTextIndent3">
    <w:name w:val="Body Text Indent 3"/>
    <w:basedOn w:val="Normal"/>
    <w:link w:val="BodyTextIndent3Char"/>
    <w:uiPriority w:val="99"/>
    <w:semiHidden/>
    <w:unhideWhenUsed/>
    <w:rsid w:val="00AA291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AA2915"/>
    <w:rPr>
      <w:sz w:val="16"/>
      <w:szCs w:val="16"/>
    </w:rPr>
  </w:style>
  <w:style w:type="paragraph" w:styleId="Closing">
    <w:name w:val="Closing"/>
    <w:basedOn w:val="Normal"/>
    <w:link w:val="ClosingChar"/>
    <w:uiPriority w:val="99"/>
    <w:semiHidden/>
    <w:unhideWhenUsed/>
    <w:rsid w:val="00AA2915"/>
    <w:pPr>
      <w:spacing w:line="240" w:lineRule="auto"/>
      <w:ind w:left="4320"/>
    </w:pPr>
  </w:style>
  <w:style w:type="character" w:customStyle="1" w:styleId="ClosingChar">
    <w:name w:val="Closing Char"/>
    <w:basedOn w:val="DefaultParagraphFont"/>
    <w:link w:val="Closing"/>
    <w:uiPriority w:val="99"/>
    <w:semiHidden/>
    <w:rsid w:val="00AA2915"/>
  </w:style>
  <w:style w:type="paragraph" w:styleId="CommentText">
    <w:name w:val="annotation text"/>
    <w:basedOn w:val="Normal"/>
    <w:link w:val="CommentTextChar"/>
    <w:uiPriority w:val="99"/>
    <w:semiHidden/>
    <w:unhideWhenUsed/>
    <w:rsid w:val="00AA2915"/>
    <w:pPr>
      <w:spacing w:line="240" w:lineRule="auto"/>
    </w:pPr>
    <w:rPr>
      <w:sz w:val="20"/>
      <w:szCs w:val="20"/>
    </w:rPr>
  </w:style>
  <w:style w:type="character" w:customStyle="1" w:styleId="CommentTextChar">
    <w:name w:val="Comment Text Char"/>
    <w:basedOn w:val="DefaultParagraphFont"/>
    <w:link w:val="CommentText"/>
    <w:uiPriority w:val="99"/>
    <w:semiHidden/>
    <w:rsid w:val="00AA2915"/>
    <w:rPr>
      <w:sz w:val="20"/>
      <w:szCs w:val="20"/>
    </w:rPr>
  </w:style>
  <w:style w:type="paragraph" w:styleId="CommentSubject">
    <w:name w:val="annotation subject"/>
    <w:basedOn w:val="CommentText"/>
    <w:next w:val="CommentText"/>
    <w:link w:val="CommentSubjectChar"/>
    <w:uiPriority w:val="99"/>
    <w:semiHidden/>
    <w:unhideWhenUsed/>
    <w:rsid w:val="00AA2915"/>
    <w:rPr>
      <w:b/>
      <w:bCs/>
    </w:rPr>
  </w:style>
  <w:style w:type="character" w:customStyle="1" w:styleId="CommentSubjectChar">
    <w:name w:val="Comment Subject Char"/>
    <w:basedOn w:val="CommentTextChar"/>
    <w:link w:val="CommentSubject"/>
    <w:uiPriority w:val="99"/>
    <w:semiHidden/>
    <w:rsid w:val="00AA2915"/>
    <w:rPr>
      <w:b/>
      <w:bCs/>
      <w:sz w:val="20"/>
      <w:szCs w:val="20"/>
    </w:rPr>
  </w:style>
  <w:style w:type="paragraph" w:styleId="Date">
    <w:name w:val="Date"/>
    <w:basedOn w:val="Normal"/>
    <w:next w:val="Normal"/>
    <w:link w:val="DateChar"/>
    <w:uiPriority w:val="99"/>
    <w:semiHidden/>
    <w:unhideWhenUsed/>
    <w:rsid w:val="00AA2915"/>
  </w:style>
  <w:style w:type="character" w:customStyle="1" w:styleId="DateChar">
    <w:name w:val="Date Char"/>
    <w:basedOn w:val="DefaultParagraphFont"/>
    <w:link w:val="Date"/>
    <w:uiPriority w:val="99"/>
    <w:semiHidden/>
    <w:rsid w:val="00AA2915"/>
  </w:style>
  <w:style w:type="paragraph" w:styleId="DocumentMap">
    <w:name w:val="Document Map"/>
    <w:basedOn w:val="Normal"/>
    <w:link w:val="DocumentMapChar"/>
    <w:uiPriority w:val="99"/>
    <w:semiHidden/>
    <w:unhideWhenUsed/>
    <w:rsid w:val="00AA2915"/>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AA2915"/>
    <w:rPr>
      <w:rFonts w:ascii="Segoe UI" w:hAnsi="Segoe UI" w:cs="Segoe UI"/>
      <w:sz w:val="16"/>
      <w:szCs w:val="16"/>
    </w:rPr>
  </w:style>
  <w:style w:type="paragraph" w:styleId="E-mailSignature">
    <w:name w:val="E-mail Signature"/>
    <w:basedOn w:val="Normal"/>
    <w:link w:val="E-mailSignatureChar"/>
    <w:uiPriority w:val="99"/>
    <w:semiHidden/>
    <w:unhideWhenUsed/>
    <w:rsid w:val="00AA2915"/>
    <w:pPr>
      <w:spacing w:line="240" w:lineRule="auto"/>
    </w:pPr>
  </w:style>
  <w:style w:type="character" w:customStyle="1" w:styleId="E-mailSignatureChar">
    <w:name w:val="E-mail Signature Char"/>
    <w:basedOn w:val="DefaultParagraphFont"/>
    <w:link w:val="E-mailSignature"/>
    <w:uiPriority w:val="99"/>
    <w:semiHidden/>
    <w:rsid w:val="00AA2915"/>
  </w:style>
  <w:style w:type="paragraph" w:styleId="EndnoteText">
    <w:name w:val="endnote text"/>
    <w:basedOn w:val="Normal"/>
    <w:link w:val="EndnoteTextChar"/>
    <w:uiPriority w:val="99"/>
    <w:semiHidden/>
    <w:unhideWhenUsed/>
    <w:rsid w:val="00AA2915"/>
    <w:pPr>
      <w:spacing w:line="240" w:lineRule="auto"/>
    </w:pPr>
    <w:rPr>
      <w:sz w:val="20"/>
      <w:szCs w:val="20"/>
    </w:rPr>
  </w:style>
  <w:style w:type="character" w:customStyle="1" w:styleId="EndnoteTextChar">
    <w:name w:val="Endnote Text Char"/>
    <w:basedOn w:val="DefaultParagraphFont"/>
    <w:link w:val="EndnoteText"/>
    <w:uiPriority w:val="99"/>
    <w:semiHidden/>
    <w:rsid w:val="00AA2915"/>
    <w:rPr>
      <w:sz w:val="20"/>
      <w:szCs w:val="20"/>
    </w:rPr>
  </w:style>
  <w:style w:type="paragraph" w:styleId="EnvelopeAddress">
    <w:name w:val="envelope address"/>
    <w:basedOn w:val="Normal"/>
    <w:uiPriority w:val="99"/>
    <w:semiHidden/>
    <w:unhideWhenUsed/>
    <w:rsid w:val="00AA2915"/>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AA2915"/>
    <w:pPr>
      <w:spacing w:line="240" w:lineRule="auto"/>
    </w:pPr>
    <w:rPr>
      <w:rFonts w:asciiTheme="majorHAnsi" w:eastAsiaTheme="majorEastAsia" w:hAnsiTheme="majorHAnsi" w:cstheme="majorBidi"/>
      <w:sz w:val="20"/>
      <w:szCs w:val="20"/>
    </w:rPr>
  </w:style>
  <w:style w:type="paragraph" w:styleId="Footer">
    <w:name w:val="footer"/>
    <w:basedOn w:val="Normal"/>
    <w:link w:val="FooterChar"/>
    <w:uiPriority w:val="99"/>
    <w:unhideWhenUsed/>
    <w:rsid w:val="00AA2915"/>
    <w:pPr>
      <w:tabs>
        <w:tab w:val="center" w:pos="4680"/>
        <w:tab w:val="right" w:pos="9360"/>
      </w:tabs>
      <w:spacing w:line="240" w:lineRule="auto"/>
    </w:pPr>
  </w:style>
  <w:style w:type="character" w:customStyle="1" w:styleId="FooterChar">
    <w:name w:val="Footer Char"/>
    <w:basedOn w:val="DefaultParagraphFont"/>
    <w:link w:val="Footer"/>
    <w:uiPriority w:val="99"/>
    <w:rsid w:val="00AA2915"/>
  </w:style>
  <w:style w:type="paragraph" w:styleId="FootnoteText">
    <w:name w:val="footnote text"/>
    <w:basedOn w:val="Normal"/>
    <w:link w:val="FootnoteTextChar"/>
    <w:uiPriority w:val="99"/>
    <w:semiHidden/>
    <w:unhideWhenUsed/>
    <w:rsid w:val="00AA2915"/>
    <w:pPr>
      <w:spacing w:line="240" w:lineRule="auto"/>
    </w:pPr>
    <w:rPr>
      <w:sz w:val="20"/>
      <w:szCs w:val="20"/>
    </w:rPr>
  </w:style>
  <w:style w:type="character" w:customStyle="1" w:styleId="FootnoteTextChar">
    <w:name w:val="Footnote Text Char"/>
    <w:basedOn w:val="DefaultParagraphFont"/>
    <w:link w:val="FootnoteText"/>
    <w:uiPriority w:val="99"/>
    <w:semiHidden/>
    <w:rsid w:val="00AA2915"/>
    <w:rPr>
      <w:sz w:val="20"/>
      <w:szCs w:val="20"/>
    </w:rPr>
  </w:style>
  <w:style w:type="paragraph" w:styleId="Header">
    <w:name w:val="header"/>
    <w:basedOn w:val="Normal"/>
    <w:link w:val="HeaderChar"/>
    <w:uiPriority w:val="99"/>
    <w:unhideWhenUsed/>
    <w:rsid w:val="00AA2915"/>
    <w:pPr>
      <w:tabs>
        <w:tab w:val="center" w:pos="4680"/>
        <w:tab w:val="right" w:pos="9360"/>
      </w:tabs>
      <w:spacing w:line="240" w:lineRule="auto"/>
    </w:pPr>
  </w:style>
  <w:style w:type="character" w:customStyle="1" w:styleId="HeaderChar">
    <w:name w:val="Header Char"/>
    <w:basedOn w:val="DefaultParagraphFont"/>
    <w:link w:val="Header"/>
    <w:uiPriority w:val="99"/>
    <w:rsid w:val="00AA2915"/>
  </w:style>
  <w:style w:type="paragraph" w:styleId="HTMLAddress">
    <w:name w:val="HTML Address"/>
    <w:basedOn w:val="Normal"/>
    <w:link w:val="HTMLAddressChar"/>
    <w:uiPriority w:val="99"/>
    <w:semiHidden/>
    <w:unhideWhenUsed/>
    <w:rsid w:val="00AA2915"/>
    <w:pPr>
      <w:spacing w:line="240" w:lineRule="auto"/>
    </w:pPr>
    <w:rPr>
      <w:i/>
      <w:iCs/>
    </w:rPr>
  </w:style>
  <w:style w:type="character" w:customStyle="1" w:styleId="HTMLAddressChar">
    <w:name w:val="HTML Address Char"/>
    <w:basedOn w:val="DefaultParagraphFont"/>
    <w:link w:val="HTMLAddress"/>
    <w:uiPriority w:val="99"/>
    <w:semiHidden/>
    <w:rsid w:val="00AA2915"/>
    <w:rPr>
      <w:i/>
      <w:iCs/>
    </w:rPr>
  </w:style>
  <w:style w:type="paragraph" w:styleId="HTMLPreformatted">
    <w:name w:val="HTML Preformatted"/>
    <w:basedOn w:val="Normal"/>
    <w:link w:val="HTMLPreformattedChar"/>
    <w:uiPriority w:val="99"/>
    <w:semiHidden/>
    <w:unhideWhenUsed/>
    <w:rsid w:val="00AA2915"/>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AA2915"/>
    <w:rPr>
      <w:rFonts w:ascii="Consolas" w:hAnsi="Consolas"/>
      <w:sz w:val="20"/>
      <w:szCs w:val="20"/>
    </w:rPr>
  </w:style>
  <w:style w:type="paragraph" w:styleId="Index1">
    <w:name w:val="index 1"/>
    <w:basedOn w:val="Normal"/>
    <w:next w:val="Normal"/>
    <w:autoRedefine/>
    <w:uiPriority w:val="99"/>
    <w:semiHidden/>
    <w:unhideWhenUsed/>
    <w:rsid w:val="00AA2915"/>
    <w:pPr>
      <w:spacing w:line="240" w:lineRule="auto"/>
      <w:ind w:left="210" w:hanging="210"/>
    </w:pPr>
  </w:style>
  <w:style w:type="paragraph" w:styleId="Index2">
    <w:name w:val="index 2"/>
    <w:basedOn w:val="Normal"/>
    <w:next w:val="Normal"/>
    <w:autoRedefine/>
    <w:uiPriority w:val="99"/>
    <w:semiHidden/>
    <w:unhideWhenUsed/>
    <w:rsid w:val="00AA2915"/>
    <w:pPr>
      <w:spacing w:line="240" w:lineRule="auto"/>
      <w:ind w:left="420" w:hanging="210"/>
    </w:pPr>
  </w:style>
  <w:style w:type="paragraph" w:styleId="Index3">
    <w:name w:val="index 3"/>
    <w:basedOn w:val="Normal"/>
    <w:next w:val="Normal"/>
    <w:autoRedefine/>
    <w:uiPriority w:val="99"/>
    <w:semiHidden/>
    <w:unhideWhenUsed/>
    <w:rsid w:val="00AA2915"/>
    <w:pPr>
      <w:spacing w:line="240" w:lineRule="auto"/>
      <w:ind w:left="630" w:hanging="210"/>
    </w:pPr>
  </w:style>
  <w:style w:type="paragraph" w:styleId="Index4">
    <w:name w:val="index 4"/>
    <w:basedOn w:val="Normal"/>
    <w:next w:val="Normal"/>
    <w:autoRedefine/>
    <w:uiPriority w:val="99"/>
    <w:semiHidden/>
    <w:unhideWhenUsed/>
    <w:rsid w:val="00AA2915"/>
    <w:pPr>
      <w:spacing w:line="240" w:lineRule="auto"/>
      <w:ind w:left="840" w:hanging="210"/>
    </w:pPr>
  </w:style>
  <w:style w:type="paragraph" w:styleId="Index5">
    <w:name w:val="index 5"/>
    <w:basedOn w:val="Normal"/>
    <w:next w:val="Normal"/>
    <w:autoRedefine/>
    <w:uiPriority w:val="99"/>
    <w:semiHidden/>
    <w:unhideWhenUsed/>
    <w:rsid w:val="00AA2915"/>
    <w:pPr>
      <w:spacing w:line="240" w:lineRule="auto"/>
      <w:ind w:left="1050" w:hanging="210"/>
    </w:pPr>
  </w:style>
  <w:style w:type="paragraph" w:styleId="Index6">
    <w:name w:val="index 6"/>
    <w:basedOn w:val="Normal"/>
    <w:next w:val="Normal"/>
    <w:autoRedefine/>
    <w:uiPriority w:val="99"/>
    <w:semiHidden/>
    <w:unhideWhenUsed/>
    <w:rsid w:val="00AA2915"/>
    <w:pPr>
      <w:spacing w:line="240" w:lineRule="auto"/>
      <w:ind w:left="1260" w:hanging="210"/>
    </w:pPr>
  </w:style>
  <w:style w:type="paragraph" w:styleId="Index7">
    <w:name w:val="index 7"/>
    <w:basedOn w:val="Normal"/>
    <w:next w:val="Normal"/>
    <w:autoRedefine/>
    <w:uiPriority w:val="99"/>
    <w:semiHidden/>
    <w:unhideWhenUsed/>
    <w:rsid w:val="00AA2915"/>
    <w:pPr>
      <w:spacing w:line="240" w:lineRule="auto"/>
      <w:ind w:left="1470" w:hanging="210"/>
    </w:pPr>
  </w:style>
  <w:style w:type="paragraph" w:styleId="Index8">
    <w:name w:val="index 8"/>
    <w:basedOn w:val="Normal"/>
    <w:next w:val="Normal"/>
    <w:autoRedefine/>
    <w:uiPriority w:val="99"/>
    <w:semiHidden/>
    <w:unhideWhenUsed/>
    <w:rsid w:val="00AA2915"/>
    <w:pPr>
      <w:spacing w:line="240" w:lineRule="auto"/>
      <w:ind w:left="1680" w:hanging="210"/>
    </w:pPr>
  </w:style>
  <w:style w:type="paragraph" w:styleId="Index9">
    <w:name w:val="index 9"/>
    <w:basedOn w:val="Normal"/>
    <w:next w:val="Normal"/>
    <w:autoRedefine/>
    <w:uiPriority w:val="99"/>
    <w:semiHidden/>
    <w:unhideWhenUsed/>
    <w:rsid w:val="00AA2915"/>
    <w:pPr>
      <w:spacing w:line="240" w:lineRule="auto"/>
      <w:ind w:left="1890" w:hanging="210"/>
    </w:pPr>
  </w:style>
  <w:style w:type="paragraph" w:styleId="IndexHeading">
    <w:name w:val="index heading"/>
    <w:basedOn w:val="Normal"/>
    <w:next w:val="Index1"/>
    <w:uiPriority w:val="99"/>
    <w:semiHidden/>
    <w:unhideWhenUsed/>
    <w:rsid w:val="00AA2915"/>
    <w:rPr>
      <w:rFonts w:asciiTheme="majorHAnsi" w:eastAsiaTheme="majorEastAsia" w:hAnsiTheme="majorHAnsi" w:cstheme="majorBidi"/>
      <w:b/>
      <w:bCs/>
    </w:rPr>
  </w:style>
  <w:style w:type="paragraph" w:styleId="List">
    <w:name w:val="List"/>
    <w:basedOn w:val="Normal"/>
    <w:uiPriority w:val="99"/>
    <w:semiHidden/>
    <w:unhideWhenUsed/>
    <w:rsid w:val="00AA2915"/>
    <w:pPr>
      <w:ind w:left="360" w:hanging="360"/>
      <w:contextualSpacing/>
    </w:pPr>
  </w:style>
  <w:style w:type="paragraph" w:styleId="List2">
    <w:name w:val="List 2"/>
    <w:basedOn w:val="Normal"/>
    <w:uiPriority w:val="99"/>
    <w:semiHidden/>
    <w:unhideWhenUsed/>
    <w:rsid w:val="00AA2915"/>
    <w:pPr>
      <w:ind w:left="720" w:hanging="360"/>
      <w:contextualSpacing/>
    </w:pPr>
  </w:style>
  <w:style w:type="paragraph" w:styleId="List3">
    <w:name w:val="List 3"/>
    <w:basedOn w:val="Normal"/>
    <w:uiPriority w:val="99"/>
    <w:semiHidden/>
    <w:unhideWhenUsed/>
    <w:rsid w:val="00AA2915"/>
    <w:pPr>
      <w:ind w:left="1080" w:hanging="360"/>
      <w:contextualSpacing/>
    </w:pPr>
  </w:style>
  <w:style w:type="paragraph" w:styleId="List4">
    <w:name w:val="List 4"/>
    <w:basedOn w:val="Normal"/>
    <w:uiPriority w:val="99"/>
    <w:semiHidden/>
    <w:unhideWhenUsed/>
    <w:rsid w:val="00AA2915"/>
    <w:pPr>
      <w:ind w:left="1440" w:hanging="360"/>
      <w:contextualSpacing/>
    </w:pPr>
  </w:style>
  <w:style w:type="paragraph" w:styleId="List5">
    <w:name w:val="List 5"/>
    <w:basedOn w:val="Normal"/>
    <w:uiPriority w:val="99"/>
    <w:semiHidden/>
    <w:unhideWhenUsed/>
    <w:rsid w:val="00AA2915"/>
    <w:pPr>
      <w:ind w:left="1800" w:hanging="360"/>
      <w:contextualSpacing/>
    </w:pPr>
  </w:style>
  <w:style w:type="paragraph" w:styleId="ListBullet">
    <w:name w:val="List Bullet"/>
    <w:basedOn w:val="Normal"/>
    <w:uiPriority w:val="99"/>
    <w:semiHidden/>
    <w:unhideWhenUsed/>
    <w:rsid w:val="00AA2915"/>
    <w:pPr>
      <w:numPr>
        <w:numId w:val="13"/>
      </w:numPr>
      <w:contextualSpacing/>
    </w:pPr>
  </w:style>
  <w:style w:type="paragraph" w:styleId="ListBullet2">
    <w:name w:val="List Bullet 2"/>
    <w:basedOn w:val="Normal"/>
    <w:uiPriority w:val="99"/>
    <w:semiHidden/>
    <w:unhideWhenUsed/>
    <w:rsid w:val="00AA2915"/>
    <w:pPr>
      <w:numPr>
        <w:numId w:val="14"/>
      </w:numPr>
      <w:contextualSpacing/>
    </w:pPr>
  </w:style>
  <w:style w:type="paragraph" w:styleId="ListBullet3">
    <w:name w:val="List Bullet 3"/>
    <w:basedOn w:val="Normal"/>
    <w:uiPriority w:val="99"/>
    <w:semiHidden/>
    <w:unhideWhenUsed/>
    <w:rsid w:val="00AA2915"/>
    <w:pPr>
      <w:numPr>
        <w:numId w:val="15"/>
      </w:numPr>
      <w:contextualSpacing/>
    </w:pPr>
  </w:style>
  <w:style w:type="paragraph" w:styleId="ListBullet4">
    <w:name w:val="List Bullet 4"/>
    <w:basedOn w:val="Normal"/>
    <w:uiPriority w:val="99"/>
    <w:semiHidden/>
    <w:unhideWhenUsed/>
    <w:rsid w:val="00AA2915"/>
    <w:pPr>
      <w:numPr>
        <w:numId w:val="16"/>
      </w:numPr>
      <w:contextualSpacing/>
    </w:pPr>
  </w:style>
  <w:style w:type="paragraph" w:styleId="ListBullet5">
    <w:name w:val="List Bullet 5"/>
    <w:basedOn w:val="Normal"/>
    <w:uiPriority w:val="99"/>
    <w:semiHidden/>
    <w:unhideWhenUsed/>
    <w:rsid w:val="00AA2915"/>
    <w:pPr>
      <w:numPr>
        <w:numId w:val="17"/>
      </w:numPr>
      <w:contextualSpacing/>
    </w:pPr>
  </w:style>
  <w:style w:type="paragraph" w:styleId="ListContinue">
    <w:name w:val="List Continue"/>
    <w:basedOn w:val="Normal"/>
    <w:uiPriority w:val="99"/>
    <w:semiHidden/>
    <w:unhideWhenUsed/>
    <w:rsid w:val="00AA2915"/>
    <w:pPr>
      <w:spacing w:after="120"/>
      <w:ind w:left="360"/>
      <w:contextualSpacing/>
    </w:pPr>
  </w:style>
  <w:style w:type="paragraph" w:styleId="ListContinue2">
    <w:name w:val="List Continue 2"/>
    <w:basedOn w:val="Normal"/>
    <w:uiPriority w:val="99"/>
    <w:semiHidden/>
    <w:unhideWhenUsed/>
    <w:rsid w:val="00AA2915"/>
    <w:pPr>
      <w:spacing w:after="120"/>
      <w:ind w:left="720"/>
      <w:contextualSpacing/>
    </w:pPr>
  </w:style>
  <w:style w:type="paragraph" w:styleId="ListContinue3">
    <w:name w:val="List Continue 3"/>
    <w:basedOn w:val="Normal"/>
    <w:uiPriority w:val="99"/>
    <w:semiHidden/>
    <w:unhideWhenUsed/>
    <w:rsid w:val="00AA2915"/>
    <w:pPr>
      <w:spacing w:after="120"/>
      <w:ind w:left="1080"/>
      <w:contextualSpacing/>
    </w:pPr>
  </w:style>
  <w:style w:type="paragraph" w:styleId="ListContinue4">
    <w:name w:val="List Continue 4"/>
    <w:basedOn w:val="Normal"/>
    <w:uiPriority w:val="99"/>
    <w:semiHidden/>
    <w:unhideWhenUsed/>
    <w:rsid w:val="00AA2915"/>
    <w:pPr>
      <w:spacing w:after="120"/>
      <w:ind w:left="1440"/>
      <w:contextualSpacing/>
    </w:pPr>
  </w:style>
  <w:style w:type="paragraph" w:styleId="ListContinue5">
    <w:name w:val="List Continue 5"/>
    <w:basedOn w:val="Normal"/>
    <w:uiPriority w:val="99"/>
    <w:semiHidden/>
    <w:unhideWhenUsed/>
    <w:rsid w:val="00AA2915"/>
    <w:pPr>
      <w:spacing w:after="120"/>
      <w:ind w:left="1800"/>
      <w:contextualSpacing/>
    </w:pPr>
  </w:style>
  <w:style w:type="paragraph" w:styleId="ListNumber">
    <w:name w:val="List Number"/>
    <w:basedOn w:val="Normal"/>
    <w:uiPriority w:val="99"/>
    <w:semiHidden/>
    <w:unhideWhenUsed/>
    <w:rsid w:val="00AA2915"/>
    <w:pPr>
      <w:numPr>
        <w:numId w:val="18"/>
      </w:numPr>
      <w:contextualSpacing/>
    </w:pPr>
  </w:style>
  <w:style w:type="paragraph" w:styleId="ListNumber2">
    <w:name w:val="List Number 2"/>
    <w:basedOn w:val="Normal"/>
    <w:uiPriority w:val="99"/>
    <w:semiHidden/>
    <w:unhideWhenUsed/>
    <w:rsid w:val="00AA2915"/>
    <w:pPr>
      <w:numPr>
        <w:numId w:val="19"/>
      </w:numPr>
      <w:contextualSpacing/>
    </w:pPr>
  </w:style>
  <w:style w:type="paragraph" w:styleId="ListNumber3">
    <w:name w:val="List Number 3"/>
    <w:basedOn w:val="Normal"/>
    <w:uiPriority w:val="99"/>
    <w:semiHidden/>
    <w:unhideWhenUsed/>
    <w:rsid w:val="00AA2915"/>
    <w:pPr>
      <w:numPr>
        <w:numId w:val="20"/>
      </w:numPr>
      <w:contextualSpacing/>
    </w:pPr>
  </w:style>
  <w:style w:type="paragraph" w:styleId="ListNumber4">
    <w:name w:val="List Number 4"/>
    <w:basedOn w:val="Normal"/>
    <w:uiPriority w:val="99"/>
    <w:semiHidden/>
    <w:unhideWhenUsed/>
    <w:rsid w:val="00AA2915"/>
    <w:pPr>
      <w:numPr>
        <w:numId w:val="21"/>
      </w:numPr>
      <w:contextualSpacing/>
    </w:pPr>
  </w:style>
  <w:style w:type="paragraph" w:styleId="ListNumber5">
    <w:name w:val="List Number 5"/>
    <w:basedOn w:val="Normal"/>
    <w:uiPriority w:val="99"/>
    <w:semiHidden/>
    <w:unhideWhenUsed/>
    <w:rsid w:val="00AA2915"/>
    <w:pPr>
      <w:numPr>
        <w:numId w:val="22"/>
      </w:numPr>
      <w:contextualSpacing/>
    </w:pPr>
  </w:style>
  <w:style w:type="paragraph" w:styleId="MacroText">
    <w:name w:val="macro"/>
    <w:link w:val="MacroTextChar"/>
    <w:uiPriority w:val="99"/>
    <w:semiHidden/>
    <w:unhideWhenUsed/>
    <w:rsid w:val="00AA2915"/>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AA2915"/>
    <w:rPr>
      <w:rFonts w:ascii="Consolas" w:hAnsi="Consolas"/>
      <w:sz w:val="20"/>
      <w:szCs w:val="20"/>
    </w:rPr>
  </w:style>
  <w:style w:type="paragraph" w:styleId="MessageHeader">
    <w:name w:val="Message Header"/>
    <w:basedOn w:val="Normal"/>
    <w:link w:val="MessageHeaderChar"/>
    <w:uiPriority w:val="99"/>
    <w:semiHidden/>
    <w:unhideWhenUsed/>
    <w:rsid w:val="00AA2915"/>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A2915"/>
    <w:rPr>
      <w:rFonts w:asciiTheme="majorHAnsi" w:eastAsiaTheme="majorEastAsia" w:hAnsiTheme="majorHAnsi" w:cstheme="majorBidi"/>
      <w:sz w:val="24"/>
      <w:szCs w:val="24"/>
      <w:shd w:val="pct20" w:color="auto" w:fill="auto"/>
    </w:rPr>
  </w:style>
  <w:style w:type="paragraph" w:styleId="NormalWeb">
    <w:name w:val="Normal (Web)"/>
    <w:basedOn w:val="Normal"/>
    <w:uiPriority w:val="99"/>
    <w:unhideWhenUsed/>
    <w:rsid w:val="00AA2915"/>
    <w:rPr>
      <w:rFonts w:ascii="Times New Roman" w:hAnsi="Times New Roman" w:cs="Times New Roman"/>
      <w:sz w:val="24"/>
      <w:szCs w:val="24"/>
    </w:rPr>
  </w:style>
  <w:style w:type="paragraph" w:styleId="NormalIndent">
    <w:name w:val="Normal Indent"/>
    <w:basedOn w:val="Normal"/>
    <w:uiPriority w:val="99"/>
    <w:semiHidden/>
    <w:unhideWhenUsed/>
    <w:rsid w:val="00AA2915"/>
    <w:pPr>
      <w:ind w:left="720"/>
    </w:pPr>
  </w:style>
  <w:style w:type="paragraph" w:styleId="NoteHeading">
    <w:name w:val="Note Heading"/>
    <w:basedOn w:val="Normal"/>
    <w:next w:val="Normal"/>
    <w:link w:val="NoteHeadingChar"/>
    <w:uiPriority w:val="99"/>
    <w:semiHidden/>
    <w:unhideWhenUsed/>
    <w:rsid w:val="00AA2915"/>
    <w:pPr>
      <w:spacing w:line="240" w:lineRule="auto"/>
    </w:pPr>
  </w:style>
  <w:style w:type="character" w:customStyle="1" w:styleId="NoteHeadingChar">
    <w:name w:val="Note Heading Char"/>
    <w:basedOn w:val="DefaultParagraphFont"/>
    <w:link w:val="NoteHeading"/>
    <w:uiPriority w:val="99"/>
    <w:semiHidden/>
    <w:rsid w:val="00AA2915"/>
  </w:style>
  <w:style w:type="paragraph" w:styleId="PlainText">
    <w:name w:val="Plain Text"/>
    <w:basedOn w:val="Normal"/>
    <w:link w:val="PlainTextChar"/>
    <w:uiPriority w:val="99"/>
    <w:semiHidden/>
    <w:unhideWhenUsed/>
    <w:rsid w:val="00AA2915"/>
    <w:pPr>
      <w:spacing w:line="240" w:lineRule="auto"/>
    </w:pPr>
    <w:rPr>
      <w:rFonts w:ascii="Consolas" w:hAnsi="Consolas"/>
    </w:rPr>
  </w:style>
  <w:style w:type="character" w:customStyle="1" w:styleId="PlainTextChar">
    <w:name w:val="Plain Text Char"/>
    <w:basedOn w:val="DefaultParagraphFont"/>
    <w:link w:val="PlainText"/>
    <w:uiPriority w:val="99"/>
    <w:semiHidden/>
    <w:rsid w:val="00AA2915"/>
    <w:rPr>
      <w:rFonts w:ascii="Consolas" w:hAnsi="Consolas"/>
    </w:rPr>
  </w:style>
  <w:style w:type="paragraph" w:styleId="Salutation">
    <w:name w:val="Salutation"/>
    <w:basedOn w:val="Normal"/>
    <w:next w:val="Normal"/>
    <w:link w:val="SalutationChar"/>
    <w:uiPriority w:val="99"/>
    <w:semiHidden/>
    <w:unhideWhenUsed/>
    <w:rsid w:val="00AA2915"/>
  </w:style>
  <w:style w:type="character" w:customStyle="1" w:styleId="SalutationChar">
    <w:name w:val="Salutation Char"/>
    <w:basedOn w:val="DefaultParagraphFont"/>
    <w:link w:val="Salutation"/>
    <w:uiPriority w:val="99"/>
    <w:semiHidden/>
    <w:rsid w:val="00AA2915"/>
  </w:style>
  <w:style w:type="paragraph" w:styleId="Signature">
    <w:name w:val="Signature"/>
    <w:basedOn w:val="Normal"/>
    <w:link w:val="SignatureChar"/>
    <w:uiPriority w:val="99"/>
    <w:semiHidden/>
    <w:unhideWhenUsed/>
    <w:rsid w:val="00AA2915"/>
    <w:pPr>
      <w:spacing w:line="240" w:lineRule="auto"/>
      <w:ind w:left="4320"/>
    </w:pPr>
  </w:style>
  <w:style w:type="character" w:customStyle="1" w:styleId="SignatureChar">
    <w:name w:val="Signature Char"/>
    <w:basedOn w:val="DefaultParagraphFont"/>
    <w:link w:val="Signature"/>
    <w:uiPriority w:val="99"/>
    <w:semiHidden/>
    <w:rsid w:val="00AA2915"/>
  </w:style>
  <w:style w:type="paragraph" w:styleId="TableofAuthorities">
    <w:name w:val="table of authorities"/>
    <w:basedOn w:val="Normal"/>
    <w:next w:val="Normal"/>
    <w:uiPriority w:val="99"/>
    <w:semiHidden/>
    <w:unhideWhenUsed/>
    <w:rsid w:val="00AA2915"/>
    <w:pPr>
      <w:ind w:left="210" w:hanging="210"/>
    </w:pPr>
  </w:style>
  <w:style w:type="paragraph" w:styleId="TableofFigures">
    <w:name w:val="table of figures"/>
    <w:basedOn w:val="Normal"/>
    <w:next w:val="Normal"/>
    <w:uiPriority w:val="99"/>
    <w:semiHidden/>
    <w:unhideWhenUsed/>
    <w:rsid w:val="00AA2915"/>
  </w:style>
  <w:style w:type="paragraph" w:styleId="TOAHeading">
    <w:name w:val="toa heading"/>
    <w:basedOn w:val="Normal"/>
    <w:next w:val="Normal"/>
    <w:uiPriority w:val="99"/>
    <w:semiHidden/>
    <w:unhideWhenUsed/>
    <w:rsid w:val="00AA2915"/>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AA2915"/>
    <w:pPr>
      <w:spacing w:after="100"/>
    </w:pPr>
  </w:style>
  <w:style w:type="paragraph" w:styleId="TOC2">
    <w:name w:val="toc 2"/>
    <w:basedOn w:val="Normal"/>
    <w:next w:val="Normal"/>
    <w:autoRedefine/>
    <w:uiPriority w:val="39"/>
    <w:semiHidden/>
    <w:unhideWhenUsed/>
    <w:rsid w:val="00AA2915"/>
    <w:pPr>
      <w:spacing w:after="100"/>
      <w:ind w:left="210"/>
    </w:pPr>
  </w:style>
  <w:style w:type="paragraph" w:styleId="TOC3">
    <w:name w:val="toc 3"/>
    <w:basedOn w:val="Normal"/>
    <w:next w:val="Normal"/>
    <w:autoRedefine/>
    <w:uiPriority w:val="39"/>
    <w:semiHidden/>
    <w:unhideWhenUsed/>
    <w:rsid w:val="00AA2915"/>
    <w:pPr>
      <w:spacing w:after="100"/>
      <w:ind w:left="420"/>
    </w:pPr>
  </w:style>
  <w:style w:type="paragraph" w:styleId="TOC4">
    <w:name w:val="toc 4"/>
    <w:basedOn w:val="Normal"/>
    <w:next w:val="Normal"/>
    <w:autoRedefine/>
    <w:uiPriority w:val="39"/>
    <w:semiHidden/>
    <w:unhideWhenUsed/>
    <w:rsid w:val="00AA2915"/>
    <w:pPr>
      <w:spacing w:after="100"/>
      <w:ind w:left="630"/>
    </w:pPr>
  </w:style>
  <w:style w:type="paragraph" w:styleId="TOC5">
    <w:name w:val="toc 5"/>
    <w:basedOn w:val="Normal"/>
    <w:next w:val="Normal"/>
    <w:autoRedefine/>
    <w:uiPriority w:val="39"/>
    <w:semiHidden/>
    <w:unhideWhenUsed/>
    <w:rsid w:val="00AA2915"/>
    <w:pPr>
      <w:spacing w:after="100"/>
      <w:ind w:left="840"/>
    </w:pPr>
  </w:style>
  <w:style w:type="paragraph" w:styleId="TOC6">
    <w:name w:val="toc 6"/>
    <w:basedOn w:val="Normal"/>
    <w:next w:val="Normal"/>
    <w:autoRedefine/>
    <w:uiPriority w:val="39"/>
    <w:semiHidden/>
    <w:unhideWhenUsed/>
    <w:rsid w:val="00AA2915"/>
    <w:pPr>
      <w:spacing w:after="100"/>
      <w:ind w:left="1050"/>
    </w:pPr>
  </w:style>
  <w:style w:type="paragraph" w:styleId="TOC7">
    <w:name w:val="toc 7"/>
    <w:basedOn w:val="Normal"/>
    <w:next w:val="Normal"/>
    <w:autoRedefine/>
    <w:uiPriority w:val="39"/>
    <w:semiHidden/>
    <w:unhideWhenUsed/>
    <w:rsid w:val="00AA2915"/>
    <w:pPr>
      <w:spacing w:after="100"/>
      <w:ind w:left="1260"/>
    </w:pPr>
  </w:style>
  <w:style w:type="paragraph" w:styleId="TOC8">
    <w:name w:val="toc 8"/>
    <w:basedOn w:val="Normal"/>
    <w:next w:val="Normal"/>
    <w:autoRedefine/>
    <w:uiPriority w:val="39"/>
    <w:semiHidden/>
    <w:unhideWhenUsed/>
    <w:rsid w:val="00AA2915"/>
    <w:pPr>
      <w:spacing w:after="100"/>
      <w:ind w:left="1470"/>
    </w:pPr>
  </w:style>
  <w:style w:type="paragraph" w:styleId="TOC9">
    <w:name w:val="toc 9"/>
    <w:basedOn w:val="Normal"/>
    <w:next w:val="Normal"/>
    <w:autoRedefine/>
    <w:uiPriority w:val="39"/>
    <w:semiHidden/>
    <w:unhideWhenUsed/>
    <w:rsid w:val="00AA2915"/>
    <w:pPr>
      <w:spacing w:after="100"/>
      <w:ind w:left="1680"/>
    </w:pPr>
  </w:style>
  <w:style w:type="character" w:styleId="CommentReference">
    <w:name w:val="annotation reference"/>
    <w:basedOn w:val="DefaultParagraphFont"/>
    <w:uiPriority w:val="99"/>
    <w:semiHidden/>
    <w:unhideWhenUsed/>
    <w:rsid w:val="00C9746D"/>
    <w:rPr>
      <w:sz w:val="16"/>
      <w:szCs w:val="16"/>
    </w:rPr>
  </w:style>
  <w:style w:type="table" w:customStyle="1" w:styleId="TableGrid1">
    <w:name w:val="Table Grid1"/>
    <w:basedOn w:val="TableNormal"/>
    <w:next w:val="TableGrid"/>
    <w:uiPriority w:val="39"/>
    <w:rsid w:val="009A0E8A"/>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355934">
      <w:bodyDiv w:val="1"/>
      <w:marLeft w:val="0"/>
      <w:marRight w:val="0"/>
      <w:marTop w:val="0"/>
      <w:marBottom w:val="0"/>
      <w:divBdr>
        <w:top w:val="none" w:sz="0" w:space="0" w:color="auto"/>
        <w:left w:val="none" w:sz="0" w:space="0" w:color="auto"/>
        <w:bottom w:val="none" w:sz="0" w:space="0" w:color="auto"/>
        <w:right w:val="none" w:sz="0" w:space="0" w:color="auto"/>
      </w:divBdr>
    </w:div>
    <w:div w:id="342049718">
      <w:bodyDiv w:val="1"/>
      <w:marLeft w:val="0"/>
      <w:marRight w:val="0"/>
      <w:marTop w:val="0"/>
      <w:marBottom w:val="0"/>
      <w:divBdr>
        <w:top w:val="none" w:sz="0" w:space="0" w:color="auto"/>
        <w:left w:val="none" w:sz="0" w:space="0" w:color="auto"/>
        <w:bottom w:val="none" w:sz="0" w:space="0" w:color="auto"/>
        <w:right w:val="none" w:sz="0" w:space="0" w:color="auto"/>
      </w:divBdr>
    </w:div>
    <w:div w:id="424767405">
      <w:bodyDiv w:val="1"/>
      <w:marLeft w:val="0"/>
      <w:marRight w:val="0"/>
      <w:marTop w:val="0"/>
      <w:marBottom w:val="0"/>
      <w:divBdr>
        <w:top w:val="none" w:sz="0" w:space="0" w:color="auto"/>
        <w:left w:val="none" w:sz="0" w:space="0" w:color="auto"/>
        <w:bottom w:val="none" w:sz="0" w:space="0" w:color="auto"/>
        <w:right w:val="none" w:sz="0" w:space="0" w:color="auto"/>
      </w:divBdr>
    </w:div>
    <w:div w:id="718358969">
      <w:bodyDiv w:val="1"/>
      <w:marLeft w:val="0"/>
      <w:marRight w:val="0"/>
      <w:marTop w:val="0"/>
      <w:marBottom w:val="0"/>
      <w:divBdr>
        <w:top w:val="none" w:sz="0" w:space="0" w:color="auto"/>
        <w:left w:val="none" w:sz="0" w:space="0" w:color="auto"/>
        <w:bottom w:val="none" w:sz="0" w:space="0" w:color="auto"/>
        <w:right w:val="none" w:sz="0" w:space="0" w:color="auto"/>
      </w:divBdr>
    </w:div>
    <w:div w:id="765881167">
      <w:bodyDiv w:val="1"/>
      <w:marLeft w:val="0"/>
      <w:marRight w:val="0"/>
      <w:marTop w:val="0"/>
      <w:marBottom w:val="0"/>
      <w:divBdr>
        <w:top w:val="none" w:sz="0" w:space="0" w:color="auto"/>
        <w:left w:val="none" w:sz="0" w:space="0" w:color="auto"/>
        <w:bottom w:val="none" w:sz="0" w:space="0" w:color="auto"/>
        <w:right w:val="none" w:sz="0" w:space="0" w:color="auto"/>
      </w:divBdr>
    </w:div>
    <w:div w:id="809059141">
      <w:bodyDiv w:val="1"/>
      <w:marLeft w:val="0"/>
      <w:marRight w:val="0"/>
      <w:marTop w:val="0"/>
      <w:marBottom w:val="0"/>
      <w:divBdr>
        <w:top w:val="none" w:sz="0" w:space="0" w:color="auto"/>
        <w:left w:val="none" w:sz="0" w:space="0" w:color="auto"/>
        <w:bottom w:val="none" w:sz="0" w:space="0" w:color="auto"/>
        <w:right w:val="none" w:sz="0" w:space="0" w:color="auto"/>
      </w:divBdr>
    </w:div>
    <w:div w:id="838421223">
      <w:bodyDiv w:val="1"/>
      <w:marLeft w:val="0"/>
      <w:marRight w:val="0"/>
      <w:marTop w:val="0"/>
      <w:marBottom w:val="0"/>
      <w:divBdr>
        <w:top w:val="none" w:sz="0" w:space="0" w:color="auto"/>
        <w:left w:val="none" w:sz="0" w:space="0" w:color="auto"/>
        <w:bottom w:val="none" w:sz="0" w:space="0" w:color="auto"/>
        <w:right w:val="none" w:sz="0" w:space="0" w:color="auto"/>
      </w:divBdr>
    </w:div>
    <w:div w:id="905183409">
      <w:bodyDiv w:val="1"/>
      <w:marLeft w:val="0"/>
      <w:marRight w:val="0"/>
      <w:marTop w:val="0"/>
      <w:marBottom w:val="0"/>
      <w:divBdr>
        <w:top w:val="none" w:sz="0" w:space="0" w:color="auto"/>
        <w:left w:val="none" w:sz="0" w:space="0" w:color="auto"/>
        <w:bottom w:val="none" w:sz="0" w:space="0" w:color="auto"/>
        <w:right w:val="none" w:sz="0" w:space="0" w:color="auto"/>
      </w:divBdr>
    </w:div>
    <w:div w:id="1022363099">
      <w:bodyDiv w:val="1"/>
      <w:marLeft w:val="0"/>
      <w:marRight w:val="0"/>
      <w:marTop w:val="0"/>
      <w:marBottom w:val="0"/>
      <w:divBdr>
        <w:top w:val="none" w:sz="0" w:space="0" w:color="auto"/>
        <w:left w:val="none" w:sz="0" w:space="0" w:color="auto"/>
        <w:bottom w:val="none" w:sz="0" w:space="0" w:color="auto"/>
        <w:right w:val="none" w:sz="0" w:space="0" w:color="auto"/>
      </w:divBdr>
    </w:div>
    <w:div w:id="1199587951">
      <w:bodyDiv w:val="1"/>
      <w:marLeft w:val="0"/>
      <w:marRight w:val="0"/>
      <w:marTop w:val="0"/>
      <w:marBottom w:val="0"/>
      <w:divBdr>
        <w:top w:val="none" w:sz="0" w:space="0" w:color="auto"/>
        <w:left w:val="none" w:sz="0" w:space="0" w:color="auto"/>
        <w:bottom w:val="none" w:sz="0" w:space="0" w:color="auto"/>
        <w:right w:val="none" w:sz="0" w:space="0" w:color="auto"/>
      </w:divBdr>
    </w:div>
    <w:div w:id="1349524636">
      <w:bodyDiv w:val="1"/>
      <w:marLeft w:val="0"/>
      <w:marRight w:val="0"/>
      <w:marTop w:val="0"/>
      <w:marBottom w:val="0"/>
      <w:divBdr>
        <w:top w:val="none" w:sz="0" w:space="0" w:color="auto"/>
        <w:left w:val="none" w:sz="0" w:space="0" w:color="auto"/>
        <w:bottom w:val="none" w:sz="0" w:space="0" w:color="auto"/>
        <w:right w:val="none" w:sz="0" w:space="0" w:color="auto"/>
      </w:divBdr>
    </w:div>
    <w:div w:id="1495141687">
      <w:bodyDiv w:val="1"/>
      <w:marLeft w:val="0"/>
      <w:marRight w:val="0"/>
      <w:marTop w:val="0"/>
      <w:marBottom w:val="0"/>
      <w:divBdr>
        <w:top w:val="none" w:sz="0" w:space="0" w:color="auto"/>
        <w:left w:val="none" w:sz="0" w:space="0" w:color="auto"/>
        <w:bottom w:val="none" w:sz="0" w:space="0" w:color="auto"/>
        <w:right w:val="none" w:sz="0" w:space="0" w:color="auto"/>
      </w:divBdr>
    </w:div>
    <w:div w:id="1651978808">
      <w:bodyDiv w:val="1"/>
      <w:marLeft w:val="0"/>
      <w:marRight w:val="0"/>
      <w:marTop w:val="0"/>
      <w:marBottom w:val="0"/>
      <w:divBdr>
        <w:top w:val="none" w:sz="0" w:space="0" w:color="auto"/>
        <w:left w:val="none" w:sz="0" w:space="0" w:color="auto"/>
        <w:bottom w:val="none" w:sz="0" w:space="0" w:color="auto"/>
        <w:right w:val="none" w:sz="0" w:space="0" w:color="auto"/>
      </w:divBdr>
    </w:div>
    <w:div w:id="1728643627">
      <w:bodyDiv w:val="1"/>
      <w:marLeft w:val="0"/>
      <w:marRight w:val="0"/>
      <w:marTop w:val="0"/>
      <w:marBottom w:val="0"/>
      <w:divBdr>
        <w:top w:val="none" w:sz="0" w:space="0" w:color="auto"/>
        <w:left w:val="none" w:sz="0" w:space="0" w:color="auto"/>
        <w:bottom w:val="none" w:sz="0" w:space="0" w:color="auto"/>
        <w:right w:val="none" w:sz="0" w:space="0" w:color="auto"/>
      </w:divBdr>
    </w:div>
    <w:div w:id="1806124869">
      <w:bodyDiv w:val="1"/>
      <w:marLeft w:val="0"/>
      <w:marRight w:val="0"/>
      <w:marTop w:val="0"/>
      <w:marBottom w:val="0"/>
      <w:divBdr>
        <w:top w:val="none" w:sz="0" w:space="0" w:color="auto"/>
        <w:left w:val="none" w:sz="0" w:space="0" w:color="auto"/>
        <w:bottom w:val="none" w:sz="0" w:space="0" w:color="auto"/>
        <w:right w:val="none" w:sz="0" w:space="0" w:color="auto"/>
      </w:divBdr>
    </w:div>
    <w:div w:id="1939488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9.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svg"/><Relationship Id="rId50" Type="http://schemas.openxmlformats.org/officeDocument/2006/relationships/image" Target="media/image35.png"/><Relationship Id="rId55" Type="http://schemas.openxmlformats.org/officeDocument/2006/relationships/hyperlink" Target="https://oai.gmu.edu/wp-content/uploads/2019/08/George-Mason-University-Honor-Code-2019-2020-final.pdf" TargetMode="External"/><Relationship Id="rId63" Type="http://schemas.openxmlformats.org/officeDocument/2006/relationships/image" Target="media/image39.svg"/><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svg"/><Relationship Id="rId29" Type="http://schemas.openxmlformats.org/officeDocument/2006/relationships/image" Target="media/image14.png"/><Relationship Id="rId11" Type="http://schemas.openxmlformats.org/officeDocument/2006/relationships/hyperlink" Target="https://www.lulu.com/en/us/shop/noba-project/psyc-100-basic-concepts-in-psychology-melley/paperback/product-m6rd74.html?amp%3BpageSize=4&amp;page=1&amp;pageSize=4" TargetMode="External"/><Relationship Id="rId32" Type="http://schemas.openxmlformats.org/officeDocument/2006/relationships/image" Target="media/image17.png"/><Relationship Id="rId37" Type="http://schemas.openxmlformats.org/officeDocument/2006/relationships/image" Target="media/image22.svg"/><Relationship Id="rId40" Type="http://schemas.openxmlformats.org/officeDocument/2006/relationships/image" Target="media/image25.png"/><Relationship Id="rId45" Type="http://schemas.openxmlformats.org/officeDocument/2006/relationships/image" Target="media/image30.svg"/><Relationship Id="rId53" Type="http://schemas.openxmlformats.org/officeDocument/2006/relationships/hyperlink" Target="https://registrar.gmu.edu/calendars/" TargetMode="External"/><Relationship Id="rId58" Type="http://schemas.openxmlformats.org/officeDocument/2006/relationships/hyperlink" Target="mailto:titleix@gmu.edu" TargetMode="External"/><Relationship Id="rId66" Type="http://schemas.openxmlformats.org/officeDocument/2006/relationships/image" Target="media/image42.png"/><Relationship Id="rId5" Type="http://schemas.openxmlformats.org/officeDocument/2006/relationships/numbering" Target="numbering.xml"/><Relationship Id="rId61" Type="http://schemas.openxmlformats.org/officeDocument/2006/relationships/hyperlink" Target="https://learningservices.gmu.edu/campus-resources/" TargetMode="External"/><Relationship Id="rId19" Type="http://schemas.openxmlformats.org/officeDocument/2006/relationships/image" Target="media/image7.png"/><Relationship Id="rId14" Type="http://schemas.openxmlformats.org/officeDocument/2006/relationships/image" Target="media/image2.svg"/><Relationship Id="rId22" Type="http://schemas.openxmlformats.org/officeDocument/2006/relationships/image" Target="media/image10.sv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svg"/><Relationship Id="rId43" Type="http://schemas.openxmlformats.org/officeDocument/2006/relationships/image" Target="media/image28.svg"/><Relationship Id="rId48" Type="http://schemas.openxmlformats.org/officeDocument/2006/relationships/image" Target="media/image33.png"/><Relationship Id="rId56" Type="http://schemas.openxmlformats.org/officeDocument/2006/relationships/hyperlink" Target="http://www.albion.com/netiquette/corerules.html" TargetMode="External"/><Relationship Id="rId64" Type="http://schemas.openxmlformats.org/officeDocument/2006/relationships/image" Target="media/image40.png"/><Relationship Id="rId8" Type="http://schemas.openxmlformats.org/officeDocument/2006/relationships/webSettings" Target="webSettings.xml"/><Relationship Id="rId51" Type="http://schemas.openxmlformats.org/officeDocument/2006/relationships/image" Target="media/image36.svg"/><Relationship Id="rId3" Type="http://schemas.openxmlformats.org/officeDocument/2006/relationships/customXml" Target="../customXml/item3.xml"/><Relationship Id="rId12" Type="http://schemas.openxmlformats.org/officeDocument/2006/relationships/hyperlink" Target="https://www.lulu.com/en/us/shop/noba-project/psyc-100-basic-concepts-in-psychology-melley/paperback/product-m6rd74.html?amp%3BpageSize=4&amp;page=1&amp;pageSize=4" TargetMode="External"/><Relationship Id="rId17" Type="http://schemas.openxmlformats.org/officeDocument/2006/relationships/image" Target="media/image5.png"/><Relationship Id="rId33" Type="http://schemas.openxmlformats.org/officeDocument/2006/relationships/image" Target="media/image18.sv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hyperlink" Target="https://ulife.gmu.edu/religious-holiday-calendar/" TargetMode="External"/><Relationship Id="rId67" Type="http://schemas.openxmlformats.org/officeDocument/2006/relationships/fontTable" Target="fontTable.xml"/><Relationship Id="rId20" Type="http://schemas.openxmlformats.org/officeDocument/2006/relationships/image" Target="media/image8.svg"/><Relationship Id="rId41" Type="http://schemas.openxmlformats.org/officeDocument/2006/relationships/image" Target="media/image26.svg"/><Relationship Id="rId54" Type="http://schemas.openxmlformats.org/officeDocument/2006/relationships/hyperlink" Target="http://ds.gmu.edu/" TargetMode="External"/><Relationship Id="rId62" Type="http://schemas.openxmlformats.org/officeDocument/2006/relationships/image" Target="media/image38.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8" Type="http://schemas.openxmlformats.org/officeDocument/2006/relationships/image" Target="media/image13.svg"/><Relationship Id="rId36" Type="http://schemas.openxmlformats.org/officeDocument/2006/relationships/image" Target="media/image21.png"/><Relationship Id="rId49" Type="http://schemas.openxmlformats.org/officeDocument/2006/relationships/image" Target="media/image34.svg"/><Relationship Id="rId57" Type="http://schemas.openxmlformats.org/officeDocument/2006/relationships/hyperlink" Target="https://universitypolicy.gmu.edu/policies/sexual-harassment-policy/" TargetMode="External"/><Relationship Id="rId10" Type="http://schemas.openxmlformats.org/officeDocument/2006/relationships/endnotes" Target="endnotes.xml"/><Relationship Id="rId31" Type="http://schemas.openxmlformats.org/officeDocument/2006/relationships/image" Target="media/image16.sv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hyperlink" Target="https://ssac.gmu.edu/patriot-pantry/" TargetMode="External"/><Relationship Id="rId65" Type="http://schemas.openxmlformats.org/officeDocument/2006/relationships/image" Target="media/image41.sv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image" Target="media/image6.svg"/><Relationship Id="rId39" Type="http://schemas.openxmlformats.org/officeDocument/2006/relationships/image" Target="media/image24.sv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Source Sans">
      <a:majorFont>
        <a:latin typeface="Source Sans Pro Black"/>
        <a:ea typeface=""/>
        <a:cs typeface=""/>
      </a:majorFont>
      <a:minorFont>
        <a:latin typeface="Source Sans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25DA5A805645A439D6AFED2305DAFE0" ma:contentTypeVersion="13" ma:contentTypeDescription="Create a new document." ma:contentTypeScope="" ma:versionID="fbc260610c8e02c1cb014daf053b0394">
  <xsd:schema xmlns:xsd="http://www.w3.org/2001/XMLSchema" xmlns:xs="http://www.w3.org/2001/XMLSchema" xmlns:p="http://schemas.microsoft.com/office/2006/metadata/properties" xmlns:ns3="3c8d868e-8623-451c-b7c6-a7125681306d" xmlns:ns4="aae4935b-9502-4e35-899a-772681ee5f3d" targetNamespace="http://schemas.microsoft.com/office/2006/metadata/properties" ma:root="true" ma:fieldsID="affebc97d90ad6cd6cc9917dceffe466" ns3:_="" ns4:_="">
    <xsd:import namespace="3c8d868e-8623-451c-b7c6-a7125681306d"/>
    <xsd:import namespace="aae4935b-9502-4e35-899a-772681ee5f3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8d868e-8623-451c-b7c6-a712568130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ae4935b-9502-4e35-899a-772681ee5f3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9D2AD5-CADD-46AC-BE83-6B92B12E99C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221E886-B263-41A6-9DB9-FCB468C779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8d868e-8623-451c-b7c6-a7125681306d"/>
    <ds:schemaRef ds:uri="aae4935b-9502-4e35-899a-772681ee5f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8BD90A-1497-4D91-BCDA-942AC7D12B93}">
  <ds:schemaRefs>
    <ds:schemaRef ds:uri="http://schemas.openxmlformats.org/officeDocument/2006/bibliography"/>
  </ds:schemaRefs>
</ds:datastoreItem>
</file>

<file path=customXml/itemProps4.xml><?xml version="1.0" encoding="utf-8"?>
<ds:datastoreItem xmlns:ds="http://schemas.openxmlformats.org/officeDocument/2006/customXml" ds:itemID="{FA326EF7-E843-4F45-A8B9-BD9B2A63AF4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6</Pages>
  <Words>2779</Words>
  <Characters>12035</Characters>
  <Application>Microsoft Office Word</Application>
  <DocSecurity>0</DocSecurity>
  <Lines>707</Lines>
  <Paragraphs>5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zer, Dana</dc:creator>
  <cp:keywords/>
  <dc:description/>
  <cp:lastModifiedBy>Alison Melley</cp:lastModifiedBy>
  <cp:revision>47</cp:revision>
  <cp:lastPrinted>2021-06-20T02:33:00Z</cp:lastPrinted>
  <dcterms:created xsi:type="dcterms:W3CDTF">2021-08-19T00:53:00Z</dcterms:created>
  <dcterms:modified xsi:type="dcterms:W3CDTF">2021-08-20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5DA5A805645A439D6AFED2305DAFE0</vt:lpwstr>
  </property>
</Properties>
</file>